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44977" w14:textId="43518392" w:rsidR="00793A28" w:rsidRPr="00D64C34" w:rsidRDefault="00793A28" w:rsidP="0015422E">
      <w:pPr>
        <w:pStyle w:val="H2"/>
        <w:jc w:val="center"/>
        <w:rPr>
          <w:rFonts w:ascii="Times New Roman" w:hAnsi="Times New Roman" w:cs="Times New Roman"/>
          <w:sz w:val="24"/>
          <w:szCs w:val="24"/>
        </w:rPr>
      </w:pPr>
      <w:r>
        <w:rPr>
          <w:rFonts w:ascii="Times New Roman" w:hAnsi="Times New Roman" w:cs="Times New Roman"/>
          <w:sz w:val="24"/>
          <w:szCs w:val="24"/>
        </w:rPr>
        <w:t>Survey Flow</w:t>
      </w:r>
      <w:r w:rsidRPr="00D64C34">
        <w:rPr>
          <w:rFonts w:ascii="Times New Roman" w:hAnsi="Times New Roman" w:cs="Times New Roman"/>
          <w:sz w:val="24"/>
          <w:szCs w:val="24"/>
        </w:rPr>
        <w:t xml:space="preserve"> for Prediction Market by Laypeople: </w:t>
      </w:r>
      <w:r w:rsidRPr="00D64C34">
        <w:rPr>
          <w:rFonts w:ascii="Times New Roman" w:hAnsi="Times New Roman" w:cs="Times New Roman"/>
          <w:sz w:val="24"/>
          <w:szCs w:val="24"/>
        </w:rPr>
        <w:br/>
        <w:t>Three Decline Effects and Three Other Effects Randomized</w:t>
      </w:r>
    </w:p>
    <w:p w14:paraId="40853552" w14:textId="77777777" w:rsidR="00986EE5" w:rsidRPr="00793A28" w:rsidRDefault="0015422E" w:rsidP="0015422E">
      <w:pPr>
        <w:pStyle w:val="SFGreen"/>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53"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preorderValue</w:t>
      </w:r>
      <w:proofErr w:type="spellEnd"/>
      <w:r w:rsidRPr="00793A28">
        <w:rPr>
          <w:rFonts w:ascii="Times New Roman" w:hAnsi="Times New Roman" w:cs="Times New Roman"/>
          <w:sz w:val="24"/>
          <w:szCs w:val="24"/>
        </w:rPr>
        <w:t xml:space="preserve"> will be set from Panel or URL.</w:t>
      </w:r>
    </w:p>
    <w:p w14:paraId="40853554"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sequenceValue</w:t>
      </w:r>
      <w:proofErr w:type="spellEnd"/>
      <w:r w:rsidRPr="00793A28">
        <w:rPr>
          <w:rFonts w:ascii="Times New Roman" w:hAnsi="Times New Roman" w:cs="Times New Roman"/>
          <w:sz w:val="24"/>
          <w:szCs w:val="24"/>
        </w:rPr>
        <w:t xml:space="preserve"> will be set from Panel or URL.</w:t>
      </w:r>
    </w:p>
    <w:p w14:paraId="40853555"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TotalScore</w:t>
      </w:r>
      <w:proofErr w:type="spellEnd"/>
      <w:r w:rsidRPr="00793A28">
        <w:rPr>
          <w:rFonts w:ascii="Times New Roman" w:hAnsi="Times New Roman" w:cs="Times New Roman"/>
          <w:sz w:val="24"/>
          <w:szCs w:val="24"/>
        </w:rPr>
        <w:t xml:space="preserve"> = 0</w:t>
      </w:r>
    </w:p>
    <w:p w14:paraId="40853556"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tidValue</w:t>
      </w:r>
      <w:proofErr w:type="spellEnd"/>
      <w:r w:rsidRPr="00793A28">
        <w:rPr>
          <w:rFonts w:ascii="Times New Roman" w:hAnsi="Times New Roman" w:cs="Times New Roman"/>
          <w:sz w:val="24"/>
          <w:szCs w:val="24"/>
        </w:rPr>
        <w:t xml:space="preserve"> will be set from Panel or URL.</w:t>
      </w:r>
    </w:p>
    <w:p w14:paraId="40853557"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useridValue</w:t>
      </w:r>
      <w:proofErr w:type="spellEnd"/>
      <w:r w:rsidRPr="00793A28">
        <w:rPr>
          <w:rFonts w:ascii="Times New Roman" w:hAnsi="Times New Roman" w:cs="Times New Roman"/>
          <w:sz w:val="24"/>
          <w:szCs w:val="24"/>
        </w:rPr>
        <w:t xml:space="preserve"> will be set from Panel or URL.</w:t>
      </w:r>
    </w:p>
    <w:p w14:paraId="40853558" w14:textId="77777777" w:rsidR="00986EE5" w:rsidRPr="00793A28" w:rsidRDefault="0015422E" w:rsidP="0015422E">
      <w:pPr>
        <w:pStyle w:val="SFGreen"/>
        <w:ind w:firstLine="400"/>
        <w:rPr>
          <w:rFonts w:ascii="Times New Roman" w:hAnsi="Times New Roman" w:cs="Times New Roman"/>
          <w:sz w:val="24"/>
          <w:szCs w:val="24"/>
        </w:rPr>
      </w:pPr>
      <w:proofErr w:type="spellStart"/>
      <w:r w:rsidRPr="00793A28">
        <w:rPr>
          <w:rFonts w:ascii="Times New Roman" w:hAnsi="Times New Roman" w:cs="Times New Roman"/>
          <w:sz w:val="24"/>
          <w:szCs w:val="24"/>
        </w:rPr>
        <w:t>Q_TotalDurationValue</w:t>
      </w:r>
      <w:proofErr w:type="spellEnd"/>
      <w:r w:rsidRPr="00793A28">
        <w:rPr>
          <w:rFonts w:ascii="Times New Roman" w:hAnsi="Times New Roman" w:cs="Times New Roman"/>
          <w:sz w:val="24"/>
          <w:szCs w:val="24"/>
        </w:rPr>
        <w:t xml:space="preserve"> will be set from Panel or URL.</w:t>
      </w:r>
    </w:p>
    <w:p w14:paraId="40853559" w14:textId="77777777" w:rsidR="00986EE5" w:rsidRPr="00793A28" w:rsidRDefault="0015422E" w:rsidP="0015422E">
      <w:pPr>
        <w:pStyle w:val="SFGreen"/>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5A"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set1 = 1</w:t>
      </w:r>
    </w:p>
    <w:p w14:paraId="4085355B"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set2 = 1</w:t>
      </w:r>
    </w:p>
    <w:p w14:paraId="4085355C"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set3 = 1</w:t>
      </w:r>
    </w:p>
    <w:p w14:paraId="4085355D"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oset1 = 1</w:t>
      </w:r>
    </w:p>
    <w:p w14:paraId="4085355E"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oset2 = 1</w:t>
      </w:r>
    </w:p>
    <w:p w14:paraId="4085355F"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oset3 = 1</w:t>
      </w:r>
    </w:p>
    <w:p w14:paraId="40853560" w14:textId="77777777" w:rsidR="00986EE5" w:rsidRPr="00793A28" w:rsidRDefault="0015422E" w:rsidP="0015422E">
      <w:pPr>
        <w:pStyle w:val="SFGreen"/>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61"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seed1 = ${rand://int/0:99999999}</w:t>
      </w:r>
    </w:p>
    <w:p w14:paraId="40853562"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seed2 = ${rand://int/0:99999999}</w:t>
      </w:r>
    </w:p>
    <w:p w14:paraId="40853563" w14:textId="77777777" w:rsidR="00986EE5" w:rsidRPr="00793A28" w:rsidRDefault="0015422E" w:rsidP="0015422E">
      <w:pPr>
        <w:pStyle w:val="SFGray"/>
        <w:rPr>
          <w:rFonts w:ascii="Times New Roman" w:hAnsi="Times New Roman" w:cs="Times New Roman"/>
          <w:sz w:val="24"/>
          <w:szCs w:val="24"/>
        </w:rPr>
      </w:pPr>
      <w:r w:rsidRPr="00793A28">
        <w:rPr>
          <w:rFonts w:ascii="Times New Roman" w:hAnsi="Times New Roman" w:cs="Times New Roman"/>
          <w:sz w:val="24"/>
          <w:szCs w:val="24"/>
        </w:rPr>
        <w:t>Standard: Co</w:t>
      </w:r>
      <w:r w:rsidRPr="00793A28">
        <w:rPr>
          <w:rFonts w:ascii="Times New Roman" w:hAnsi="Times New Roman" w:cs="Times New Roman"/>
          <w:sz w:val="24"/>
          <w:szCs w:val="24"/>
        </w:rPr>
        <w:t>nsent and Randomizer (5 Questions)</w:t>
      </w:r>
    </w:p>
    <w:p w14:paraId="40853564" w14:textId="77777777" w:rsidR="00986EE5" w:rsidRPr="00793A28" w:rsidRDefault="0015422E" w:rsidP="0015422E">
      <w:pPr>
        <w:pStyle w:val="SFGreen"/>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65"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1 = ${q://QID128/ChoiceTextEntryValue/1}</w:t>
      </w:r>
    </w:p>
    <w:p w14:paraId="40853566"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2 = ${q://QID128/ChoiceTextEntryValue/2}</w:t>
      </w:r>
    </w:p>
    <w:p w14:paraId="40853567"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3 = ${q://QID128/ChoiceTextEntryValue/3}</w:t>
      </w:r>
    </w:p>
    <w:p w14:paraId="40853568" w14:textId="77777777" w:rsidR="00986EE5" w:rsidRPr="00793A28" w:rsidRDefault="0015422E" w:rsidP="0015422E">
      <w:pPr>
        <w:pStyle w:val="SFGreen"/>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69"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4 = ${q://QID129/ChoiceTextEntry</w:t>
      </w:r>
      <w:r w:rsidRPr="00793A28">
        <w:rPr>
          <w:rFonts w:ascii="Times New Roman" w:hAnsi="Times New Roman" w:cs="Times New Roman"/>
          <w:sz w:val="24"/>
          <w:szCs w:val="24"/>
        </w:rPr>
        <w:t>Value/1}</w:t>
      </w:r>
    </w:p>
    <w:p w14:paraId="4085356A"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5 = ${q://QID129/ChoiceTextEntryValue/2}</w:t>
      </w:r>
    </w:p>
    <w:p w14:paraId="4085356B" w14:textId="77777777" w:rsidR="00986EE5" w:rsidRPr="00793A28" w:rsidRDefault="0015422E" w:rsidP="0015422E">
      <w:pPr>
        <w:pStyle w:val="SFGreen"/>
        <w:ind w:firstLine="400"/>
        <w:rPr>
          <w:rFonts w:ascii="Times New Roman" w:hAnsi="Times New Roman" w:cs="Times New Roman"/>
          <w:sz w:val="24"/>
          <w:szCs w:val="24"/>
        </w:rPr>
      </w:pPr>
      <w:r w:rsidRPr="00793A28">
        <w:rPr>
          <w:rFonts w:ascii="Times New Roman" w:hAnsi="Times New Roman" w:cs="Times New Roman"/>
          <w:sz w:val="24"/>
          <w:szCs w:val="24"/>
        </w:rPr>
        <w:t>randomizer6 = ${q://QID129/ChoiceTextEntryValue/3}</w:t>
      </w:r>
    </w:p>
    <w:p w14:paraId="4085356C" w14:textId="77777777" w:rsidR="00986EE5" w:rsidRPr="00793A28" w:rsidRDefault="0015422E" w:rsidP="0015422E">
      <w:pPr>
        <w:pStyle w:val="SFGray"/>
        <w:rPr>
          <w:rFonts w:ascii="Times New Roman" w:hAnsi="Times New Roman" w:cs="Times New Roman"/>
          <w:sz w:val="24"/>
          <w:szCs w:val="24"/>
        </w:rPr>
      </w:pPr>
      <w:r w:rsidRPr="00793A28">
        <w:rPr>
          <w:rFonts w:ascii="Times New Roman" w:hAnsi="Times New Roman" w:cs="Times New Roman"/>
          <w:sz w:val="24"/>
          <w:szCs w:val="24"/>
        </w:rPr>
        <w:t>Block: Screener (5 Questions)</w:t>
      </w:r>
    </w:p>
    <w:p w14:paraId="4085356D" w14:textId="77777777" w:rsidR="00986EE5" w:rsidRPr="00793A28" w:rsidRDefault="0015422E" w:rsidP="0015422E">
      <w:pPr>
        <w:pStyle w:val="SFGray"/>
        <w:rPr>
          <w:rFonts w:ascii="Times New Roman" w:hAnsi="Times New Roman" w:cs="Times New Roman"/>
          <w:sz w:val="24"/>
          <w:szCs w:val="24"/>
        </w:rPr>
      </w:pPr>
      <w:r w:rsidRPr="00793A28">
        <w:rPr>
          <w:rFonts w:ascii="Times New Roman" w:hAnsi="Times New Roman" w:cs="Times New Roman"/>
          <w:sz w:val="24"/>
          <w:szCs w:val="24"/>
        </w:rPr>
        <w:t>Standard: Thoughtfulness plea (2 Questions)</w:t>
      </w:r>
    </w:p>
    <w:p w14:paraId="4085356E"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6F"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70"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set1 Is Equal to  1</w:t>
      </w:r>
    </w:p>
    <w:p w14:paraId="4085357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7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7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w:t>
      </w:r>
    </w:p>
    <w:p w14:paraId="4085357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lastRenderedPageBreak/>
        <w:t>EmbeddedData</w:t>
      </w:r>
      <w:proofErr w:type="spellEnd"/>
    </w:p>
    <w:p w14:paraId="408535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 people think differently about advertising campaigns when they are induced to send them themselves compared to when they receive them?</w:t>
      </w:r>
    </w:p>
    <w:p w14:paraId="408535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read about a fictional new email cl</w:t>
      </w:r>
      <w:r w:rsidRPr="00793A28">
        <w:rPr>
          <w:rFonts w:ascii="Times New Roman" w:hAnsi="Times New Roman" w:cs="Times New Roman"/>
          <w:sz w:val="24"/>
          <w:szCs w:val="24"/>
        </w:rPr>
        <w:t>ient that allows its early adopters to send referral invitations to their friends to sign up for the service. In one group, participants had to imagine that they were the person sending the referral invitations. In the other group, participants had to imag</w:t>
      </w:r>
      <w:r w:rsidRPr="00793A28">
        <w:rPr>
          <w:rFonts w:ascii="Times New Roman" w:hAnsi="Times New Roman" w:cs="Times New Roman"/>
          <w:sz w:val="24"/>
          <w:szCs w:val="24"/>
        </w:rPr>
        <w:t>ine that they were the person receiving the referral invitations. Afterwards, participants indicated how acceptable the act of sending the product referral was.</w:t>
      </w:r>
    </w:p>
    <w:p w14:paraId="408535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think the act of sending the product referral is *more* acceptable wh</w:t>
      </w:r>
      <w:r w:rsidRPr="00793A28">
        <w:rPr>
          <w:rFonts w:ascii="Times New Roman" w:hAnsi="Times New Roman" w:cs="Times New Roman"/>
          <w:sz w:val="24"/>
          <w:szCs w:val="24"/>
        </w:rPr>
        <w:t>en they send the referral themselves compared to when they are the receiver</w:t>
      </w:r>
    </w:p>
    <w:p w14:paraId="4085357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think the act of sending the product referral is *less* acceptable when they send the referral themselves compared to when they are the receiver</w:t>
      </w:r>
    </w:p>
    <w:p w14:paraId="4085357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w:t>
      </w:r>
      <w:r w:rsidRPr="00793A28">
        <w:rPr>
          <w:rFonts w:ascii="Times New Roman" w:hAnsi="Times New Roman" w:cs="Times New Roman"/>
          <w:sz w:val="24"/>
          <w:szCs w:val="24"/>
        </w:rPr>
        <w:t>5 = Participants think the act of sending the product referral is *equally* acceptable when they send the product referral themselves as when they are the receiver</w:t>
      </w:r>
    </w:p>
    <w:p w14:paraId="4085357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at the first team of researchers found that participants think the ac</w:t>
      </w:r>
      <w:r w:rsidRPr="00793A28">
        <w:rPr>
          <w:rFonts w:ascii="Times New Roman" w:hAnsi="Times New Roman" w:cs="Times New Roman"/>
          <w:sz w:val="24"/>
          <w:szCs w:val="24"/>
        </w:rPr>
        <w:t xml:space="preserve">t of sending the product referral is less acceptable when they send the referral themselv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w:t>
      </w:r>
      <w:r w:rsidRPr="00793A28">
        <w:rPr>
          <w:rFonts w:ascii="Times New Roman" w:hAnsi="Times New Roman" w:cs="Times New Roman"/>
          <w:sz w:val="24"/>
          <w:szCs w:val="24"/>
        </w:rPr>
        <w:t xml:space="preserve"> same effect?</w:t>
      </w:r>
    </w:p>
    <w:p w14:paraId="4085357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Referrals</w:t>
      </w:r>
      <w:proofErr w:type="spellEnd"/>
    </w:p>
    <w:p w14:paraId="4085357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7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7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7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2</w:t>
      </w:r>
    </w:p>
    <w:p w14:paraId="4085358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 Does watching an advertisement for a company affect the viewer’s decision to recommend the company, the </w:t>
      </w:r>
      <w:r w:rsidRPr="00793A28">
        <w:rPr>
          <w:rFonts w:ascii="Times New Roman" w:hAnsi="Times New Roman" w:cs="Times New Roman"/>
          <w:sz w:val="24"/>
          <w:szCs w:val="24"/>
        </w:rPr>
        <w:t xml:space="preserve">advertised </w:t>
      </w:r>
      <w:proofErr w:type="gramStart"/>
      <w:r w:rsidRPr="00793A28">
        <w:rPr>
          <w:rFonts w:ascii="Times New Roman" w:hAnsi="Times New Roman" w:cs="Times New Roman"/>
          <w:sz w:val="24"/>
          <w:szCs w:val="24"/>
        </w:rPr>
        <w:t>product</w:t>
      </w:r>
      <w:proofErr w:type="gramEnd"/>
      <w:r w:rsidRPr="00793A28">
        <w:rPr>
          <w:rFonts w:ascii="Times New Roman" w:hAnsi="Times New Roman" w:cs="Times New Roman"/>
          <w:sz w:val="24"/>
          <w:szCs w:val="24"/>
        </w:rPr>
        <w:t xml:space="preserve"> and other products from that company?</w:t>
      </w:r>
    </w:p>
    <w:p w14:paraId="408535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While watching a video, participants were shown an advertisement. In one group, this was an advertisement for McDonald’s. In the other group, this was an advertisement for another </w:t>
      </w:r>
      <w:r w:rsidRPr="00793A28">
        <w:rPr>
          <w:rFonts w:ascii="Times New Roman" w:hAnsi="Times New Roman" w:cs="Times New Roman"/>
          <w:sz w:val="24"/>
          <w:szCs w:val="24"/>
        </w:rPr>
        <w:t xml:space="preserve">company (Prudential). Participants were later asked </w:t>
      </w:r>
      <w:proofErr w:type="gramStart"/>
      <w:r w:rsidRPr="00793A28">
        <w:rPr>
          <w:rFonts w:ascii="Times New Roman" w:hAnsi="Times New Roman" w:cs="Times New Roman"/>
          <w:sz w:val="24"/>
          <w:szCs w:val="24"/>
        </w:rPr>
        <w:t>a number of</w:t>
      </w:r>
      <w:proofErr w:type="gramEnd"/>
      <w:r w:rsidRPr="00793A28">
        <w:rPr>
          <w:rFonts w:ascii="Times New Roman" w:hAnsi="Times New Roman" w:cs="Times New Roman"/>
          <w:sz w:val="24"/>
          <w:szCs w:val="24"/>
        </w:rPr>
        <w:t xml:space="preserve"> questions about their own and others’ preferences and habits related to McDonald’s and its products.</w:t>
      </w:r>
    </w:p>
    <w:p w14:paraId="408535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ere *more* likely to recommend McDonald's and its products if th</w:t>
      </w:r>
      <w:r w:rsidRPr="00793A28">
        <w:rPr>
          <w:rFonts w:ascii="Times New Roman" w:hAnsi="Times New Roman" w:cs="Times New Roman"/>
          <w:sz w:val="24"/>
          <w:szCs w:val="24"/>
        </w:rPr>
        <w:t>ey saw an advertisement for McDonald's</w:t>
      </w:r>
    </w:p>
    <w:p w14:paraId="4085358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4 = Participants were *less* likely to recommend McDonald's and its products if they saw an advertisement for McDonald's</w:t>
      </w:r>
    </w:p>
    <w:p w14:paraId="4085358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ere *equally* likely to recommend McDonald's and its product</w:t>
      </w:r>
      <w:r w:rsidRPr="00793A28">
        <w:rPr>
          <w:rFonts w:ascii="Times New Roman" w:hAnsi="Times New Roman" w:cs="Times New Roman"/>
          <w:sz w:val="24"/>
          <w:szCs w:val="24"/>
        </w:rPr>
        <w:t>s if they saw an advertisement for McDonald's</w:t>
      </w:r>
    </w:p>
    <w:p w14:paraId="4085358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participants were more likely to recommend McDonald's and its products if they saw an advertisement for McDonald's. If an independent team of resear</w:t>
      </w:r>
      <w:r w:rsidRPr="00793A28">
        <w:rPr>
          <w:rFonts w:ascii="Times New Roman" w:hAnsi="Times New Roman" w:cs="Times New Roman"/>
          <w:sz w:val="24"/>
          <w:szCs w:val="24"/>
        </w:rPr>
        <w:t xml:space="preserve">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8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8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Ads</w:t>
      </w:r>
      <w:proofErr w:type="spellEnd"/>
    </w:p>
    <w:p w14:paraId="4085358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8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8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3</w:t>
      </w:r>
    </w:p>
    <w:p w14:paraId="4085358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 Do people respond to personal questions </w:t>
      </w:r>
      <w:proofErr w:type="gramStart"/>
      <w:r w:rsidRPr="00793A28">
        <w:rPr>
          <w:rFonts w:ascii="Times New Roman" w:hAnsi="Times New Roman" w:cs="Times New Roman"/>
          <w:sz w:val="24"/>
          <w:szCs w:val="24"/>
        </w:rPr>
        <w:t>more or less socially</w:t>
      </w:r>
      <w:proofErr w:type="gramEnd"/>
      <w:r w:rsidRPr="00793A28">
        <w:rPr>
          <w:rFonts w:ascii="Times New Roman" w:hAnsi="Times New Roman" w:cs="Times New Roman"/>
          <w:sz w:val="24"/>
          <w:szCs w:val="24"/>
        </w:rPr>
        <w:t xml:space="preserve">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are asked to answer questions quickly or slowly?</w:t>
      </w:r>
    </w:p>
    <w:p w14:paraId="408535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Participants had to answer questions about their personality and personal attitudes. In one group, </w:t>
      </w:r>
      <w:r w:rsidRPr="00793A28">
        <w:rPr>
          <w:rFonts w:ascii="Times New Roman" w:hAnsi="Times New Roman" w:cs="Times New Roman"/>
          <w:sz w:val="24"/>
          <w:szCs w:val="24"/>
        </w:rPr>
        <w:t>participants had to read and answer each question in less than 11 seconds. In the other group, participants had to read and answer each question for more than 11 seconds.</w:t>
      </w:r>
    </w:p>
    <w:p w14:paraId="408535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3 = Participants res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w:t>
      </w:r>
      <w:r w:rsidRPr="00793A28">
        <w:rPr>
          <w:rFonts w:ascii="Times New Roman" w:hAnsi="Times New Roman" w:cs="Times New Roman"/>
          <w:sz w:val="24"/>
          <w:szCs w:val="24"/>
        </w:rPr>
        <w:t>hen they were asked to answer questions quickly compared to when they were asked to answer questions slowly</w:t>
      </w:r>
    </w:p>
    <w:p w14:paraId="4085359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4 = Participants responded to personal questions *less*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compared to whe</w:t>
      </w:r>
      <w:r w:rsidRPr="00793A28">
        <w:rPr>
          <w:rFonts w:ascii="Times New Roman" w:hAnsi="Times New Roman" w:cs="Times New Roman"/>
          <w:sz w:val="24"/>
          <w:szCs w:val="24"/>
        </w:rPr>
        <w:t>n they were asked to answer questions slowly</w:t>
      </w:r>
    </w:p>
    <w:p w14:paraId="4085359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5 = Participants responded to personal questions *equally*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as when they were asked to answer questions slowly</w:t>
      </w:r>
    </w:p>
    <w:p w14:paraId="4085359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w:t>
      </w:r>
      <w:r w:rsidRPr="00793A28">
        <w:rPr>
          <w:rFonts w:ascii="Times New Roman" w:hAnsi="Times New Roman" w:cs="Times New Roman"/>
          <w:sz w:val="24"/>
          <w:szCs w:val="24"/>
        </w:rPr>
        <w:t xml:space="preserve"> first team of researchers found that participants res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compared to when they were asked to answer questions slowly. If an independent team of researchers r</w:t>
      </w:r>
      <w:r w:rsidRPr="00793A28">
        <w:rPr>
          <w:rFonts w:ascii="Times New Roman" w:hAnsi="Times New Roman" w:cs="Times New Roman"/>
          <w:sz w:val="24"/>
          <w:szCs w:val="24"/>
        </w:rPr>
        <w:t xml:space="preserve">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9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9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FSD</w:t>
      </w:r>
      <w:proofErr w:type="spellEnd"/>
    </w:p>
    <w:p w14:paraId="4085359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9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lastRenderedPageBreak/>
        <w:t>If</w:t>
      </w:r>
    </w:p>
    <w:p w14:paraId="4085359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4</w:t>
      </w:r>
    </w:p>
    <w:p w14:paraId="4085359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9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seeing past election data including information about the state of the country at the time of election affect predictions about future election outcomes?</w:t>
      </w:r>
    </w:p>
    <w:p w14:paraId="4085359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were asked to make predictions about what con</w:t>
      </w:r>
      <w:r w:rsidRPr="00793A28">
        <w:rPr>
          <w:rFonts w:ascii="Times New Roman" w:hAnsi="Times New Roman" w:cs="Times New Roman"/>
          <w:sz w:val="24"/>
          <w:szCs w:val="24"/>
        </w:rPr>
        <w:t>ditions predict election outcomes for Republicans in the United States House of Representatives. In one group, participants provided their predictions without any additional information. In the other group, participants provided their predictions after see</w:t>
      </w:r>
      <w:r w:rsidRPr="00793A28">
        <w:rPr>
          <w:rFonts w:ascii="Times New Roman" w:hAnsi="Times New Roman" w:cs="Times New Roman"/>
          <w:sz w:val="24"/>
          <w:szCs w:val="24"/>
        </w:rPr>
        <w:t>ing a table that listed the results of past elections and information such as unemployment, economic growth, and inflation. For each listed condition (</w:t>
      </w:r>
      <w:proofErr w:type="gramStart"/>
      <w:r w:rsidRPr="00793A28">
        <w:rPr>
          <w:rFonts w:ascii="Times New Roman" w:hAnsi="Times New Roman" w:cs="Times New Roman"/>
          <w:sz w:val="24"/>
          <w:szCs w:val="24"/>
        </w:rPr>
        <w:t>e.g.</w:t>
      </w:r>
      <w:proofErr w:type="gramEnd"/>
      <w:r w:rsidRPr="00793A28">
        <w:rPr>
          <w:rFonts w:ascii="Times New Roman" w:hAnsi="Times New Roman" w:cs="Times New Roman"/>
          <w:sz w:val="24"/>
          <w:szCs w:val="24"/>
        </w:rPr>
        <w:t xml:space="preserve"> whether average GDP growth was relatively high or low), participants were asked to indicate whether </w:t>
      </w:r>
      <w:r w:rsidRPr="00793A28">
        <w:rPr>
          <w:rFonts w:ascii="Times New Roman" w:hAnsi="Times New Roman" w:cs="Times New Roman"/>
          <w:sz w:val="24"/>
          <w:szCs w:val="24"/>
        </w:rPr>
        <w:t>they thought that condition would lead to Republicans winning seats, losing seats, or being unrelated to election outcomes.</w:t>
      </w:r>
    </w:p>
    <w:p w14:paraId="4085359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make *more* complicated predictions when asked to do so with the opportunity to explore past election data</w:t>
      </w:r>
    </w:p>
    <w:p w14:paraId="4085359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make *less* complicated predictions when asked to do so with the opportunity to explore past election data</w:t>
      </w:r>
    </w:p>
    <w:p w14:paraId="4085359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make *equally* complicated predictions when asked to do so with or without the opportunity to ex</w:t>
      </w:r>
      <w:r w:rsidRPr="00793A28">
        <w:rPr>
          <w:rFonts w:ascii="Times New Roman" w:hAnsi="Times New Roman" w:cs="Times New Roman"/>
          <w:sz w:val="24"/>
          <w:szCs w:val="24"/>
        </w:rPr>
        <w:t>plore past election data</w:t>
      </w:r>
    </w:p>
    <w:p w14:paraId="4085359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participants make less complicated predictions when asked to do so with the opportunity to explore past election data. If an independent team of researchers repeated thi</w:t>
      </w:r>
      <w:r w:rsidRPr="00793A28">
        <w:rPr>
          <w:rFonts w:ascii="Times New Roman" w:hAnsi="Times New Roman" w:cs="Times New Roman"/>
          <w:sz w:val="24"/>
          <w:szCs w:val="24"/>
        </w:rPr>
        <w:t xml:space="preserve">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9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A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Prediction</w:t>
      </w:r>
      <w:proofErr w:type="spellEnd"/>
    </w:p>
    <w:p w14:paraId="408535A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A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A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5</w:t>
      </w:r>
    </w:p>
    <w:p w14:paraId="408535A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A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w:t>
      </w:r>
      <w:r w:rsidRPr="00793A28">
        <w:rPr>
          <w:rFonts w:ascii="Times New Roman" w:hAnsi="Times New Roman" w:cs="Times New Roman"/>
          <w:sz w:val="24"/>
          <w:szCs w:val="24"/>
        </w:rPr>
        <w:t>= Does the gender of a person interacting in a same-sex sexual act influence how their sexual orientation is rated?</w:t>
      </w:r>
    </w:p>
    <w:p w14:paraId="408535A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read twelve scenarios describing partly sexual interactions between a person and someone of the same sex. In one g</w:t>
      </w:r>
      <w:r w:rsidRPr="00793A28">
        <w:rPr>
          <w:rFonts w:ascii="Times New Roman" w:hAnsi="Times New Roman" w:cs="Times New Roman"/>
          <w:sz w:val="24"/>
          <w:szCs w:val="24"/>
        </w:rPr>
        <w:t>roup, the person described in the scenarios was a man. In the other group, the person described in the scenarios was a woman. After each scenario, participants were asked to assess the sexual orientation of the person.</w:t>
      </w:r>
    </w:p>
    <w:p w14:paraId="408535A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3 = Participants assess same</w:t>
      </w:r>
      <w:r w:rsidRPr="00793A28">
        <w:rPr>
          <w:rFonts w:ascii="Times New Roman" w:hAnsi="Times New Roman" w:cs="Times New Roman"/>
          <w:sz w:val="24"/>
          <w:szCs w:val="24"/>
        </w:rPr>
        <w:t>-sex interactions as *more* indicative of homosexuality of men compared to that of women</w:t>
      </w:r>
    </w:p>
    <w:p w14:paraId="408535A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assess same-sex interactions as *less* indicative of homosexuality of men compared to that of women</w:t>
      </w:r>
    </w:p>
    <w:p w14:paraId="408535A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assess same-sex</w:t>
      </w:r>
      <w:r w:rsidRPr="00793A28">
        <w:rPr>
          <w:rFonts w:ascii="Times New Roman" w:hAnsi="Times New Roman" w:cs="Times New Roman"/>
          <w:sz w:val="24"/>
          <w:szCs w:val="24"/>
        </w:rPr>
        <w:t xml:space="preserve"> interactions as *equally* indicative of homosexuality of men as that of women</w:t>
      </w:r>
    </w:p>
    <w:p w14:paraId="408535A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6 = Imagine the first team of researchers found that participants assess same-sex interactions as more indicative of homosexuality of men compared to that of women. If </w:t>
      </w:r>
      <w:r w:rsidRPr="00793A28">
        <w:rPr>
          <w:rFonts w:ascii="Times New Roman" w:hAnsi="Times New Roman" w:cs="Times New Roman"/>
          <w:sz w:val="24"/>
          <w:szCs w:val="24"/>
        </w:rPr>
        <w:t xml:space="preserve">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A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A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Orientation</w:t>
      </w:r>
      <w:proofErr w:type="spellEnd"/>
    </w:p>
    <w:p w14:paraId="408535A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A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A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w:t>
      </w:r>
      <w:r w:rsidRPr="00793A28">
        <w:rPr>
          <w:rFonts w:ascii="Times New Roman" w:hAnsi="Times New Roman" w:cs="Times New Roman"/>
          <w:sz w:val="24"/>
          <w:szCs w:val="24"/>
        </w:rPr>
        <w:t>domizer1 Is Equal to  6</w:t>
      </w:r>
    </w:p>
    <w:p w14:paraId="408535B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B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 people judge the fairness of a punishment based on the absolute penalty or on the relative penalty?</w:t>
      </w:r>
    </w:p>
    <w:p w14:paraId="408535B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Participants read about two men Alan (who earns 50$ an hour) and Bob (who earns 25$ an </w:t>
      </w:r>
      <w:r w:rsidRPr="00793A28">
        <w:rPr>
          <w:rFonts w:ascii="Times New Roman" w:hAnsi="Times New Roman" w:cs="Times New Roman"/>
          <w:sz w:val="24"/>
          <w:szCs w:val="24"/>
        </w:rPr>
        <w:t xml:space="preserve">hour), who were issued traffic tickets for running a red light. In one group, Alan gets a ticket of </w:t>
      </w:r>
      <w:proofErr w:type="gramStart"/>
      <w:r w:rsidRPr="00793A28">
        <w:rPr>
          <w:rFonts w:ascii="Times New Roman" w:hAnsi="Times New Roman" w:cs="Times New Roman"/>
          <w:sz w:val="24"/>
          <w:szCs w:val="24"/>
        </w:rPr>
        <w:t>$150</w:t>
      </w:r>
      <w:proofErr w:type="gramEnd"/>
      <w:r w:rsidRPr="00793A28">
        <w:rPr>
          <w:rFonts w:ascii="Times New Roman" w:hAnsi="Times New Roman" w:cs="Times New Roman"/>
          <w:sz w:val="24"/>
          <w:szCs w:val="24"/>
        </w:rPr>
        <w:t xml:space="preserve"> and Bob gets a ticket of $100. In the other group, Alan gets a ticket requesting 3 hours of community service and Bob gets a ticket requesting 4 hours </w:t>
      </w:r>
      <w:r w:rsidRPr="00793A28">
        <w:rPr>
          <w:rFonts w:ascii="Times New Roman" w:hAnsi="Times New Roman" w:cs="Times New Roman"/>
          <w:sz w:val="24"/>
          <w:szCs w:val="24"/>
        </w:rPr>
        <w:t xml:space="preserve">of community service. Participants first rated how fair they think this arrangement is. Participants are then told that time and money sometimes is considered </w:t>
      </w:r>
      <w:proofErr w:type="gramStart"/>
      <w:r w:rsidRPr="00793A28">
        <w:rPr>
          <w:rFonts w:ascii="Times New Roman" w:hAnsi="Times New Roman" w:cs="Times New Roman"/>
          <w:sz w:val="24"/>
          <w:szCs w:val="24"/>
        </w:rPr>
        <w:t>interchangeable</w:t>
      </w:r>
      <w:proofErr w:type="gramEnd"/>
      <w:r w:rsidRPr="00793A28">
        <w:rPr>
          <w:rFonts w:ascii="Times New Roman" w:hAnsi="Times New Roman" w:cs="Times New Roman"/>
          <w:sz w:val="24"/>
          <w:szCs w:val="24"/>
        </w:rPr>
        <w:t xml:space="preserve"> and that Alan’s $50/hour salary makes his $150 traffic ticket equivalent to 3 hou</w:t>
      </w:r>
      <w:r w:rsidRPr="00793A28">
        <w:rPr>
          <w:rFonts w:ascii="Times New Roman" w:hAnsi="Times New Roman" w:cs="Times New Roman"/>
          <w:sz w:val="24"/>
          <w:szCs w:val="24"/>
        </w:rPr>
        <w:t>rs of working time, while Bob’s $25/hour salary makes his $100 traffic ticket equivalent to 4 hours of working time. After this, participants are asked to make the same judgment of fairness again.</w:t>
      </w:r>
    </w:p>
    <w:p w14:paraId="408535B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first saw the punishment fram</w:t>
      </w:r>
      <w:r w:rsidRPr="00793A28">
        <w:rPr>
          <w:rFonts w:ascii="Times New Roman" w:hAnsi="Times New Roman" w:cs="Times New Roman"/>
          <w:sz w:val="24"/>
          <w:szCs w:val="24"/>
        </w:rPr>
        <w:t>ed in terms of money thought it was more unfair to Alan and participants who first saw the punishment framed in terms of time thought it was more unfair to Bob, but participants updated their judgement once the punishment was reframed in the alternate curr</w:t>
      </w:r>
      <w:r w:rsidRPr="00793A28">
        <w:rPr>
          <w:rFonts w:ascii="Times New Roman" w:hAnsi="Times New Roman" w:cs="Times New Roman"/>
          <w:sz w:val="24"/>
          <w:szCs w:val="24"/>
        </w:rPr>
        <w:t>ency.</w:t>
      </w:r>
    </w:p>
    <w:p w14:paraId="408535B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4 = Participants who first saw the punishment framed in terms of money thought it was more unfair to Alan and participants who first saw the punishment framed in terms of time thought it was more unfair to Bob, but participants did not </w:t>
      </w:r>
      <w:r w:rsidRPr="00793A28">
        <w:rPr>
          <w:rFonts w:ascii="Times New Roman" w:hAnsi="Times New Roman" w:cs="Times New Roman"/>
          <w:sz w:val="24"/>
          <w:szCs w:val="24"/>
        </w:rPr>
        <w:t>update their judgment once the punishment was reframed in the alternate currency.</w:t>
      </w:r>
    </w:p>
    <w:p w14:paraId="408535B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5 = Participants thought the punishment was equally fair to both Alan and Bob, regardless of the framing.</w:t>
      </w:r>
    </w:p>
    <w:p w14:paraId="408535B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w:t>
      </w:r>
      <w:r w:rsidRPr="00793A28">
        <w:rPr>
          <w:rFonts w:ascii="Times New Roman" w:hAnsi="Times New Roman" w:cs="Times New Roman"/>
          <w:sz w:val="24"/>
          <w:szCs w:val="24"/>
        </w:rPr>
        <w:t xml:space="preserve">at participants who first saw the punishment framed in terms of money thought it was more unfair to Alan and participants who first saw the punishment framed in terms of time thought it was more unfair to Bob, but participants updated their judgement once </w:t>
      </w:r>
      <w:r w:rsidRPr="00793A28">
        <w:rPr>
          <w:rFonts w:ascii="Times New Roman" w:hAnsi="Times New Roman" w:cs="Times New Roman"/>
          <w:sz w:val="24"/>
          <w:szCs w:val="24"/>
        </w:rPr>
        <w:t>the punishment was reframed in the alternate currency.</w:t>
      </w:r>
    </w:p>
    <w:p w14:paraId="408535B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B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Fairness</w:t>
      </w:r>
      <w:proofErr w:type="spellEnd"/>
    </w:p>
    <w:p w14:paraId="408535B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B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B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7</w:t>
      </w:r>
    </w:p>
    <w:p w14:paraId="408535B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B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a moment of feeling ostracized have an impact on people’s general t</w:t>
      </w:r>
      <w:r w:rsidRPr="00793A28">
        <w:rPr>
          <w:rFonts w:ascii="Times New Roman" w:hAnsi="Times New Roman" w:cs="Times New Roman"/>
          <w:sz w:val="24"/>
          <w:szCs w:val="24"/>
        </w:rPr>
        <w:t>rust in others?</w:t>
      </w:r>
    </w:p>
    <w:p w14:paraId="408535B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played an online game where they virtually toss a ball in a playground. In one group, participants played with two (computer-controlled) players who first tossed the ball twice to the participant and then solely to</w:t>
      </w:r>
      <w:r w:rsidRPr="00793A28">
        <w:rPr>
          <w:rFonts w:ascii="Times New Roman" w:hAnsi="Times New Roman" w:cs="Times New Roman"/>
          <w:sz w:val="24"/>
          <w:szCs w:val="24"/>
        </w:rPr>
        <w:t>ssed the ball to each other, so that the participants in this group were ostracized. In the other group, participants received the ball as often as the two other players. After thirty throws, the game was over and participants were asked to report in gener</w:t>
      </w:r>
      <w:r w:rsidRPr="00793A28">
        <w:rPr>
          <w:rFonts w:ascii="Times New Roman" w:hAnsi="Times New Roman" w:cs="Times New Roman"/>
          <w:sz w:val="24"/>
          <w:szCs w:val="24"/>
        </w:rPr>
        <w:t xml:space="preserve">al how much they trust other people, how </w:t>
      </w:r>
      <w:proofErr w:type="gramStart"/>
      <w:r w:rsidRPr="00793A28">
        <w:rPr>
          <w:rFonts w:ascii="Times New Roman" w:hAnsi="Times New Roman" w:cs="Times New Roman"/>
          <w:sz w:val="24"/>
          <w:szCs w:val="24"/>
        </w:rPr>
        <w:t>fairly other</w:t>
      </w:r>
      <w:proofErr w:type="gramEnd"/>
      <w:r w:rsidRPr="00793A28">
        <w:rPr>
          <w:rFonts w:ascii="Times New Roman" w:hAnsi="Times New Roman" w:cs="Times New Roman"/>
          <w:sz w:val="24"/>
          <w:szCs w:val="24"/>
        </w:rPr>
        <w:t xml:space="preserve"> people treat them and how helpful other people are to them.</w:t>
      </w:r>
    </w:p>
    <w:p w14:paraId="408535B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were ostracized trust others *more* than participants who were not ostracized</w:t>
      </w:r>
    </w:p>
    <w:p w14:paraId="408535C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were</w:t>
      </w:r>
      <w:r w:rsidRPr="00793A28">
        <w:rPr>
          <w:rFonts w:ascii="Times New Roman" w:hAnsi="Times New Roman" w:cs="Times New Roman"/>
          <w:sz w:val="24"/>
          <w:szCs w:val="24"/>
        </w:rPr>
        <w:t xml:space="preserve"> ostracized trust others *less* than participants who were not ostracized</w:t>
      </w:r>
    </w:p>
    <w:p w14:paraId="408535C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were ostracized trust others *as much* as participants who were not ostracized</w:t>
      </w:r>
    </w:p>
    <w:p w14:paraId="408535C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participant</w:t>
      </w:r>
      <w:r w:rsidRPr="00793A28">
        <w:rPr>
          <w:rFonts w:ascii="Times New Roman" w:hAnsi="Times New Roman" w:cs="Times New Roman"/>
          <w:sz w:val="24"/>
          <w:szCs w:val="24"/>
        </w:rPr>
        <w:t xml:space="preserve">s who were ostracized trust others less than participants who were not ostracize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w:t>
      </w:r>
      <w:r w:rsidRPr="00793A28">
        <w:rPr>
          <w:rFonts w:ascii="Times New Roman" w:hAnsi="Times New Roman" w:cs="Times New Roman"/>
          <w:sz w:val="24"/>
          <w:szCs w:val="24"/>
        </w:rPr>
        <w:t>ct?</w:t>
      </w:r>
    </w:p>
    <w:p w14:paraId="408535C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C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Ostracism</w:t>
      </w:r>
      <w:proofErr w:type="spellEnd"/>
    </w:p>
    <w:p w14:paraId="408535C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C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C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If  randomizer1 Is Equal to  8</w:t>
      </w:r>
    </w:p>
    <w:p w14:paraId="408535C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C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experiencing an Aha! moment in relation to a claim affect people’s tendency to agree with that claim?</w:t>
      </w:r>
    </w:p>
    <w:p w14:paraId="408535C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In one group, participants were asked to unscramble words that were part of a claim. In the other group, participants were presented with the claim without any scrambled words. Afterwards, participants had to rate how likely the claims were to</w:t>
      </w:r>
      <w:r w:rsidRPr="00793A28">
        <w:rPr>
          <w:rFonts w:ascii="Times New Roman" w:hAnsi="Times New Roman" w:cs="Times New Roman"/>
          <w:sz w:val="24"/>
          <w:szCs w:val="24"/>
        </w:rPr>
        <w:t xml:space="preserve"> be true.</w:t>
      </w:r>
    </w:p>
    <w:p w14:paraId="408535C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were asked to unscramble words rated the claims as *more* likely to be true than participants who had received the complete claims</w:t>
      </w:r>
    </w:p>
    <w:p w14:paraId="408535C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were asked to unscramble words rated the claims as *les</w:t>
      </w:r>
      <w:r w:rsidRPr="00793A28">
        <w:rPr>
          <w:rFonts w:ascii="Times New Roman" w:hAnsi="Times New Roman" w:cs="Times New Roman"/>
          <w:sz w:val="24"/>
          <w:szCs w:val="24"/>
        </w:rPr>
        <w:t>s* likely to be true than participants who had received the complete claims</w:t>
      </w:r>
    </w:p>
    <w:p w14:paraId="408535C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were asked to unscramble words rated the claims as *equally* likely to be true than participants who had received the complete claims</w:t>
      </w:r>
    </w:p>
    <w:p w14:paraId="408535C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w:t>
      </w:r>
      <w:r w:rsidRPr="00793A28">
        <w:rPr>
          <w:rFonts w:ascii="Times New Roman" w:hAnsi="Times New Roman" w:cs="Times New Roman"/>
          <w:sz w:val="24"/>
          <w:szCs w:val="24"/>
        </w:rPr>
        <w:t xml:space="preserve">gine the first team of researchers found that participants who were asked to unscramble words rated the claims as more likely to be true than participants who had received the complete claim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C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D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Misattribution</w:t>
      </w:r>
      <w:proofErr w:type="spellEnd"/>
    </w:p>
    <w:p w14:paraId="408535D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D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D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9</w:t>
      </w:r>
    </w:p>
    <w:p w14:paraId="408535D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D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 Does a </w:t>
      </w:r>
      <w:r w:rsidRPr="00793A28">
        <w:rPr>
          <w:rFonts w:ascii="Times New Roman" w:hAnsi="Times New Roman" w:cs="Times New Roman"/>
          <w:sz w:val="24"/>
          <w:szCs w:val="24"/>
        </w:rPr>
        <w:t>change in appearance affect the perception of remorse for past transgressors?</w:t>
      </w:r>
    </w:p>
    <w:p w14:paraId="408535D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read about 4 targets who committed different transgressions (drug use, DUI, burglary, violent assault). For each target, participants viewed two photos,</w:t>
      </w:r>
      <w:r w:rsidRPr="00793A28">
        <w:rPr>
          <w:rFonts w:ascii="Times New Roman" w:hAnsi="Times New Roman" w:cs="Times New Roman"/>
          <w:sz w:val="24"/>
          <w:szCs w:val="24"/>
        </w:rPr>
        <w:t xml:space="preserve"> the first taken right after the transgression and the second a few years later. In one group, the photos showed that the targets had incurred an appearance change since the transgression (weight gain or loss, or hair growth or cut). In the other group, th</w:t>
      </w:r>
      <w:r w:rsidRPr="00793A28">
        <w:rPr>
          <w:rFonts w:ascii="Times New Roman" w:hAnsi="Times New Roman" w:cs="Times New Roman"/>
          <w:sz w:val="24"/>
          <w:szCs w:val="24"/>
        </w:rPr>
        <w:t>ere was no change in the targets’ appearance. Afterwards, participants rated how remorseful the targets seemed.</w:t>
      </w:r>
    </w:p>
    <w:p w14:paraId="408535D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Targets who had incurred an appearance change were perceived as *more* remorseful</w:t>
      </w:r>
    </w:p>
    <w:p w14:paraId="408535D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Targets who had incurred an appearan</w:t>
      </w:r>
      <w:r w:rsidRPr="00793A28">
        <w:rPr>
          <w:rFonts w:ascii="Times New Roman" w:hAnsi="Times New Roman" w:cs="Times New Roman"/>
          <w:sz w:val="24"/>
          <w:szCs w:val="24"/>
        </w:rPr>
        <w:t>ce change were perceived as *less* remorseful</w:t>
      </w:r>
    </w:p>
    <w:p w14:paraId="408535D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5 = Targets with and without appearance change were perceived as *equally* remorseful</w:t>
      </w:r>
    </w:p>
    <w:p w14:paraId="408535D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targets who had incurred an appearance change were pe</w:t>
      </w:r>
      <w:r w:rsidRPr="00793A28">
        <w:rPr>
          <w:rFonts w:ascii="Times New Roman" w:hAnsi="Times New Roman" w:cs="Times New Roman"/>
          <w:sz w:val="24"/>
          <w:szCs w:val="24"/>
        </w:rPr>
        <w:t xml:space="preserve">rceived as more remorseful.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D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D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Redemption</w:t>
      </w:r>
      <w:proofErr w:type="spellEnd"/>
    </w:p>
    <w:p w14:paraId="408535D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D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D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0</w:t>
      </w:r>
    </w:p>
    <w:p w14:paraId="408535E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E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the framing of a comparison between teams affect qualification ratings?</w:t>
      </w:r>
    </w:p>
    <w:p w14:paraId="408535E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Participants had to imagine that they were a manager at a large technology firm </w:t>
      </w:r>
      <w:r w:rsidRPr="00793A28">
        <w:rPr>
          <w:rFonts w:ascii="Times New Roman" w:hAnsi="Times New Roman" w:cs="Times New Roman"/>
          <w:sz w:val="24"/>
          <w:szCs w:val="24"/>
        </w:rPr>
        <w:t>and that they needed to choose a team for a project. In one group, participants read that “Team A is more qualified than Team B”. In the other group, participants read that “Team B is less qualified than Team A”. Afterwards, participants had to rate how qu</w:t>
      </w:r>
      <w:r w:rsidRPr="00793A28">
        <w:rPr>
          <w:rFonts w:ascii="Times New Roman" w:hAnsi="Times New Roman" w:cs="Times New Roman"/>
          <w:sz w:val="24"/>
          <w:szCs w:val="24"/>
        </w:rPr>
        <w:t>alified they found Team B.</w:t>
      </w:r>
    </w:p>
    <w:p w14:paraId="408535E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read that Team A is *more* qualified than Team B will give higher quality ratings for Team B</w:t>
      </w:r>
    </w:p>
    <w:p w14:paraId="408535E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read that Team B is *less* qualified than Team A will give higher quality ra</w:t>
      </w:r>
      <w:r w:rsidRPr="00793A28">
        <w:rPr>
          <w:rFonts w:ascii="Times New Roman" w:hAnsi="Times New Roman" w:cs="Times New Roman"/>
          <w:sz w:val="24"/>
          <w:szCs w:val="24"/>
        </w:rPr>
        <w:t>tings for Team B</w:t>
      </w:r>
    </w:p>
    <w:p w14:paraId="408535E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in both groups will rate Team B *equally* qualified</w:t>
      </w:r>
    </w:p>
    <w:p w14:paraId="408535E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6 = Imagine the first team of researchers found that participants rate Team B as less qualified when Team B is described as less qualified than Team A </w:t>
      </w:r>
      <w:r w:rsidRPr="00793A28">
        <w:rPr>
          <w:rFonts w:ascii="Times New Roman" w:hAnsi="Times New Roman" w:cs="Times New Roman"/>
          <w:sz w:val="24"/>
          <w:szCs w:val="24"/>
        </w:rPr>
        <w:t xml:space="preserve">than when Team A is described as more qualified than Team B.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E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w:t>
      </w:r>
      <w:r w:rsidRPr="00793A28">
        <w:rPr>
          <w:rFonts w:ascii="Times New Roman" w:hAnsi="Times New Roman" w:cs="Times New Roman"/>
          <w:sz w:val="24"/>
          <w:szCs w:val="24"/>
        </w:rPr>
        <w:t>cline</w:t>
      </w:r>
    </w:p>
    <w:p w14:paraId="408535E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Worse</w:t>
      </w:r>
      <w:proofErr w:type="spellEnd"/>
    </w:p>
    <w:p w14:paraId="408535E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E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E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1</w:t>
      </w:r>
    </w:p>
    <w:p w14:paraId="408535E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E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the variety of taken objects affect perceptions of greed?</w:t>
      </w:r>
    </w:p>
    <w:p w14:paraId="408535E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2 = Participants had to imagine they were attending an event where coffee a</w:t>
      </w:r>
      <w:r w:rsidRPr="00793A28">
        <w:rPr>
          <w:rFonts w:ascii="Times New Roman" w:hAnsi="Times New Roman" w:cs="Times New Roman"/>
          <w:sz w:val="24"/>
          <w:szCs w:val="24"/>
        </w:rPr>
        <w:t>nd three different types of cookies were provided. They also read that the norm was to take one cookie per person. In one group, participants then read that the person in front of them took three cookies, one of each flavor. In the other group, participant</w:t>
      </w:r>
      <w:r w:rsidRPr="00793A28">
        <w:rPr>
          <w:rFonts w:ascii="Times New Roman" w:hAnsi="Times New Roman" w:cs="Times New Roman"/>
          <w:sz w:val="24"/>
          <w:szCs w:val="24"/>
        </w:rPr>
        <w:t>s read that the person in front of them took three cookies of the same flavor. Afterwards, participants had to indicate how greedy they found the person in front of them.</w:t>
      </w:r>
    </w:p>
    <w:p w14:paraId="408535E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in the ‘three different cookies’ group judged the person ta</w:t>
      </w:r>
      <w:r w:rsidRPr="00793A28">
        <w:rPr>
          <w:rFonts w:ascii="Times New Roman" w:hAnsi="Times New Roman" w:cs="Times New Roman"/>
          <w:sz w:val="24"/>
          <w:szCs w:val="24"/>
        </w:rPr>
        <w:t>king the cookies greedier than participants in the ‘three of the same cookies’ group.</w:t>
      </w:r>
    </w:p>
    <w:p w14:paraId="408535F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in the ‘three of the same cookies’ group judged the person taking the cookies greedier than participants in the ‘three different cookies’ group.</w:t>
      </w:r>
    </w:p>
    <w:p w14:paraId="408535F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in both groups judged the person taking the cookies as *equally* greedy.</w:t>
      </w:r>
    </w:p>
    <w:p w14:paraId="408535F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participants judged a person taking three of the same cookies greedier than a person taking th</w:t>
      </w:r>
      <w:r w:rsidRPr="00793A28">
        <w:rPr>
          <w:rFonts w:ascii="Times New Roman" w:hAnsi="Times New Roman" w:cs="Times New Roman"/>
          <w:sz w:val="24"/>
          <w:szCs w:val="24"/>
        </w:rPr>
        <w:t xml:space="preserve">ree cookies of different flavor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F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5F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Cook</w:t>
      </w:r>
      <w:r w:rsidRPr="00793A28">
        <w:rPr>
          <w:rFonts w:ascii="Times New Roman" w:hAnsi="Times New Roman" w:cs="Times New Roman"/>
          <w:sz w:val="24"/>
          <w:szCs w:val="24"/>
        </w:rPr>
        <w:t>ies</w:t>
      </w:r>
      <w:proofErr w:type="spellEnd"/>
    </w:p>
    <w:p w14:paraId="408535F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5F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5F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2</w:t>
      </w:r>
    </w:p>
    <w:p w14:paraId="408535F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5F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a warning about follow-up questions affect whether people report engaging in activities?</w:t>
      </w:r>
    </w:p>
    <w:p w14:paraId="408535F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Participants completed an online questionnaire on various </w:t>
      </w:r>
      <w:r w:rsidRPr="00793A28">
        <w:rPr>
          <w:rFonts w:ascii="Times New Roman" w:hAnsi="Times New Roman" w:cs="Times New Roman"/>
          <w:sz w:val="24"/>
          <w:szCs w:val="24"/>
        </w:rPr>
        <w:t>topics. In one group, participants answered items about interest in watching sports events and received no additional information. In the other group, participants answered items about interest in watching sports events and were then warned that if they an</w:t>
      </w:r>
      <w:r w:rsidRPr="00793A28">
        <w:rPr>
          <w:rFonts w:ascii="Times New Roman" w:hAnsi="Times New Roman" w:cs="Times New Roman"/>
          <w:sz w:val="24"/>
          <w:szCs w:val="24"/>
        </w:rPr>
        <w:t>swered that they had watched five or more sports events during the past 12 months, they would receive 20 follow-up questions. Afterwards, all participants answered the question on whether they had watched five or more sports events during the past 12 month</w:t>
      </w:r>
      <w:r w:rsidRPr="00793A28">
        <w:rPr>
          <w:rFonts w:ascii="Times New Roman" w:hAnsi="Times New Roman" w:cs="Times New Roman"/>
          <w:sz w:val="24"/>
          <w:szCs w:val="24"/>
        </w:rPr>
        <w:t>s, and if yes, they also answered the 20 follow-up questions.</w:t>
      </w:r>
    </w:p>
    <w:p w14:paraId="408535F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1field3 = Participants who *were not* forewarned about the 20 follow-up questions were more likely to say that they watched five or more sports events during the past 12 months.</w:t>
      </w:r>
    </w:p>
    <w:p w14:paraId="408535F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4 = </w:t>
      </w:r>
      <w:r w:rsidRPr="00793A28">
        <w:rPr>
          <w:rFonts w:ascii="Times New Roman" w:hAnsi="Times New Roman" w:cs="Times New Roman"/>
          <w:sz w:val="24"/>
          <w:szCs w:val="24"/>
        </w:rPr>
        <w:t>Participants who *were* forewarned about the 20 follow-up questions were more likely to say that they watched five or more sports events during the past 12 months.</w:t>
      </w:r>
    </w:p>
    <w:p w14:paraId="408535F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in both groups were *equally* likely to say that they watched five</w:t>
      </w:r>
      <w:r w:rsidRPr="00793A28">
        <w:rPr>
          <w:rFonts w:ascii="Times New Roman" w:hAnsi="Times New Roman" w:cs="Times New Roman"/>
          <w:sz w:val="24"/>
          <w:szCs w:val="24"/>
        </w:rPr>
        <w:t xml:space="preserve"> or more sports events during the past 12 months.</w:t>
      </w:r>
    </w:p>
    <w:p w14:paraId="408535F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earchers found that participants in both groups were *equally* likely to say that they watched five or more sports events during the past 12 months. If an independe</w:t>
      </w:r>
      <w:r w:rsidRPr="00793A28">
        <w:rPr>
          <w:rFonts w:ascii="Times New Roman" w:hAnsi="Times New Roman" w:cs="Times New Roman"/>
          <w:sz w:val="24"/>
          <w:szCs w:val="24"/>
        </w:rPr>
        <w:t xml:space="preserv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5F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60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Misreporting</w:t>
      </w:r>
      <w:proofErr w:type="spellEnd"/>
    </w:p>
    <w:p w14:paraId="4085360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0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0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w:t>
      </w:r>
      <w:r w:rsidRPr="00793A28">
        <w:rPr>
          <w:rFonts w:ascii="Times New Roman" w:hAnsi="Times New Roman" w:cs="Times New Roman"/>
          <w:sz w:val="24"/>
          <w:szCs w:val="24"/>
        </w:rPr>
        <w:t xml:space="preserve"> Equal to  13</w:t>
      </w:r>
    </w:p>
    <w:p w14:paraId="4085360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0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 people think that the difficulty to control behavior is affected by whether the cause is neurological damage or genetic damage?</w:t>
      </w:r>
    </w:p>
    <w:p w14:paraId="4085360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read a scenario in which someone causes a serious bodily in</w:t>
      </w:r>
      <w:r w:rsidRPr="00793A28">
        <w:rPr>
          <w:rFonts w:ascii="Times New Roman" w:hAnsi="Times New Roman" w:cs="Times New Roman"/>
          <w:sz w:val="24"/>
          <w:szCs w:val="24"/>
        </w:rPr>
        <w:t>jury in a fight. In one group, that person is born with a gene defect causing them to have below-average self-control. In the other group, that person suffered a minor brain damage as an adult causing them to have below-average self-control. Afterwards, pa</w:t>
      </w:r>
      <w:r w:rsidRPr="00793A28">
        <w:rPr>
          <w:rFonts w:ascii="Times New Roman" w:hAnsi="Times New Roman" w:cs="Times New Roman"/>
          <w:sz w:val="24"/>
          <w:szCs w:val="24"/>
        </w:rPr>
        <w:t>rticipants had to indicate whether they would find that person guilty of assault.</w:t>
      </w:r>
    </w:p>
    <w:p w14:paraId="4085360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read that the person was born with a gene defect found them guilty *more* often than participants who read that the person who had suffered a mi</w:t>
      </w:r>
      <w:r w:rsidRPr="00793A28">
        <w:rPr>
          <w:rFonts w:ascii="Times New Roman" w:hAnsi="Times New Roman" w:cs="Times New Roman"/>
          <w:sz w:val="24"/>
          <w:szCs w:val="24"/>
        </w:rPr>
        <w:t>nor brain damage.</w:t>
      </w:r>
    </w:p>
    <w:p w14:paraId="4085360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read that the person was born with a gene defect found them guilty *less* often than participants who read that the person who had suffered a minor brain damage.</w:t>
      </w:r>
    </w:p>
    <w:p w14:paraId="4085360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read that the pe</w:t>
      </w:r>
      <w:r w:rsidRPr="00793A28">
        <w:rPr>
          <w:rFonts w:ascii="Times New Roman" w:hAnsi="Times New Roman" w:cs="Times New Roman"/>
          <w:sz w:val="24"/>
          <w:szCs w:val="24"/>
        </w:rPr>
        <w:t>rson was born with a gene defect found them guilty *as often* as participants who read that the person who had suffered a minor brain damage.</w:t>
      </w:r>
    </w:p>
    <w:p w14:paraId="4085360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6 = Imagine the first team of researchers found that participants who read that the person was born with </w:t>
      </w:r>
      <w:r w:rsidRPr="00793A28">
        <w:rPr>
          <w:rFonts w:ascii="Times New Roman" w:hAnsi="Times New Roman" w:cs="Times New Roman"/>
          <w:sz w:val="24"/>
          <w:szCs w:val="24"/>
        </w:rPr>
        <w:t xml:space="preserve">a gene defect found them guilty more often than participants who read that the person who had suffered a minor brain damage. If </w:t>
      </w:r>
      <w:r w:rsidRPr="00793A28">
        <w:rPr>
          <w:rFonts w:ascii="Times New Roman" w:hAnsi="Times New Roman" w:cs="Times New Roman"/>
          <w:sz w:val="24"/>
          <w:szCs w:val="24"/>
        </w:rPr>
        <w:lastRenderedPageBreak/>
        <w:t xml:space="preserve">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w:t>
      </w:r>
      <w:r w:rsidRPr="00793A28">
        <w:rPr>
          <w:rFonts w:ascii="Times New Roman" w:hAnsi="Times New Roman" w:cs="Times New Roman"/>
          <w:sz w:val="24"/>
          <w:szCs w:val="24"/>
        </w:rPr>
        <w:t>find convincing evidence for the same effect?</w:t>
      </w:r>
    </w:p>
    <w:p w14:paraId="4085360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60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Self</w:t>
      </w:r>
      <w:proofErr w:type="spellEnd"/>
      <w:r w:rsidRPr="00793A28">
        <w:rPr>
          <w:rFonts w:ascii="Times New Roman" w:hAnsi="Times New Roman" w:cs="Times New Roman"/>
          <w:sz w:val="24"/>
          <w:szCs w:val="24"/>
        </w:rPr>
        <w:t>-Control</w:t>
      </w:r>
    </w:p>
    <w:p w14:paraId="4085360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0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0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4</w:t>
      </w:r>
    </w:p>
    <w:p w14:paraId="4085361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1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 Does using the word “denier” to describe people who don't believe in </w:t>
      </w:r>
      <w:r w:rsidRPr="00793A28">
        <w:rPr>
          <w:rFonts w:ascii="Times New Roman" w:hAnsi="Times New Roman" w:cs="Times New Roman"/>
          <w:sz w:val="24"/>
          <w:szCs w:val="24"/>
        </w:rPr>
        <w:t>global warming affect judgments about whether the person describing himself believes in global warming?</w:t>
      </w:r>
    </w:p>
    <w:p w14:paraId="4085361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had to read a scenario in which a researcher describes peoples’ opinions about global warming. In one group, the researcher in</w:t>
      </w:r>
      <w:r w:rsidRPr="00793A28">
        <w:rPr>
          <w:rFonts w:ascii="Times New Roman" w:hAnsi="Times New Roman" w:cs="Times New Roman"/>
          <w:sz w:val="24"/>
          <w:szCs w:val="24"/>
        </w:rPr>
        <w:t xml:space="preserve"> the scenario describes people who do not believe global warming is happening as “deniers”. In the other group, the researcher in the scenario is not using the term “denier”. Afterwards, participants indicated whether they thought the researcher believed t</w:t>
      </w:r>
      <w:r w:rsidRPr="00793A28">
        <w:rPr>
          <w:rFonts w:ascii="Times New Roman" w:hAnsi="Times New Roman" w:cs="Times New Roman"/>
          <w:sz w:val="24"/>
          <w:szCs w:val="24"/>
        </w:rPr>
        <w:t>hat global warming is happening.</w:t>
      </w:r>
    </w:p>
    <w:p w14:paraId="4085361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read the scenario in which the researcher uses the term “denier” thought it *more* likely that the researcher believed global warming is happening than participants who read the scenario in whi</w:t>
      </w:r>
      <w:r w:rsidRPr="00793A28">
        <w:rPr>
          <w:rFonts w:ascii="Times New Roman" w:hAnsi="Times New Roman" w:cs="Times New Roman"/>
          <w:sz w:val="24"/>
          <w:szCs w:val="24"/>
        </w:rPr>
        <w:t>ch the term “denier” was not used.</w:t>
      </w:r>
    </w:p>
    <w:p w14:paraId="4085361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read the scenario in which the researcher uses the term “denier” thought it *less* likely that the researcher believed global warming is happening than participants who read the scenario in w</w:t>
      </w:r>
      <w:r w:rsidRPr="00793A28">
        <w:rPr>
          <w:rFonts w:ascii="Times New Roman" w:hAnsi="Times New Roman" w:cs="Times New Roman"/>
          <w:sz w:val="24"/>
          <w:szCs w:val="24"/>
        </w:rPr>
        <w:t>hich the term “denier” was not used.</w:t>
      </w:r>
    </w:p>
    <w:p w14:paraId="4085361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read the scenario in which the researcher uses the term “denier” thought it *equally* likely that the researcher believed global warming is happening than participants who read the scenario</w:t>
      </w:r>
      <w:r w:rsidRPr="00793A28">
        <w:rPr>
          <w:rFonts w:ascii="Times New Roman" w:hAnsi="Times New Roman" w:cs="Times New Roman"/>
          <w:sz w:val="24"/>
          <w:szCs w:val="24"/>
        </w:rPr>
        <w:t xml:space="preserve"> in which the term “denier” was not used.</w:t>
      </w:r>
    </w:p>
    <w:p w14:paraId="4085361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6 = Imagine the first team of researchers found that participants who read the scenario in which the researcher uses the term “denier” thought it more likely that the researcher believed global warming is </w:t>
      </w:r>
      <w:r w:rsidRPr="00793A28">
        <w:rPr>
          <w:rFonts w:ascii="Times New Roman" w:hAnsi="Times New Roman" w:cs="Times New Roman"/>
          <w:sz w:val="24"/>
          <w:szCs w:val="24"/>
        </w:rPr>
        <w:t xml:space="preserve">happening than targets who read the scenario in which the term "denier" was not use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w:t>
      </w:r>
      <w:r w:rsidRPr="00793A28">
        <w:rPr>
          <w:rFonts w:ascii="Times New Roman" w:hAnsi="Times New Roman" w:cs="Times New Roman"/>
          <w:sz w:val="24"/>
          <w:szCs w:val="24"/>
        </w:rPr>
        <w:t>ffect?</w:t>
      </w:r>
    </w:p>
    <w:p w14:paraId="4085361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61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Label</w:t>
      </w:r>
      <w:proofErr w:type="spellEnd"/>
    </w:p>
    <w:p w14:paraId="4085361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1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lastRenderedPageBreak/>
        <w:t>If</w:t>
      </w:r>
    </w:p>
    <w:p w14:paraId="4085361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5</w:t>
      </w:r>
    </w:p>
    <w:p w14:paraId="4085361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1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1 = Are people more likely to blame an uncontrollable factor as the cause of bad behavior or as the cause of good </w:t>
      </w:r>
      <w:r w:rsidRPr="00793A28">
        <w:rPr>
          <w:rFonts w:ascii="Times New Roman" w:hAnsi="Times New Roman" w:cs="Times New Roman"/>
          <w:sz w:val="24"/>
          <w:szCs w:val="24"/>
        </w:rPr>
        <w:t>behavior?</w:t>
      </w:r>
    </w:p>
    <w:p w14:paraId="4085361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2 = Participants had to read a scenario about a person who was diagnosed with a brain tumor. In one group, the person in the scenario was behaving well (i.e., donating money to charity). In the other group, the person in the scenario was</w:t>
      </w:r>
      <w:r w:rsidRPr="00793A28">
        <w:rPr>
          <w:rFonts w:ascii="Times New Roman" w:hAnsi="Times New Roman" w:cs="Times New Roman"/>
          <w:sz w:val="24"/>
          <w:szCs w:val="24"/>
        </w:rPr>
        <w:t xml:space="preserve"> behaving badly (i.e., shoplifting). Afterwards, the participants rated to what extent the person in the scenario was responsible for their actions.</w:t>
      </w:r>
    </w:p>
    <w:p w14:paraId="4085361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read the scenario in which the person behaved well held them *more* responsib</w:t>
      </w:r>
      <w:r w:rsidRPr="00793A28">
        <w:rPr>
          <w:rFonts w:ascii="Times New Roman" w:hAnsi="Times New Roman" w:cs="Times New Roman"/>
          <w:sz w:val="24"/>
          <w:szCs w:val="24"/>
        </w:rPr>
        <w:t>le for their actions than targets who read the scenario in which the person behaved badly.</w:t>
      </w:r>
    </w:p>
    <w:p w14:paraId="4085362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read the scenario in which the person behaved well held them *less* responsible for their actions than targets who read the scenario in</w:t>
      </w:r>
      <w:r w:rsidRPr="00793A28">
        <w:rPr>
          <w:rFonts w:ascii="Times New Roman" w:hAnsi="Times New Roman" w:cs="Times New Roman"/>
          <w:sz w:val="24"/>
          <w:szCs w:val="24"/>
        </w:rPr>
        <w:t xml:space="preserve"> which the person behaved badly.</w:t>
      </w:r>
    </w:p>
    <w:p w14:paraId="4085362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read the scenario in which the person behaved well held them *equally* responsible as targets who read the scenario in which the person behaved badly.</w:t>
      </w:r>
    </w:p>
    <w:p w14:paraId="4085362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6 = Imagine the first team of res</w:t>
      </w:r>
      <w:r w:rsidRPr="00793A28">
        <w:rPr>
          <w:rFonts w:ascii="Times New Roman" w:hAnsi="Times New Roman" w:cs="Times New Roman"/>
          <w:sz w:val="24"/>
          <w:szCs w:val="24"/>
        </w:rPr>
        <w:t>earchers found that participants who read the scenario in which the person behaved well held them more responsible for their actions than targets who read the scenario in which the person behaved badly. If an independent team of researchers repeated this s</w:t>
      </w:r>
      <w:r w:rsidRPr="00793A28">
        <w:rPr>
          <w:rFonts w:ascii="Times New Roman" w:hAnsi="Times New Roman" w:cs="Times New Roman"/>
          <w:sz w:val="24"/>
          <w:szCs w:val="24"/>
        </w:rPr>
        <w:t xml:space="preserve">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2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62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Tumor</w:t>
      </w:r>
      <w:proofErr w:type="spellEnd"/>
    </w:p>
    <w:p w14:paraId="4085362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2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2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1 Is Equal to  16</w:t>
      </w:r>
    </w:p>
    <w:p w14:paraId="4085362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2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1 = Does changing group membership affect people’s attachment to a group?</w:t>
      </w:r>
    </w:p>
    <w:p w14:paraId="4085362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2 = Participants had to memorize a list of names from people who were part of the “green group” and the “blue group”. Participants in one group were told that they </w:t>
      </w:r>
      <w:r w:rsidRPr="00793A28">
        <w:rPr>
          <w:rFonts w:ascii="Times New Roman" w:hAnsi="Times New Roman" w:cs="Times New Roman"/>
          <w:sz w:val="24"/>
          <w:szCs w:val="24"/>
        </w:rPr>
        <w:t xml:space="preserve">are part of the green group. Participants in the other group were told that they were part of the blue group. After the participants spent some time learning the names, they were assigned to either the green or the blue group again. This time, half of the </w:t>
      </w:r>
      <w:r w:rsidRPr="00793A28">
        <w:rPr>
          <w:rFonts w:ascii="Times New Roman" w:hAnsi="Times New Roman" w:cs="Times New Roman"/>
          <w:sz w:val="24"/>
          <w:szCs w:val="24"/>
        </w:rPr>
        <w:t xml:space="preserve">participants were assigned to the same group. The other half </w:t>
      </w:r>
      <w:r w:rsidRPr="00793A28">
        <w:rPr>
          <w:rFonts w:ascii="Times New Roman" w:hAnsi="Times New Roman" w:cs="Times New Roman"/>
          <w:sz w:val="24"/>
          <w:szCs w:val="24"/>
        </w:rPr>
        <w:lastRenderedPageBreak/>
        <w:t>of the participants were assigned to the other group. They then spent some time learning the names again. Afterwards, they had to complete a task in which they should indicate how strongly they w</w:t>
      </w:r>
      <w:r w:rsidRPr="00793A28">
        <w:rPr>
          <w:rFonts w:ascii="Times New Roman" w:hAnsi="Times New Roman" w:cs="Times New Roman"/>
          <w:sz w:val="24"/>
          <w:szCs w:val="24"/>
        </w:rPr>
        <w:t>ould agree to different options on how bonus points should be distributed to each group (e.g., 220 bonus points to the green group and 180 bonus points to the blue group).</w:t>
      </w:r>
    </w:p>
    <w:p w14:paraId="4085362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3 = Participants who were assigned to a different group preferred options *</w:t>
      </w:r>
      <w:r w:rsidRPr="00793A28">
        <w:rPr>
          <w:rFonts w:ascii="Times New Roman" w:hAnsi="Times New Roman" w:cs="Times New Roman"/>
          <w:sz w:val="24"/>
          <w:szCs w:val="24"/>
        </w:rPr>
        <w:t>more* in which their current group receives more bonus points than participants who were assigned to the same group</w:t>
      </w:r>
    </w:p>
    <w:p w14:paraId="4085362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4 = Participants who were assigned to a different group preferred options *less* in which their current group receives more bonus p</w:t>
      </w:r>
      <w:r w:rsidRPr="00793A28">
        <w:rPr>
          <w:rFonts w:ascii="Times New Roman" w:hAnsi="Times New Roman" w:cs="Times New Roman"/>
          <w:sz w:val="24"/>
          <w:szCs w:val="24"/>
        </w:rPr>
        <w:t>oints than participants who were assigned to the same group</w:t>
      </w:r>
    </w:p>
    <w:p w14:paraId="4085362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1field5 = Participants who were assigned to a different group preferred options in which their current group receives more bonus points *as much* as participants who were assigned to the same g</w:t>
      </w:r>
      <w:r w:rsidRPr="00793A28">
        <w:rPr>
          <w:rFonts w:ascii="Times New Roman" w:hAnsi="Times New Roman" w:cs="Times New Roman"/>
          <w:sz w:val="24"/>
          <w:szCs w:val="24"/>
        </w:rPr>
        <w:t>roup</w:t>
      </w:r>
    </w:p>
    <w:p w14:paraId="4085362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1field6 = Imagine the first team of researchers found that participants who were assigned to a different group preferred options less in which their current group receives more bonus points than participants who were assigned to the same group. If </w:t>
      </w:r>
      <w:r w:rsidRPr="00793A28">
        <w:rPr>
          <w:rFonts w:ascii="Times New Roman" w:hAnsi="Times New Roman" w:cs="Times New Roman"/>
          <w:sz w:val="24"/>
          <w:szCs w:val="24"/>
        </w:rPr>
        <w:t xml:space="preserve">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2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1 = Decline</w:t>
      </w:r>
    </w:p>
    <w:p w14:paraId="4085363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1 = </w:t>
      </w:r>
      <w:proofErr w:type="spellStart"/>
      <w:r w:rsidRPr="00793A28">
        <w:rPr>
          <w:rFonts w:ascii="Times New Roman" w:hAnsi="Times New Roman" w:cs="Times New Roman"/>
          <w:sz w:val="24"/>
          <w:szCs w:val="24"/>
        </w:rPr>
        <w:t>DeclineMinimalGroups</w:t>
      </w:r>
      <w:proofErr w:type="spellEnd"/>
    </w:p>
    <w:p w14:paraId="40853631"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32"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33"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o</w:t>
      </w:r>
      <w:r w:rsidRPr="00793A28">
        <w:rPr>
          <w:rFonts w:ascii="Times New Roman" w:hAnsi="Times New Roman" w:cs="Times New Roman"/>
          <w:sz w:val="24"/>
          <w:szCs w:val="24"/>
        </w:rPr>
        <w:t>set1 Is Equal to  1</w:t>
      </w:r>
    </w:p>
    <w:p w14:paraId="4085363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3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3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w:t>
      </w:r>
    </w:p>
    <w:p w14:paraId="4085363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3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Is people’s ability to solve difficult reasoning problems influenced by how easy-to-read the font of the questionnaire is?</w:t>
      </w:r>
    </w:p>
    <w:p w14:paraId="4085363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were i</w:t>
      </w:r>
      <w:r w:rsidRPr="00793A28">
        <w:rPr>
          <w:rFonts w:ascii="Times New Roman" w:hAnsi="Times New Roman" w:cs="Times New Roman"/>
          <w:sz w:val="24"/>
          <w:szCs w:val="24"/>
        </w:rPr>
        <w:t>nstructed to complete a questionnaire with reasoning problems. In one group, the font in which the questionnaire was written was easy to read. In the other group, the font in which the questionnaire was written was difficult to read.</w:t>
      </w:r>
    </w:p>
    <w:p w14:paraId="4085363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w:t>
      </w:r>
      <w:r w:rsidRPr="00793A28">
        <w:rPr>
          <w:rFonts w:ascii="Times New Roman" w:hAnsi="Times New Roman" w:cs="Times New Roman"/>
          <w:sz w:val="24"/>
          <w:szCs w:val="24"/>
        </w:rPr>
        <w:t>ants solved more of the difficult questions when the questionnaire was *easy* to read</w:t>
      </w:r>
    </w:p>
    <w:p w14:paraId="4085363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solved more of the difficult questions when the questionnaire was *hard* to read</w:t>
      </w:r>
    </w:p>
    <w:p w14:paraId="4085363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5 = Participants solved *equally* many of the diffic</w:t>
      </w:r>
      <w:r w:rsidRPr="00793A28">
        <w:rPr>
          <w:rFonts w:ascii="Times New Roman" w:hAnsi="Times New Roman" w:cs="Times New Roman"/>
          <w:sz w:val="24"/>
          <w:szCs w:val="24"/>
        </w:rPr>
        <w:t>ult questions when the questionnaire was easy to read as when it was difficult to read</w:t>
      </w:r>
    </w:p>
    <w:p w14:paraId="4085363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solved more of the difficult questions when the questionnaire was hard to read. If an indepen</w:t>
      </w:r>
      <w:r w:rsidRPr="00793A28">
        <w:rPr>
          <w:rFonts w:ascii="Times New Roman" w:hAnsi="Times New Roman" w:cs="Times New Roman"/>
          <w:sz w:val="24"/>
          <w:szCs w:val="24"/>
        </w:rPr>
        <w:t xml:space="preserve">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3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3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Alter2007</w:t>
      </w:r>
    </w:p>
    <w:p w14:paraId="4085364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4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4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 xml:space="preserve">If  randomizer4 Is </w:t>
      </w:r>
      <w:r w:rsidRPr="00793A28">
        <w:rPr>
          <w:rFonts w:ascii="Times New Roman" w:hAnsi="Times New Roman" w:cs="Times New Roman"/>
          <w:sz w:val="24"/>
          <w:szCs w:val="24"/>
        </w:rPr>
        <w:t>Equal to  2</w:t>
      </w:r>
    </w:p>
    <w:p w14:paraId="4085364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4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 social comparisons influence people’s well-being?</w:t>
      </w:r>
    </w:p>
    <w:p w14:paraId="4085364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were shown a ladder with 10 rungs and were told: “Think of the ladder above as representing where people stand in the important groups to</w:t>
      </w:r>
      <w:r w:rsidRPr="00793A28">
        <w:rPr>
          <w:rFonts w:ascii="Times New Roman" w:hAnsi="Times New Roman" w:cs="Times New Roman"/>
          <w:sz w:val="24"/>
          <w:szCs w:val="24"/>
        </w:rPr>
        <w:t xml:space="preserve"> which they belong.” In one group, participants were asked to compare themselves in terms of their own respect, admiration and influence </w:t>
      </w:r>
      <w:proofErr w:type="gramStart"/>
      <w:r w:rsidRPr="00793A28">
        <w:rPr>
          <w:rFonts w:ascii="Times New Roman" w:hAnsi="Times New Roman" w:cs="Times New Roman"/>
          <w:sz w:val="24"/>
          <w:szCs w:val="24"/>
        </w:rPr>
        <w:t>to</w:t>
      </w:r>
      <w:proofErr w:type="gramEnd"/>
      <w:r w:rsidRPr="00793A28">
        <w:rPr>
          <w:rFonts w:ascii="Times New Roman" w:hAnsi="Times New Roman" w:cs="Times New Roman"/>
          <w:sz w:val="24"/>
          <w:szCs w:val="24"/>
        </w:rPr>
        <w:t xml:space="preserve"> the people at the bottom rung of the ladder. In the other group, participants were asked to compare themselves to th</w:t>
      </w:r>
      <w:r w:rsidRPr="00793A28">
        <w:rPr>
          <w:rFonts w:ascii="Times New Roman" w:hAnsi="Times New Roman" w:cs="Times New Roman"/>
          <w:sz w:val="24"/>
          <w:szCs w:val="24"/>
        </w:rPr>
        <w:t>e people at the top rung of the ladder. Afterwards, participants had to report their subjective well-being.</w:t>
      </w:r>
    </w:p>
    <w:p w14:paraId="4085364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3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higher* subjective well</w:t>
      </w:r>
      <w:r w:rsidRPr="00793A28">
        <w:rPr>
          <w:rFonts w:ascii="Times New Roman" w:hAnsi="Times New Roman" w:cs="Times New Roman"/>
          <w:sz w:val="24"/>
          <w:szCs w:val="24"/>
        </w:rPr>
        <w:t>-being than those comparing themselves to people with the highest level of respect, admiration and influence</w:t>
      </w:r>
    </w:p>
    <w:p w14:paraId="4085364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4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lower* subjective well</w:t>
      </w:r>
      <w:r w:rsidRPr="00793A28">
        <w:rPr>
          <w:rFonts w:ascii="Times New Roman" w:hAnsi="Times New Roman" w:cs="Times New Roman"/>
          <w:sz w:val="24"/>
          <w:szCs w:val="24"/>
        </w:rPr>
        <w:t>-being than those comparing themselves to people with the highest level of respect, admiration and influence</w:t>
      </w:r>
    </w:p>
    <w:p w14:paraId="4085364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5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the *same* level of sub</w:t>
      </w:r>
      <w:r w:rsidRPr="00793A28">
        <w:rPr>
          <w:rFonts w:ascii="Times New Roman" w:hAnsi="Times New Roman" w:cs="Times New Roman"/>
          <w:sz w:val="24"/>
          <w:szCs w:val="24"/>
        </w:rPr>
        <w:t>jective well-being as those comparing themselves to people with the highest level of respect, admiration and influence</w:t>
      </w:r>
    </w:p>
    <w:p w14:paraId="4085364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reported higher subjective well-being when comparing themselv</w:t>
      </w:r>
      <w:r w:rsidRPr="00793A28">
        <w:rPr>
          <w:rFonts w:ascii="Times New Roman" w:hAnsi="Times New Roman" w:cs="Times New Roman"/>
          <w:sz w:val="24"/>
          <w:szCs w:val="24"/>
        </w:rPr>
        <w:t xml:space="preserve">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4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4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Effect4 = Anderson2012</w:t>
      </w:r>
    </w:p>
    <w:p w14:paraId="4085364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4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4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3</w:t>
      </w:r>
    </w:p>
    <w:p w14:paraId="4085364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5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Do people trust others </w:t>
      </w:r>
      <w:proofErr w:type="gramStart"/>
      <w:r w:rsidRPr="00793A28">
        <w:rPr>
          <w:rFonts w:ascii="Times New Roman" w:hAnsi="Times New Roman" w:cs="Times New Roman"/>
          <w:sz w:val="24"/>
          <w:szCs w:val="24"/>
        </w:rPr>
        <w:t>more or less when</w:t>
      </w:r>
      <w:proofErr w:type="gramEnd"/>
      <w:r w:rsidRPr="00793A28">
        <w:rPr>
          <w:rFonts w:ascii="Times New Roman" w:hAnsi="Times New Roman" w:cs="Times New Roman"/>
          <w:sz w:val="24"/>
          <w:szCs w:val="24"/>
        </w:rPr>
        <w:t xml:space="preserve"> a resource dilemma is framed as participants being consumers rather than individuals?</w:t>
      </w:r>
    </w:p>
    <w:p w14:paraId="4085365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w:t>
      </w:r>
      <w:r w:rsidRPr="00793A28">
        <w:rPr>
          <w:rFonts w:ascii="Times New Roman" w:hAnsi="Times New Roman" w:cs="Times New Roman"/>
          <w:sz w:val="24"/>
          <w:szCs w:val="24"/>
        </w:rPr>
        <w:t xml:space="preserve">1field2 = Participants read about a water crisis that affects four </w:t>
      </w:r>
      <w:proofErr w:type="gramStart"/>
      <w:r w:rsidRPr="00793A28">
        <w:rPr>
          <w:rFonts w:ascii="Times New Roman" w:hAnsi="Times New Roman" w:cs="Times New Roman"/>
          <w:sz w:val="24"/>
          <w:szCs w:val="24"/>
        </w:rPr>
        <w:t>individuals, and</w:t>
      </w:r>
      <w:proofErr w:type="gramEnd"/>
      <w:r w:rsidRPr="00793A28">
        <w:rPr>
          <w:rFonts w:ascii="Times New Roman" w:hAnsi="Times New Roman" w:cs="Times New Roman"/>
          <w:sz w:val="24"/>
          <w:szCs w:val="24"/>
        </w:rPr>
        <w:t xml:space="preserve"> were asked to role-play one of the participants. In one group, the persons involved in the crisis were referred to as consumers (Consumer A, Consumer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xml:space="preserve">). In the other </w:t>
      </w:r>
      <w:r w:rsidRPr="00793A28">
        <w:rPr>
          <w:rFonts w:ascii="Times New Roman" w:hAnsi="Times New Roman" w:cs="Times New Roman"/>
          <w:sz w:val="24"/>
          <w:szCs w:val="24"/>
        </w:rPr>
        <w:t xml:space="preserve">group, these persons were instead referred to as individuals (Individual A, Individual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xml:space="preserve">). Participants were given information about how much of the shared water they had used up already and were told that they had used up more water than the others. </w:t>
      </w:r>
      <w:r w:rsidRPr="00793A28">
        <w:rPr>
          <w:rFonts w:ascii="Times New Roman" w:hAnsi="Times New Roman" w:cs="Times New Roman"/>
          <w:sz w:val="24"/>
          <w:szCs w:val="24"/>
        </w:rPr>
        <w:t>Participants were then asked to report how much they trusted the other parties involved to use less water.</w:t>
      </w:r>
    </w:p>
    <w:p w14:paraId="4085365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trust others *more* to conserve water when others are framed as consumers compared to individuals</w:t>
      </w:r>
    </w:p>
    <w:p w14:paraId="4085365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w:t>
      </w:r>
      <w:r w:rsidRPr="00793A28">
        <w:rPr>
          <w:rFonts w:ascii="Times New Roman" w:hAnsi="Times New Roman" w:cs="Times New Roman"/>
          <w:sz w:val="24"/>
          <w:szCs w:val="24"/>
        </w:rPr>
        <w:t>ts trust others *less* to conserve water when others are framed as consumers compared to individuals</w:t>
      </w:r>
    </w:p>
    <w:p w14:paraId="4085365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trust others *equally* to conserve water when others are framed as consumers or as individuals</w:t>
      </w:r>
    </w:p>
    <w:p w14:paraId="4085365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w:t>
      </w:r>
      <w:r w:rsidRPr="00793A28">
        <w:rPr>
          <w:rFonts w:ascii="Times New Roman" w:hAnsi="Times New Roman" w:cs="Times New Roman"/>
          <w:sz w:val="24"/>
          <w:szCs w:val="24"/>
        </w:rPr>
        <w:t xml:space="preserve">eam of researchers found that participants trust others less when participants are framed as consumers compared to individual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w:t>
      </w:r>
      <w:r w:rsidRPr="00793A28">
        <w:rPr>
          <w:rFonts w:ascii="Times New Roman" w:hAnsi="Times New Roman" w:cs="Times New Roman"/>
          <w:sz w:val="24"/>
          <w:szCs w:val="24"/>
        </w:rPr>
        <w:t>ey find convincing evidence for the same effect?</w:t>
      </w:r>
    </w:p>
    <w:p w14:paraId="4085365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5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Bauer2012</w:t>
      </w:r>
    </w:p>
    <w:p w14:paraId="4085365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5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5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4</w:t>
      </w:r>
    </w:p>
    <w:p w14:paraId="4085365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5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Are people’s estimations of numbers influenced by unrelated numbers that are </w:t>
      </w:r>
      <w:r w:rsidRPr="00793A28">
        <w:rPr>
          <w:rFonts w:ascii="Times New Roman" w:hAnsi="Times New Roman" w:cs="Times New Roman"/>
          <w:sz w:val="24"/>
          <w:szCs w:val="24"/>
        </w:rPr>
        <w:t>incidentally present in the environment?</w:t>
      </w:r>
    </w:p>
    <w:p w14:paraId="4085365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read a description about a new cell phone. In one group, the cell phone was called P17. In the other group, the cell phone was called P97. Afterwards, participants predicted its proportion</w:t>
      </w:r>
      <w:r w:rsidRPr="00793A28">
        <w:rPr>
          <w:rFonts w:ascii="Times New Roman" w:hAnsi="Times New Roman" w:cs="Times New Roman"/>
          <w:sz w:val="24"/>
          <w:szCs w:val="24"/>
        </w:rPr>
        <w:t xml:space="preserve"> of sales.</w:t>
      </w:r>
    </w:p>
    <w:p w14:paraId="4085365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3 = Participants for which the cell phone was called P97, predicted a *higher* proportion of sales compared to targets for which the cell phone was called P17.</w:t>
      </w:r>
    </w:p>
    <w:p w14:paraId="4085365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for which the cell phone was called P97, predict</w:t>
      </w:r>
      <w:r w:rsidRPr="00793A28">
        <w:rPr>
          <w:rFonts w:ascii="Times New Roman" w:hAnsi="Times New Roman" w:cs="Times New Roman"/>
          <w:sz w:val="24"/>
          <w:szCs w:val="24"/>
        </w:rPr>
        <w:t>ed a *lower* proportion of sales compared to targets for which the cell phone was called P17.</w:t>
      </w:r>
    </w:p>
    <w:p w14:paraId="4085366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for which the cell phone was called P97, predicted the *same* proportion of sales as targets for which the cell phone was called P17.</w:t>
      </w:r>
    </w:p>
    <w:p w14:paraId="4085366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w:t>
      </w:r>
      <w:r w:rsidRPr="00793A28">
        <w:rPr>
          <w:rFonts w:ascii="Times New Roman" w:hAnsi="Times New Roman" w:cs="Times New Roman"/>
          <w:sz w:val="24"/>
          <w:szCs w:val="24"/>
        </w:rPr>
        <w:t>set1field6 = Imagine the first team of researchers found that participants for which the cell phone was called P97, predicted a higher proportion of sales compared to targets for which the cell phone was called P17. If an independent team of researchers re</w:t>
      </w:r>
      <w:r w:rsidRPr="00793A28">
        <w:rPr>
          <w:rFonts w:ascii="Times New Roman" w:hAnsi="Times New Roman" w:cs="Times New Roman"/>
          <w:sz w:val="24"/>
          <w:szCs w:val="24"/>
        </w:rPr>
        <w:t xml:space="preserv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6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6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Critcher2008</w:t>
      </w:r>
    </w:p>
    <w:p w14:paraId="4085366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6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6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5</w:t>
      </w:r>
    </w:p>
    <w:p w14:paraId="4085366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6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w:t>
      </w:r>
      <w:r w:rsidRPr="00793A28">
        <w:rPr>
          <w:rFonts w:ascii="Times New Roman" w:hAnsi="Times New Roman" w:cs="Times New Roman"/>
          <w:sz w:val="24"/>
          <w:szCs w:val="24"/>
        </w:rPr>
        <w:t>ld1 = Is perceived power related to the vertical location of a person?</w:t>
      </w:r>
    </w:p>
    <w:p w14:paraId="4085366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studied a schematic display of the hierarchy within an organization, including a manager and his team. In one group, the vertical line connecting the manager </w:t>
      </w:r>
      <w:r w:rsidRPr="00793A28">
        <w:rPr>
          <w:rFonts w:ascii="Times New Roman" w:hAnsi="Times New Roman" w:cs="Times New Roman"/>
          <w:sz w:val="24"/>
          <w:szCs w:val="24"/>
        </w:rPr>
        <w:t>to the team was long (i.e., 7 cm). In the other group, the vertical line was short (i.e., 2 cm). Afterwards, participants estimated how much power they thought the manager held within the organization.</w:t>
      </w:r>
    </w:p>
    <w:p w14:paraId="4085366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were shown a long verti</w:t>
      </w:r>
      <w:r w:rsidRPr="00793A28">
        <w:rPr>
          <w:rFonts w:ascii="Times New Roman" w:hAnsi="Times New Roman" w:cs="Times New Roman"/>
          <w:sz w:val="24"/>
          <w:szCs w:val="24"/>
        </w:rPr>
        <w:t>cal line that connected the manager to the team estimated the manager to hold *more* power within the organization than targets who were shown a short vertical line</w:t>
      </w:r>
    </w:p>
    <w:p w14:paraId="4085366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were shown a long vertical line that connected the manager t</w:t>
      </w:r>
      <w:r w:rsidRPr="00793A28">
        <w:rPr>
          <w:rFonts w:ascii="Times New Roman" w:hAnsi="Times New Roman" w:cs="Times New Roman"/>
          <w:sz w:val="24"/>
          <w:szCs w:val="24"/>
        </w:rPr>
        <w:t>o the team estimated the manager to hold *less* power within the organization than targets who were shown a short vertical line</w:t>
      </w:r>
    </w:p>
    <w:p w14:paraId="4085366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who were shown a long vertical line that connected the manager to the team estimated the manager to h</w:t>
      </w:r>
      <w:r w:rsidRPr="00793A28">
        <w:rPr>
          <w:rFonts w:ascii="Times New Roman" w:hAnsi="Times New Roman" w:cs="Times New Roman"/>
          <w:sz w:val="24"/>
          <w:szCs w:val="24"/>
        </w:rPr>
        <w:t>old *as much* power within the organization as targets who were shown a short vertical line</w:t>
      </w:r>
    </w:p>
    <w:p w14:paraId="4085366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who were shown a long vertical line that connected the manager to the team estimated the</w:t>
      </w:r>
      <w:r w:rsidRPr="00793A28">
        <w:rPr>
          <w:rFonts w:ascii="Times New Roman" w:hAnsi="Times New Roman" w:cs="Times New Roman"/>
          <w:sz w:val="24"/>
          <w:szCs w:val="24"/>
        </w:rPr>
        <w:t xml:space="preserve"> manager to hold more power within the organization than targets who were shown a short vertical line. If an independent team of researchers repeated this </w:t>
      </w:r>
      <w:r w:rsidRPr="00793A28">
        <w:rPr>
          <w:rFonts w:ascii="Times New Roman" w:hAnsi="Times New Roman" w:cs="Times New Roman"/>
          <w:sz w:val="24"/>
          <w:szCs w:val="24"/>
        </w:rPr>
        <w:lastRenderedPageBreak/>
        <w:t xml:space="preserve">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w:t>
      </w:r>
      <w:r w:rsidRPr="00793A28">
        <w:rPr>
          <w:rFonts w:ascii="Times New Roman" w:hAnsi="Times New Roman" w:cs="Times New Roman"/>
          <w:sz w:val="24"/>
          <w:szCs w:val="24"/>
        </w:rPr>
        <w:t>ce for the same effect?</w:t>
      </w:r>
    </w:p>
    <w:p w14:paraId="4085366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6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Giessner2007</w:t>
      </w:r>
    </w:p>
    <w:p w14:paraId="4085367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7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7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6</w:t>
      </w:r>
    </w:p>
    <w:p w14:paraId="4085367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7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Is the perceived responsibility of someone doing harm influenced by how old the person is?</w:t>
      </w:r>
    </w:p>
    <w:p w14:paraId="408536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read a short text about a harm-doer (Sam) and a victim (Roger): “Imagine that Sam pushes a tray of glasses off a table. They shatter and one of the shards cuts into Roger’s leg.” In one group, participants see the harm doer as a </w:t>
      </w:r>
      <w:r w:rsidRPr="00793A28">
        <w:rPr>
          <w:rFonts w:ascii="Times New Roman" w:hAnsi="Times New Roman" w:cs="Times New Roman"/>
          <w:sz w:val="24"/>
          <w:szCs w:val="24"/>
        </w:rPr>
        <w:t>5-year-old while the victim is 25 years old. In the other group, the harm doer is instead 25 years old, while the victim is 5 years old. Participants then indicate how responsible the harm doer was for his behavior.</w:t>
      </w:r>
    </w:p>
    <w:p w14:paraId="408536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3 = Participants believe that </w:t>
      </w:r>
      <w:r w:rsidRPr="00793A28">
        <w:rPr>
          <w:rFonts w:ascii="Times New Roman" w:hAnsi="Times New Roman" w:cs="Times New Roman"/>
          <w:sz w:val="24"/>
          <w:szCs w:val="24"/>
        </w:rPr>
        <w:t>the older harm doer is *more* responsible than the younger harm doer</w:t>
      </w:r>
    </w:p>
    <w:p w14:paraId="408536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believe that the older harm doer is *less* responsible than the younger harm doer</w:t>
      </w:r>
    </w:p>
    <w:p w14:paraId="4085367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believe that the older harm doer and the younger ha</w:t>
      </w:r>
      <w:r w:rsidRPr="00793A28">
        <w:rPr>
          <w:rFonts w:ascii="Times New Roman" w:hAnsi="Times New Roman" w:cs="Times New Roman"/>
          <w:sz w:val="24"/>
          <w:szCs w:val="24"/>
        </w:rPr>
        <w:t>rm doer are *equally* responsible</w:t>
      </w:r>
    </w:p>
    <w:p w14:paraId="4085367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6 = Imagine the first team of researchers found that participants believe that the older harm doer is more responsible than the younger harm doer. If an independent team of researchers repeated this study with </w:t>
      </w:r>
      <w:proofErr w:type="gramStart"/>
      <w:r w:rsidRPr="00793A28">
        <w:rPr>
          <w:rFonts w:ascii="Times New Roman" w:hAnsi="Times New Roman" w:cs="Times New Roman"/>
          <w:sz w:val="24"/>
          <w:szCs w:val="24"/>
        </w:rPr>
        <w:t xml:space="preserve">a </w:t>
      </w:r>
      <w:r w:rsidRPr="00793A28">
        <w:rPr>
          <w:rFonts w:ascii="Times New Roman" w:hAnsi="Times New Roman" w:cs="Times New Roman"/>
          <w:sz w:val="24"/>
          <w:szCs w:val="24"/>
        </w:rPr>
        <w:t>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7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7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Gray2001</w:t>
      </w:r>
    </w:p>
    <w:p w14:paraId="4085367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7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7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7</w:t>
      </w:r>
    </w:p>
    <w:p w14:paraId="4085367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8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Is the </w:t>
      </w:r>
      <w:r w:rsidRPr="00793A28">
        <w:rPr>
          <w:rFonts w:ascii="Times New Roman" w:hAnsi="Times New Roman" w:cs="Times New Roman"/>
          <w:sz w:val="24"/>
          <w:szCs w:val="24"/>
        </w:rPr>
        <w:t>permissibility of harming an individual for the greater good affected by whether the action of harming is a direct means or a foreseen side effect of the action?</w:t>
      </w:r>
    </w:p>
    <w:p w14:paraId="408536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read two moral scenarios in which a train is about to hit and kill </w:t>
      </w:r>
      <w:r w:rsidRPr="00793A28">
        <w:rPr>
          <w:rFonts w:ascii="Times New Roman" w:hAnsi="Times New Roman" w:cs="Times New Roman"/>
          <w:sz w:val="24"/>
          <w:szCs w:val="24"/>
        </w:rPr>
        <w:t xml:space="preserve">five people on the tracks. In the first scenario, the target (Denise) can </w:t>
      </w:r>
      <w:r w:rsidRPr="00793A28">
        <w:rPr>
          <w:rFonts w:ascii="Times New Roman" w:hAnsi="Times New Roman" w:cs="Times New Roman"/>
          <w:sz w:val="24"/>
          <w:szCs w:val="24"/>
        </w:rPr>
        <w:lastRenderedPageBreak/>
        <w:t>pull a switch to turn the train to another track that will only kill one person instead of five. In the second scenario, the target (Frank) can shove a large man from a footbridge on</w:t>
      </w:r>
      <w:r w:rsidRPr="00793A28">
        <w:rPr>
          <w:rFonts w:ascii="Times New Roman" w:hAnsi="Times New Roman" w:cs="Times New Roman"/>
          <w:sz w:val="24"/>
          <w:szCs w:val="24"/>
        </w:rPr>
        <w:t xml:space="preserve">to the tracks, killing only this man instead of five. For both scenarios, participants are asked to indicate </w:t>
      </w:r>
      <w:proofErr w:type="gramStart"/>
      <w:r w:rsidRPr="00793A28">
        <w:rPr>
          <w:rFonts w:ascii="Times New Roman" w:hAnsi="Times New Roman" w:cs="Times New Roman"/>
          <w:sz w:val="24"/>
          <w:szCs w:val="24"/>
        </w:rPr>
        <w:t>whether or not</w:t>
      </w:r>
      <w:proofErr w:type="gramEnd"/>
      <w:r w:rsidRPr="00793A28">
        <w:rPr>
          <w:rFonts w:ascii="Times New Roman" w:hAnsi="Times New Roman" w:cs="Times New Roman"/>
          <w:sz w:val="24"/>
          <w:szCs w:val="24"/>
        </w:rPr>
        <w:t xml:space="preserve"> it is morally permissible to act (pull the switch / shove the man) rather than refrain from acting.</w:t>
      </w:r>
    </w:p>
    <w:p w14:paraId="408536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are *</w:t>
      </w:r>
      <w:r w:rsidRPr="00793A28">
        <w:rPr>
          <w:rFonts w:ascii="Times New Roman" w:hAnsi="Times New Roman" w:cs="Times New Roman"/>
          <w:sz w:val="24"/>
          <w:szCs w:val="24"/>
        </w:rPr>
        <w:t>more* likely to say that shoving the man (i.e., harm as a direct means) is morally permissible than they are likely to say that pulling the switch (i.e., harm as a side effect) is morally permissible</w:t>
      </w:r>
    </w:p>
    <w:p w14:paraId="408536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are *less* likely to say that</w:t>
      </w:r>
      <w:r w:rsidRPr="00793A28">
        <w:rPr>
          <w:rFonts w:ascii="Times New Roman" w:hAnsi="Times New Roman" w:cs="Times New Roman"/>
          <w:sz w:val="24"/>
          <w:szCs w:val="24"/>
        </w:rPr>
        <w:t xml:space="preserve"> shoving the man (i.e., harm as a direct means) is morally permissible than they are likely to say that pulling the switch (i.e., harm as a side effect) is morally permissible</w:t>
      </w:r>
    </w:p>
    <w:p w14:paraId="4085368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5 = Participants are *equally* likely to say that shoving the man and </w:t>
      </w:r>
      <w:r w:rsidRPr="00793A28">
        <w:rPr>
          <w:rFonts w:ascii="Times New Roman" w:hAnsi="Times New Roman" w:cs="Times New Roman"/>
          <w:sz w:val="24"/>
          <w:szCs w:val="24"/>
        </w:rPr>
        <w:t>pulling the switch are morally permissible</w:t>
      </w:r>
    </w:p>
    <w:p w14:paraId="4085368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are less likely to say that shoving the man (i.e., harm as a direct means) is morally permissible than they are likely to say that pullin</w:t>
      </w:r>
      <w:r w:rsidRPr="00793A28">
        <w:rPr>
          <w:rFonts w:ascii="Times New Roman" w:hAnsi="Times New Roman" w:cs="Times New Roman"/>
          <w:sz w:val="24"/>
          <w:szCs w:val="24"/>
        </w:rPr>
        <w:t xml:space="preserve">g the switch (i.e., harm as a side effect) is morally permissibl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8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8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Hauser2007</w:t>
      </w:r>
    </w:p>
    <w:p w14:paraId="4085368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8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8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8</w:t>
      </w:r>
    </w:p>
    <w:p w14:paraId="4085368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8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 people evaluate someone’s generosity with respect to a gift based on its absolute cost or its relative cost?</w:t>
      </w:r>
    </w:p>
    <w:p w14:paraId="408536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w:t>
      </w:r>
      <w:r w:rsidRPr="00793A28">
        <w:rPr>
          <w:rFonts w:ascii="Times New Roman" w:hAnsi="Times New Roman" w:cs="Times New Roman"/>
          <w:sz w:val="24"/>
          <w:szCs w:val="24"/>
        </w:rPr>
        <w:t>pants were asked to imagine that they were about to study abroad and had received a goodbye gift from a friend. In one group, the gift was a wool coat from a store with wool coats in the price range of $50-$500 (with the worst coat being the cheapest and t</w:t>
      </w:r>
      <w:r w:rsidRPr="00793A28">
        <w:rPr>
          <w:rFonts w:ascii="Times New Roman" w:hAnsi="Times New Roman" w:cs="Times New Roman"/>
          <w:sz w:val="24"/>
          <w:szCs w:val="24"/>
        </w:rPr>
        <w:t>he best coat the most expensive), with the gift costing $55. In the other group, the gift was a wool scarf from a store with wool scarfs in the price range of $5-$50 (with the worst scarf being the cheapest and the best scarf the most expensive) with the g</w:t>
      </w:r>
      <w:r w:rsidRPr="00793A28">
        <w:rPr>
          <w:rFonts w:ascii="Times New Roman" w:hAnsi="Times New Roman" w:cs="Times New Roman"/>
          <w:sz w:val="24"/>
          <w:szCs w:val="24"/>
        </w:rPr>
        <w:t>ift costing $45. Participants were then asked to rate how generous their friend was.</w:t>
      </w:r>
    </w:p>
    <w:p w14:paraId="408536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3 = Participants rate their friend as *more* generous in the wool coat group where the gift cost $55 while coats were in the price range of $50-$500 compared to </w:t>
      </w:r>
      <w:r w:rsidRPr="00793A28">
        <w:rPr>
          <w:rFonts w:ascii="Times New Roman" w:hAnsi="Times New Roman" w:cs="Times New Roman"/>
          <w:sz w:val="24"/>
          <w:szCs w:val="24"/>
        </w:rPr>
        <w:t>participants in the scarf group where the gift cost $45 while scarfs were in the price range of $5-$50</w:t>
      </w:r>
    </w:p>
    <w:p w14:paraId="408536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4 = Participants rate their friend as *less* generous in the wool coat group where the gift cost $55 while coats were in the price range of $50</w:t>
      </w:r>
      <w:r w:rsidRPr="00793A28">
        <w:rPr>
          <w:rFonts w:ascii="Times New Roman" w:hAnsi="Times New Roman" w:cs="Times New Roman"/>
          <w:sz w:val="24"/>
          <w:szCs w:val="24"/>
        </w:rPr>
        <w:t>-$500 compared to participants in the scarf group where the gift cost $45 while scarfs were in the price range of $5-$50</w:t>
      </w:r>
    </w:p>
    <w:p w14:paraId="4085369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rate their friend as *equally* generous in the two groups</w:t>
      </w:r>
    </w:p>
    <w:p w14:paraId="4085369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w:t>
      </w:r>
      <w:r w:rsidRPr="00793A28">
        <w:rPr>
          <w:rFonts w:ascii="Times New Roman" w:hAnsi="Times New Roman" w:cs="Times New Roman"/>
          <w:sz w:val="24"/>
          <w:szCs w:val="24"/>
        </w:rPr>
        <w:t xml:space="preserve">s found that participants rated their friend as less generous in the wool coat group than in the scarf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w:t>
      </w:r>
      <w:r w:rsidRPr="00793A28">
        <w:rPr>
          <w:rFonts w:ascii="Times New Roman" w:hAnsi="Times New Roman" w:cs="Times New Roman"/>
          <w:sz w:val="24"/>
          <w:szCs w:val="24"/>
        </w:rPr>
        <w:t xml:space="preserve"> evidence for the same effect?</w:t>
      </w:r>
    </w:p>
    <w:p w14:paraId="4085369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9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Hsee1998</w:t>
      </w:r>
    </w:p>
    <w:p w14:paraId="4085369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9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9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9</w:t>
      </w:r>
    </w:p>
    <w:p w14:paraId="4085369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9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Is people’s willingness to achieve a goal affected by whether the concept of structure or the concept of</w:t>
      </w:r>
      <w:r w:rsidRPr="00793A28">
        <w:rPr>
          <w:rFonts w:ascii="Times New Roman" w:hAnsi="Times New Roman" w:cs="Times New Roman"/>
          <w:sz w:val="24"/>
          <w:szCs w:val="24"/>
        </w:rPr>
        <w:t xml:space="preserve"> randomness is active in their minds?</w:t>
      </w:r>
    </w:p>
    <w:p w14:paraId="4085369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were asked to list their most important long-term goal. Then, the participants had to read a short article on the growth of tree leaves. In one group, the article described the growth of tree</w:t>
      </w:r>
      <w:r w:rsidRPr="00793A28">
        <w:rPr>
          <w:rFonts w:ascii="Times New Roman" w:hAnsi="Times New Roman" w:cs="Times New Roman"/>
          <w:sz w:val="24"/>
          <w:szCs w:val="24"/>
        </w:rPr>
        <w:t xml:space="preserve"> leaves as a structured process. In the other group, the article described the growth of trees as a random process. Afterwards, participants were asked to indicate their willingness to pursue their long-term goal.</w:t>
      </w:r>
    </w:p>
    <w:p w14:paraId="4085369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in the structur</w:t>
      </w:r>
      <w:r w:rsidRPr="00793A28">
        <w:rPr>
          <w:rFonts w:ascii="Times New Roman" w:hAnsi="Times New Roman" w:cs="Times New Roman"/>
          <w:sz w:val="24"/>
          <w:szCs w:val="24"/>
        </w:rPr>
        <w:t>ed process group were *more* motivated to pursue their goal than participants in the random process group</w:t>
      </w:r>
    </w:p>
    <w:p w14:paraId="4085369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in the structured process group were *less* motivated to pursue their goal than participants in the random process group</w:t>
      </w:r>
    </w:p>
    <w:p w14:paraId="4085369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w:t>
      </w:r>
      <w:r w:rsidRPr="00793A28">
        <w:rPr>
          <w:rFonts w:ascii="Times New Roman" w:hAnsi="Times New Roman" w:cs="Times New Roman"/>
          <w:sz w:val="24"/>
          <w:szCs w:val="24"/>
        </w:rPr>
        <w:t>et1field5 = Participants in the two groups were *equally* motivated to pursue their goal</w:t>
      </w:r>
    </w:p>
    <w:p w14:paraId="4085369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were more motivated to pursue their goal in the structured process group than in the random</w:t>
      </w:r>
      <w:r w:rsidRPr="00793A28">
        <w:rPr>
          <w:rFonts w:ascii="Times New Roman" w:hAnsi="Times New Roman" w:cs="Times New Roman"/>
          <w:sz w:val="24"/>
          <w:szCs w:val="24"/>
        </w:rPr>
        <w:t xml:space="preserve"> process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9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9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Kay2014</w:t>
      </w:r>
    </w:p>
    <w:p w14:paraId="408536A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 xml:space="preserve">Branch: New </w:t>
      </w:r>
      <w:r w:rsidRPr="00793A28">
        <w:rPr>
          <w:rFonts w:ascii="Times New Roman" w:hAnsi="Times New Roman" w:cs="Times New Roman"/>
          <w:sz w:val="24"/>
          <w:szCs w:val="24"/>
        </w:rPr>
        <w:t>Branch</w:t>
      </w:r>
    </w:p>
    <w:p w14:paraId="408536A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lastRenderedPageBreak/>
        <w:t>If</w:t>
      </w:r>
    </w:p>
    <w:p w14:paraId="408536A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0</w:t>
      </w:r>
    </w:p>
    <w:p w14:paraId="408536A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A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es reading literary fiction affect people's understanding of other people's emotions?</w:t>
      </w:r>
    </w:p>
    <w:p w14:paraId="408536A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read a short text passage. In one group, the text passage was literary f</w:t>
      </w:r>
      <w:r w:rsidRPr="00793A28">
        <w:rPr>
          <w:rFonts w:ascii="Times New Roman" w:hAnsi="Times New Roman" w:cs="Times New Roman"/>
          <w:sz w:val="24"/>
          <w:szCs w:val="24"/>
        </w:rPr>
        <w:t>iction. In the other group, the text passage was non-fiction. Afterwards, participants had to identify people's expressed emotion (e.g., happy, angry) based on images of the eyes only.</w:t>
      </w:r>
    </w:p>
    <w:p w14:paraId="408536A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read literary fiction were *better* at r</w:t>
      </w:r>
      <w:r w:rsidRPr="00793A28">
        <w:rPr>
          <w:rFonts w:ascii="Times New Roman" w:hAnsi="Times New Roman" w:cs="Times New Roman"/>
          <w:sz w:val="24"/>
          <w:szCs w:val="24"/>
        </w:rPr>
        <w:t>ecognizing emotions from images of people’s eyes than participants who read non-fiction.</w:t>
      </w:r>
    </w:p>
    <w:p w14:paraId="408536A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read literary fiction were *worse* at recognizing emotions from images of people’s eyes than participants who read non-fiction.</w:t>
      </w:r>
    </w:p>
    <w:p w14:paraId="408536A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w:t>
      </w:r>
      <w:r w:rsidRPr="00793A28">
        <w:rPr>
          <w:rFonts w:ascii="Times New Roman" w:hAnsi="Times New Roman" w:cs="Times New Roman"/>
          <w:sz w:val="24"/>
          <w:szCs w:val="24"/>
        </w:rPr>
        <w:t>ld5 = Participants in both groups were *equally* good at recognizing emotions from images of people’s eyes</w:t>
      </w:r>
    </w:p>
    <w:p w14:paraId="408536A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eople who read literary fiction were better at recognizing emotions from images of pe</w:t>
      </w:r>
      <w:r w:rsidRPr="00793A28">
        <w:rPr>
          <w:rFonts w:ascii="Times New Roman" w:hAnsi="Times New Roman" w:cs="Times New Roman"/>
          <w:sz w:val="24"/>
          <w:szCs w:val="24"/>
        </w:rPr>
        <w:t xml:space="preserve">ople’s ey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A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A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Kidd2013</w:t>
      </w:r>
    </w:p>
    <w:p w14:paraId="408536A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A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A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w:t>
      </w:r>
      <w:r w:rsidRPr="00793A28">
        <w:rPr>
          <w:rFonts w:ascii="Times New Roman" w:hAnsi="Times New Roman" w:cs="Times New Roman"/>
          <w:sz w:val="24"/>
          <w:szCs w:val="24"/>
        </w:rPr>
        <w:t xml:space="preserve">  randomizer4 Is Equal to  11</w:t>
      </w:r>
    </w:p>
    <w:p w14:paraId="408536A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B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Is the perception of intentionality of actions affected by whether the consequences are positive or negative?</w:t>
      </w:r>
    </w:p>
    <w:p w14:paraId="408536B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eople in a </w:t>
      </w:r>
      <w:proofErr w:type="gramStart"/>
      <w:r w:rsidRPr="00793A28">
        <w:rPr>
          <w:rFonts w:ascii="Times New Roman" w:hAnsi="Times New Roman" w:cs="Times New Roman"/>
          <w:sz w:val="24"/>
          <w:szCs w:val="24"/>
        </w:rPr>
        <w:t>Manhattan park</w:t>
      </w:r>
      <w:proofErr w:type="gramEnd"/>
      <w:r w:rsidRPr="00793A28">
        <w:rPr>
          <w:rFonts w:ascii="Times New Roman" w:hAnsi="Times New Roman" w:cs="Times New Roman"/>
          <w:sz w:val="24"/>
          <w:szCs w:val="24"/>
        </w:rPr>
        <w:t xml:space="preserve"> were told about a company chairman who started a</w:t>
      </w:r>
      <w:r w:rsidRPr="00793A28">
        <w:rPr>
          <w:rFonts w:ascii="Times New Roman" w:hAnsi="Times New Roman" w:cs="Times New Roman"/>
          <w:sz w:val="24"/>
          <w:szCs w:val="24"/>
        </w:rPr>
        <w:t xml:space="preserve"> new program to increase profits. In one group, participants heard that the program would also harm the environment, but that the chairman did not care about that. In the other group, participants heard that the program would also help the environment, but</w:t>
      </w:r>
      <w:r w:rsidRPr="00793A28">
        <w:rPr>
          <w:rFonts w:ascii="Times New Roman" w:hAnsi="Times New Roman" w:cs="Times New Roman"/>
          <w:sz w:val="24"/>
          <w:szCs w:val="24"/>
        </w:rPr>
        <w:t xml:space="preserve"> that the chairman did not care about that. Afterwards, participants had to indicate whether they thought the chairman intentionally harmed/helped the environment.</w:t>
      </w:r>
    </w:p>
    <w:p w14:paraId="408536B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in the ‘harm’ group were more likely to say that the chairman int</w:t>
      </w:r>
      <w:r w:rsidRPr="00793A28">
        <w:rPr>
          <w:rFonts w:ascii="Times New Roman" w:hAnsi="Times New Roman" w:cs="Times New Roman"/>
          <w:sz w:val="24"/>
          <w:szCs w:val="24"/>
        </w:rPr>
        <w:t>entionally harmed the environment than participants in the ‘help’ group were to say that the chairman intentionally helped the environment.</w:t>
      </w:r>
    </w:p>
    <w:p w14:paraId="408536B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4 = Participants in the ‘help’ group were more likely to say that the chairman intentionally helped the en</w:t>
      </w:r>
      <w:r w:rsidRPr="00793A28">
        <w:rPr>
          <w:rFonts w:ascii="Times New Roman" w:hAnsi="Times New Roman" w:cs="Times New Roman"/>
          <w:sz w:val="24"/>
          <w:szCs w:val="24"/>
        </w:rPr>
        <w:t>vironment than participants in the ‘harm’ group were to say that the chairman intentionally harmed the environment.</w:t>
      </w:r>
    </w:p>
    <w:p w14:paraId="408536B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in both groups were *equally* likely to see the chairman’s decision as intentional.</w:t>
      </w:r>
    </w:p>
    <w:p w14:paraId="408536B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w:t>
      </w:r>
      <w:r w:rsidRPr="00793A28">
        <w:rPr>
          <w:rFonts w:ascii="Times New Roman" w:hAnsi="Times New Roman" w:cs="Times New Roman"/>
          <w:sz w:val="24"/>
          <w:szCs w:val="24"/>
        </w:rPr>
        <w:t xml:space="preserve">st team of researchers found that participants in the harm group were more likely to say that the chairman’s decision was intentional than participants in the help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w:t>
      </w:r>
      <w:r w:rsidRPr="00793A28">
        <w:rPr>
          <w:rFonts w:ascii="Times New Roman" w:hAnsi="Times New Roman" w:cs="Times New Roman"/>
          <w:sz w:val="24"/>
          <w:szCs w:val="24"/>
        </w:rPr>
        <w:t>icipants, using the same materials, will they find convincing evidence for the same effect?</w:t>
      </w:r>
    </w:p>
    <w:p w14:paraId="408536B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B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Knobe2003</w:t>
      </w:r>
    </w:p>
    <w:p w14:paraId="408536B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B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B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2</w:t>
      </w:r>
    </w:p>
    <w:p w14:paraId="408536B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B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Does knowing the wealth of one’s </w:t>
      </w:r>
      <w:r w:rsidRPr="00793A28">
        <w:rPr>
          <w:rFonts w:ascii="Times New Roman" w:hAnsi="Times New Roman" w:cs="Times New Roman"/>
          <w:sz w:val="24"/>
          <w:szCs w:val="24"/>
        </w:rPr>
        <w:t>group members affect decisions to reduce inequality?</w:t>
      </w:r>
    </w:p>
    <w:p w14:paraId="408536B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In a game, participants could share resources with co-players or keep it to themselves. At the start of the game, the resources were distributed unevenly between the players. In one group, </w:t>
      </w:r>
      <w:r w:rsidRPr="00793A28">
        <w:rPr>
          <w:rFonts w:ascii="Times New Roman" w:hAnsi="Times New Roman" w:cs="Times New Roman"/>
          <w:sz w:val="24"/>
          <w:szCs w:val="24"/>
        </w:rPr>
        <w:t xml:space="preserve">participants sa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of other players. In the other group, participants only saw their own resources. Participants played 10 rounds in which they could either cooperate with the other </w:t>
      </w:r>
      <w:proofErr w:type="gramStart"/>
      <w:r w:rsidRPr="00793A28">
        <w:rPr>
          <w:rFonts w:ascii="Times New Roman" w:hAnsi="Times New Roman" w:cs="Times New Roman"/>
          <w:sz w:val="24"/>
          <w:szCs w:val="24"/>
        </w:rPr>
        <w:t>players, or</w:t>
      </w:r>
      <w:proofErr w:type="gramEnd"/>
      <w:r w:rsidRPr="00793A28">
        <w:rPr>
          <w:rFonts w:ascii="Times New Roman" w:hAnsi="Times New Roman" w:cs="Times New Roman"/>
          <w:sz w:val="24"/>
          <w:szCs w:val="24"/>
        </w:rPr>
        <w:t xml:space="preserve"> keep their own money.</w:t>
      </w:r>
    </w:p>
    <w:p w14:paraId="408536B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If p</w:t>
      </w:r>
      <w:r w:rsidRPr="00793A28">
        <w:rPr>
          <w:rFonts w:ascii="Times New Roman" w:hAnsi="Times New Roman" w:cs="Times New Roman"/>
          <w:sz w:val="24"/>
          <w:szCs w:val="24"/>
        </w:rPr>
        <w:t xml:space="preserve">articipants kne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from other players, the inequality between the players stayed high</w:t>
      </w:r>
    </w:p>
    <w:p w14:paraId="408536B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If participants only knew their own resources, the inequality between the players stayed high</w:t>
      </w:r>
    </w:p>
    <w:p w14:paraId="408536C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Inequality stayed *equally</w:t>
      </w:r>
      <w:r w:rsidRPr="00793A28">
        <w:rPr>
          <w:rFonts w:ascii="Times New Roman" w:hAnsi="Times New Roman" w:cs="Times New Roman"/>
          <w:sz w:val="24"/>
          <w:szCs w:val="24"/>
        </w:rPr>
        <w:t>* high when participants did and didn’t know the resources of the other players</w:t>
      </w:r>
    </w:p>
    <w:p w14:paraId="408536C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inequality stayed higher when the wealth of other players was visible than when it was invisible. If an independe</w:t>
      </w:r>
      <w:r w:rsidRPr="00793A28">
        <w:rPr>
          <w:rFonts w:ascii="Times New Roman" w:hAnsi="Times New Roman" w:cs="Times New Roman"/>
          <w:sz w:val="24"/>
          <w:szCs w:val="24"/>
        </w:rPr>
        <w:t xml:space="preserv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C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C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Nishi2015</w:t>
      </w:r>
    </w:p>
    <w:p w14:paraId="408536C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C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C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If  randomizer4 Is Equal to  1</w:t>
      </w:r>
      <w:r w:rsidRPr="00793A28">
        <w:rPr>
          <w:rFonts w:ascii="Times New Roman" w:hAnsi="Times New Roman" w:cs="Times New Roman"/>
          <w:sz w:val="24"/>
          <w:szCs w:val="24"/>
        </w:rPr>
        <w:t>3</w:t>
      </w:r>
    </w:p>
    <w:p w14:paraId="408536C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C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Does imagining </w:t>
      </w:r>
      <w:proofErr w:type="gramStart"/>
      <w:r w:rsidRPr="00793A28">
        <w:rPr>
          <w:rFonts w:ascii="Times New Roman" w:hAnsi="Times New Roman" w:cs="Times New Roman"/>
          <w:sz w:val="24"/>
          <w:szCs w:val="24"/>
        </w:rPr>
        <w:t>to tempt</w:t>
      </w:r>
      <w:proofErr w:type="gramEnd"/>
      <w:r w:rsidRPr="00793A28">
        <w:rPr>
          <w:rFonts w:ascii="Times New Roman" w:hAnsi="Times New Roman" w:cs="Times New Roman"/>
          <w:sz w:val="24"/>
          <w:szCs w:val="24"/>
        </w:rPr>
        <w:t xml:space="preserve"> fate affect people’s estimation of the likelihood of negative consequences?</w:t>
      </w:r>
    </w:p>
    <w:p w14:paraId="408536C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imagined a scenario in which they would come to a lecture in which the professor picks out one stude</w:t>
      </w:r>
      <w:r w:rsidRPr="00793A28">
        <w:rPr>
          <w:rFonts w:ascii="Times New Roman" w:hAnsi="Times New Roman" w:cs="Times New Roman"/>
          <w:sz w:val="24"/>
          <w:szCs w:val="24"/>
        </w:rPr>
        <w:t>nt to answer a difficult question in front of the entire class. In one group, participants imagined that they tempted fate by coming to the lecture unprepared. In the other group, participants imagined that they came to the lecture prepared. Afterwards, pa</w:t>
      </w:r>
      <w:r w:rsidRPr="00793A28">
        <w:rPr>
          <w:rFonts w:ascii="Times New Roman" w:hAnsi="Times New Roman" w:cs="Times New Roman"/>
          <w:sz w:val="24"/>
          <w:szCs w:val="24"/>
        </w:rPr>
        <w:t>rticipants had to estimate how likely it was that they would get chosen.</w:t>
      </w:r>
    </w:p>
    <w:p w14:paraId="408536C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imagined that they tempted fate thought it was *more* likely that they would get chosen by the professor than participants who imagined that they had no</w:t>
      </w:r>
      <w:r w:rsidRPr="00793A28">
        <w:rPr>
          <w:rFonts w:ascii="Times New Roman" w:hAnsi="Times New Roman" w:cs="Times New Roman"/>
          <w:sz w:val="24"/>
          <w:szCs w:val="24"/>
        </w:rPr>
        <w:t>t tempted fate</w:t>
      </w:r>
    </w:p>
    <w:p w14:paraId="408536C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imagined that they tempted fate thought it was *less* likely that they would get chosen by the professor than participants who imagined that they had not tempted fate</w:t>
      </w:r>
    </w:p>
    <w:p w14:paraId="408536C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who imagined tha</w:t>
      </w:r>
      <w:r w:rsidRPr="00793A28">
        <w:rPr>
          <w:rFonts w:ascii="Times New Roman" w:hAnsi="Times New Roman" w:cs="Times New Roman"/>
          <w:sz w:val="24"/>
          <w:szCs w:val="24"/>
        </w:rPr>
        <w:t>t they tempted fate thought it was *equally* likely that they would get chosen by the professor than participants who imagined that they had not tempted fate</w:t>
      </w:r>
    </w:p>
    <w:p w14:paraId="408536C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who imagined that they</w:t>
      </w:r>
      <w:r w:rsidRPr="00793A28">
        <w:rPr>
          <w:rFonts w:ascii="Times New Roman" w:hAnsi="Times New Roman" w:cs="Times New Roman"/>
          <w:sz w:val="24"/>
          <w:szCs w:val="24"/>
        </w:rPr>
        <w:t xml:space="preserve"> tempted fate thought it was more likely that they would get chosen by the professor than participants who imagined that they had not tempted fat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w:t>
      </w:r>
      <w:r w:rsidRPr="00793A28">
        <w:rPr>
          <w:rFonts w:ascii="Times New Roman" w:hAnsi="Times New Roman" w:cs="Times New Roman"/>
          <w:sz w:val="24"/>
          <w:szCs w:val="24"/>
        </w:rPr>
        <w:t>e materials, will they find convincing evidence for the same effect?</w:t>
      </w:r>
    </w:p>
    <w:p w14:paraId="408536C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C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Risen2008</w:t>
      </w:r>
    </w:p>
    <w:p w14:paraId="408536D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D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D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4</w:t>
      </w:r>
    </w:p>
    <w:p w14:paraId="408536D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D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Is people’s own preference related to their estimation of </w:t>
      </w:r>
      <w:r w:rsidRPr="00793A28">
        <w:rPr>
          <w:rFonts w:ascii="Times New Roman" w:hAnsi="Times New Roman" w:cs="Times New Roman"/>
          <w:sz w:val="24"/>
          <w:szCs w:val="24"/>
        </w:rPr>
        <w:t>consensus?</w:t>
      </w:r>
    </w:p>
    <w:p w14:paraId="408536D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read one out of four scenarios in which they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make a choice between two actions. For instance, when leaving a supermarket, they are asked to give their opinion and state that they are positive about this superma</w:t>
      </w:r>
      <w:r w:rsidRPr="00793A28">
        <w:rPr>
          <w:rFonts w:ascii="Times New Roman" w:hAnsi="Times New Roman" w:cs="Times New Roman"/>
          <w:sz w:val="24"/>
          <w:szCs w:val="24"/>
        </w:rPr>
        <w:t xml:space="preserve">rket. In the story, they are then asked whether they would sign a contract to use their opinion for a commercial for the supermarket. First, participants had to indicate what percentage of their peers they thought would choose one action vs. </w:t>
      </w:r>
      <w:r w:rsidRPr="00793A28">
        <w:rPr>
          <w:rFonts w:ascii="Times New Roman" w:hAnsi="Times New Roman" w:cs="Times New Roman"/>
          <w:sz w:val="24"/>
          <w:szCs w:val="24"/>
        </w:rPr>
        <w:lastRenderedPageBreak/>
        <w:t>the other (e.g</w:t>
      </w:r>
      <w:r w:rsidRPr="00793A28">
        <w:rPr>
          <w:rFonts w:ascii="Times New Roman" w:hAnsi="Times New Roman" w:cs="Times New Roman"/>
          <w:sz w:val="24"/>
          <w:szCs w:val="24"/>
        </w:rPr>
        <w:t>., sign the contract vs. refuse). Afterwards, participants indicated which option they would choose themselves (e.g., sign the contract vs. refuse).</w:t>
      </w:r>
    </w:p>
    <w:p w14:paraId="408536D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eople who chose one action vs. the other (e.g., sign the contract) themselves, estimated the</w:t>
      </w:r>
      <w:r w:rsidRPr="00793A28">
        <w:rPr>
          <w:rFonts w:ascii="Times New Roman" w:hAnsi="Times New Roman" w:cs="Times New Roman"/>
          <w:sz w:val="24"/>
          <w:szCs w:val="24"/>
        </w:rPr>
        <w:t xml:space="preserve"> percentage of peers that would choose that action as *higher* than people who chose the other action (e.g., refuse to sign the contract).</w:t>
      </w:r>
    </w:p>
    <w:p w14:paraId="408536D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eople who chose one action vs. the other (e.g., sign the contract) themselves, estimated the percentag</w:t>
      </w:r>
      <w:r w:rsidRPr="00793A28">
        <w:rPr>
          <w:rFonts w:ascii="Times New Roman" w:hAnsi="Times New Roman" w:cs="Times New Roman"/>
          <w:sz w:val="24"/>
          <w:szCs w:val="24"/>
        </w:rPr>
        <w:t>e of peers that would choose that action as *lower* than people who chose the other action (e.g., refuse to sign the contract).</w:t>
      </w:r>
    </w:p>
    <w:p w14:paraId="408536D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eople’s own choice was *unrelated* to their estimation of the percentage of peers that would choose either option</w:t>
      </w:r>
      <w:r w:rsidRPr="00793A28">
        <w:rPr>
          <w:rFonts w:ascii="Times New Roman" w:hAnsi="Times New Roman" w:cs="Times New Roman"/>
          <w:sz w:val="24"/>
          <w:szCs w:val="24"/>
        </w:rPr>
        <w:t>.</w:t>
      </w:r>
    </w:p>
    <w:p w14:paraId="408536D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who chose one action themselves, also estimated the percentage of peers to choose that option as higher than people who chose the other action. If an independent team of research</w:t>
      </w:r>
      <w:r w:rsidRPr="00793A28">
        <w:rPr>
          <w:rFonts w:ascii="Times New Roman" w:hAnsi="Times New Roman" w:cs="Times New Roman"/>
          <w:sz w:val="24"/>
          <w:szCs w:val="24"/>
        </w:rPr>
        <w:t xml:space="preserve">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D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D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Ross1977</w:t>
      </w:r>
    </w:p>
    <w:p w14:paraId="408536D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D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D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5</w:t>
      </w:r>
    </w:p>
    <w:p w14:paraId="408536D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E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es the certainty of receiving a prize affect the choice between a high emotionally valued prize and a low emotionally valued prize?</w:t>
      </w:r>
    </w:p>
    <w:p w14:paraId="408536E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had to indicate which of two options they preferred: the opportunity to meet and </w:t>
      </w:r>
      <w:r w:rsidRPr="00793A28">
        <w:rPr>
          <w:rFonts w:ascii="Times New Roman" w:hAnsi="Times New Roman" w:cs="Times New Roman"/>
          <w:sz w:val="24"/>
          <w:szCs w:val="24"/>
        </w:rPr>
        <w:t xml:space="preserve">kiss their favorite movie star (high emotionally valued), or $50 in cash (low emotionally valued). In one group, participants read that they would certainly get their choice of the two options (100% probability). In the other group, participants read that </w:t>
      </w:r>
      <w:r w:rsidRPr="00793A28">
        <w:rPr>
          <w:rFonts w:ascii="Times New Roman" w:hAnsi="Times New Roman" w:cs="Times New Roman"/>
          <w:sz w:val="24"/>
          <w:szCs w:val="24"/>
        </w:rPr>
        <w:t>they would have a 1% chance to get their choice of the options. Afterwards, participants indicated which of the two options they preferred.</w:t>
      </w:r>
    </w:p>
    <w:p w14:paraId="408536E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Under a low probability of getting the prize (1%), participants preferred the *high* emotionally value</w:t>
      </w:r>
      <w:r w:rsidRPr="00793A28">
        <w:rPr>
          <w:rFonts w:ascii="Times New Roman" w:hAnsi="Times New Roman" w:cs="Times New Roman"/>
          <w:sz w:val="24"/>
          <w:szCs w:val="24"/>
        </w:rPr>
        <w:t>d option (kissing a movie star), while under certainty (100%) participants preferred the *low* emotionally valued option ($50 in cash).</w:t>
      </w:r>
    </w:p>
    <w:p w14:paraId="408536E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Under a low probability of getting the prize (1%), participants preferred the *low* emotionally valued opt</w:t>
      </w:r>
      <w:r w:rsidRPr="00793A28">
        <w:rPr>
          <w:rFonts w:ascii="Times New Roman" w:hAnsi="Times New Roman" w:cs="Times New Roman"/>
          <w:sz w:val="24"/>
          <w:szCs w:val="24"/>
        </w:rPr>
        <w:t>ion ($50 in cash), while under certainty (100%) participants preferred the *high* emotionally valued option (kissing a movie star).</w:t>
      </w:r>
    </w:p>
    <w:p w14:paraId="408536E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5 = The certainty of getting either prize was not related to participants’ choices for the high or low emotionally</w:t>
      </w:r>
      <w:r w:rsidRPr="00793A28">
        <w:rPr>
          <w:rFonts w:ascii="Times New Roman" w:hAnsi="Times New Roman" w:cs="Times New Roman"/>
          <w:sz w:val="24"/>
          <w:szCs w:val="24"/>
        </w:rPr>
        <w:t xml:space="preserve"> valued prize.</w:t>
      </w:r>
    </w:p>
    <w:p w14:paraId="408536E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under uncertainty, participants preferred the high emotionally valued option (kissing a movie star), while under certainty (100%) participants preferred the low emotionally value</w:t>
      </w:r>
      <w:r w:rsidRPr="00793A28">
        <w:rPr>
          <w:rFonts w:ascii="Times New Roman" w:hAnsi="Times New Roman" w:cs="Times New Roman"/>
          <w:sz w:val="24"/>
          <w:szCs w:val="24"/>
        </w:rPr>
        <w:t xml:space="preserve">d option ($50 in cash).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E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E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4 = </w:t>
      </w:r>
      <w:r w:rsidRPr="00793A28">
        <w:rPr>
          <w:rFonts w:ascii="Times New Roman" w:hAnsi="Times New Roman" w:cs="Times New Roman"/>
          <w:sz w:val="24"/>
          <w:szCs w:val="24"/>
        </w:rPr>
        <w:t>Rottenstreich2001</w:t>
      </w:r>
    </w:p>
    <w:p w14:paraId="408536E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E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E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6</w:t>
      </w:r>
    </w:p>
    <w:p w14:paraId="408536E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E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 conversational norms affect the way that people use the accessibility of specific and general information?</w:t>
      </w:r>
    </w:p>
    <w:p w14:paraId="408536E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had to complete a su</w:t>
      </w:r>
      <w:r w:rsidRPr="00793A28">
        <w:rPr>
          <w:rFonts w:ascii="Times New Roman" w:hAnsi="Times New Roman" w:cs="Times New Roman"/>
          <w:sz w:val="24"/>
          <w:szCs w:val="24"/>
        </w:rPr>
        <w:t>rvey on well-being. In one group, participants first answered how satisfied they were with respect to their marriage and dating life. In the other group, participants answered how satisfied they were with respect to their marriage and dating life, their wo</w:t>
      </w:r>
      <w:r w:rsidRPr="00793A28">
        <w:rPr>
          <w:rFonts w:ascii="Times New Roman" w:hAnsi="Times New Roman" w:cs="Times New Roman"/>
          <w:sz w:val="24"/>
          <w:szCs w:val="24"/>
        </w:rPr>
        <w:t xml:space="preserve">rk life and leisure time. Afterwards, all participants answered how satisfied they were with their </w:t>
      </w:r>
      <w:proofErr w:type="gramStart"/>
      <w:r w:rsidRPr="00793A28">
        <w:rPr>
          <w:rFonts w:ascii="Times New Roman" w:hAnsi="Times New Roman" w:cs="Times New Roman"/>
          <w:sz w:val="24"/>
          <w:szCs w:val="24"/>
        </w:rPr>
        <w:t>life as a whole</w:t>
      </w:r>
      <w:proofErr w:type="gramEnd"/>
      <w:r w:rsidRPr="00793A28">
        <w:rPr>
          <w:rFonts w:ascii="Times New Roman" w:hAnsi="Times New Roman" w:cs="Times New Roman"/>
          <w:sz w:val="24"/>
          <w:szCs w:val="24"/>
        </w:rPr>
        <w:t>.</w:t>
      </w:r>
    </w:p>
    <w:p w14:paraId="408536E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had previously indicated their satisfaction in one area of their lives (marriage and dating) reported *higher</w:t>
      </w:r>
      <w:r w:rsidRPr="00793A28">
        <w:rPr>
          <w:rFonts w:ascii="Times New Roman" w:hAnsi="Times New Roman" w:cs="Times New Roman"/>
          <w:sz w:val="24"/>
          <w:szCs w:val="24"/>
        </w:rPr>
        <w:t xml:space="preserve">*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 (marriage and dating, work, and leisure).</w:t>
      </w:r>
    </w:p>
    <w:p w14:paraId="408536E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had previously indicated th</w:t>
      </w:r>
      <w:r w:rsidRPr="00793A28">
        <w:rPr>
          <w:rFonts w:ascii="Times New Roman" w:hAnsi="Times New Roman" w:cs="Times New Roman"/>
          <w:sz w:val="24"/>
          <w:szCs w:val="24"/>
        </w:rPr>
        <w:t xml:space="preserve">eir satisfaction in one area of their lives reported *lower*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w:t>
      </w:r>
    </w:p>
    <w:p w14:paraId="408536F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who had previ</w:t>
      </w:r>
      <w:r w:rsidRPr="00793A28">
        <w:rPr>
          <w:rFonts w:ascii="Times New Roman" w:hAnsi="Times New Roman" w:cs="Times New Roman"/>
          <w:sz w:val="24"/>
          <w:szCs w:val="24"/>
        </w:rPr>
        <w:t xml:space="preserve">ously indicated their satisfaction in one area of their lives reported the *same* amount of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w:t>
      </w:r>
    </w:p>
    <w:p w14:paraId="408536F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w:t>
      </w:r>
      <w:r w:rsidRPr="00793A28">
        <w:rPr>
          <w:rFonts w:ascii="Times New Roman" w:hAnsi="Times New Roman" w:cs="Times New Roman"/>
          <w:sz w:val="24"/>
          <w:szCs w:val="24"/>
        </w:rPr>
        <w:t xml:space="preserve">d6 = Imagine the first team of researchers found that participants who had previously indicated their satisfaction in one area of their lives reported higher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w:t>
      </w:r>
      <w:r w:rsidRPr="00793A28">
        <w:rPr>
          <w:rFonts w:ascii="Times New Roman" w:hAnsi="Times New Roman" w:cs="Times New Roman"/>
          <w:sz w:val="24"/>
          <w:szCs w:val="24"/>
        </w:rPr>
        <w:t xml:space="preserve">icated their satisfaction in three areas of their lives. If an </w:t>
      </w:r>
      <w:r w:rsidRPr="00793A28">
        <w:rPr>
          <w:rFonts w:ascii="Times New Roman" w:hAnsi="Times New Roman" w:cs="Times New Roman"/>
          <w:sz w:val="24"/>
          <w:szCs w:val="24"/>
        </w:rPr>
        <w:lastRenderedPageBreak/>
        <w:t xml:space="preserve">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F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F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Schwarz1991</w:t>
      </w:r>
    </w:p>
    <w:p w14:paraId="408536F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6F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6F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7</w:t>
      </w:r>
    </w:p>
    <w:p w14:paraId="408536F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6F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es poverty affect people’s attention?</w:t>
      </w:r>
    </w:p>
    <w:p w14:paraId="408536F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2 = Participants played the game “Wheel of Fortune”, a game in which people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guess letters in wo</w:t>
      </w:r>
      <w:r w:rsidRPr="00793A28">
        <w:rPr>
          <w:rFonts w:ascii="Times New Roman" w:hAnsi="Times New Roman" w:cs="Times New Roman"/>
          <w:sz w:val="24"/>
          <w:szCs w:val="24"/>
        </w:rPr>
        <w:t>rd puzzles. In one group, participants were given 6 chances per round to guess letters (i.e., ‘poor’ players). In the other group, participants were given 20 chances per round to guess letters (i.e., ‘rich’ players). Afterwards, they completed an attention</w:t>
      </w:r>
      <w:r w:rsidRPr="00793A28">
        <w:rPr>
          <w:rFonts w:ascii="Times New Roman" w:hAnsi="Times New Roman" w:cs="Times New Roman"/>
          <w:sz w:val="24"/>
          <w:szCs w:val="24"/>
        </w:rPr>
        <w:t xml:space="preserve"> task.</w:t>
      </w:r>
    </w:p>
    <w:p w14:paraId="408536F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were given few chances per round to guess letters performed *worse* in the subsequent attention task than participants who were given a lot of chances.</w:t>
      </w:r>
    </w:p>
    <w:p w14:paraId="408536F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were given few chances per round to</w:t>
      </w:r>
      <w:r w:rsidRPr="00793A28">
        <w:rPr>
          <w:rFonts w:ascii="Times New Roman" w:hAnsi="Times New Roman" w:cs="Times New Roman"/>
          <w:sz w:val="24"/>
          <w:szCs w:val="24"/>
        </w:rPr>
        <w:t xml:space="preserve"> guess letters performed *better* in the subsequent attention task than participants who were given a lot of chances.</w:t>
      </w:r>
    </w:p>
    <w:p w14:paraId="408536F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who were given few chances per round to guess letters performed the *same* as participants who were given a lot</w:t>
      </w:r>
      <w:r w:rsidRPr="00793A28">
        <w:rPr>
          <w:rFonts w:ascii="Times New Roman" w:hAnsi="Times New Roman" w:cs="Times New Roman"/>
          <w:sz w:val="24"/>
          <w:szCs w:val="24"/>
        </w:rPr>
        <w:t xml:space="preserve"> of chances in the subsequent attention task.</w:t>
      </w:r>
    </w:p>
    <w:p w14:paraId="408536F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hat participants who were given few chances per round to guess letters performed worse in the subsequent attention task than participants who were give</w:t>
      </w:r>
      <w:r w:rsidRPr="00793A28">
        <w:rPr>
          <w:rFonts w:ascii="Times New Roman" w:hAnsi="Times New Roman" w:cs="Times New Roman"/>
          <w:sz w:val="24"/>
          <w:szCs w:val="24"/>
        </w:rPr>
        <w:t xml:space="preserve">n a lot of chanc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6F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6F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Shah2012</w:t>
      </w:r>
    </w:p>
    <w:p w14:paraId="4085370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 xml:space="preserve">Branch: New </w:t>
      </w:r>
      <w:r w:rsidRPr="00793A28">
        <w:rPr>
          <w:rFonts w:ascii="Times New Roman" w:hAnsi="Times New Roman" w:cs="Times New Roman"/>
          <w:sz w:val="24"/>
          <w:szCs w:val="24"/>
        </w:rPr>
        <w:t>Branch</w:t>
      </w:r>
    </w:p>
    <w:p w14:paraId="4085370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0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8</w:t>
      </w:r>
    </w:p>
    <w:p w14:paraId="4085370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0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Are people’s judgements of how similar two concepts are influenced by the order in which they were mentioned?</w:t>
      </w:r>
    </w:p>
    <w:p w14:paraId="4085370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2 = Participants rated how similar two countries were to each other</w:t>
      </w:r>
      <w:r w:rsidRPr="00793A28">
        <w:rPr>
          <w:rFonts w:ascii="Times New Roman" w:hAnsi="Times New Roman" w:cs="Times New Roman"/>
          <w:sz w:val="24"/>
          <w:szCs w:val="24"/>
        </w:rPr>
        <w:t xml:space="preserve"> (e.g., “How similar is the USA to Lebanon?”). One of the countries was well-known to the participants (e.g., the USA). The other country was less familiar to the participants (e.g., Lebanon). In one group, the well-known country was mentioned first. In th</w:t>
      </w:r>
      <w:r w:rsidRPr="00793A28">
        <w:rPr>
          <w:rFonts w:ascii="Times New Roman" w:hAnsi="Times New Roman" w:cs="Times New Roman"/>
          <w:sz w:val="24"/>
          <w:szCs w:val="24"/>
        </w:rPr>
        <w:t>e other group, the less known country was mentioned first.</w:t>
      </w:r>
    </w:p>
    <w:p w14:paraId="4085370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read about the well-known country first judged the two countries as *more* similar than targets who read about the less familiar country first.</w:t>
      </w:r>
    </w:p>
    <w:p w14:paraId="4085370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w:t>
      </w:r>
      <w:r w:rsidRPr="00793A28">
        <w:rPr>
          <w:rFonts w:ascii="Times New Roman" w:hAnsi="Times New Roman" w:cs="Times New Roman"/>
          <w:sz w:val="24"/>
          <w:szCs w:val="24"/>
        </w:rPr>
        <w:t>ants who read about the well-known country first judged the two countries as *less* similar than targets who read about the less familiar country first.</w:t>
      </w:r>
    </w:p>
    <w:p w14:paraId="4085370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 = Participants who read about the well-known country first judged the two countries as *equ</w:t>
      </w:r>
      <w:r w:rsidRPr="00793A28">
        <w:rPr>
          <w:rFonts w:ascii="Times New Roman" w:hAnsi="Times New Roman" w:cs="Times New Roman"/>
          <w:sz w:val="24"/>
          <w:szCs w:val="24"/>
        </w:rPr>
        <w:t>ally* similar as targets who read about the less familiar country first.</w:t>
      </w:r>
    </w:p>
    <w:p w14:paraId="4085370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6 = Imagine the first team of researchers found that participants who read about the well-known country first judged the two countries as less similar than targets who read </w:t>
      </w:r>
      <w:r w:rsidRPr="00793A28">
        <w:rPr>
          <w:rFonts w:ascii="Times New Roman" w:hAnsi="Times New Roman" w:cs="Times New Roman"/>
          <w:sz w:val="24"/>
          <w:szCs w:val="24"/>
        </w:rPr>
        <w:t xml:space="preserve">about the less familiar country first.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0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70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Tversky1</w:t>
      </w:r>
      <w:r w:rsidRPr="00793A28">
        <w:rPr>
          <w:rFonts w:ascii="Times New Roman" w:hAnsi="Times New Roman" w:cs="Times New Roman"/>
          <w:sz w:val="24"/>
          <w:szCs w:val="24"/>
        </w:rPr>
        <w:t>978</w:t>
      </w:r>
    </w:p>
    <w:p w14:paraId="4085370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0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0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19</w:t>
      </w:r>
    </w:p>
    <w:p w14:paraId="4085370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1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1 = Do relative price differences affect buying decisions?</w:t>
      </w:r>
    </w:p>
    <w:p w14:paraId="4085371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were asked to imagine that they were about to buy a jacket and a calculator when a salesp</w:t>
      </w:r>
      <w:r w:rsidRPr="00793A28">
        <w:rPr>
          <w:rFonts w:ascii="Times New Roman" w:hAnsi="Times New Roman" w:cs="Times New Roman"/>
          <w:sz w:val="24"/>
          <w:szCs w:val="24"/>
        </w:rPr>
        <w:t>erson informed them that the calculator was $5 cheaper in a store 20 minutes away. In one group, participants were told that the prices were $125 for the jacket and $15 for the calculator in the current store and $10 for the calculator in the other store (</w:t>
      </w:r>
      <w:r w:rsidRPr="00793A28">
        <w:rPr>
          <w:rFonts w:ascii="Times New Roman" w:hAnsi="Times New Roman" w:cs="Times New Roman"/>
          <w:sz w:val="24"/>
          <w:szCs w:val="24"/>
        </w:rPr>
        <w:t>i.e., price was reduced by 33%). In the other group, participants were told that the prices were $15 for the jacket and $125 for the calculator in the current store and $120 for the calculator in the other store (i.e., price was reduced by 4%). Afterwards,</w:t>
      </w:r>
      <w:r w:rsidRPr="00793A28">
        <w:rPr>
          <w:rFonts w:ascii="Times New Roman" w:hAnsi="Times New Roman" w:cs="Times New Roman"/>
          <w:sz w:val="24"/>
          <w:szCs w:val="24"/>
        </w:rPr>
        <w:t xml:space="preserve"> the participants were asked whether they would make the trip to the other store.</w:t>
      </w:r>
    </w:p>
    <w:p w14:paraId="4085371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3 = Participants who were told that the calculator initially cost $15 were *more* likely to drive to the second store than participants who were told that the </w:t>
      </w:r>
      <w:r w:rsidRPr="00793A28">
        <w:rPr>
          <w:rFonts w:ascii="Times New Roman" w:hAnsi="Times New Roman" w:cs="Times New Roman"/>
          <w:sz w:val="24"/>
          <w:szCs w:val="24"/>
        </w:rPr>
        <w:t>calculator would initially cost $125.</w:t>
      </w:r>
    </w:p>
    <w:p w14:paraId="4085371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1field4 = Participants who were told that the calculator initially cost $15 were *less* likely to drive to the second store than participants who were told that the calculator would initially cost $125.</w:t>
      </w:r>
    </w:p>
    <w:p w14:paraId="4085371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5</w:t>
      </w:r>
      <w:r w:rsidRPr="00793A28">
        <w:rPr>
          <w:rFonts w:ascii="Times New Roman" w:hAnsi="Times New Roman" w:cs="Times New Roman"/>
          <w:sz w:val="24"/>
          <w:szCs w:val="24"/>
        </w:rPr>
        <w:t xml:space="preserve"> = Participants who were told that the calculator initially cost $15 were *equally* likely to drive to the second store as participants who were told that the calculator would initially cost $125.</w:t>
      </w:r>
    </w:p>
    <w:p w14:paraId="4085371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6 = Imagine the first team of researchers found t</w:t>
      </w:r>
      <w:r w:rsidRPr="00793A28">
        <w:rPr>
          <w:rFonts w:ascii="Times New Roman" w:hAnsi="Times New Roman" w:cs="Times New Roman"/>
          <w:sz w:val="24"/>
          <w:szCs w:val="24"/>
        </w:rPr>
        <w:t>hat participants who were told that the calculator initially cost $15 were more likely to drive to the second store than participants who were told that the calculator would initially cost $125. If an independent team of researchers repeated this study wit</w:t>
      </w:r>
      <w:r w:rsidRPr="00793A28">
        <w:rPr>
          <w:rFonts w:ascii="Times New Roman" w:hAnsi="Times New Roman" w:cs="Times New Roman"/>
          <w:sz w:val="24"/>
          <w:szCs w:val="24"/>
        </w:rPr>
        <w:t xml:space="preserve">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1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71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Tversky1981</w:t>
      </w:r>
    </w:p>
    <w:p w14:paraId="4085371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1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1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4 Is Equal to  20</w:t>
      </w:r>
    </w:p>
    <w:p w14:paraId="4085371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1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1 = Does </w:t>
      </w:r>
      <w:r w:rsidRPr="00793A28">
        <w:rPr>
          <w:rFonts w:ascii="Times New Roman" w:hAnsi="Times New Roman" w:cs="Times New Roman"/>
          <w:sz w:val="24"/>
          <w:szCs w:val="24"/>
        </w:rPr>
        <w:t>feeling morally dirty affect people’s need to wash themselves?</w:t>
      </w:r>
    </w:p>
    <w:p w14:paraId="4085371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2 = Participants hand copied a story written in the first person. In one group, participants rewrote an unethical short story about sabotaging a co-worker. In the other group, partici</w:t>
      </w:r>
      <w:r w:rsidRPr="00793A28">
        <w:rPr>
          <w:rFonts w:ascii="Times New Roman" w:hAnsi="Times New Roman" w:cs="Times New Roman"/>
          <w:sz w:val="24"/>
          <w:szCs w:val="24"/>
        </w:rPr>
        <w:t>pants rewrote an ethical short story about helping a co-worker. Afterwards, participants expressed their desire for cleaning products (e.g., soap, toothpaste).</w:t>
      </w:r>
    </w:p>
    <w:p w14:paraId="4085371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3 = Participants who rewrote an unethical story, had a *higher* desire for cleansing p</w:t>
      </w:r>
      <w:r w:rsidRPr="00793A28">
        <w:rPr>
          <w:rFonts w:ascii="Times New Roman" w:hAnsi="Times New Roman" w:cs="Times New Roman"/>
          <w:sz w:val="24"/>
          <w:szCs w:val="24"/>
        </w:rPr>
        <w:t>roducts than targets who rewrote an ethical story.</w:t>
      </w:r>
    </w:p>
    <w:p w14:paraId="4085371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1field4 = Participants who rewrote an unethical story, had a *lower* desire for cleansing products than targets who rewrote an ethical story.</w:t>
      </w:r>
    </w:p>
    <w:p w14:paraId="4085372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5 = Participants who rewrote an unethical story, </w:t>
      </w:r>
      <w:r w:rsidRPr="00793A28">
        <w:rPr>
          <w:rFonts w:ascii="Times New Roman" w:hAnsi="Times New Roman" w:cs="Times New Roman"/>
          <w:sz w:val="24"/>
          <w:szCs w:val="24"/>
        </w:rPr>
        <w:t>had the *same* desire for cleansing products than targets who rewrote an ethical story.</w:t>
      </w:r>
    </w:p>
    <w:p w14:paraId="4085372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1field6 = Imagine the first team of researchers found that participants who rewrote an unethical story, had a higher desire for cleansing products than targets who </w:t>
      </w:r>
      <w:r w:rsidRPr="00793A28">
        <w:rPr>
          <w:rFonts w:ascii="Times New Roman" w:hAnsi="Times New Roman" w:cs="Times New Roman"/>
          <w:sz w:val="24"/>
          <w:szCs w:val="24"/>
        </w:rPr>
        <w:t xml:space="preserve">rewrote an ethical stor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2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4 = Other</w:t>
      </w:r>
    </w:p>
    <w:p w14:paraId="4085372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4 = Zhong2006</w:t>
      </w:r>
    </w:p>
    <w:p w14:paraId="40853724"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ranch: New</w:t>
      </w:r>
      <w:r w:rsidRPr="00793A28">
        <w:rPr>
          <w:rFonts w:ascii="Times New Roman" w:hAnsi="Times New Roman" w:cs="Times New Roman"/>
          <w:sz w:val="24"/>
          <w:szCs w:val="24"/>
        </w:rPr>
        <w:t xml:space="preserve"> Branch</w:t>
      </w:r>
    </w:p>
    <w:p w14:paraId="40853725"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lastRenderedPageBreak/>
        <w:t>If</w:t>
      </w:r>
    </w:p>
    <w:p w14:paraId="40853726"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set2 Is Equal to  1</w:t>
      </w:r>
    </w:p>
    <w:p w14:paraId="40853727"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28"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29"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w:t>
      </w:r>
    </w:p>
    <w:p w14:paraId="4085372A"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2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 people think differently about advertising campaigns when they are induced to send them themselves compared to when they receive them?</w:t>
      </w:r>
    </w:p>
    <w:p w14:paraId="4085372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read about a fictional new email client that allows its early adopters to send referral invitations to their friends to sign up for the service. In one group, participants had to imagine that they were the person sending the refer</w:t>
      </w:r>
      <w:r w:rsidRPr="00793A28">
        <w:rPr>
          <w:rFonts w:ascii="Times New Roman" w:hAnsi="Times New Roman" w:cs="Times New Roman"/>
          <w:sz w:val="24"/>
          <w:szCs w:val="24"/>
        </w:rPr>
        <w:t>ral invitations. In the other group, participants had to imagine that they were the person receiving the referral invitations. Afterwards, participants indicated how acceptable the act of sending the product referral was.</w:t>
      </w:r>
    </w:p>
    <w:p w14:paraId="4085372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think th</w:t>
      </w:r>
      <w:r w:rsidRPr="00793A28">
        <w:rPr>
          <w:rFonts w:ascii="Times New Roman" w:hAnsi="Times New Roman" w:cs="Times New Roman"/>
          <w:sz w:val="24"/>
          <w:szCs w:val="24"/>
        </w:rPr>
        <w:t>e act of sending the product referral is *more* acceptable when they send the referral themselves compared to when they are the receiver</w:t>
      </w:r>
    </w:p>
    <w:p w14:paraId="4085372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think the act of sending the product referral is *less* acceptable when they send the referra</w:t>
      </w:r>
      <w:r w:rsidRPr="00793A28">
        <w:rPr>
          <w:rFonts w:ascii="Times New Roman" w:hAnsi="Times New Roman" w:cs="Times New Roman"/>
          <w:sz w:val="24"/>
          <w:szCs w:val="24"/>
        </w:rPr>
        <w:t>l themselves compared to when they are the receiver</w:t>
      </w:r>
    </w:p>
    <w:p w14:paraId="4085372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think the act of sending the product referral is *equally* acceptable when they send the product referral themselves as when they are the receiver</w:t>
      </w:r>
    </w:p>
    <w:p w14:paraId="4085373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at the f</w:t>
      </w:r>
      <w:r w:rsidRPr="00793A28">
        <w:rPr>
          <w:rFonts w:ascii="Times New Roman" w:hAnsi="Times New Roman" w:cs="Times New Roman"/>
          <w:sz w:val="24"/>
          <w:szCs w:val="24"/>
        </w:rPr>
        <w:t xml:space="preserve">irst team of researchers found that participants think the act of sending the product referral is less acceptable when they send the referral themselv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w:t>
      </w:r>
      <w:r w:rsidRPr="00793A28">
        <w:rPr>
          <w:rFonts w:ascii="Times New Roman" w:hAnsi="Times New Roman" w:cs="Times New Roman"/>
          <w:sz w:val="24"/>
          <w:szCs w:val="24"/>
        </w:rPr>
        <w:t>he same materials, will they find convincing evidence for the same effect?</w:t>
      </w:r>
    </w:p>
    <w:p w14:paraId="4085373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3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Referrals</w:t>
      </w:r>
      <w:proofErr w:type="spellEnd"/>
    </w:p>
    <w:p w14:paraId="40853733"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34"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35"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2</w:t>
      </w:r>
    </w:p>
    <w:p w14:paraId="40853736"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3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watching an advertisement for a company affect</w:t>
      </w:r>
      <w:r w:rsidRPr="00793A28">
        <w:rPr>
          <w:rFonts w:ascii="Times New Roman" w:hAnsi="Times New Roman" w:cs="Times New Roman"/>
          <w:sz w:val="24"/>
          <w:szCs w:val="24"/>
        </w:rPr>
        <w:t xml:space="preserve"> the viewer’s decision to recommend the company, the advertised </w:t>
      </w:r>
      <w:proofErr w:type="gramStart"/>
      <w:r w:rsidRPr="00793A28">
        <w:rPr>
          <w:rFonts w:ascii="Times New Roman" w:hAnsi="Times New Roman" w:cs="Times New Roman"/>
          <w:sz w:val="24"/>
          <w:szCs w:val="24"/>
        </w:rPr>
        <w:t>product</w:t>
      </w:r>
      <w:proofErr w:type="gramEnd"/>
      <w:r w:rsidRPr="00793A28">
        <w:rPr>
          <w:rFonts w:ascii="Times New Roman" w:hAnsi="Times New Roman" w:cs="Times New Roman"/>
          <w:sz w:val="24"/>
          <w:szCs w:val="24"/>
        </w:rPr>
        <w:t xml:space="preserve"> and other products from that company?</w:t>
      </w:r>
    </w:p>
    <w:p w14:paraId="4085373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2field2 = While watching a video, participants were shown an advertisement. In one group, this was an advertisement for McDonald’s. In the othe</w:t>
      </w:r>
      <w:r w:rsidRPr="00793A28">
        <w:rPr>
          <w:rFonts w:ascii="Times New Roman" w:hAnsi="Times New Roman" w:cs="Times New Roman"/>
          <w:sz w:val="24"/>
          <w:szCs w:val="24"/>
        </w:rPr>
        <w:t xml:space="preserve">r group, this was an advertisement for another company (Prudential). Participants were later asked </w:t>
      </w:r>
      <w:proofErr w:type="gramStart"/>
      <w:r w:rsidRPr="00793A28">
        <w:rPr>
          <w:rFonts w:ascii="Times New Roman" w:hAnsi="Times New Roman" w:cs="Times New Roman"/>
          <w:sz w:val="24"/>
          <w:szCs w:val="24"/>
        </w:rPr>
        <w:t>a number of</w:t>
      </w:r>
      <w:proofErr w:type="gramEnd"/>
      <w:r w:rsidRPr="00793A28">
        <w:rPr>
          <w:rFonts w:ascii="Times New Roman" w:hAnsi="Times New Roman" w:cs="Times New Roman"/>
          <w:sz w:val="24"/>
          <w:szCs w:val="24"/>
        </w:rPr>
        <w:t xml:space="preserve"> questions about their own and others’ preferences and habits related to McDonald’s and its products.</w:t>
      </w:r>
    </w:p>
    <w:p w14:paraId="4085373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ere *more* likely</w:t>
      </w:r>
      <w:r w:rsidRPr="00793A28">
        <w:rPr>
          <w:rFonts w:ascii="Times New Roman" w:hAnsi="Times New Roman" w:cs="Times New Roman"/>
          <w:sz w:val="24"/>
          <w:szCs w:val="24"/>
        </w:rPr>
        <w:t xml:space="preserve"> to recommend McDonald's and its products if they saw an advertisement for McDonald's</w:t>
      </w:r>
    </w:p>
    <w:p w14:paraId="4085373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ere *less* likely to recommend McDonald's and its products if they saw an advertisement for McDonald's</w:t>
      </w:r>
    </w:p>
    <w:p w14:paraId="4085373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ere *equally*</w:t>
      </w:r>
      <w:r w:rsidRPr="00793A28">
        <w:rPr>
          <w:rFonts w:ascii="Times New Roman" w:hAnsi="Times New Roman" w:cs="Times New Roman"/>
          <w:sz w:val="24"/>
          <w:szCs w:val="24"/>
        </w:rPr>
        <w:t xml:space="preserve"> likely to recommend McDonald's and its products if they saw an advertisement for McDonald's</w:t>
      </w:r>
    </w:p>
    <w:p w14:paraId="4085373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were more likely to recommend McDonald's and its products if they saw an advertisement f</w:t>
      </w:r>
      <w:r w:rsidRPr="00793A28">
        <w:rPr>
          <w:rFonts w:ascii="Times New Roman" w:hAnsi="Times New Roman" w:cs="Times New Roman"/>
          <w:sz w:val="24"/>
          <w:szCs w:val="24"/>
        </w:rPr>
        <w:t xml:space="preserve">or McDonald'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3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3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Ads</w:t>
      </w:r>
      <w:proofErr w:type="spellEnd"/>
    </w:p>
    <w:p w14:paraId="4085373F"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40"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41"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3</w:t>
      </w:r>
    </w:p>
    <w:p w14:paraId="40853742"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4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1 = Do people respond to personal questions </w:t>
      </w:r>
      <w:proofErr w:type="gramStart"/>
      <w:r w:rsidRPr="00793A28">
        <w:rPr>
          <w:rFonts w:ascii="Times New Roman" w:hAnsi="Times New Roman" w:cs="Times New Roman"/>
          <w:sz w:val="24"/>
          <w:szCs w:val="24"/>
        </w:rPr>
        <w:t>more or less socially</w:t>
      </w:r>
      <w:proofErr w:type="gramEnd"/>
      <w:r w:rsidRPr="00793A28">
        <w:rPr>
          <w:rFonts w:ascii="Times New Roman" w:hAnsi="Times New Roman" w:cs="Times New Roman"/>
          <w:sz w:val="24"/>
          <w:szCs w:val="24"/>
        </w:rPr>
        <w:t xml:space="preserve">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are asked to answer questions quickly or slowly?</w:t>
      </w:r>
    </w:p>
    <w:p w14:paraId="4085374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had to answer questions about </w:t>
      </w:r>
      <w:r w:rsidRPr="00793A28">
        <w:rPr>
          <w:rFonts w:ascii="Times New Roman" w:hAnsi="Times New Roman" w:cs="Times New Roman"/>
          <w:sz w:val="24"/>
          <w:szCs w:val="24"/>
        </w:rPr>
        <w:t>their personality and personal attitudes. In one group, participants had to read and answer each question in less than 11 seconds. In the other group, participants had to read and answer each question for more than 11 seconds.</w:t>
      </w:r>
    </w:p>
    <w:p w14:paraId="4085374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res</w:t>
      </w:r>
      <w:r w:rsidRPr="00793A28">
        <w:rPr>
          <w:rFonts w:ascii="Times New Roman" w:hAnsi="Times New Roman" w:cs="Times New Roman"/>
          <w:sz w:val="24"/>
          <w:szCs w:val="24"/>
        </w:rPr>
        <w:t xml:space="preserve">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compared to when they were asked to answer questions slowly</w:t>
      </w:r>
    </w:p>
    <w:p w14:paraId="4085374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4 = Participants responded to personal questions *less*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w:t>
      </w:r>
      <w:r w:rsidRPr="00793A28">
        <w:rPr>
          <w:rFonts w:ascii="Times New Roman" w:hAnsi="Times New Roman" w:cs="Times New Roman"/>
          <w:sz w:val="24"/>
          <w:szCs w:val="24"/>
        </w:rPr>
        <w:t>y were asked to answer questions quickly compared to when they were asked to answer questions slowly</w:t>
      </w:r>
    </w:p>
    <w:p w14:paraId="4085374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5 = Participants responded to personal questions *equally*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as when they were a</w:t>
      </w:r>
      <w:r w:rsidRPr="00793A28">
        <w:rPr>
          <w:rFonts w:ascii="Times New Roman" w:hAnsi="Times New Roman" w:cs="Times New Roman"/>
          <w:sz w:val="24"/>
          <w:szCs w:val="24"/>
        </w:rPr>
        <w:t>sked to answer questions slowly</w:t>
      </w:r>
    </w:p>
    <w:p w14:paraId="4085374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6 = Imagine the first team of researchers found that participants res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w:t>
      </w:r>
      <w:r w:rsidRPr="00793A28">
        <w:rPr>
          <w:rFonts w:ascii="Times New Roman" w:hAnsi="Times New Roman" w:cs="Times New Roman"/>
          <w:sz w:val="24"/>
          <w:szCs w:val="24"/>
        </w:rPr>
        <w:lastRenderedPageBreak/>
        <w:t>answer questions quickly compared to when they were asked to answer q</w:t>
      </w:r>
      <w:r w:rsidRPr="00793A28">
        <w:rPr>
          <w:rFonts w:ascii="Times New Roman" w:hAnsi="Times New Roman" w:cs="Times New Roman"/>
          <w:sz w:val="24"/>
          <w:szCs w:val="24"/>
        </w:rPr>
        <w:t xml:space="preserve">uestions slowl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4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4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FSD</w:t>
      </w:r>
      <w:proofErr w:type="spellEnd"/>
    </w:p>
    <w:p w14:paraId="4085374B"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w:t>
      </w:r>
      <w:r w:rsidRPr="00793A28">
        <w:rPr>
          <w:rFonts w:ascii="Times New Roman" w:hAnsi="Times New Roman" w:cs="Times New Roman"/>
          <w:sz w:val="24"/>
          <w:szCs w:val="24"/>
        </w:rPr>
        <w:t>h</w:t>
      </w:r>
    </w:p>
    <w:p w14:paraId="4085374C"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4D"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4</w:t>
      </w:r>
    </w:p>
    <w:p w14:paraId="4085374E"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4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seeing past election data including information about the state of the country at the time of election affect predictions about future election outcomes?</w:t>
      </w:r>
    </w:p>
    <w:p w14:paraId="4085375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were aske</w:t>
      </w:r>
      <w:r w:rsidRPr="00793A28">
        <w:rPr>
          <w:rFonts w:ascii="Times New Roman" w:hAnsi="Times New Roman" w:cs="Times New Roman"/>
          <w:sz w:val="24"/>
          <w:szCs w:val="24"/>
        </w:rPr>
        <w:t xml:space="preserve">d to make predictions about what conditions predict election outcomes for Republicans in the United States House of Representatives. In one group, participants provided their predictions without any additional information. In the other group, participants </w:t>
      </w:r>
      <w:r w:rsidRPr="00793A28">
        <w:rPr>
          <w:rFonts w:ascii="Times New Roman" w:hAnsi="Times New Roman" w:cs="Times New Roman"/>
          <w:sz w:val="24"/>
          <w:szCs w:val="24"/>
        </w:rPr>
        <w:t>provided their predictions after seeing a table that listed the results of past elections and information such as unemployment, economic growth, and inflation. For each listed condition (</w:t>
      </w:r>
      <w:proofErr w:type="gramStart"/>
      <w:r w:rsidRPr="00793A28">
        <w:rPr>
          <w:rFonts w:ascii="Times New Roman" w:hAnsi="Times New Roman" w:cs="Times New Roman"/>
          <w:sz w:val="24"/>
          <w:szCs w:val="24"/>
        </w:rPr>
        <w:t>e.g.</w:t>
      </w:r>
      <w:proofErr w:type="gramEnd"/>
      <w:r w:rsidRPr="00793A28">
        <w:rPr>
          <w:rFonts w:ascii="Times New Roman" w:hAnsi="Times New Roman" w:cs="Times New Roman"/>
          <w:sz w:val="24"/>
          <w:szCs w:val="24"/>
        </w:rPr>
        <w:t xml:space="preserve"> whether average GDP growth was relatively high or low), particip</w:t>
      </w:r>
      <w:r w:rsidRPr="00793A28">
        <w:rPr>
          <w:rFonts w:ascii="Times New Roman" w:hAnsi="Times New Roman" w:cs="Times New Roman"/>
          <w:sz w:val="24"/>
          <w:szCs w:val="24"/>
        </w:rPr>
        <w:t>ants were asked to indicate whether they thought that condition would lead to Republicans winning seats, losing seats, or being unrelated to election outcomes.</w:t>
      </w:r>
    </w:p>
    <w:p w14:paraId="4085375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make *more* complicated predictions when asked to do so with the oppor</w:t>
      </w:r>
      <w:r w:rsidRPr="00793A28">
        <w:rPr>
          <w:rFonts w:ascii="Times New Roman" w:hAnsi="Times New Roman" w:cs="Times New Roman"/>
          <w:sz w:val="24"/>
          <w:szCs w:val="24"/>
        </w:rPr>
        <w:t>tunity to explore past election data</w:t>
      </w:r>
    </w:p>
    <w:p w14:paraId="4085375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make *less* complicated predictions when asked to do so with the opportunity to explore past election data</w:t>
      </w:r>
    </w:p>
    <w:p w14:paraId="4085375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make *equally* complicated predictions when asked to do so w</w:t>
      </w:r>
      <w:r w:rsidRPr="00793A28">
        <w:rPr>
          <w:rFonts w:ascii="Times New Roman" w:hAnsi="Times New Roman" w:cs="Times New Roman"/>
          <w:sz w:val="24"/>
          <w:szCs w:val="24"/>
        </w:rPr>
        <w:t>ith or without the opportunity to explore past election data</w:t>
      </w:r>
    </w:p>
    <w:p w14:paraId="4085375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make less complicated predictions when asked to do so with the opportunity to explore past election data. If an independ</w:t>
      </w:r>
      <w:r w:rsidRPr="00793A28">
        <w:rPr>
          <w:rFonts w:ascii="Times New Roman" w:hAnsi="Times New Roman" w:cs="Times New Roman"/>
          <w:sz w:val="24"/>
          <w:szCs w:val="24"/>
        </w:rPr>
        <w:t xml:space="preserve">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5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5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Prediction</w:t>
      </w:r>
      <w:proofErr w:type="spellEnd"/>
    </w:p>
    <w:p w14:paraId="40853757"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58"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59"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 xml:space="preserve">If  randomizer2 Is </w:t>
      </w:r>
      <w:r w:rsidRPr="00793A28">
        <w:rPr>
          <w:rFonts w:ascii="Times New Roman" w:hAnsi="Times New Roman" w:cs="Times New Roman"/>
          <w:sz w:val="24"/>
          <w:szCs w:val="24"/>
        </w:rPr>
        <w:t>Equal to  5</w:t>
      </w:r>
    </w:p>
    <w:p w14:paraId="4085375A"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lastRenderedPageBreak/>
        <w:t>EmbeddedData</w:t>
      </w:r>
      <w:proofErr w:type="spellEnd"/>
    </w:p>
    <w:p w14:paraId="4085375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the gender of a person interacting in a same-sex sexual act influence how their sexual orientation is rated?</w:t>
      </w:r>
    </w:p>
    <w:p w14:paraId="4085375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read twelve scenarios describing partly sexual interactions between a </w:t>
      </w:r>
      <w:r w:rsidRPr="00793A28">
        <w:rPr>
          <w:rFonts w:ascii="Times New Roman" w:hAnsi="Times New Roman" w:cs="Times New Roman"/>
          <w:sz w:val="24"/>
          <w:szCs w:val="24"/>
        </w:rPr>
        <w:t>person and someone of the same sex. In one group, the person described in the scenarios was a man. In the other group, the person described in the scenarios was a woman. After each scenario, participants were asked to assess the sexual orientation of the p</w:t>
      </w:r>
      <w:r w:rsidRPr="00793A28">
        <w:rPr>
          <w:rFonts w:ascii="Times New Roman" w:hAnsi="Times New Roman" w:cs="Times New Roman"/>
          <w:sz w:val="24"/>
          <w:szCs w:val="24"/>
        </w:rPr>
        <w:t>erson.</w:t>
      </w:r>
    </w:p>
    <w:p w14:paraId="4085375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assess same-sex interactions as *more* indicative of homosexuality of men compared to that of women</w:t>
      </w:r>
    </w:p>
    <w:p w14:paraId="4085375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assess same-sex interactions as *less* indicative of homosexuality of men compared to that of wom</w:t>
      </w:r>
      <w:r w:rsidRPr="00793A28">
        <w:rPr>
          <w:rFonts w:ascii="Times New Roman" w:hAnsi="Times New Roman" w:cs="Times New Roman"/>
          <w:sz w:val="24"/>
          <w:szCs w:val="24"/>
        </w:rPr>
        <w:t>en</w:t>
      </w:r>
    </w:p>
    <w:p w14:paraId="4085375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assess same-sex interactions as *equally* indicative of homosexuality of men as that of women</w:t>
      </w:r>
    </w:p>
    <w:p w14:paraId="4085376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assess same-sex interactions as more indicative of homosex</w:t>
      </w:r>
      <w:r w:rsidRPr="00793A28">
        <w:rPr>
          <w:rFonts w:ascii="Times New Roman" w:hAnsi="Times New Roman" w:cs="Times New Roman"/>
          <w:sz w:val="24"/>
          <w:szCs w:val="24"/>
        </w:rPr>
        <w:t xml:space="preserve">uality of men compared to that of women.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6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6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w:t>
      </w:r>
      <w:r w:rsidRPr="00793A28">
        <w:rPr>
          <w:rFonts w:ascii="Times New Roman" w:hAnsi="Times New Roman" w:cs="Times New Roman"/>
          <w:sz w:val="24"/>
          <w:szCs w:val="24"/>
        </w:rPr>
        <w:t>ineOrientation</w:t>
      </w:r>
      <w:proofErr w:type="spellEnd"/>
    </w:p>
    <w:p w14:paraId="40853763"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64"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65"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6</w:t>
      </w:r>
    </w:p>
    <w:p w14:paraId="40853766"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6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 people judge the fairness of a punishment based on the absolute penalty or on the relative penalty?</w:t>
      </w:r>
    </w:p>
    <w:p w14:paraId="4085376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read about two men Alan (who earn</w:t>
      </w:r>
      <w:r w:rsidRPr="00793A28">
        <w:rPr>
          <w:rFonts w:ascii="Times New Roman" w:hAnsi="Times New Roman" w:cs="Times New Roman"/>
          <w:sz w:val="24"/>
          <w:szCs w:val="24"/>
        </w:rPr>
        <w:t xml:space="preserve">s 50$ an hour) and Bob (who earns 25$ an hour), who were issued traffic tickets for running a red light. In one group, Alan gets a ticket of </w:t>
      </w:r>
      <w:proofErr w:type="gramStart"/>
      <w:r w:rsidRPr="00793A28">
        <w:rPr>
          <w:rFonts w:ascii="Times New Roman" w:hAnsi="Times New Roman" w:cs="Times New Roman"/>
          <w:sz w:val="24"/>
          <w:szCs w:val="24"/>
        </w:rPr>
        <w:t>$150</w:t>
      </w:r>
      <w:proofErr w:type="gramEnd"/>
      <w:r w:rsidRPr="00793A28">
        <w:rPr>
          <w:rFonts w:ascii="Times New Roman" w:hAnsi="Times New Roman" w:cs="Times New Roman"/>
          <w:sz w:val="24"/>
          <w:szCs w:val="24"/>
        </w:rPr>
        <w:t xml:space="preserve"> and Bob gets a ticket of $100. In the other group, Alan gets a ticket requesting 3 hours of community service </w:t>
      </w:r>
      <w:r w:rsidRPr="00793A28">
        <w:rPr>
          <w:rFonts w:ascii="Times New Roman" w:hAnsi="Times New Roman" w:cs="Times New Roman"/>
          <w:sz w:val="24"/>
          <w:szCs w:val="24"/>
        </w:rPr>
        <w:t xml:space="preserve">and Bob gets a ticket requesting 4 hours of community service. Participants first rated how fair they think this arrangement is. Participants are then told that time and money sometimes is considered </w:t>
      </w:r>
      <w:proofErr w:type="gramStart"/>
      <w:r w:rsidRPr="00793A28">
        <w:rPr>
          <w:rFonts w:ascii="Times New Roman" w:hAnsi="Times New Roman" w:cs="Times New Roman"/>
          <w:sz w:val="24"/>
          <w:szCs w:val="24"/>
        </w:rPr>
        <w:t>interchangeable</w:t>
      </w:r>
      <w:proofErr w:type="gramEnd"/>
      <w:r w:rsidRPr="00793A28">
        <w:rPr>
          <w:rFonts w:ascii="Times New Roman" w:hAnsi="Times New Roman" w:cs="Times New Roman"/>
          <w:sz w:val="24"/>
          <w:szCs w:val="24"/>
        </w:rPr>
        <w:t xml:space="preserve"> and that Alan’s $50/hour salary makes hi</w:t>
      </w:r>
      <w:r w:rsidRPr="00793A28">
        <w:rPr>
          <w:rFonts w:ascii="Times New Roman" w:hAnsi="Times New Roman" w:cs="Times New Roman"/>
          <w:sz w:val="24"/>
          <w:szCs w:val="24"/>
        </w:rPr>
        <w:t>s $150 traffic ticket equivalent to 3 hours of working time, while Bob’s $25/hour salary makes his $100 traffic ticket equivalent to 4 hours of working time. After this, participants are asked to make the same judgment of fairness again.</w:t>
      </w:r>
    </w:p>
    <w:p w14:paraId="4085376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w:t>
      </w:r>
      <w:r w:rsidRPr="00793A28">
        <w:rPr>
          <w:rFonts w:ascii="Times New Roman" w:hAnsi="Times New Roman" w:cs="Times New Roman"/>
          <w:sz w:val="24"/>
          <w:szCs w:val="24"/>
        </w:rPr>
        <w:t xml:space="preserve">cipants who first saw the punishment framed in terms of money thought it was more unfair to Alan and participants who first saw the </w:t>
      </w:r>
      <w:r w:rsidRPr="00793A28">
        <w:rPr>
          <w:rFonts w:ascii="Times New Roman" w:hAnsi="Times New Roman" w:cs="Times New Roman"/>
          <w:sz w:val="24"/>
          <w:szCs w:val="24"/>
        </w:rPr>
        <w:lastRenderedPageBreak/>
        <w:t>punishment framed in terms of time thought it was more unfair to Bob, but participants updated their judgement once the puni</w:t>
      </w:r>
      <w:r w:rsidRPr="00793A28">
        <w:rPr>
          <w:rFonts w:ascii="Times New Roman" w:hAnsi="Times New Roman" w:cs="Times New Roman"/>
          <w:sz w:val="24"/>
          <w:szCs w:val="24"/>
        </w:rPr>
        <w:t>shment was reframed in the alternate currency.</w:t>
      </w:r>
    </w:p>
    <w:p w14:paraId="4085376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first saw the punishment framed in terms of money thought it was more unfair to Alan and participants who first saw the punishment framed in terms of time thought it was more unfa</w:t>
      </w:r>
      <w:r w:rsidRPr="00793A28">
        <w:rPr>
          <w:rFonts w:ascii="Times New Roman" w:hAnsi="Times New Roman" w:cs="Times New Roman"/>
          <w:sz w:val="24"/>
          <w:szCs w:val="24"/>
        </w:rPr>
        <w:t>ir to Bob, but participants did not update their judgment once the punishment was reframed in the alternate currency.</w:t>
      </w:r>
    </w:p>
    <w:p w14:paraId="4085376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thought the punishment was equally fair to both Alan and Bob, regardless of the framing.</w:t>
      </w:r>
    </w:p>
    <w:p w14:paraId="4085376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w:t>
      </w:r>
      <w:r w:rsidRPr="00793A28">
        <w:rPr>
          <w:rFonts w:ascii="Times New Roman" w:hAnsi="Times New Roman" w:cs="Times New Roman"/>
          <w:sz w:val="24"/>
          <w:szCs w:val="24"/>
        </w:rPr>
        <w:t>e first team of researchers found that participants who first saw the punishment framed in terms of money thought it was more unfair to Alan and participants who first saw the punishment framed in terms of time thought it was more unfair to Bob, but partic</w:t>
      </w:r>
      <w:r w:rsidRPr="00793A28">
        <w:rPr>
          <w:rFonts w:ascii="Times New Roman" w:hAnsi="Times New Roman" w:cs="Times New Roman"/>
          <w:sz w:val="24"/>
          <w:szCs w:val="24"/>
        </w:rPr>
        <w:t>ipants updated their judgement once the punishment was reframed in the alternate currency.</w:t>
      </w:r>
    </w:p>
    <w:p w14:paraId="4085376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6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Fairness</w:t>
      </w:r>
      <w:proofErr w:type="spellEnd"/>
    </w:p>
    <w:p w14:paraId="4085376F"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70"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71"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7</w:t>
      </w:r>
    </w:p>
    <w:p w14:paraId="40853772"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7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1 = Does a moment of feeling ostracized </w:t>
      </w:r>
      <w:r w:rsidRPr="00793A28">
        <w:rPr>
          <w:rFonts w:ascii="Times New Roman" w:hAnsi="Times New Roman" w:cs="Times New Roman"/>
          <w:sz w:val="24"/>
          <w:szCs w:val="24"/>
        </w:rPr>
        <w:t>have an impact on people’s general trust in others?</w:t>
      </w:r>
    </w:p>
    <w:p w14:paraId="4085377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played an online game where they virtually toss a ball in a playground. In one group, participants played with two (computer-controlled) players who first tossed the ball </w:t>
      </w:r>
      <w:r w:rsidRPr="00793A28">
        <w:rPr>
          <w:rFonts w:ascii="Times New Roman" w:hAnsi="Times New Roman" w:cs="Times New Roman"/>
          <w:sz w:val="24"/>
          <w:szCs w:val="24"/>
        </w:rPr>
        <w:t>twice to the participant and then solely tossed the ball to each other, so that the participants in this group were ostracized. In the other group, participants received the ball as often as the two other players. After thirty throws, the game was over and</w:t>
      </w:r>
      <w:r w:rsidRPr="00793A28">
        <w:rPr>
          <w:rFonts w:ascii="Times New Roman" w:hAnsi="Times New Roman" w:cs="Times New Roman"/>
          <w:sz w:val="24"/>
          <w:szCs w:val="24"/>
        </w:rPr>
        <w:t xml:space="preserve"> participants were asked to report in general how much they trust other people, how </w:t>
      </w:r>
      <w:proofErr w:type="gramStart"/>
      <w:r w:rsidRPr="00793A28">
        <w:rPr>
          <w:rFonts w:ascii="Times New Roman" w:hAnsi="Times New Roman" w:cs="Times New Roman"/>
          <w:sz w:val="24"/>
          <w:szCs w:val="24"/>
        </w:rPr>
        <w:t>fairly other</w:t>
      </w:r>
      <w:proofErr w:type="gramEnd"/>
      <w:r w:rsidRPr="00793A28">
        <w:rPr>
          <w:rFonts w:ascii="Times New Roman" w:hAnsi="Times New Roman" w:cs="Times New Roman"/>
          <w:sz w:val="24"/>
          <w:szCs w:val="24"/>
        </w:rPr>
        <w:t xml:space="preserve"> people treat them and how helpful other people are to them.</w:t>
      </w:r>
    </w:p>
    <w:p w14:paraId="408537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were ostracized trust others *more* than participants who were not os</w:t>
      </w:r>
      <w:r w:rsidRPr="00793A28">
        <w:rPr>
          <w:rFonts w:ascii="Times New Roman" w:hAnsi="Times New Roman" w:cs="Times New Roman"/>
          <w:sz w:val="24"/>
          <w:szCs w:val="24"/>
        </w:rPr>
        <w:t>tracized</w:t>
      </w:r>
    </w:p>
    <w:p w14:paraId="408537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were ostracized trust others *less* than participants who were not ostracized</w:t>
      </w:r>
    </w:p>
    <w:p w14:paraId="408537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ho were ostracized trust others *as much* as participants who were not ostracized</w:t>
      </w:r>
    </w:p>
    <w:p w14:paraId="4085377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6 = Imagine the </w:t>
      </w:r>
      <w:r w:rsidRPr="00793A28">
        <w:rPr>
          <w:rFonts w:ascii="Times New Roman" w:hAnsi="Times New Roman" w:cs="Times New Roman"/>
          <w:sz w:val="24"/>
          <w:szCs w:val="24"/>
        </w:rPr>
        <w:t xml:space="preserve">first team of researchers found that participants who were ostracized trust others less than participants who were not ostracized. If an </w:t>
      </w:r>
      <w:r w:rsidRPr="00793A28">
        <w:rPr>
          <w:rFonts w:ascii="Times New Roman" w:hAnsi="Times New Roman" w:cs="Times New Roman"/>
          <w:sz w:val="24"/>
          <w:szCs w:val="24"/>
        </w:rPr>
        <w:lastRenderedPageBreak/>
        <w:t xml:space="preserve">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w:t>
      </w:r>
      <w:r w:rsidRPr="00793A28">
        <w:rPr>
          <w:rFonts w:ascii="Times New Roman" w:hAnsi="Times New Roman" w:cs="Times New Roman"/>
          <w:sz w:val="24"/>
          <w:szCs w:val="24"/>
        </w:rPr>
        <w:t xml:space="preserve"> they find convincing evidence for the same effect?</w:t>
      </w:r>
    </w:p>
    <w:p w14:paraId="4085377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7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Ostracism</w:t>
      </w:r>
      <w:proofErr w:type="spellEnd"/>
    </w:p>
    <w:p w14:paraId="4085377B"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7C"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7D"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8</w:t>
      </w:r>
    </w:p>
    <w:p w14:paraId="4085377E"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7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experiencing an Aha! moment in relation to a claim affect people’s te</w:t>
      </w:r>
      <w:r w:rsidRPr="00793A28">
        <w:rPr>
          <w:rFonts w:ascii="Times New Roman" w:hAnsi="Times New Roman" w:cs="Times New Roman"/>
          <w:sz w:val="24"/>
          <w:szCs w:val="24"/>
        </w:rPr>
        <w:t>ndency to agree with that claim?</w:t>
      </w:r>
    </w:p>
    <w:p w14:paraId="4085378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In one group, participants were asked to unscramble words that were part of a claim. In the other group, participants were presented with the claim without any scrambled words. Afterwards, participants had to r</w:t>
      </w:r>
      <w:r w:rsidRPr="00793A28">
        <w:rPr>
          <w:rFonts w:ascii="Times New Roman" w:hAnsi="Times New Roman" w:cs="Times New Roman"/>
          <w:sz w:val="24"/>
          <w:szCs w:val="24"/>
        </w:rPr>
        <w:t>ate how likely the claims were to be true.</w:t>
      </w:r>
    </w:p>
    <w:p w14:paraId="408537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were asked to unscramble words rated the claims as *more* likely to be true than participants who had received the complete claims</w:t>
      </w:r>
    </w:p>
    <w:p w14:paraId="408537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were asked to unscramb</w:t>
      </w:r>
      <w:r w:rsidRPr="00793A28">
        <w:rPr>
          <w:rFonts w:ascii="Times New Roman" w:hAnsi="Times New Roman" w:cs="Times New Roman"/>
          <w:sz w:val="24"/>
          <w:szCs w:val="24"/>
        </w:rPr>
        <w:t>le words rated the claims as *less* likely to be true than participants who had received the complete claims</w:t>
      </w:r>
    </w:p>
    <w:p w14:paraId="408537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ho were asked to unscramble words rated the claims as *equally* likely to be true than participants who had received the</w:t>
      </w:r>
      <w:r w:rsidRPr="00793A28">
        <w:rPr>
          <w:rFonts w:ascii="Times New Roman" w:hAnsi="Times New Roman" w:cs="Times New Roman"/>
          <w:sz w:val="24"/>
          <w:szCs w:val="24"/>
        </w:rPr>
        <w:t xml:space="preserve"> complete claims</w:t>
      </w:r>
    </w:p>
    <w:p w14:paraId="4085378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who were asked to unscramble words rated the claims as more likely to be true than participants who had received the complete claims. If an independent team of rese</w:t>
      </w:r>
      <w:r w:rsidRPr="00793A28">
        <w:rPr>
          <w:rFonts w:ascii="Times New Roman" w:hAnsi="Times New Roman" w:cs="Times New Roman"/>
          <w:sz w:val="24"/>
          <w:szCs w:val="24"/>
        </w:rPr>
        <w:t xml:space="preserv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8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8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Misattribution</w:t>
      </w:r>
      <w:proofErr w:type="spellEnd"/>
    </w:p>
    <w:p w14:paraId="40853787"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88"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89"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9</w:t>
      </w:r>
    </w:p>
    <w:p w14:paraId="4085378A"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8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a change in appearance affect the perception of remorse for past transgressors?</w:t>
      </w:r>
    </w:p>
    <w:p w14:paraId="4085378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read about 4 targets who committed different transgressions (drug use, DUI, burglary, violent assault). For each </w:t>
      </w:r>
      <w:r w:rsidRPr="00793A28">
        <w:rPr>
          <w:rFonts w:ascii="Times New Roman" w:hAnsi="Times New Roman" w:cs="Times New Roman"/>
          <w:sz w:val="24"/>
          <w:szCs w:val="24"/>
        </w:rPr>
        <w:t xml:space="preserve">target, participants viewed two photos, the first taken right after the transgression and the </w:t>
      </w:r>
      <w:r w:rsidRPr="00793A28">
        <w:rPr>
          <w:rFonts w:ascii="Times New Roman" w:hAnsi="Times New Roman" w:cs="Times New Roman"/>
          <w:sz w:val="24"/>
          <w:szCs w:val="24"/>
        </w:rPr>
        <w:lastRenderedPageBreak/>
        <w:t>second a few years later. In one group, the photos showed that the targets had incurred an appearance change since the transgression (weight gain or loss, or hair</w:t>
      </w:r>
      <w:r w:rsidRPr="00793A28">
        <w:rPr>
          <w:rFonts w:ascii="Times New Roman" w:hAnsi="Times New Roman" w:cs="Times New Roman"/>
          <w:sz w:val="24"/>
          <w:szCs w:val="24"/>
        </w:rPr>
        <w:t xml:space="preserve"> growth or cut). In the other group, there was no change in the targets’ appearance. Afterwards, participants rated how remorseful the targets seemed.</w:t>
      </w:r>
    </w:p>
    <w:p w14:paraId="408537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Targets who had incurred an appearance change were perceived as *more* remorseful</w:t>
      </w:r>
    </w:p>
    <w:p w14:paraId="408537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w:t>
      </w:r>
      <w:r w:rsidRPr="00793A28">
        <w:rPr>
          <w:rFonts w:ascii="Times New Roman" w:hAnsi="Times New Roman" w:cs="Times New Roman"/>
          <w:sz w:val="24"/>
          <w:szCs w:val="24"/>
        </w:rPr>
        <w:t xml:space="preserve"> = Targets who had incurred an appearance change were perceived as *less* remorseful</w:t>
      </w:r>
    </w:p>
    <w:p w14:paraId="408537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Targets with and without appearance change were perceived as *equally* remorseful</w:t>
      </w:r>
    </w:p>
    <w:p w14:paraId="4085379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targets who ha</w:t>
      </w:r>
      <w:r w:rsidRPr="00793A28">
        <w:rPr>
          <w:rFonts w:ascii="Times New Roman" w:hAnsi="Times New Roman" w:cs="Times New Roman"/>
          <w:sz w:val="24"/>
          <w:szCs w:val="24"/>
        </w:rPr>
        <w:t xml:space="preserve">d incurred an appearance change were perceived as more remorseful.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9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w:t>
      </w:r>
      <w:r w:rsidRPr="00793A28">
        <w:rPr>
          <w:rFonts w:ascii="Times New Roman" w:hAnsi="Times New Roman" w:cs="Times New Roman"/>
          <w:sz w:val="24"/>
          <w:szCs w:val="24"/>
        </w:rPr>
        <w:t>2 = Decline</w:t>
      </w:r>
    </w:p>
    <w:p w14:paraId="4085379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Redemption</w:t>
      </w:r>
      <w:proofErr w:type="spellEnd"/>
    </w:p>
    <w:p w14:paraId="40853793"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94"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95"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0</w:t>
      </w:r>
    </w:p>
    <w:p w14:paraId="40853796"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9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the framing of a comparison between teams affect qualification ratings?</w:t>
      </w:r>
    </w:p>
    <w:p w14:paraId="4085379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had to imagine that they were a m</w:t>
      </w:r>
      <w:r w:rsidRPr="00793A28">
        <w:rPr>
          <w:rFonts w:ascii="Times New Roman" w:hAnsi="Times New Roman" w:cs="Times New Roman"/>
          <w:sz w:val="24"/>
          <w:szCs w:val="24"/>
        </w:rPr>
        <w:t>anager at a large technology firm and that they needed to choose a team for a project. In one group, participants read that “Team A is more qualified than Team B”. In the other group, participants read that “Team B is less qualified than Team A”. Afterward</w:t>
      </w:r>
      <w:r w:rsidRPr="00793A28">
        <w:rPr>
          <w:rFonts w:ascii="Times New Roman" w:hAnsi="Times New Roman" w:cs="Times New Roman"/>
          <w:sz w:val="24"/>
          <w:szCs w:val="24"/>
        </w:rPr>
        <w:t>s, participants had to rate how qualified they found Team B.</w:t>
      </w:r>
    </w:p>
    <w:p w14:paraId="4085379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read that Team A is *more* qualified than Team B will give higher quality ratings for Team B</w:t>
      </w:r>
    </w:p>
    <w:p w14:paraId="4085379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4 = Participants who read that Team B is *less* qualified than </w:t>
      </w:r>
      <w:r w:rsidRPr="00793A28">
        <w:rPr>
          <w:rFonts w:ascii="Times New Roman" w:hAnsi="Times New Roman" w:cs="Times New Roman"/>
          <w:sz w:val="24"/>
          <w:szCs w:val="24"/>
        </w:rPr>
        <w:t>Team A will give higher quality ratings for Team B</w:t>
      </w:r>
    </w:p>
    <w:p w14:paraId="4085379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in both groups will rate Team B *equally* qualified</w:t>
      </w:r>
    </w:p>
    <w:p w14:paraId="4085379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rate Team B as less qualified when Team B is describ</w:t>
      </w:r>
      <w:r w:rsidRPr="00793A28">
        <w:rPr>
          <w:rFonts w:ascii="Times New Roman" w:hAnsi="Times New Roman" w:cs="Times New Roman"/>
          <w:sz w:val="24"/>
          <w:szCs w:val="24"/>
        </w:rPr>
        <w:t xml:space="preserve">ed as less qualified than Team A than when Team A is described as more qualified than Team B.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w:t>
      </w:r>
      <w:r w:rsidRPr="00793A28">
        <w:rPr>
          <w:rFonts w:ascii="Times New Roman" w:hAnsi="Times New Roman" w:cs="Times New Roman"/>
          <w:sz w:val="24"/>
          <w:szCs w:val="24"/>
        </w:rPr>
        <w:t>e same effect?</w:t>
      </w:r>
    </w:p>
    <w:p w14:paraId="4085379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9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Effect2 = </w:t>
      </w:r>
      <w:proofErr w:type="spellStart"/>
      <w:r w:rsidRPr="00793A28">
        <w:rPr>
          <w:rFonts w:ascii="Times New Roman" w:hAnsi="Times New Roman" w:cs="Times New Roman"/>
          <w:sz w:val="24"/>
          <w:szCs w:val="24"/>
        </w:rPr>
        <w:t>DeclineWorse</w:t>
      </w:r>
      <w:proofErr w:type="spellEnd"/>
    </w:p>
    <w:p w14:paraId="4085379F"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A0"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A1"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1</w:t>
      </w:r>
    </w:p>
    <w:p w14:paraId="408537A2"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A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the variety of taken objects affect perceptions of greed?</w:t>
      </w:r>
    </w:p>
    <w:p w14:paraId="408537A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had to imagine they </w:t>
      </w:r>
      <w:r w:rsidRPr="00793A28">
        <w:rPr>
          <w:rFonts w:ascii="Times New Roman" w:hAnsi="Times New Roman" w:cs="Times New Roman"/>
          <w:sz w:val="24"/>
          <w:szCs w:val="24"/>
        </w:rPr>
        <w:t>were attending an event where coffee and three different types of cookies were provided. They also read that the norm was to take one cookie per person. In one group, participants then read that the person in front of them took three cookies, one of each f</w:t>
      </w:r>
      <w:r w:rsidRPr="00793A28">
        <w:rPr>
          <w:rFonts w:ascii="Times New Roman" w:hAnsi="Times New Roman" w:cs="Times New Roman"/>
          <w:sz w:val="24"/>
          <w:szCs w:val="24"/>
        </w:rPr>
        <w:t>lavor. In the other group, participants read that the person in front of them took three cookies of the same flavor. Afterwards, participants had to indicate how greedy they found the person in front of them.</w:t>
      </w:r>
    </w:p>
    <w:p w14:paraId="408537A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in the ‘three differe</w:t>
      </w:r>
      <w:r w:rsidRPr="00793A28">
        <w:rPr>
          <w:rFonts w:ascii="Times New Roman" w:hAnsi="Times New Roman" w:cs="Times New Roman"/>
          <w:sz w:val="24"/>
          <w:szCs w:val="24"/>
        </w:rPr>
        <w:t>nt cookies’ group judged the person taking the cookies greedier than participants in the ‘three of the same cookies’ group.</w:t>
      </w:r>
    </w:p>
    <w:p w14:paraId="408537A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in the ‘three of the same cookies’ group judged the person taking the cookies greedier than participants i</w:t>
      </w:r>
      <w:r w:rsidRPr="00793A28">
        <w:rPr>
          <w:rFonts w:ascii="Times New Roman" w:hAnsi="Times New Roman" w:cs="Times New Roman"/>
          <w:sz w:val="24"/>
          <w:szCs w:val="24"/>
        </w:rPr>
        <w:t>n the ‘three different cookies’ group.</w:t>
      </w:r>
    </w:p>
    <w:p w14:paraId="408537A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in both groups judged the person taking the cookies as *equally* greedy.</w:t>
      </w:r>
    </w:p>
    <w:p w14:paraId="408537A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6 = Imagine the first team of researchers found that participants judged a person taking three of the </w:t>
      </w:r>
      <w:r w:rsidRPr="00793A28">
        <w:rPr>
          <w:rFonts w:ascii="Times New Roman" w:hAnsi="Times New Roman" w:cs="Times New Roman"/>
          <w:sz w:val="24"/>
          <w:szCs w:val="24"/>
        </w:rPr>
        <w:t xml:space="preserve">same cookies greedier than a person taking three cookies of different flavor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A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A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Cookies</w:t>
      </w:r>
      <w:proofErr w:type="spellEnd"/>
    </w:p>
    <w:p w14:paraId="408537AB"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AC"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AD"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2</w:t>
      </w:r>
    </w:p>
    <w:p w14:paraId="408537AE"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A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a warning about follow-up questions affect whether people report engaging in activities?</w:t>
      </w:r>
    </w:p>
    <w:p w14:paraId="408537B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complet</w:t>
      </w:r>
      <w:r w:rsidRPr="00793A28">
        <w:rPr>
          <w:rFonts w:ascii="Times New Roman" w:hAnsi="Times New Roman" w:cs="Times New Roman"/>
          <w:sz w:val="24"/>
          <w:szCs w:val="24"/>
        </w:rPr>
        <w:t>ed an online questionnaire on various topics. In one group, participants answered items about interest in watching sports events and received no additional information. In the other group, participants answered items about interest in watching sports event</w:t>
      </w:r>
      <w:r w:rsidRPr="00793A28">
        <w:rPr>
          <w:rFonts w:ascii="Times New Roman" w:hAnsi="Times New Roman" w:cs="Times New Roman"/>
          <w:sz w:val="24"/>
          <w:szCs w:val="24"/>
        </w:rPr>
        <w:t xml:space="preserve">s and were then warned that if they </w:t>
      </w:r>
      <w:r w:rsidRPr="00793A28">
        <w:rPr>
          <w:rFonts w:ascii="Times New Roman" w:hAnsi="Times New Roman" w:cs="Times New Roman"/>
          <w:sz w:val="24"/>
          <w:szCs w:val="24"/>
        </w:rPr>
        <w:lastRenderedPageBreak/>
        <w:t xml:space="preserve">answered that they had watched five or more sports events during the past 12 months, they would receive 20 follow-up questions. Afterwards, all participants answered the question on whether they had watched five or more </w:t>
      </w:r>
      <w:r w:rsidRPr="00793A28">
        <w:rPr>
          <w:rFonts w:ascii="Times New Roman" w:hAnsi="Times New Roman" w:cs="Times New Roman"/>
          <w:sz w:val="24"/>
          <w:szCs w:val="24"/>
        </w:rPr>
        <w:t>sports events during the past 12 months, and if yes, they also answered the 20 follow-up questions.</w:t>
      </w:r>
    </w:p>
    <w:p w14:paraId="408537B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were not* forewarned about the 20 follow-up questions were more likely to say that they watched five or more sports events du</w:t>
      </w:r>
      <w:r w:rsidRPr="00793A28">
        <w:rPr>
          <w:rFonts w:ascii="Times New Roman" w:hAnsi="Times New Roman" w:cs="Times New Roman"/>
          <w:sz w:val="24"/>
          <w:szCs w:val="24"/>
        </w:rPr>
        <w:t>ring the past 12 months.</w:t>
      </w:r>
    </w:p>
    <w:p w14:paraId="408537B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were* forewarned about the 20 follow-up questions were more likely to say that they watched five or more sports events during the past 12 months.</w:t>
      </w:r>
    </w:p>
    <w:p w14:paraId="408537B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in both groups were *equally</w:t>
      </w:r>
      <w:r w:rsidRPr="00793A28">
        <w:rPr>
          <w:rFonts w:ascii="Times New Roman" w:hAnsi="Times New Roman" w:cs="Times New Roman"/>
          <w:sz w:val="24"/>
          <w:szCs w:val="24"/>
        </w:rPr>
        <w:t>* likely to say that they watched five or more sports events during the past 12 months.</w:t>
      </w:r>
    </w:p>
    <w:p w14:paraId="408537B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in both groups were *equally* likely to say that they watched five or more sports events duri</w:t>
      </w:r>
      <w:r w:rsidRPr="00793A28">
        <w:rPr>
          <w:rFonts w:ascii="Times New Roman" w:hAnsi="Times New Roman" w:cs="Times New Roman"/>
          <w:sz w:val="24"/>
          <w:szCs w:val="24"/>
        </w:rPr>
        <w:t xml:space="preserve">ng the past 12 month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B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B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Misreporting</w:t>
      </w:r>
      <w:proofErr w:type="spellEnd"/>
    </w:p>
    <w:p w14:paraId="408537B7"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w:t>
      </w:r>
      <w:r w:rsidRPr="00793A28">
        <w:rPr>
          <w:rFonts w:ascii="Times New Roman" w:hAnsi="Times New Roman" w:cs="Times New Roman"/>
          <w:sz w:val="24"/>
          <w:szCs w:val="24"/>
        </w:rPr>
        <w:t>anch: New Branch</w:t>
      </w:r>
    </w:p>
    <w:p w14:paraId="408537B8"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B9"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3</w:t>
      </w:r>
    </w:p>
    <w:p w14:paraId="408537BA"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B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 people think that the difficulty to control behavior is affected by whether the cause is neurological damage or genetic damage?</w:t>
      </w:r>
    </w:p>
    <w:p w14:paraId="408537B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read a </w:t>
      </w:r>
      <w:r w:rsidRPr="00793A28">
        <w:rPr>
          <w:rFonts w:ascii="Times New Roman" w:hAnsi="Times New Roman" w:cs="Times New Roman"/>
          <w:sz w:val="24"/>
          <w:szCs w:val="24"/>
        </w:rPr>
        <w:t>scenario in which someone causes a serious bodily injury in a fight. In one group, that person is born with a gene defect causing them to have below-average self-control. In the other group, that person suffered a minor brain damage as an adult causing the</w:t>
      </w:r>
      <w:r w:rsidRPr="00793A28">
        <w:rPr>
          <w:rFonts w:ascii="Times New Roman" w:hAnsi="Times New Roman" w:cs="Times New Roman"/>
          <w:sz w:val="24"/>
          <w:szCs w:val="24"/>
        </w:rPr>
        <w:t>m to have below-average self-control. Afterwards, participants had to indicate whether they would find that person guilty of assault.</w:t>
      </w:r>
    </w:p>
    <w:p w14:paraId="408537B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read that the person was born with a gene defect found them guilty *more* often than partici</w:t>
      </w:r>
      <w:r w:rsidRPr="00793A28">
        <w:rPr>
          <w:rFonts w:ascii="Times New Roman" w:hAnsi="Times New Roman" w:cs="Times New Roman"/>
          <w:sz w:val="24"/>
          <w:szCs w:val="24"/>
        </w:rPr>
        <w:t>pants who read that the person who had suffered a minor brain damage.</w:t>
      </w:r>
    </w:p>
    <w:p w14:paraId="408537B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read that the person was born with a gene defect found them guilty *less* often than participants who read that the person who had suffered a minor brain da</w:t>
      </w:r>
      <w:r w:rsidRPr="00793A28">
        <w:rPr>
          <w:rFonts w:ascii="Times New Roman" w:hAnsi="Times New Roman" w:cs="Times New Roman"/>
          <w:sz w:val="24"/>
          <w:szCs w:val="24"/>
        </w:rPr>
        <w:t>mage.</w:t>
      </w:r>
    </w:p>
    <w:p w14:paraId="408537B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2field5 = Participants who read that the person was born with a gene defect found them guilty *as often* as participants who read that the person who had suffered a minor brain damage.</w:t>
      </w:r>
    </w:p>
    <w:p w14:paraId="408537C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6 = Imagine the first team of researchers found that </w:t>
      </w:r>
      <w:r w:rsidRPr="00793A28">
        <w:rPr>
          <w:rFonts w:ascii="Times New Roman" w:hAnsi="Times New Roman" w:cs="Times New Roman"/>
          <w:sz w:val="24"/>
          <w:szCs w:val="24"/>
        </w:rPr>
        <w:t xml:space="preserve">participants who read that the person was born with a gene defect found them guilty more often than participants who read that the person who had suffered a minor brain damage. If an independent team of researchers repeated this study with </w:t>
      </w:r>
      <w:proofErr w:type="gramStart"/>
      <w:r w:rsidRPr="00793A28">
        <w:rPr>
          <w:rFonts w:ascii="Times New Roman" w:hAnsi="Times New Roman" w:cs="Times New Roman"/>
          <w:sz w:val="24"/>
          <w:szCs w:val="24"/>
        </w:rPr>
        <w:t>a large number o</w:t>
      </w:r>
      <w:r w:rsidRPr="00793A28">
        <w:rPr>
          <w:rFonts w:ascii="Times New Roman" w:hAnsi="Times New Roman" w:cs="Times New Roman"/>
          <w:sz w:val="24"/>
          <w:szCs w:val="24"/>
        </w:rPr>
        <w:t>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C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C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Self</w:t>
      </w:r>
      <w:proofErr w:type="spellEnd"/>
      <w:r w:rsidRPr="00793A28">
        <w:rPr>
          <w:rFonts w:ascii="Times New Roman" w:hAnsi="Times New Roman" w:cs="Times New Roman"/>
          <w:sz w:val="24"/>
          <w:szCs w:val="24"/>
        </w:rPr>
        <w:t>-Control</w:t>
      </w:r>
    </w:p>
    <w:p w14:paraId="408537C3"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C4"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C5"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4</w:t>
      </w:r>
    </w:p>
    <w:p w14:paraId="408537C6"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C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1 = Does using the word “den</w:t>
      </w:r>
      <w:r w:rsidRPr="00793A28">
        <w:rPr>
          <w:rFonts w:ascii="Times New Roman" w:hAnsi="Times New Roman" w:cs="Times New Roman"/>
          <w:sz w:val="24"/>
          <w:szCs w:val="24"/>
        </w:rPr>
        <w:t>ier” to describe people who don't believe in global warming affect judgments about whether the person describing himself believes in global warming?</w:t>
      </w:r>
    </w:p>
    <w:p w14:paraId="408537C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2 = Participants had to read a scenario in which a researcher describes peoples’ opinions about gl</w:t>
      </w:r>
      <w:r w:rsidRPr="00793A28">
        <w:rPr>
          <w:rFonts w:ascii="Times New Roman" w:hAnsi="Times New Roman" w:cs="Times New Roman"/>
          <w:sz w:val="24"/>
          <w:szCs w:val="24"/>
        </w:rPr>
        <w:t>obal warming. In one group, the researcher in the scenario describes people who do not believe global warming is happening as “deniers”. In the other group, the researcher in the scenario is not using the term “denier”. Afterwards, participants indicated w</w:t>
      </w:r>
      <w:r w:rsidRPr="00793A28">
        <w:rPr>
          <w:rFonts w:ascii="Times New Roman" w:hAnsi="Times New Roman" w:cs="Times New Roman"/>
          <w:sz w:val="24"/>
          <w:szCs w:val="24"/>
        </w:rPr>
        <w:t>hether they thought the researcher believed that global warming is happening.</w:t>
      </w:r>
    </w:p>
    <w:p w14:paraId="408537C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read the scenario in which the researcher uses the term “denier” thought it *more* likely that the researcher believed global warming is happening t</w:t>
      </w:r>
      <w:r w:rsidRPr="00793A28">
        <w:rPr>
          <w:rFonts w:ascii="Times New Roman" w:hAnsi="Times New Roman" w:cs="Times New Roman"/>
          <w:sz w:val="24"/>
          <w:szCs w:val="24"/>
        </w:rPr>
        <w:t>han participants who read the scenario in which the term “denier” was not used.</w:t>
      </w:r>
    </w:p>
    <w:p w14:paraId="408537C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read the scenario in which the researcher uses the term “denier” thought it *less* likely that the researcher believed global warming is happening</w:t>
      </w:r>
      <w:r w:rsidRPr="00793A28">
        <w:rPr>
          <w:rFonts w:ascii="Times New Roman" w:hAnsi="Times New Roman" w:cs="Times New Roman"/>
          <w:sz w:val="24"/>
          <w:szCs w:val="24"/>
        </w:rPr>
        <w:t xml:space="preserve"> than participants who read the scenario in which the term “denier” was not used.</w:t>
      </w:r>
    </w:p>
    <w:p w14:paraId="408537C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ho read the scenario in which the researcher uses the term “denier” thought it *equally* likely that the researcher believed global warming is happ</w:t>
      </w:r>
      <w:r w:rsidRPr="00793A28">
        <w:rPr>
          <w:rFonts w:ascii="Times New Roman" w:hAnsi="Times New Roman" w:cs="Times New Roman"/>
          <w:sz w:val="24"/>
          <w:szCs w:val="24"/>
        </w:rPr>
        <w:t>ening than participants who read the scenario in which the term “denier” was not used.</w:t>
      </w:r>
    </w:p>
    <w:p w14:paraId="408537C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who read the scenario in which the researcher uses the term “denier” thought it more likely th</w:t>
      </w:r>
      <w:r w:rsidRPr="00793A28">
        <w:rPr>
          <w:rFonts w:ascii="Times New Roman" w:hAnsi="Times New Roman" w:cs="Times New Roman"/>
          <w:sz w:val="24"/>
          <w:szCs w:val="24"/>
        </w:rPr>
        <w:t xml:space="preserve">at the researcher believed global warming is happening than targets who </w:t>
      </w:r>
      <w:r w:rsidRPr="00793A28">
        <w:rPr>
          <w:rFonts w:ascii="Times New Roman" w:hAnsi="Times New Roman" w:cs="Times New Roman"/>
          <w:sz w:val="24"/>
          <w:szCs w:val="24"/>
        </w:rPr>
        <w:lastRenderedPageBreak/>
        <w:t xml:space="preserve">read the scenario in which the term "denier" was not use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w:t>
      </w:r>
      <w:r w:rsidRPr="00793A28">
        <w:rPr>
          <w:rFonts w:ascii="Times New Roman" w:hAnsi="Times New Roman" w:cs="Times New Roman"/>
          <w:sz w:val="24"/>
          <w:szCs w:val="24"/>
        </w:rPr>
        <w:t xml:space="preserve"> they find convincing evidence for the same effect?</w:t>
      </w:r>
    </w:p>
    <w:p w14:paraId="408537C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C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Label</w:t>
      </w:r>
      <w:proofErr w:type="spellEnd"/>
    </w:p>
    <w:p w14:paraId="408537CF"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D0"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D1"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2 Is Equal to  15</w:t>
      </w:r>
    </w:p>
    <w:p w14:paraId="408537D2"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D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1 = Are people more likely to blame an uncontrollable factor as the cause of bad </w:t>
      </w:r>
      <w:r w:rsidRPr="00793A28">
        <w:rPr>
          <w:rFonts w:ascii="Times New Roman" w:hAnsi="Times New Roman" w:cs="Times New Roman"/>
          <w:sz w:val="24"/>
          <w:szCs w:val="24"/>
        </w:rPr>
        <w:t>behavior or as the cause of good behavior?</w:t>
      </w:r>
    </w:p>
    <w:p w14:paraId="408537D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had to read a scenario about a person who was diagnosed with a brain tumor. In one group, the person in the scenario was behaving well (i.e., donating money to charity). In the other </w:t>
      </w:r>
      <w:r w:rsidRPr="00793A28">
        <w:rPr>
          <w:rFonts w:ascii="Times New Roman" w:hAnsi="Times New Roman" w:cs="Times New Roman"/>
          <w:sz w:val="24"/>
          <w:szCs w:val="24"/>
        </w:rPr>
        <w:t>group, the person in the scenario was behaving badly (i.e., shoplifting). Afterwards, the participants rated to what extent the person in the scenario was responsible for their actions.</w:t>
      </w:r>
    </w:p>
    <w:p w14:paraId="408537D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read the scenario in which the person be</w:t>
      </w:r>
      <w:r w:rsidRPr="00793A28">
        <w:rPr>
          <w:rFonts w:ascii="Times New Roman" w:hAnsi="Times New Roman" w:cs="Times New Roman"/>
          <w:sz w:val="24"/>
          <w:szCs w:val="24"/>
        </w:rPr>
        <w:t>haved well held them *more* responsible for their actions than targets who read the scenario in which the person behaved badly.</w:t>
      </w:r>
    </w:p>
    <w:p w14:paraId="408537D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4 = Participants who read the scenario in which the person behaved well held them *less* responsible for their actions </w:t>
      </w:r>
      <w:r w:rsidRPr="00793A28">
        <w:rPr>
          <w:rFonts w:ascii="Times New Roman" w:hAnsi="Times New Roman" w:cs="Times New Roman"/>
          <w:sz w:val="24"/>
          <w:szCs w:val="24"/>
        </w:rPr>
        <w:t>than targets who read the scenario in which the person behaved badly.</w:t>
      </w:r>
    </w:p>
    <w:p w14:paraId="408537D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ho read the scenario in which the person behaved well held them *equally* responsible as targets who read the scenario in which the person behaved badly.</w:t>
      </w:r>
    </w:p>
    <w:p w14:paraId="408537D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w:t>
      </w:r>
      <w:r w:rsidRPr="00793A28">
        <w:rPr>
          <w:rFonts w:ascii="Times New Roman" w:hAnsi="Times New Roman" w:cs="Times New Roman"/>
          <w:sz w:val="24"/>
          <w:szCs w:val="24"/>
        </w:rPr>
        <w:t>ield6 = Imagine the first team of researchers found that participants who read the scenario in which the person behaved well held them more responsible for their actions than targets who read the scenario in which the person behaved badly. If an independen</w:t>
      </w:r>
      <w:r w:rsidRPr="00793A28">
        <w:rPr>
          <w:rFonts w:ascii="Times New Roman" w:hAnsi="Times New Roman" w:cs="Times New Roman"/>
          <w:sz w:val="24"/>
          <w:szCs w:val="24"/>
        </w:rPr>
        <w:t xml:space="preserve">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D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D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Tumor</w:t>
      </w:r>
      <w:proofErr w:type="spellEnd"/>
    </w:p>
    <w:p w14:paraId="408537DB"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DC"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DD"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 xml:space="preserve">If  randomizer2 Is </w:t>
      </w:r>
      <w:r w:rsidRPr="00793A28">
        <w:rPr>
          <w:rFonts w:ascii="Times New Roman" w:hAnsi="Times New Roman" w:cs="Times New Roman"/>
          <w:sz w:val="24"/>
          <w:szCs w:val="24"/>
        </w:rPr>
        <w:t>Equal to  16</w:t>
      </w:r>
    </w:p>
    <w:p w14:paraId="408537DE"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D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2field1 = Does changing group membership affect people’s attachment to a group?</w:t>
      </w:r>
    </w:p>
    <w:p w14:paraId="408537E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2field2 = Participants had to memorize a list of names from people who were part of the “green group” and the “blue group”. Participants in one </w:t>
      </w:r>
      <w:r w:rsidRPr="00793A28">
        <w:rPr>
          <w:rFonts w:ascii="Times New Roman" w:hAnsi="Times New Roman" w:cs="Times New Roman"/>
          <w:sz w:val="24"/>
          <w:szCs w:val="24"/>
        </w:rPr>
        <w:t>group were told that they are part of the green group. Participants in the other group were told that they were part of the blue group. After the participants spent some time learning the names, they were assigned to either the green or the blue group agai</w:t>
      </w:r>
      <w:r w:rsidRPr="00793A28">
        <w:rPr>
          <w:rFonts w:ascii="Times New Roman" w:hAnsi="Times New Roman" w:cs="Times New Roman"/>
          <w:sz w:val="24"/>
          <w:szCs w:val="24"/>
        </w:rPr>
        <w:t>n. This time, half of the participants were assigned to the same group. The other half of the participants were assigned to the other group. They then spent some time learning the names again. Afterwards, they had to complete a task in which they should in</w:t>
      </w:r>
      <w:r w:rsidRPr="00793A28">
        <w:rPr>
          <w:rFonts w:ascii="Times New Roman" w:hAnsi="Times New Roman" w:cs="Times New Roman"/>
          <w:sz w:val="24"/>
          <w:szCs w:val="24"/>
        </w:rPr>
        <w:t>dicate how strongly they would agree to different options on how bonus points should be distributed to each group (e.g., 220 bonus points to the green group and 180 bonus points to the blue group).</w:t>
      </w:r>
    </w:p>
    <w:p w14:paraId="408537E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3 = Participants who were assigned to a different</w:t>
      </w:r>
      <w:r w:rsidRPr="00793A28">
        <w:rPr>
          <w:rFonts w:ascii="Times New Roman" w:hAnsi="Times New Roman" w:cs="Times New Roman"/>
          <w:sz w:val="24"/>
          <w:szCs w:val="24"/>
        </w:rPr>
        <w:t xml:space="preserve"> group preferred options *more* in which their current group receives more bonus points than participants who were assigned to the same group</w:t>
      </w:r>
    </w:p>
    <w:p w14:paraId="408537E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4 = Participants who were assigned to a different group preferred options *less* in which their current g</w:t>
      </w:r>
      <w:r w:rsidRPr="00793A28">
        <w:rPr>
          <w:rFonts w:ascii="Times New Roman" w:hAnsi="Times New Roman" w:cs="Times New Roman"/>
          <w:sz w:val="24"/>
          <w:szCs w:val="24"/>
        </w:rPr>
        <w:t>roup receives more bonus points than participants who were assigned to the same group</w:t>
      </w:r>
    </w:p>
    <w:p w14:paraId="408537E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5 = Participants who were assigned to a different group preferred options in which their current group receives more bonus points *as much* as participants who w</w:t>
      </w:r>
      <w:r w:rsidRPr="00793A28">
        <w:rPr>
          <w:rFonts w:ascii="Times New Roman" w:hAnsi="Times New Roman" w:cs="Times New Roman"/>
          <w:sz w:val="24"/>
          <w:szCs w:val="24"/>
        </w:rPr>
        <w:t>ere assigned to the same group</w:t>
      </w:r>
    </w:p>
    <w:p w14:paraId="408537E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2field6 = Imagine the first team of researchers found that participants who were assigned to a different group preferred options less in which their current group receives more bonus points than participants who were assig</w:t>
      </w:r>
      <w:r w:rsidRPr="00793A28">
        <w:rPr>
          <w:rFonts w:ascii="Times New Roman" w:hAnsi="Times New Roman" w:cs="Times New Roman"/>
          <w:sz w:val="24"/>
          <w:szCs w:val="24"/>
        </w:rPr>
        <w:t xml:space="preserve">ned to the same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E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2 = Decline</w:t>
      </w:r>
    </w:p>
    <w:p w14:paraId="408537E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2 = </w:t>
      </w:r>
      <w:proofErr w:type="spellStart"/>
      <w:r w:rsidRPr="00793A28">
        <w:rPr>
          <w:rFonts w:ascii="Times New Roman" w:hAnsi="Times New Roman" w:cs="Times New Roman"/>
          <w:sz w:val="24"/>
          <w:szCs w:val="24"/>
        </w:rPr>
        <w:t>DeclineMinimalGroups</w:t>
      </w:r>
      <w:proofErr w:type="spellEnd"/>
    </w:p>
    <w:p w14:paraId="408537E7"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w:t>
      </w:r>
      <w:r w:rsidRPr="00793A28">
        <w:rPr>
          <w:rFonts w:ascii="Times New Roman" w:hAnsi="Times New Roman" w:cs="Times New Roman"/>
          <w:sz w:val="24"/>
          <w:szCs w:val="24"/>
        </w:rPr>
        <w:t>ranch: New Branch</w:t>
      </w:r>
    </w:p>
    <w:p w14:paraId="408537E8"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E9"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oset2 Is Equal to  1</w:t>
      </w:r>
    </w:p>
    <w:p w14:paraId="408537EA"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EB"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EC"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w:t>
      </w:r>
    </w:p>
    <w:p w14:paraId="408537ED"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E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Is people’s ability to solve difficult reasoning problems influenced by how easy-to-read the font of the </w:t>
      </w:r>
      <w:r w:rsidRPr="00793A28">
        <w:rPr>
          <w:rFonts w:ascii="Times New Roman" w:hAnsi="Times New Roman" w:cs="Times New Roman"/>
          <w:sz w:val="24"/>
          <w:szCs w:val="24"/>
        </w:rPr>
        <w:t>questionnaire is?</w:t>
      </w:r>
    </w:p>
    <w:p w14:paraId="408537E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2field2 = Participants were instructed to complete a questionnaire with reasoning problems. In one group, the font in which the questionnaire was written was easy to read. In the other group, the font in which the questionnaire was wr</w:t>
      </w:r>
      <w:r w:rsidRPr="00793A28">
        <w:rPr>
          <w:rFonts w:ascii="Times New Roman" w:hAnsi="Times New Roman" w:cs="Times New Roman"/>
          <w:sz w:val="24"/>
          <w:szCs w:val="24"/>
        </w:rPr>
        <w:t>itten was difficult to read.</w:t>
      </w:r>
    </w:p>
    <w:p w14:paraId="408537F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solved more of the difficult questions when the questionnaire was *easy* to read</w:t>
      </w:r>
    </w:p>
    <w:p w14:paraId="408537F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solved more of the difficult questions when the questionnaire was *hard* to read</w:t>
      </w:r>
    </w:p>
    <w:p w14:paraId="408537F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w:t>
      </w:r>
      <w:r w:rsidRPr="00793A28">
        <w:rPr>
          <w:rFonts w:ascii="Times New Roman" w:hAnsi="Times New Roman" w:cs="Times New Roman"/>
          <w:sz w:val="24"/>
          <w:szCs w:val="24"/>
        </w:rPr>
        <w:t xml:space="preserve"> = Participants solved *equally* many of the difficult questions when the questionnaire was easy to read as when it was difficult to read</w:t>
      </w:r>
    </w:p>
    <w:p w14:paraId="408537F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solved more of the difficult questions whe</w:t>
      </w:r>
      <w:r w:rsidRPr="00793A28">
        <w:rPr>
          <w:rFonts w:ascii="Times New Roman" w:hAnsi="Times New Roman" w:cs="Times New Roman"/>
          <w:sz w:val="24"/>
          <w:szCs w:val="24"/>
        </w:rPr>
        <w:t xml:space="preserve">n the questionnaire was hard to rea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7F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7F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Alter2007</w:t>
      </w:r>
    </w:p>
    <w:p w14:paraId="408537F6"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7F7"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7F8"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2</w:t>
      </w:r>
    </w:p>
    <w:p w14:paraId="408537F9"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7F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 social comparisons influence people’s well-being?</w:t>
      </w:r>
    </w:p>
    <w:p w14:paraId="408537F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were shown a ladder with 10 rungs and were told: “Think of the ladder above as representing whe</w:t>
      </w:r>
      <w:r w:rsidRPr="00793A28">
        <w:rPr>
          <w:rFonts w:ascii="Times New Roman" w:hAnsi="Times New Roman" w:cs="Times New Roman"/>
          <w:sz w:val="24"/>
          <w:szCs w:val="24"/>
        </w:rPr>
        <w:t xml:space="preserve">re people stand in the important groups to which they belong.” In one group, participants were asked to compare themselves in terms of their own respect, admiration and influence </w:t>
      </w:r>
      <w:proofErr w:type="gramStart"/>
      <w:r w:rsidRPr="00793A28">
        <w:rPr>
          <w:rFonts w:ascii="Times New Roman" w:hAnsi="Times New Roman" w:cs="Times New Roman"/>
          <w:sz w:val="24"/>
          <w:szCs w:val="24"/>
        </w:rPr>
        <w:t>to</w:t>
      </w:r>
      <w:proofErr w:type="gramEnd"/>
      <w:r w:rsidRPr="00793A28">
        <w:rPr>
          <w:rFonts w:ascii="Times New Roman" w:hAnsi="Times New Roman" w:cs="Times New Roman"/>
          <w:sz w:val="24"/>
          <w:szCs w:val="24"/>
        </w:rPr>
        <w:t xml:space="preserve"> the people at the bottom rung of the ladder. In the other group, participa</w:t>
      </w:r>
      <w:r w:rsidRPr="00793A28">
        <w:rPr>
          <w:rFonts w:ascii="Times New Roman" w:hAnsi="Times New Roman" w:cs="Times New Roman"/>
          <w:sz w:val="24"/>
          <w:szCs w:val="24"/>
        </w:rPr>
        <w:t>nts were asked to compare themselves to the people at the top rung of the ladder. Afterwards, participants had to report their subjective well-being.</w:t>
      </w:r>
    </w:p>
    <w:p w14:paraId="408537F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w:t>
      </w:r>
      <w:r w:rsidRPr="00793A28">
        <w:rPr>
          <w:rFonts w:ascii="Times New Roman" w:hAnsi="Times New Roman" w:cs="Times New Roman"/>
          <w:sz w:val="24"/>
          <w:szCs w:val="24"/>
        </w:rPr>
        <w:t xml:space="preserve"> influence report *higher* subjective well-being than those comparing themselves to people with the highest level of respect, admiration and influence</w:t>
      </w:r>
    </w:p>
    <w:p w14:paraId="408537F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4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w:t>
      </w:r>
      <w:r w:rsidRPr="00793A28">
        <w:rPr>
          <w:rFonts w:ascii="Times New Roman" w:hAnsi="Times New Roman" w:cs="Times New Roman"/>
          <w:sz w:val="24"/>
          <w:szCs w:val="24"/>
        </w:rPr>
        <w:t>d influence report *lower* subjective well-being than those comparing themselves to people with the highest level of respect, admiration and influence</w:t>
      </w:r>
    </w:p>
    <w:p w14:paraId="408537F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5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w:t>
      </w:r>
      <w:r w:rsidRPr="00793A28">
        <w:rPr>
          <w:rFonts w:ascii="Times New Roman" w:hAnsi="Times New Roman" w:cs="Times New Roman"/>
          <w:sz w:val="24"/>
          <w:szCs w:val="24"/>
        </w:rPr>
        <w:t>d influence report the *same* level of subjective well-</w:t>
      </w:r>
      <w:r w:rsidRPr="00793A28">
        <w:rPr>
          <w:rFonts w:ascii="Times New Roman" w:hAnsi="Times New Roman" w:cs="Times New Roman"/>
          <w:sz w:val="24"/>
          <w:szCs w:val="24"/>
        </w:rPr>
        <w:lastRenderedPageBreak/>
        <w:t>being as those comparing themselves to people with the highest level of respect, admiration and influence</w:t>
      </w:r>
    </w:p>
    <w:p w14:paraId="408537F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reported higher sub</w:t>
      </w:r>
      <w:r w:rsidRPr="00793A28">
        <w:rPr>
          <w:rFonts w:ascii="Times New Roman" w:hAnsi="Times New Roman" w:cs="Times New Roman"/>
          <w:sz w:val="24"/>
          <w:szCs w:val="24"/>
        </w:rPr>
        <w:t xml:space="preserve">jective well-being when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w:t>
      </w:r>
      <w:r w:rsidRPr="00793A28">
        <w:rPr>
          <w:rFonts w:ascii="Times New Roman" w:hAnsi="Times New Roman" w:cs="Times New Roman"/>
          <w:sz w:val="24"/>
          <w:szCs w:val="24"/>
        </w:rPr>
        <w:t>ncing evidence for the same effect?</w:t>
      </w:r>
    </w:p>
    <w:p w14:paraId="4085380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0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Anderson2012</w:t>
      </w:r>
    </w:p>
    <w:p w14:paraId="40853802"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03"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04"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3</w:t>
      </w:r>
    </w:p>
    <w:p w14:paraId="40853805"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0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Do people trust others </w:t>
      </w:r>
      <w:proofErr w:type="gramStart"/>
      <w:r w:rsidRPr="00793A28">
        <w:rPr>
          <w:rFonts w:ascii="Times New Roman" w:hAnsi="Times New Roman" w:cs="Times New Roman"/>
          <w:sz w:val="24"/>
          <w:szCs w:val="24"/>
        </w:rPr>
        <w:t>more or less when</w:t>
      </w:r>
      <w:proofErr w:type="gramEnd"/>
      <w:r w:rsidRPr="00793A28">
        <w:rPr>
          <w:rFonts w:ascii="Times New Roman" w:hAnsi="Times New Roman" w:cs="Times New Roman"/>
          <w:sz w:val="24"/>
          <w:szCs w:val="24"/>
        </w:rPr>
        <w:t xml:space="preserve"> a resource dilemma is framed as </w:t>
      </w:r>
      <w:r w:rsidRPr="00793A28">
        <w:rPr>
          <w:rFonts w:ascii="Times New Roman" w:hAnsi="Times New Roman" w:cs="Times New Roman"/>
          <w:sz w:val="24"/>
          <w:szCs w:val="24"/>
        </w:rPr>
        <w:t>participants being consumers rather than individuals?</w:t>
      </w:r>
    </w:p>
    <w:p w14:paraId="4085380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read about a water crisis that affects four </w:t>
      </w:r>
      <w:proofErr w:type="gramStart"/>
      <w:r w:rsidRPr="00793A28">
        <w:rPr>
          <w:rFonts w:ascii="Times New Roman" w:hAnsi="Times New Roman" w:cs="Times New Roman"/>
          <w:sz w:val="24"/>
          <w:szCs w:val="24"/>
        </w:rPr>
        <w:t>individuals, and</w:t>
      </w:r>
      <w:proofErr w:type="gramEnd"/>
      <w:r w:rsidRPr="00793A28">
        <w:rPr>
          <w:rFonts w:ascii="Times New Roman" w:hAnsi="Times New Roman" w:cs="Times New Roman"/>
          <w:sz w:val="24"/>
          <w:szCs w:val="24"/>
        </w:rPr>
        <w:t xml:space="preserve"> were asked to role-play one of the participants. In one group, the persons involved in the crisis were referred to</w:t>
      </w:r>
      <w:r w:rsidRPr="00793A28">
        <w:rPr>
          <w:rFonts w:ascii="Times New Roman" w:hAnsi="Times New Roman" w:cs="Times New Roman"/>
          <w:sz w:val="24"/>
          <w:szCs w:val="24"/>
        </w:rPr>
        <w:t xml:space="preserve"> as consumers (Consumer A, Consumer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xml:space="preserve">). In the other group, these persons were instead referred to as individuals (Individual A, Individual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Participants were given information about how much of the shared water they had used up already and we</w:t>
      </w:r>
      <w:r w:rsidRPr="00793A28">
        <w:rPr>
          <w:rFonts w:ascii="Times New Roman" w:hAnsi="Times New Roman" w:cs="Times New Roman"/>
          <w:sz w:val="24"/>
          <w:szCs w:val="24"/>
        </w:rPr>
        <w:t>re told that they had used up more water than the others. Participants were then asked to report how much they trusted the other parties involved to use less water.</w:t>
      </w:r>
    </w:p>
    <w:p w14:paraId="4085380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Participants trust others *more* to conserve water when others are framed as </w:t>
      </w:r>
      <w:r w:rsidRPr="00793A28">
        <w:rPr>
          <w:rFonts w:ascii="Times New Roman" w:hAnsi="Times New Roman" w:cs="Times New Roman"/>
          <w:sz w:val="24"/>
          <w:szCs w:val="24"/>
        </w:rPr>
        <w:t>consumers compared to individuals</w:t>
      </w:r>
    </w:p>
    <w:p w14:paraId="4085380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trust others *less* to conserve water when others are framed as consumers compared to individuals</w:t>
      </w:r>
    </w:p>
    <w:p w14:paraId="4085380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trust others *equally* to conserve water when others are framed as con</w:t>
      </w:r>
      <w:r w:rsidRPr="00793A28">
        <w:rPr>
          <w:rFonts w:ascii="Times New Roman" w:hAnsi="Times New Roman" w:cs="Times New Roman"/>
          <w:sz w:val="24"/>
          <w:szCs w:val="24"/>
        </w:rPr>
        <w:t>sumers or as individuals</w:t>
      </w:r>
    </w:p>
    <w:p w14:paraId="4085380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6 = Imagine the first team of researchers found that participants trust others less when participants are framed as consumers compared to individuals. If an independent team of researchers repeated this study with </w:t>
      </w:r>
      <w:proofErr w:type="gramStart"/>
      <w:r w:rsidRPr="00793A28">
        <w:rPr>
          <w:rFonts w:ascii="Times New Roman" w:hAnsi="Times New Roman" w:cs="Times New Roman"/>
          <w:sz w:val="24"/>
          <w:szCs w:val="24"/>
        </w:rPr>
        <w:t>a large</w:t>
      </w:r>
      <w:r w:rsidRPr="00793A28">
        <w:rPr>
          <w:rFonts w:ascii="Times New Roman" w:hAnsi="Times New Roman" w:cs="Times New Roman"/>
          <w:sz w:val="24"/>
          <w:szCs w:val="24"/>
        </w:rPr>
        <w:t xml:space="preserv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0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0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Bauer2012</w:t>
      </w:r>
    </w:p>
    <w:p w14:paraId="4085380E"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0F"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10"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If  randomizer5 Is Equal to  4</w:t>
      </w:r>
    </w:p>
    <w:p w14:paraId="40853811"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1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Are people’s </w:t>
      </w:r>
      <w:r w:rsidRPr="00793A28">
        <w:rPr>
          <w:rFonts w:ascii="Times New Roman" w:hAnsi="Times New Roman" w:cs="Times New Roman"/>
          <w:sz w:val="24"/>
          <w:szCs w:val="24"/>
        </w:rPr>
        <w:t>estimations of numbers influenced by unrelated numbers that are incidentally present in the environment?</w:t>
      </w:r>
    </w:p>
    <w:p w14:paraId="4085381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read a description about a new cell phone. In one group, the cell phone was called P17. In the other group, the cell phone w</w:t>
      </w:r>
      <w:r w:rsidRPr="00793A28">
        <w:rPr>
          <w:rFonts w:ascii="Times New Roman" w:hAnsi="Times New Roman" w:cs="Times New Roman"/>
          <w:sz w:val="24"/>
          <w:szCs w:val="24"/>
        </w:rPr>
        <w:t>as called P97. Afterwards, participants predicted its proportion of sales.</w:t>
      </w:r>
    </w:p>
    <w:p w14:paraId="4085381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for which the cell phone was called P97, predicted a *higher* proportion of sales compared to targets for which the cell phone was called P17.</w:t>
      </w:r>
    </w:p>
    <w:p w14:paraId="4085381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w:t>
      </w:r>
      <w:r w:rsidRPr="00793A28">
        <w:rPr>
          <w:rFonts w:ascii="Times New Roman" w:hAnsi="Times New Roman" w:cs="Times New Roman"/>
          <w:sz w:val="24"/>
          <w:szCs w:val="24"/>
        </w:rPr>
        <w:t xml:space="preserve"> = Participants for which the cell phone was called P97, predicted a *lower* proportion of sales compared to targets for which the cell phone was called P17.</w:t>
      </w:r>
    </w:p>
    <w:p w14:paraId="4085381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for which the cell phone was called P97, predicted the *same* proportio</w:t>
      </w:r>
      <w:r w:rsidRPr="00793A28">
        <w:rPr>
          <w:rFonts w:ascii="Times New Roman" w:hAnsi="Times New Roman" w:cs="Times New Roman"/>
          <w:sz w:val="24"/>
          <w:szCs w:val="24"/>
        </w:rPr>
        <w:t>n of sales as targets for which the cell phone was called P17.</w:t>
      </w:r>
    </w:p>
    <w:p w14:paraId="4085381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for which the cell phone was called P97, predicted a higher proportion of sales compared to targets for which the cel</w:t>
      </w:r>
      <w:r w:rsidRPr="00793A28">
        <w:rPr>
          <w:rFonts w:ascii="Times New Roman" w:hAnsi="Times New Roman" w:cs="Times New Roman"/>
          <w:sz w:val="24"/>
          <w:szCs w:val="24"/>
        </w:rPr>
        <w:t xml:space="preserve">l phone was called P17.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1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1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Critcher2008</w:t>
      </w:r>
    </w:p>
    <w:p w14:paraId="4085381A"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1B"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1C"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5</w:t>
      </w:r>
    </w:p>
    <w:p w14:paraId="4085381D"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1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Is perceived power related to the vertical location of a person?</w:t>
      </w:r>
    </w:p>
    <w:p w14:paraId="4085381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studied a schematic display of the hierarchy within an organization, including a man</w:t>
      </w:r>
      <w:r w:rsidRPr="00793A28">
        <w:rPr>
          <w:rFonts w:ascii="Times New Roman" w:hAnsi="Times New Roman" w:cs="Times New Roman"/>
          <w:sz w:val="24"/>
          <w:szCs w:val="24"/>
        </w:rPr>
        <w:t>ager and his team. In one group, the vertical line connecting the manager to the team was long (i.e., 7 cm). In the other group, the vertical line was short (i.e., 2 cm). Afterwards, participants estimated how much power they thought the manager held withi</w:t>
      </w:r>
      <w:r w:rsidRPr="00793A28">
        <w:rPr>
          <w:rFonts w:ascii="Times New Roman" w:hAnsi="Times New Roman" w:cs="Times New Roman"/>
          <w:sz w:val="24"/>
          <w:szCs w:val="24"/>
        </w:rPr>
        <w:t>n the organization.</w:t>
      </w:r>
    </w:p>
    <w:p w14:paraId="4085382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who were shown a long vertical line that connected the manager to the team estimated the manager to hold *more* power within the organization than targets who were shown a short vertical line</w:t>
      </w:r>
    </w:p>
    <w:p w14:paraId="4085382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w:t>
      </w:r>
      <w:r w:rsidRPr="00793A28">
        <w:rPr>
          <w:rFonts w:ascii="Times New Roman" w:hAnsi="Times New Roman" w:cs="Times New Roman"/>
          <w:sz w:val="24"/>
          <w:szCs w:val="24"/>
        </w:rPr>
        <w:t>ticipants who were shown a long vertical line that connected the manager to the team estimated the manager to hold *less* power within the organization than targets who were shown a short vertical line</w:t>
      </w:r>
    </w:p>
    <w:p w14:paraId="4085382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2field5 = Participants who were shown a long verti</w:t>
      </w:r>
      <w:r w:rsidRPr="00793A28">
        <w:rPr>
          <w:rFonts w:ascii="Times New Roman" w:hAnsi="Times New Roman" w:cs="Times New Roman"/>
          <w:sz w:val="24"/>
          <w:szCs w:val="24"/>
        </w:rPr>
        <w:t>cal line that connected the manager to the team estimated the manager to hold *as much* power within the organization as targets who were shown a short vertical line</w:t>
      </w:r>
    </w:p>
    <w:p w14:paraId="4085382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were shown</w:t>
      </w:r>
      <w:r w:rsidRPr="00793A28">
        <w:rPr>
          <w:rFonts w:ascii="Times New Roman" w:hAnsi="Times New Roman" w:cs="Times New Roman"/>
          <w:sz w:val="24"/>
          <w:szCs w:val="24"/>
        </w:rPr>
        <w:t xml:space="preserve"> a long vertical line that connected the manager to the team estimated the manager to hold more power within the organization than targets who were shown a short vertical line. If an independent team of researchers repeated this study with </w:t>
      </w:r>
      <w:proofErr w:type="gramStart"/>
      <w:r w:rsidRPr="00793A28">
        <w:rPr>
          <w:rFonts w:ascii="Times New Roman" w:hAnsi="Times New Roman" w:cs="Times New Roman"/>
          <w:sz w:val="24"/>
          <w:szCs w:val="24"/>
        </w:rPr>
        <w:t>a large number o</w:t>
      </w:r>
      <w:r w:rsidRPr="00793A28">
        <w:rPr>
          <w:rFonts w:ascii="Times New Roman" w:hAnsi="Times New Roman" w:cs="Times New Roman"/>
          <w:sz w:val="24"/>
          <w:szCs w:val="24"/>
        </w:rPr>
        <w:t>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2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2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Giessner2007</w:t>
      </w:r>
    </w:p>
    <w:p w14:paraId="40853826"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27"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28"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6</w:t>
      </w:r>
    </w:p>
    <w:p w14:paraId="40853829"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2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Is the perceived responsibility o</w:t>
      </w:r>
      <w:r w:rsidRPr="00793A28">
        <w:rPr>
          <w:rFonts w:ascii="Times New Roman" w:hAnsi="Times New Roman" w:cs="Times New Roman"/>
          <w:sz w:val="24"/>
          <w:szCs w:val="24"/>
        </w:rPr>
        <w:t>f someone doing harm influenced by how old the person is?</w:t>
      </w:r>
    </w:p>
    <w:p w14:paraId="4085382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read a short text about a harm-doer (Sam) and a victim (Roger): “Imagine that Sam pushes a tray of glasses off a table. They shatter and one of the shards cuts into Roger’</w:t>
      </w:r>
      <w:r w:rsidRPr="00793A28">
        <w:rPr>
          <w:rFonts w:ascii="Times New Roman" w:hAnsi="Times New Roman" w:cs="Times New Roman"/>
          <w:sz w:val="24"/>
          <w:szCs w:val="24"/>
        </w:rPr>
        <w:t xml:space="preserve">s leg.” In one group, participants see the harm doer as a 5-year-old while the victim is 25 years old. In the other group, the harm doer is instead 25 years old, while the victim is 5 years old. Participants then indicate how responsible the harm doer was </w:t>
      </w:r>
      <w:r w:rsidRPr="00793A28">
        <w:rPr>
          <w:rFonts w:ascii="Times New Roman" w:hAnsi="Times New Roman" w:cs="Times New Roman"/>
          <w:sz w:val="24"/>
          <w:szCs w:val="24"/>
        </w:rPr>
        <w:t>for his behavior.</w:t>
      </w:r>
    </w:p>
    <w:p w14:paraId="4085382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believe that the older harm doer is *more* responsible than the younger harm doer</w:t>
      </w:r>
    </w:p>
    <w:p w14:paraId="4085382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believe that the older harm doer is *less* responsible than the younger harm doer</w:t>
      </w:r>
    </w:p>
    <w:p w14:paraId="4085382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w:t>
      </w:r>
      <w:r w:rsidRPr="00793A28">
        <w:rPr>
          <w:rFonts w:ascii="Times New Roman" w:hAnsi="Times New Roman" w:cs="Times New Roman"/>
          <w:sz w:val="24"/>
          <w:szCs w:val="24"/>
        </w:rPr>
        <w:t>ipants believe that the older harm doer and the younger harm doer are *equally* responsible</w:t>
      </w:r>
    </w:p>
    <w:p w14:paraId="4085382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believe that the older harm doer is more responsible than the younger harm doer. If an i</w:t>
      </w:r>
      <w:r w:rsidRPr="00793A28">
        <w:rPr>
          <w:rFonts w:ascii="Times New Roman" w:hAnsi="Times New Roman" w:cs="Times New Roman"/>
          <w:sz w:val="24"/>
          <w:szCs w:val="24"/>
        </w:rPr>
        <w:t xml:space="preserve">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3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3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Gray2001</w:t>
      </w:r>
    </w:p>
    <w:p w14:paraId="40853832"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33"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34"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If  </w:t>
      </w:r>
      <w:r w:rsidRPr="00793A28">
        <w:rPr>
          <w:rFonts w:ascii="Times New Roman" w:hAnsi="Times New Roman" w:cs="Times New Roman"/>
          <w:sz w:val="24"/>
          <w:szCs w:val="24"/>
        </w:rPr>
        <w:t>randomizer5 Is Equal to  7</w:t>
      </w:r>
    </w:p>
    <w:p w14:paraId="40853835"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3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Is the permissibility of harming an individual for the greater good affected by whether the action of harming is a direct means or a foreseen side effect of the action?</w:t>
      </w:r>
    </w:p>
    <w:p w14:paraId="4085383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read t</w:t>
      </w:r>
      <w:r w:rsidRPr="00793A28">
        <w:rPr>
          <w:rFonts w:ascii="Times New Roman" w:hAnsi="Times New Roman" w:cs="Times New Roman"/>
          <w:sz w:val="24"/>
          <w:szCs w:val="24"/>
        </w:rPr>
        <w:t xml:space="preserve">wo moral scenarios in which a train is about to hit and kill five people on the tracks. In the first scenario, the target (Denise) can pull a switch to turn the train to another track that will only kill one person instead of five. In the second scenario, </w:t>
      </w:r>
      <w:r w:rsidRPr="00793A28">
        <w:rPr>
          <w:rFonts w:ascii="Times New Roman" w:hAnsi="Times New Roman" w:cs="Times New Roman"/>
          <w:sz w:val="24"/>
          <w:szCs w:val="24"/>
        </w:rPr>
        <w:t xml:space="preserve">the target (Frank) can shove a large man from a footbridge onto the tracks, killing only this man instead of five. For both scenarios, participants are asked to indicate </w:t>
      </w:r>
      <w:proofErr w:type="gramStart"/>
      <w:r w:rsidRPr="00793A28">
        <w:rPr>
          <w:rFonts w:ascii="Times New Roman" w:hAnsi="Times New Roman" w:cs="Times New Roman"/>
          <w:sz w:val="24"/>
          <w:szCs w:val="24"/>
        </w:rPr>
        <w:t>whether or not</w:t>
      </w:r>
      <w:proofErr w:type="gramEnd"/>
      <w:r w:rsidRPr="00793A28">
        <w:rPr>
          <w:rFonts w:ascii="Times New Roman" w:hAnsi="Times New Roman" w:cs="Times New Roman"/>
          <w:sz w:val="24"/>
          <w:szCs w:val="24"/>
        </w:rPr>
        <w:t xml:space="preserve"> it is morally permissible to act (pull the switch / shove the man) rath</w:t>
      </w:r>
      <w:r w:rsidRPr="00793A28">
        <w:rPr>
          <w:rFonts w:ascii="Times New Roman" w:hAnsi="Times New Roman" w:cs="Times New Roman"/>
          <w:sz w:val="24"/>
          <w:szCs w:val="24"/>
        </w:rPr>
        <w:t>er than refrain from acting.</w:t>
      </w:r>
    </w:p>
    <w:p w14:paraId="4085383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are *more* likely to say that shoving the man (i.e., harm as a direct means) is morally permissible than they are likely to say that pulling the switch (i.e., harm as a side effect) is morally permiss</w:t>
      </w:r>
      <w:r w:rsidRPr="00793A28">
        <w:rPr>
          <w:rFonts w:ascii="Times New Roman" w:hAnsi="Times New Roman" w:cs="Times New Roman"/>
          <w:sz w:val="24"/>
          <w:szCs w:val="24"/>
        </w:rPr>
        <w:t>ible</w:t>
      </w:r>
    </w:p>
    <w:p w14:paraId="4085383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are *less* likely to say that shoving the man (i.e., harm as a direct means) is morally permissible than they are likely to say that pulling the switch (i.e., harm as a side effect) is morally permissible</w:t>
      </w:r>
    </w:p>
    <w:p w14:paraId="4085383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w:t>
      </w:r>
      <w:r w:rsidRPr="00793A28">
        <w:rPr>
          <w:rFonts w:ascii="Times New Roman" w:hAnsi="Times New Roman" w:cs="Times New Roman"/>
          <w:sz w:val="24"/>
          <w:szCs w:val="24"/>
        </w:rPr>
        <w:t>cipants are *equally* likely to say that shoving the man and pulling the switch are morally permissible</w:t>
      </w:r>
    </w:p>
    <w:p w14:paraId="4085383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are less likely to say that shoving the man (i.e., harm as a direct means) i</w:t>
      </w:r>
      <w:r w:rsidRPr="00793A28">
        <w:rPr>
          <w:rFonts w:ascii="Times New Roman" w:hAnsi="Times New Roman" w:cs="Times New Roman"/>
          <w:sz w:val="24"/>
          <w:szCs w:val="24"/>
        </w:rPr>
        <w:t xml:space="preserve">s morally permissible than they are likely to say that pulling the switch (i.e., harm as a side effect) is morally permissibl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w:t>
      </w:r>
      <w:r w:rsidRPr="00793A28">
        <w:rPr>
          <w:rFonts w:ascii="Times New Roman" w:hAnsi="Times New Roman" w:cs="Times New Roman"/>
          <w:sz w:val="24"/>
          <w:szCs w:val="24"/>
        </w:rPr>
        <w:t>ey find convincing evidence for the same effect?</w:t>
      </w:r>
    </w:p>
    <w:p w14:paraId="4085383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3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Hauser2007</w:t>
      </w:r>
    </w:p>
    <w:p w14:paraId="4085383E"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3F"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40"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8</w:t>
      </w:r>
    </w:p>
    <w:p w14:paraId="40853841"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4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Do people evaluate someone’s generosity with respect to a gift based on its </w:t>
      </w:r>
      <w:r w:rsidRPr="00793A28">
        <w:rPr>
          <w:rFonts w:ascii="Times New Roman" w:hAnsi="Times New Roman" w:cs="Times New Roman"/>
          <w:sz w:val="24"/>
          <w:szCs w:val="24"/>
        </w:rPr>
        <w:t>absolute cost or its relative cost?</w:t>
      </w:r>
    </w:p>
    <w:p w14:paraId="4085384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were asked to imagine that they were about to study abroad and had received a goodbye gift from a friend. In one group, the gift was a wool coat from a store with wool coats in the price range </w:t>
      </w:r>
      <w:r w:rsidRPr="00793A28">
        <w:rPr>
          <w:rFonts w:ascii="Times New Roman" w:hAnsi="Times New Roman" w:cs="Times New Roman"/>
          <w:sz w:val="24"/>
          <w:szCs w:val="24"/>
        </w:rPr>
        <w:t xml:space="preserve">of $50-$500 (with the worst coat being the cheapest and the best coat the most expensive), with the gift costing $55. In the other group, the gift was a wool scarf from a store with wool </w:t>
      </w:r>
      <w:r w:rsidRPr="00793A28">
        <w:rPr>
          <w:rFonts w:ascii="Times New Roman" w:hAnsi="Times New Roman" w:cs="Times New Roman"/>
          <w:sz w:val="24"/>
          <w:szCs w:val="24"/>
        </w:rPr>
        <w:lastRenderedPageBreak/>
        <w:t>scarfs in the price range of $5-$50 (with the worst scarf being the c</w:t>
      </w:r>
      <w:r w:rsidRPr="00793A28">
        <w:rPr>
          <w:rFonts w:ascii="Times New Roman" w:hAnsi="Times New Roman" w:cs="Times New Roman"/>
          <w:sz w:val="24"/>
          <w:szCs w:val="24"/>
        </w:rPr>
        <w:t>heapest and the best scarf the most expensive) with the gift costing $45. Participants were then asked to rate how generous their friend was.</w:t>
      </w:r>
    </w:p>
    <w:p w14:paraId="4085384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rate their friend as *more* generous in the wool coat group where the gift cost $55 whi</w:t>
      </w:r>
      <w:r w:rsidRPr="00793A28">
        <w:rPr>
          <w:rFonts w:ascii="Times New Roman" w:hAnsi="Times New Roman" w:cs="Times New Roman"/>
          <w:sz w:val="24"/>
          <w:szCs w:val="24"/>
        </w:rPr>
        <w:t>le coats were in the price range of $50-$500 compared to participants in the scarf group where the gift cost $45 while scarfs were in the price range of $5-$50</w:t>
      </w:r>
    </w:p>
    <w:p w14:paraId="4085384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rate their friend as *less* generous in the wool coat group where the</w:t>
      </w:r>
      <w:r w:rsidRPr="00793A28">
        <w:rPr>
          <w:rFonts w:ascii="Times New Roman" w:hAnsi="Times New Roman" w:cs="Times New Roman"/>
          <w:sz w:val="24"/>
          <w:szCs w:val="24"/>
        </w:rPr>
        <w:t xml:space="preserve"> gift cost $55 while coats were in the price range of $50-$500 compared to participants in the scarf group where the gift cost $45 while scarfs were in the price range of $5-$50</w:t>
      </w:r>
    </w:p>
    <w:p w14:paraId="4085384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5 = Participants rate their friend as *equally* generous in the two </w:t>
      </w:r>
      <w:r w:rsidRPr="00793A28">
        <w:rPr>
          <w:rFonts w:ascii="Times New Roman" w:hAnsi="Times New Roman" w:cs="Times New Roman"/>
          <w:sz w:val="24"/>
          <w:szCs w:val="24"/>
        </w:rPr>
        <w:t>groups</w:t>
      </w:r>
    </w:p>
    <w:p w14:paraId="4085384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6 = Imagine the first team of researchers found that participants rated their friend as less generous in the wool coat group than in the scarf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w:t>
      </w:r>
      <w:r w:rsidRPr="00793A28">
        <w:rPr>
          <w:rFonts w:ascii="Times New Roman" w:hAnsi="Times New Roman" w:cs="Times New Roman"/>
          <w:sz w:val="24"/>
          <w:szCs w:val="24"/>
        </w:rPr>
        <w:t>ants, using the same materials, will they find convincing evidence for the same effect?</w:t>
      </w:r>
    </w:p>
    <w:p w14:paraId="4085384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4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Hsee1998</w:t>
      </w:r>
    </w:p>
    <w:p w14:paraId="4085384A"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4B"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4C"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9</w:t>
      </w:r>
    </w:p>
    <w:p w14:paraId="4085384D"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4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Is people’s willingness to achieve a goal </w:t>
      </w:r>
      <w:r w:rsidRPr="00793A28">
        <w:rPr>
          <w:rFonts w:ascii="Times New Roman" w:hAnsi="Times New Roman" w:cs="Times New Roman"/>
          <w:sz w:val="24"/>
          <w:szCs w:val="24"/>
        </w:rPr>
        <w:t>affected by whether the concept of structure or the concept of randomness is active in their minds?</w:t>
      </w:r>
    </w:p>
    <w:p w14:paraId="4085384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were asked to list their most important long-term goal. Then, the participants had to read a short article on the growth of tree </w:t>
      </w:r>
      <w:r w:rsidRPr="00793A28">
        <w:rPr>
          <w:rFonts w:ascii="Times New Roman" w:hAnsi="Times New Roman" w:cs="Times New Roman"/>
          <w:sz w:val="24"/>
          <w:szCs w:val="24"/>
        </w:rPr>
        <w:t>leaves. In one group, the article described the growth of tree leaves as a structured process. In the other group, the article described the growth of trees as a random process. Afterwards, participants were asked to indicate their willingness to pursue th</w:t>
      </w:r>
      <w:r w:rsidRPr="00793A28">
        <w:rPr>
          <w:rFonts w:ascii="Times New Roman" w:hAnsi="Times New Roman" w:cs="Times New Roman"/>
          <w:sz w:val="24"/>
          <w:szCs w:val="24"/>
        </w:rPr>
        <w:t>eir long-term goal.</w:t>
      </w:r>
    </w:p>
    <w:p w14:paraId="4085385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in the structured process group were *more* motivated to pursue their goal than participants in the random process group</w:t>
      </w:r>
    </w:p>
    <w:p w14:paraId="4085385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in the structured process group were *less* motivated to purs</w:t>
      </w:r>
      <w:r w:rsidRPr="00793A28">
        <w:rPr>
          <w:rFonts w:ascii="Times New Roman" w:hAnsi="Times New Roman" w:cs="Times New Roman"/>
          <w:sz w:val="24"/>
          <w:szCs w:val="24"/>
        </w:rPr>
        <w:t>ue their goal than participants in the random process group</w:t>
      </w:r>
    </w:p>
    <w:p w14:paraId="4085385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in the two groups were *equally* motivated to pursue their goal</w:t>
      </w:r>
    </w:p>
    <w:p w14:paraId="4085385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2field6 = Imagine the first team of researchers found that participants were more motivated to pursue</w:t>
      </w:r>
      <w:r w:rsidRPr="00793A28">
        <w:rPr>
          <w:rFonts w:ascii="Times New Roman" w:hAnsi="Times New Roman" w:cs="Times New Roman"/>
          <w:sz w:val="24"/>
          <w:szCs w:val="24"/>
        </w:rPr>
        <w:t xml:space="preserve"> their goal in the structured process group than in the random process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5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w:t>
      </w:r>
      <w:r w:rsidRPr="00793A28">
        <w:rPr>
          <w:rFonts w:ascii="Times New Roman" w:hAnsi="Times New Roman" w:cs="Times New Roman"/>
          <w:sz w:val="24"/>
          <w:szCs w:val="24"/>
        </w:rPr>
        <w:t>eclineOrNot5 = Other</w:t>
      </w:r>
    </w:p>
    <w:p w14:paraId="4085385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Kay2014</w:t>
      </w:r>
    </w:p>
    <w:p w14:paraId="40853856"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57"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58"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0</w:t>
      </w:r>
    </w:p>
    <w:p w14:paraId="40853859"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5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es reading literary fiction affect people's understanding of other people's emotions?</w:t>
      </w:r>
    </w:p>
    <w:p w14:paraId="4085385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read a short text pas</w:t>
      </w:r>
      <w:r w:rsidRPr="00793A28">
        <w:rPr>
          <w:rFonts w:ascii="Times New Roman" w:hAnsi="Times New Roman" w:cs="Times New Roman"/>
          <w:sz w:val="24"/>
          <w:szCs w:val="24"/>
        </w:rPr>
        <w:t>sage. In one group, the text passage was literary fiction. In the other group, the text passage was non-fiction. Afterwards, participants had to identify people's expressed emotion (e.g., happy, angry) based on images of the eyes only.</w:t>
      </w:r>
    </w:p>
    <w:p w14:paraId="4085385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w:t>
      </w:r>
      <w:r w:rsidRPr="00793A28">
        <w:rPr>
          <w:rFonts w:ascii="Times New Roman" w:hAnsi="Times New Roman" w:cs="Times New Roman"/>
          <w:sz w:val="24"/>
          <w:szCs w:val="24"/>
        </w:rPr>
        <w:t>ipants who read literary fiction were *better* at recognizing emotions from images of people’s eyes than participants who read non-fiction.</w:t>
      </w:r>
    </w:p>
    <w:p w14:paraId="4085385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read literary fiction were *worse* at recognizing emotions from images of people’s ey</w:t>
      </w:r>
      <w:r w:rsidRPr="00793A28">
        <w:rPr>
          <w:rFonts w:ascii="Times New Roman" w:hAnsi="Times New Roman" w:cs="Times New Roman"/>
          <w:sz w:val="24"/>
          <w:szCs w:val="24"/>
        </w:rPr>
        <w:t>es than participants who read non-fiction.</w:t>
      </w:r>
    </w:p>
    <w:p w14:paraId="4085385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in both groups were *equally* good at recognizing emotions from images of people’s eyes</w:t>
      </w:r>
    </w:p>
    <w:p w14:paraId="4085385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eople who read literary fiction we</w:t>
      </w:r>
      <w:r w:rsidRPr="00793A28">
        <w:rPr>
          <w:rFonts w:ascii="Times New Roman" w:hAnsi="Times New Roman" w:cs="Times New Roman"/>
          <w:sz w:val="24"/>
          <w:szCs w:val="24"/>
        </w:rPr>
        <w:t xml:space="preserve">re better at recognizing emotions from images of people’s ey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6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w:t>
      </w:r>
      <w:r w:rsidRPr="00793A28">
        <w:rPr>
          <w:rFonts w:ascii="Times New Roman" w:hAnsi="Times New Roman" w:cs="Times New Roman"/>
          <w:sz w:val="24"/>
          <w:szCs w:val="24"/>
        </w:rPr>
        <w:t xml:space="preserve"> Other</w:t>
      </w:r>
    </w:p>
    <w:p w14:paraId="4085386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Kidd2013</w:t>
      </w:r>
    </w:p>
    <w:p w14:paraId="40853862"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63"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64"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1</w:t>
      </w:r>
    </w:p>
    <w:p w14:paraId="40853865"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6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Is the perception of intentionality of actions affected by whether the consequences are positive or negative?</w:t>
      </w:r>
    </w:p>
    <w:p w14:paraId="4085386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eople in a </w:t>
      </w:r>
      <w:proofErr w:type="gramStart"/>
      <w:r w:rsidRPr="00793A28">
        <w:rPr>
          <w:rFonts w:ascii="Times New Roman" w:hAnsi="Times New Roman" w:cs="Times New Roman"/>
          <w:sz w:val="24"/>
          <w:szCs w:val="24"/>
        </w:rPr>
        <w:t>Manhattan park</w:t>
      </w:r>
      <w:proofErr w:type="gramEnd"/>
      <w:r w:rsidRPr="00793A28">
        <w:rPr>
          <w:rFonts w:ascii="Times New Roman" w:hAnsi="Times New Roman" w:cs="Times New Roman"/>
          <w:sz w:val="24"/>
          <w:szCs w:val="24"/>
        </w:rPr>
        <w:t xml:space="preserve"> were told about a company chairman who started a new program to increase profits. In one group, participants heard </w:t>
      </w:r>
      <w:r w:rsidRPr="00793A28">
        <w:rPr>
          <w:rFonts w:ascii="Times New Roman" w:hAnsi="Times New Roman" w:cs="Times New Roman"/>
          <w:sz w:val="24"/>
          <w:szCs w:val="24"/>
        </w:rPr>
        <w:lastRenderedPageBreak/>
        <w:t>that the program would also harm the environment, but that the chairman did not care about that. In the other group, participa</w:t>
      </w:r>
      <w:r w:rsidRPr="00793A28">
        <w:rPr>
          <w:rFonts w:ascii="Times New Roman" w:hAnsi="Times New Roman" w:cs="Times New Roman"/>
          <w:sz w:val="24"/>
          <w:szCs w:val="24"/>
        </w:rPr>
        <w:t>nts heard that the program would also help the environment, but that the chairman did not care about that. Afterwards, participants had to indicate whether they thought the chairman intentionally harmed/helped the environment.</w:t>
      </w:r>
    </w:p>
    <w:p w14:paraId="4085386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in</w:t>
      </w:r>
      <w:r w:rsidRPr="00793A28">
        <w:rPr>
          <w:rFonts w:ascii="Times New Roman" w:hAnsi="Times New Roman" w:cs="Times New Roman"/>
          <w:sz w:val="24"/>
          <w:szCs w:val="24"/>
        </w:rPr>
        <w:t xml:space="preserve"> the ‘harm’ group were more likely to say that the chairman intentionally harmed the environment than participants in the ‘help’ group were to say that the chairman intentionally helped the environment.</w:t>
      </w:r>
    </w:p>
    <w:p w14:paraId="4085386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in the ‘help’ group were m</w:t>
      </w:r>
      <w:r w:rsidRPr="00793A28">
        <w:rPr>
          <w:rFonts w:ascii="Times New Roman" w:hAnsi="Times New Roman" w:cs="Times New Roman"/>
          <w:sz w:val="24"/>
          <w:szCs w:val="24"/>
        </w:rPr>
        <w:t>ore likely to say that the chairman intentionally helped the environment than participants in the ‘harm’ group were to say that the chairman intentionally harmed the environment.</w:t>
      </w:r>
    </w:p>
    <w:p w14:paraId="4085386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in both groups were *equally* likely to see the ch</w:t>
      </w:r>
      <w:r w:rsidRPr="00793A28">
        <w:rPr>
          <w:rFonts w:ascii="Times New Roman" w:hAnsi="Times New Roman" w:cs="Times New Roman"/>
          <w:sz w:val="24"/>
          <w:szCs w:val="24"/>
        </w:rPr>
        <w:t>airman’s decision as intentional.</w:t>
      </w:r>
    </w:p>
    <w:p w14:paraId="4085386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in the harm group were more likely to say that the chairman’s decision was intentional than participants in the help group. If an independent team</w:t>
      </w:r>
      <w:r w:rsidRPr="00793A28">
        <w:rPr>
          <w:rFonts w:ascii="Times New Roman" w:hAnsi="Times New Roman" w:cs="Times New Roman"/>
          <w:sz w:val="24"/>
          <w:szCs w:val="24"/>
        </w:rPr>
        <w:t xml:space="preserve">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6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6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Knobe2003</w:t>
      </w:r>
    </w:p>
    <w:p w14:paraId="4085386E"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6F"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70"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2</w:t>
      </w:r>
    </w:p>
    <w:p w14:paraId="40853871"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7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es knowing the wealth of one’s group members affect decisions to reduce inequality?</w:t>
      </w:r>
    </w:p>
    <w:p w14:paraId="4085387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In a game, participants could share resources with co-players or keep it to themselves. At the start of the game, the resources w</w:t>
      </w:r>
      <w:r w:rsidRPr="00793A28">
        <w:rPr>
          <w:rFonts w:ascii="Times New Roman" w:hAnsi="Times New Roman" w:cs="Times New Roman"/>
          <w:sz w:val="24"/>
          <w:szCs w:val="24"/>
        </w:rPr>
        <w:t xml:space="preserve">ere distributed unevenly between the players. In one group, participants sa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of other players. In the other group, participants only saw their own resources. Participants played 10 rounds in which they could either cooperate with th</w:t>
      </w:r>
      <w:r w:rsidRPr="00793A28">
        <w:rPr>
          <w:rFonts w:ascii="Times New Roman" w:hAnsi="Times New Roman" w:cs="Times New Roman"/>
          <w:sz w:val="24"/>
          <w:szCs w:val="24"/>
        </w:rPr>
        <w:t xml:space="preserve">e other </w:t>
      </w:r>
      <w:proofErr w:type="gramStart"/>
      <w:r w:rsidRPr="00793A28">
        <w:rPr>
          <w:rFonts w:ascii="Times New Roman" w:hAnsi="Times New Roman" w:cs="Times New Roman"/>
          <w:sz w:val="24"/>
          <w:szCs w:val="24"/>
        </w:rPr>
        <w:t>players, or</w:t>
      </w:r>
      <w:proofErr w:type="gramEnd"/>
      <w:r w:rsidRPr="00793A28">
        <w:rPr>
          <w:rFonts w:ascii="Times New Roman" w:hAnsi="Times New Roman" w:cs="Times New Roman"/>
          <w:sz w:val="24"/>
          <w:szCs w:val="24"/>
        </w:rPr>
        <w:t xml:space="preserve"> keep their own money.</w:t>
      </w:r>
    </w:p>
    <w:p w14:paraId="4085387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If participants kne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from other players, the inequality between the players stayed high</w:t>
      </w:r>
    </w:p>
    <w:p w14:paraId="408538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4 = If participants only knew their own resources, the inequality between the </w:t>
      </w:r>
      <w:r w:rsidRPr="00793A28">
        <w:rPr>
          <w:rFonts w:ascii="Times New Roman" w:hAnsi="Times New Roman" w:cs="Times New Roman"/>
          <w:sz w:val="24"/>
          <w:szCs w:val="24"/>
        </w:rPr>
        <w:t>players stayed high</w:t>
      </w:r>
    </w:p>
    <w:p w14:paraId="408538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Inequality stayed *equally* high when participants did and didn’t know the resources of the other players</w:t>
      </w:r>
    </w:p>
    <w:p w14:paraId="408538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2field6 = Imagine the first team of researchers found that inequality stayed higher when the wealth of other pla</w:t>
      </w:r>
      <w:r w:rsidRPr="00793A28">
        <w:rPr>
          <w:rFonts w:ascii="Times New Roman" w:hAnsi="Times New Roman" w:cs="Times New Roman"/>
          <w:sz w:val="24"/>
          <w:szCs w:val="24"/>
        </w:rPr>
        <w:t xml:space="preserve">yers was visible than when it was invisibl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7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7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Ni</w:t>
      </w:r>
      <w:r w:rsidRPr="00793A28">
        <w:rPr>
          <w:rFonts w:ascii="Times New Roman" w:hAnsi="Times New Roman" w:cs="Times New Roman"/>
          <w:sz w:val="24"/>
          <w:szCs w:val="24"/>
        </w:rPr>
        <w:t>shi2015</w:t>
      </w:r>
    </w:p>
    <w:p w14:paraId="4085387A"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7B"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7C"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3</w:t>
      </w:r>
    </w:p>
    <w:p w14:paraId="4085387D"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7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Does imagining </w:t>
      </w:r>
      <w:proofErr w:type="gramStart"/>
      <w:r w:rsidRPr="00793A28">
        <w:rPr>
          <w:rFonts w:ascii="Times New Roman" w:hAnsi="Times New Roman" w:cs="Times New Roman"/>
          <w:sz w:val="24"/>
          <w:szCs w:val="24"/>
        </w:rPr>
        <w:t>to tempt</w:t>
      </w:r>
      <w:proofErr w:type="gramEnd"/>
      <w:r w:rsidRPr="00793A28">
        <w:rPr>
          <w:rFonts w:ascii="Times New Roman" w:hAnsi="Times New Roman" w:cs="Times New Roman"/>
          <w:sz w:val="24"/>
          <w:szCs w:val="24"/>
        </w:rPr>
        <w:t xml:space="preserve"> fate affect people’s estimation of the likelihood of negative consequences?</w:t>
      </w:r>
    </w:p>
    <w:p w14:paraId="4085387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imagined a scenario in which they </w:t>
      </w:r>
      <w:r w:rsidRPr="00793A28">
        <w:rPr>
          <w:rFonts w:ascii="Times New Roman" w:hAnsi="Times New Roman" w:cs="Times New Roman"/>
          <w:sz w:val="24"/>
          <w:szCs w:val="24"/>
        </w:rPr>
        <w:t>would come to a lecture in which the professor picks out one student to answer a difficult question in front of the entire class. In one group, participants imagined that they tempted fate by coming to the lecture unprepared. In the other group, participan</w:t>
      </w:r>
      <w:r w:rsidRPr="00793A28">
        <w:rPr>
          <w:rFonts w:ascii="Times New Roman" w:hAnsi="Times New Roman" w:cs="Times New Roman"/>
          <w:sz w:val="24"/>
          <w:szCs w:val="24"/>
        </w:rPr>
        <w:t>ts imagined that they came to the lecture prepared. Afterwards, participants had to estimate how likely it was that they would get chosen.</w:t>
      </w:r>
    </w:p>
    <w:p w14:paraId="4085388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who imagined that they tempted fate thought it was *more* likely that they would get chose</w:t>
      </w:r>
      <w:r w:rsidRPr="00793A28">
        <w:rPr>
          <w:rFonts w:ascii="Times New Roman" w:hAnsi="Times New Roman" w:cs="Times New Roman"/>
          <w:sz w:val="24"/>
          <w:szCs w:val="24"/>
        </w:rPr>
        <w:t>n by the professor than participants who imagined that they had not tempted fate</w:t>
      </w:r>
    </w:p>
    <w:p w14:paraId="408538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imagined that they tempted fate thought it was *less* likely that they would get chosen by the professor than participants who imagined that the</w:t>
      </w:r>
      <w:r w:rsidRPr="00793A28">
        <w:rPr>
          <w:rFonts w:ascii="Times New Roman" w:hAnsi="Times New Roman" w:cs="Times New Roman"/>
          <w:sz w:val="24"/>
          <w:szCs w:val="24"/>
        </w:rPr>
        <w:t>y had not tempted fate</w:t>
      </w:r>
    </w:p>
    <w:p w14:paraId="408538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who imagined that they tempted fate thought it was *equally* likely that they would get chosen by the professor than participants who imagined that they had not tempted fate</w:t>
      </w:r>
    </w:p>
    <w:p w14:paraId="408538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6 = Imagine the first </w:t>
      </w:r>
      <w:r w:rsidRPr="00793A28">
        <w:rPr>
          <w:rFonts w:ascii="Times New Roman" w:hAnsi="Times New Roman" w:cs="Times New Roman"/>
          <w:sz w:val="24"/>
          <w:szCs w:val="24"/>
        </w:rPr>
        <w:t>team of researchers found that participants who imagined that they tempted fate thought it was more likely that they would get chosen by the professor than participants who imagined that they had not tempted fate. If an independent team of researchers repe</w:t>
      </w:r>
      <w:r w:rsidRPr="00793A28">
        <w:rPr>
          <w:rFonts w:ascii="Times New Roman" w:hAnsi="Times New Roman" w:cs="Times New Roman"/>
          <w:sz w:val="24"/>
          <w:szCs w:val="24"/>
        </w:rPr>
        <w:t xml:space="preserv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8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8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Risen2008</w:t>
      </w:r>
    </w:p>
    <w:p w14:paraId="40853886"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87"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88"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If  randomizer5 Is Equal to  14</w:t>
      </w:r>
    </w:p>
    <w:p w14:paraId="40853889"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8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w:t>
      </w:r>
      <w:r w:rsidRPr="00793A28">
        <w:rPr>
          <w:rFonts w:ascii="Times New Roman" w:hAnsi="Times New Roman" w:cs="Times New Roman"/>
          <w:sz w:val="24"/>
          <w:szCs w:val="24"/>
        </w:rPr>
        <w:t>= Is people’s own preference related to their estimation of consensus?</w:t>
      </w:r>
    </w:p>
    <w:p w14:paraId="4085388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read one out of four scenarios in which they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make a choice between two actions. For instance, when leaving a supermarket, they are asked to give their</w:t>
      </w:r>
      <w:r w:rsidRPr="00793A28">
        <w:rPr>
          <w:rFonts w:ascii="Times New Roman" w:hAnsi="Times New Roman" w:cs="Times New Roman"/>
          <w:sz w:val="24"/>
          <w:szCs w:val="24"/>
        </w:rPr>
        <w:t xml:space="preserve"> opinion and state that they are positive about this supermarket. In the story, they are then asked whether they would sign a contract to use their opinion for a commercial for the supermarket. First, participants had to indicate what percentage of their p</w:t>
      </w:r>
      <w:r w:rsidRPr="00793A28">
        <w:rPr>
          <w:rFonts w:ascii="Times New Roman" w:hAnsi="Times New Roman" w:cs="Times New Roman"/>
          <w:sz w:val="24"/>
          <w:szCs w:val="24"/>
        </w:rPr>
        <w:t>eers they thought would choose one action vs. the other (e.g., sign the contract vs. refuse). Afterwards, participants indicated which option they would choose themselves (e.g., sign the contract vs. refuse).</w:t>
      </w:r>
    </w:p>
    <w:p w14:paraId="4085388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eople who chose one action vs. t</w:t>
      </w:r>
      <w:r w:rsidRPr="00793A28">
        <w:rPr>
          <w:rFonts w:ascii="Times New Roman" w:hAnsi="Times New Roman" w:cs="Times New Roman"/>
          <w:sz w:val="24"/>
          <w:szCs w:val="24"/>
        </w:rPr>
        <w:t>he other (e.g., sign the contract) themselves, estimated the percentage of peers that would choose that action as *higher* than people who chose the other action (e.g., refuse to sign the contract).</w:t>
      </w:r>
    </w:p>
    <w:p w14:paraId="408538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eople who chose one action vs. the other (</w:t>
      </w:r>
      <w:r w:rsidRPr="00793A28">
        <w:rPr>
          <w:rFonts w:ascii="Times New Roman" w:hAnsi="Times New Roman" w:cs="Times New Roman"/>
          <w:sz w:val="24"/>
          <w:szCs w:val="24"/>
        </w:rPr>
        <w:t>e.g., sign the contract) themselves, estimated the percentage of peers that would choose that action as *lower* than people who chose the other action (e.g., refuse to sign the contract).</w:t>
      </w:r>
    </w:p>
    <w:p w14:paraId="408538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eople’s own choice was *unrelated* to their estimatio</w:t>
      </w:r>
      <w:r w:rsidRPr="00793A28">
        <w:rPr>
          <w:rFonts w:ascii="Times New Roman" w:hAnsi="Times New Roman" w:cs="Times New Roman"/>
          <w:sz w:val="24"/>
          <w:szCs w:val="24"/>
        </w:rPr>
        <w:t>n of the percentage of peers that would choose either option.</w:t>
      </w:r>
    </w:p>
    <w:p w14:paraId="408538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chose one action themselves, also estimated the percentage of peers to choose that option as higher than people wh</w:t>
      </w:r>
      <w:r w:rsidRPr="00793A28">
        <w:rPr>
          <w:rFonts w:ascii="Times New Roman" w:hAnsi="Times New Roman" w:cs="Times New Roman"/>
          <w:sz w:val="24"/>
          <w:szCs w:val="24"/>
        </w:rPr>
        <w:t xml:space="preserve">o chose the other action.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9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9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Ross1977</w:t>
      </w:r>
    </w:p>
    <w:p w14:paraId="40853892"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93"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94"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5</w:t>
      </w:r>
    </w:p>
    <w:p w14:paraId="40853895"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9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es the certainty of receiving a prize affect the choice between a high emotionally valued prize and a low emotionally valued prize?</w:t>
      </w:r>
    </w:p>
    <w:p w14:paraId="4085389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had to indicat</w:t>
      </w:r>
      <w:r w:rsidRPr="00793A28">
        <w:rPr>
          <w:rFonts w:ascii="Times New Roman" w:hAnsi="Times New Roman" w:cs="Times New Roman"/>
          <w:sz w:val="24"/>
          <w:szCs w:val="24"/>
        </w:rPr>
        <w:t>e which of two options they preferred: the opportunity to meet and kiss their favorite movie star (high emotionally valued), or $50 in cash (low emotionally valued). In one group, participants read that they would certainly get their choice of the two opti</w:t>
      </w:r>
      <w:r w:rsidRPr="00793A28">
        <w:rPr>
          <w:rFonts w:ascii="Times New Roman" w:hAnsi="Times New Roman" w:cs="Times New Roman"/>
          <w:sz w:val="24"/>
          <w:szCs w:val="24"/>
        </w:rPr>
        <w:t xml:space="preserve">ons (100% probability). In the other group, participants read that they would have a 1% chance to get their </w:t>
      </w:r>
      <w:r w:rsidRPr="00793A28">
        <w:rPr>
          <w:rFonts w:ascii="Times New Roman" w:hAnsi="Times New Roman" w:cs="Times New Roman"/>
          <w:sz w:val="24"/>
          <w:szCs w:val="24"/>
        </w:rPr>
        <w:lastRenderedPageBreak/>
        <w:t>choice of the options. Afterwards, participants indicated which of the two options they preferred.</w:t>
      </w:r>
    </w:p>
    <w:p w14:paraId="4085389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Under a low probability of getting </w:t>
      </w:r>
      <w:r w:rsidRPr="00793A28">
        <w:rPr>
          <w:rFonts w:ascii="Times New Roman" w:hAnsi="Times New Roman" w:cs="Times New Roman"/>
          <w:sz w:val="24"/>
          <w:szCs w:val="24"/>
        </w:rPr>
        <w:t>the prize (1%), participants preferred the *high* emotionally valued option (kissing a movie star), while under certainty (100%) participants preferred the *low* emotionally valued option ($50 in cash).</w:t>
      </w:r>
    </w:p>
    <w:p w14:paraId="4085389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4 = Under a low probability of getting the </w:t>
      </w:r>
      <w:r w:rsidRPr="00793A28">
        <w:rPr>
          <w:rFonts w:ascii="Times New Roman" w:hAnsi="Times New Roman" w:cs="Times New Roman"/>
          <w:sz w:val="24"/>
          <w:szCs w:val="24"/>
        </w:rPr>
        <w:t>prize (1%), participants preferred the *low* emotionally valued option ($50 in cash), while under certainty (100%) participants preferred the *high* emotionally valued option (kissing a movie star).</w:t>
      </w:r>
    </w:p>
    <w:p w14:paraId="4085389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The certainty of getting either prize was n</w:t>
      </w:r>
      <w:r w:rsidRPr="00793A28">
        <w:rPr>
          <w:rFonts w:ascii="Times New Roman" w:hAnsi="Times New Roman" w:cs="Times New Roman"/>
          <w:sz w:val="24"/>
          <w:szCs w:val="24"/>
        </w:rPr>
        <w:t>ot related to participants’ choices for the high or low emotionally valued prize.</w:t>
      </w:r>
    </w:p>
    <w:p w14:paraId="4085389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under uncertainty, participants preferred the high emotionally valued option (kissing a movie star), while unde</w:t>
      </w:r>
      <w:r w:rsidRPr="00793A28">
        <w:rPr>
          <w:rFonts w:ascii="Times New Roman" w:hAnsi="Times New Roman" w:cs="Times New Roman"/>
          <w:sz w:val="24"/>
          <w:szCs w:val="24"/>
        </w:rPr>
        <w:t xml:space="preserve">r certainty (100%) participants preferred the low emotionally valued option ($50 in cash).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w:t>
      </w:r>
      <w:r w:rsidRPr="00793A28">
        <w:rPr>
          <w:rFonts w:ascii="Times New Roman" w:hAnsi="Times New Roman" w:cs="Times New Roman"/>
          <w:sz w:val="24"/>
          <w:szCs w:val="24"/>
        </w:rPr>
        <w:t>ame effect?</w:t>
      </w:r>
    </w:p>
    <w:p w14:paraId="4085389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9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Rottenstreich2001</w:t>
      </w:r>
    </w:p>
    <w:p w14:paraId="4085389E"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9F"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A0"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6</w:t>
      </w:r>
    </w:p>
    <w:p w14:paraId="408538A1"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A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1 = Do conversational norms affect the way that people use the accessibility of specific and general </w:t>
      </w:r>
      <w:r w:rsidRPr="00793A28">
        <w:rPr>
          <w:rFonts w:ascii="Times New Roman" w:hAnsi="Times New Roman" w:cs="Times New Roman"/>
          <w:sz w:val="24"/>
          <w:szCs w:val="24"/>
        </w:rPr>
        <w:t>information?</w:t>
      </w:r>
    </w:p>
    <w:p w14:paraId="408538A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had to complete a survey on well-being. In one group, participants first answered how satisfied they were with respect to their marriage and dating life. In the other group, participants answered how satisfied they w</w:t>
      </w:r>
      <w:r w:rsidRPr="00793A28">
        <w:rPr>
          <w:rFonts w:ascii="Times New Roman" w:hAnsi="Times New Roman" w:cs="Times New Roman"/>
          <w:sz w:val="24"/>
          <w:szCs w:val="24"/>
        </w:rPr>
        <w:t xml:space="preserve">ere with respect to their marriage and dating life, their work life and leisure time. Afterwards, all participants answered how satisfied they were with their </w:t>
      </w:r>
      <w:proofErr w:type="gramStart"/>
      <w:r w:rsidRPr="00793A28">
        <w:rPr>
          <w:rFonts w:ascii="Times New Roman" w:hAnsi="Times New Roman" w:cs="Times New Roman"/>
          <w:sz w:val="24"/>
          <w:szCs w:val="24"/>
        </w:rPr>
        <w:t>life as a whole</w:t>
      </w:r>
      <w:proofErr w:type="gramEnd"/>
      <w:r w:rsidRPr="00793A28">
        <w:rPr>
          <w:rFonts w:ascii="Times New Roman" w:hAnsi="Times New Roman" w:cs="Times New Roman"/>
          <w:sz w:val="24"/>
          <w:szCs w:val="24"/>
        </w:rPr>
        <w:t>.</w:t>
      </w:r>
    </w:p>
    <w:p w14:paraId="408538A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who had previously indicated their satisfaction in on</w:t>
      </w:r>
      <w:r w:rsidRPr="00793A28">
        <w:rPr>
          <w:rFonts w:ascii="Times New Roman" w:hAnsi="Times New Roman" w:cs="Times New Roman"/>
          <w:sz w:val="24"/>
          <w:szCs w:val="24"/>
        </w:rPr>
        <w:t xml:space="preserve">e area of their lives (marriage and dating) reported *higher*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 (marriage and dating, work, and leisure)</w:t>
      </w:r>
      <w:r w:rsidRPr="00793A28">
        <w:rPr>
          <w:rFonts w:ascii="Times New Roman" w:hAnsi="Times New Roman" w:cs="Times New Roman"/>
          <w:sz w:val="24"/>
          <w:szCs w:val="24"/>
        </w:rPr>
        <w:t>.</w:t>
      </w:r>
    </w:p>
    <w:p w14:paraId="408538A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4 = Participants who had previously indicated their satisfaction in one area of their lives reported *lower* satisfaction with regards to their life </w:t>
      </w:r>
      <w:proofErr w:type="gramStart"/>
      <w:r w:rsidRPr="00793A28">
        <w:rPr>
          <w:rFonts w:ascii="Times New Roman" w:hAnsi="Times New Roman" w:cs="Times New Roman"/>
          <w:sz w:val="24"/>
          <w:szCs w:val="24"/>
        </w:rPr>
        <w:t xml:space="preserve">as a whole </w:t>
      </w:r>
      <w:r w:rsidRPr="00793A28">
        <w:rPr>
          <w:rFonts w:ascii="Times New Roman" w:hAnsi="Times New Roman" w:cs="Times New Roman"/>
          <w:sz w:val="24"/>
          <w:szCs w:val="24"/>
        </w:rPr>
        <w:lastRenderedPageBreak/>
        <w:t>compared</w:t>
      </w:r>
      <w:proofErr w:type="gramEnd"/>
      <w:r w:rsidRPr="00793A28">
        <w:rPr>
          <w:rFonts w:ascii="Times New Roman" w:hAnsi="Times New Roman" w:cs="Times New Roman"/>
          <w:sz w:val="24"/>
          <w:szCs w:val="24"/>
        </w:rPr>
        <w:t xml:space="preserve"> to participants who had previously indicated their satisfaction in three ar</w:t>
      </w:r>
      <w:r w:rsidRPr="00793A28">
        <w:rPr>
          <w:rFonts w:ascii="Times New Roman" w:hAnsi="Times New Roman" w:cs="Times New Roman"/>
          <w:sz w:val="24"/>
          <w:szCs w:val="24"/>
        </w:rPr>
        <w:t>eas of their lives.</w:t>
      </w:r>
    </w:p>
    <w:p w14:paraId="408538A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5 = Participants who had previously indicated their satisfaction in one area of their lives reported the *same* amount of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w:t>
      </w:r>
      <w:r w:rsidRPr="00793A28">
        <w:rPr>
          <w:rFonts w:ascii="Times New Roman" w:hAnsi="Times New Roman" w:cs="Times New Roman"/>
          <w:sz w:val="24"/>
          <w:szCs w:val="24"/>
        </w:rPr>
        <w:t xml:space="preserve"> their satisfaction in three areas of their lives.</w:t>
      </w:r>
    </w:p>
    <w:p w14:paraId="408538A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had previously indicated their satisfaction in one area of their lives reported higher satisfaction with regards to their lif</w:t>
      </w:r>
      <w:r w:rsidRPr="00793A28">
        <w:rPr>
          <w:rFonts w:ascii="Times New Roman" w:hAnsi="Times New Roman" w:cs="Times New Roman"/>
          <w:sz w:val="24"/>
          <w:szCs w:val="24"/>
        </w:rPr>
        <w:t xml:space="preserve">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w:t>
      </w:r>
      <w:r w:rsidRPr="00793A28">
        <w:rPr>
          <w:rFonts w:ascii="Times New Roman" w:hAnsi="Times New Roman" w:cs="Times New Roman"/>
          <w:sz w:val="24"/>
          <w:szCs w:val="24"/>
        </w:rPr>
        <w:t>vincing evidence for the same effect?</w:t>
      </w:r>
    </w:p>
    <w:p w14:paraId="408538A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A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Schwarz1991</w:t>
      </w:r>
    </w:p>
    <w:p w14:paraId="408538AA"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AB"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AC"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7</w:t>
      </w:r>
    </w:p>
    <w:p w14:paraId="408538AD"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A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es poverty affect people’s attention?</w:t>
      </w:r>
    </w:p>
    <w:p w14:paraId="408538A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played the game </w:t>
      </w:r>
      <w:r w:rsidRPr="00793A28">
        <w:rPr>
          <w:rFonts w:ascii="Times New Roman" w:hAnsi="Times New Roman" w:cs="Times New Roman"/>
          <w:sz w:val="24"/>
          <w:szCs w:val="24"/>
        </w:rPr>
        <w:t xml:space="preserve">“Wheel of Fortune”, a game in which people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guess letters in word puzzles. In one group, participants were given 6 chances per round to guess letters (i.e., ‘poor’ players). In the other group, participants were given 20 chances per round to guess l</w:t>
      </w:r>
      <w:r w:rsidRPr="00793A28">
        <w:rPr>
          <w:rFonts w:ascii="Times New Roman" w:hAnsi="Times New Roman" w:cs="Times New Roman"/>
          <w:sz w:val="24"/>
          <w:szCs w:val="24"/>
        </w:rPr>
        <w:t>etters (i.e., ‘rich’ players). Afterwards, they completed an attention task.</w:t>
      </w:r>
    </w:p>
    <w:p w14:paraId="408538B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who were given few chances per round to guess letters performed *worse* in the subsequent attention task than participants who were given a lot of chanc</w:t>
      </w:r>
      <w:r w:rsidRPr="00793A28">
        <w:rPr>
          <w:rFonts w:ascii="Times New Roman" w:hAnsi="Times New Roman" w:cs="Times New Roman"/>
          <w:sz w:val="24"/>
          <w:szCs w:val="24"/>
        </w:rPr>
        <w:t>es.</w:t>
      </w:r>
    </w:p>
    <w:p w14:paraId="408538B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were given few chances per round to guess letters performed *better* in the subsequent attention task than participants who were given a lot of chances.</w:t>
      </w:r>
    </w:p>
    <w:p w14:paraId="408538B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who were given few chances per round to g</w:t>
      </w:r>
      <w:r w:rsidRPr="00793A28">
        <w:rPr>
          <w:rFonts w:ascii="Times New Roman" w:hAnsi="Times New Roman" w:cs="Times New Roman"/>
          <w:sz w:val="24"/>
          <w:szCs w:val="24"/>
        </w:rPr>
        <w:t>uess letters performed the *same* as participants who were given a lot of chances in the subsequent attention task.</w:t>
      </w:r>
    </w:p>
    <w:p w14:paraId="408538B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6 = Imagine the first team of researchers found that participants who were given few chances per round to guess letters performed </w:t>
      </w:r>
      <w:r w:rsidRPr="00793A28">
        <w:rPr>
          <w:rFonts w:ascii="Times New Roman" w:hAnsi="Times New Roman" w:cs="Times New Roman"/>
          <w:sz w:val="24"/>
          <w:szCs w:val="24"/>
        </w:rPr>
        <w:t xml:space="preserve">worse in the subsequent attention task than participants who were given a lot of chanc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w:t>
      </w:r>
      <w:r w:rsidRPr="00793A28">
        <w:rPr>
          <w:rFonts w:ascii="Times New Roman" w:hAnsi="Times New Roman" w:cs="Times New Roman"/>
          <w:sz w:val="24"/>
          <w:szCs w:val="24"/>
        </w:rPr>
        <w:lastRenderedPageBreak/>
        <w:t>participants, using the same materials, will they find convincing evidence for the sa</w:t>
      </w:r>
      <w:r w:rsidRPr="00793A28">
        <w:rPr>
          <w:rFonts w:ascii="Times New Roman" w:hAnsi="Times New Roman" w:cs="Times New Roman"/>
          <w:sz w:val="24"/>
          <w:szCs w:val="24"/>
        </w:rPr>
        <w:t>me effect?</w:t>
      </w:r>
    </w:p>
    <w:p w14:paraId="408538B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B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Shah2012</w:t>
      </w:r>
    </w:p>
    <w:p w14:paraId="408538B6"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B7"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B8"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8</w:t>
      </w:r>
    </w:p>
    <w:p w14:paraId="408538B9"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B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Are people’s judgements of how similar two concepts are influenced by the order in which they were mentioned?</w:t>
      </w:r>
    </w:p>
    <w:p w14:paraId="408538B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w:t>
      </w:r>
      <w:r w:rsidRPr="00793A28">
        <w:rPr>
          <w:rFonts w:ascii="Times New Roman" w:hAnsi="Times New Roman" w:cs="Times New Roman"/>
          <w:sz w:val="24"/>
          <w:szCs w:val="24"/>
        </w:rPr>
        <w:t xml:space="preserve"> Participants rated how similar two countries were to each other (e.g., “How similar is the USA to Lebanon?”). One of the countries was well-known to the participants (e.g., the USA). The other country was less familiar to the participants (e.g., Lebanon).</w:t>
      </w:r>
      <w:r w:rsidRPr="00793A28">
        <w:rPr>
          <w:rFonts w:ascii="Times New Roman" w:hAnsi="Times New Roman" w:cs="Times New Roman"/>
          <w:sz w:val="24"/>
          <w:szCs w:val="24"/>
        </w:rPr>
        <w:t xml:space="preserve"> In one group, the well-known country was mentioned first. In the other group, the less known country was mentioned first.</w:t>
      </w:r>
    </w:p>
    <w:p w14:paraId="408538B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3 = Participants who read about the well-known country first judged the two countries as *more* similar than targets who re</w:t>
      </w:r>
      <w:r w:rsidRPr="00793A28">
        <w:rPr>
          <w:rFonts w:ascii="Times New Roman" w:hAnsi="Times New Roman" w:cs="Times New Roman"/>
          <w:sz w:val="24"/>
          <w:szCs w:val="24"/>
        </w:rPr>
        <w:t>ad about the less familiar country first.</w:t>
      </w:r>
    </w:p>
    <w:p w14:paraId="408538B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read about the well-known country first judged the two countries as *less* similar than targets who read about the less familiar country first.</w:t>
      </w:r>
    </w:p>
    <w:p w14:paraId="408538B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5 = Participants who read abo</w:t>
      </w:r>
      <w:r w:rsidRPr="00793A28">
        <w:rPr>
          <w:rFonts w:ascii="Times New Roman" w:hAnsi="Times New Roman" w:cs="Times New Roman"/>
          <w:sz w:val="24"/>
          <w:szCs w:val="24"/>
        </w:rPr>
        <w:t>ut the well-known country first judged the two countries as *equally* similar as targets who read about the less familiar country first.</w:t>
      </w:r>
    </w:p>
    <w:p w14:paraId="408538B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read about the well-known country first</w:t>
      </w:r>
      <w:r w:rsidRPr="00793A28">
        <w:rPr>
          <w:rFonts w:ascii="Times New Roman" w:hAnsi="Times New Roman" w:cs="Times New Roman"/>
          <w:sz w:val="24"/>
          <w:szCs w:val="24"/>
        </w:rPr>
        <w:t xml:space="preserve"> judged the two countries as less similar than targets who read about the less familiar country first.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w:t>
      </w:r>
      <w:r w:rsidRPr="00793A28">
        <w:rPr>
          <w:rFonts w:ascii="Times New Roman" w:hAnsi="Times New Roman" w:cs="Times New Roman"/>
          <w:sz w:val="24"/>
          <w:szCs w:val="24"/>
        </w:rPr>
        <w:t>ce for the same effect?</w:t>
      </w:r>
    </w:p>
    <w:p w14:paraId="408538C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C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Tversky1978</w:t>
      </w:r>
    </w:p>
    <w:p w14:paraId="408538C2"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C3"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C4"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5 Is Equal to  19</w:t>
      </w:r>
    </w:p>
    <w:p w14:paraId="408538C5"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C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 relative price differences affect buying decisions?</w:t>
      </w:r>
    </w:p>
    <w:p w14:paraId="408538C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2 = Participants were asked to </w:t>
      </w:r>
      <w:r w:rsidRPr="00793A28">
        <w:rPr>
          <w:rFonts w:ascii="Times New Roman" w:hAnsi="Times New Roman" w:cs="Times New Roman"/>
          <w:sz w:val="24"/>
          <w:szCs w:val="24"/>
        </w:rPr>
        <w:t xml:space="preserve">imagine that they were about to buy a jacket and a calculator when a salesperson informed them that the calculator was </w:t>
      </w:r>
      <w:r w:rsidRPr="00793A28">
        <w:rPr>
          <w:rFonts w:ascii="Times New Roman" w:hAnsi="Times New Roman" w:cs="Times New Roman"/>
          <w:sz w:val="24"/>
          <w:szCs w:val="24"/>
        </w:rPr>
        <w:lastRenderedPageBreak/>
        <w:t>$5 cheaper in a store 20 minutes away. In one group, participants were told that the prices were $125 for the jacket and $15 for the calc</w:t>
      </w:r>
      <w:r w:rsidRPr="00793A28">
        <w:rPr>
          <w:rFonts w:ascii="Times New Roman" w:hAnsi="Times New Roman" w:cs="Times New Roman"/>
          <w:sz w:val="24"/>
          <w:szCs w:val="24"/>
        </w:rPr>
        <w:t>ulator in the current store and $10 for the calculator in the other store (i.e., price was reduced by 33%). In the other group, participants were told that the prices were $15 for the jacket and $125 for the calculator in the current store and $120 for the</w:t>
      </w:r>
      <w:r w:rsidRPr="00793A28">
        <w:rPr>
          <w:rFonts w:ascii="Times New Roman" w:hAnsi="Times New Roman" w:cs="Times New Roman"/>
          <w:sz w:val="24"/>
          <w:szCs w:val="24"/>
        </w:rPr>
        <w:t xml:space="preserve"> calculator in the other store (i.e., price was reduced by 4%). Afterwards, the participants were asked whether they would make the trip to the other store.</w:t>
      </w:r>
    </w:p>
    <w:p w14:paraId="408538C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Participants who were told that the calculator initially cost $15 were *more* likely </w:t>
      </w:r>
      <w:r w:rsidRPr="00793A28">
        <w:rPr>
          <w:rFonts w:ascii="Times New Roman" w:hAnsi="Times New Roman" w:cs="Times New Roman"/>
          <w:sz w:val="24"/>
          <w:szCs w:val="24"/>
        </w:rPr>
        <w:t>to drive to the second store than participants who were told that the calculator would initially cost $125.</w:t>
      </w:r>
    </w:p>
    <w:p w14:paraId="408538C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were told that the calculator initially cost $15 were *less* likely to drive to the second store than participants wh</w:t>
      </w:r>
      <w:r w:rsidRPr="00793A28">
        <w:rPr>
          <w:rFonts w:ascii="Times New Roman" w:hAnsi="Times New Roman" w:cs="Times New Roman"/>
          <w:sz w:val="24"/>
          <w:szCs w:val="24"/>
        </w:rPr>
        <w:t>o were told that the calculator would initially cost $125.</w:t>
      </w:r>
    </w:p>
    <w:p w14:paraId="408538C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5 = Participants who were told that the calculator initially cost $15 were *equally* likely to drive to the second store as participants who were told that the calculator would initially </w:t>
      </w:r>
      <w:r w:rsidRPr="00793A28">
        <w:rPr>
          <w:rFonts w:ascii="Times New Roman" w:hAnsi="Times New Roman" w:cs="Times New Roman"/>
          <w:sz w:val="24"/>
          <w:szCs w:val="24"/>
        </w:rPr>
        <w:t>cost $125.</w:t>
      </w:r>
    </w:p>
    <w:p w14:paraId="408538C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were told that the calculator initially cost $15 were more likely to drive to the second store than participants who were told that the calculator would initially co</w:t>
      </w:r>
      <w:r w:rsidRPr="00793A28">
        <w:rPr>
          <w:rFonts w:ascii="Times New Roman" w:hAnsi="Times New Roman" w:cs="Times New Roman"/>
          <w:sz w:val="24"/>
          <w:szCs w:val="24"/>
        </w:rPr>
        <w:t xml:space="preserve">st $125.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C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C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Tversky1981</w:t>
      </w:r>
    </w:p>
    <w:p w14:paraId="408538CE"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CF"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D0"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 xml:space="preserve">If  </w:t>
      </w:r>
      <w:r w:rsidRPr="00793A28">
        <w:rPr>
          <w:rFonts w:ascii="Times New Roman" w:hAnsi="Times New Roman" w:cs="Times New Roman"/>
          <w:sz w:val="24"/>
          <w:szCs w:val="24"/>
        </w:rPr>
        <w:t>randomizer5 Is Equal to  20</w:t>
      </w:r>
    </w:p>
    <w:p w14:paraId="408538D1"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D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1 = Does feeling morally dirty affect people’s need to wash themselves?</w:t>
      </w:r>
    </w:p>
    <w:p w14:paraId="408538D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2 = Participants hand copied a story written in the first person. In one group, participants rewrote an unethical short sto</w:t>
      </w:r>
      <w:r w:rsidRPr="00793A28">
        <w:rPr>
          <w:rFonts w:ascii="Times New Roman" w:hAnsi="Times New Roman" w:cs="Times New Roman"/>
          <w:sz w:val="24"/>
          <w:szCs w:val="24"/>
        </w:rPr>
        <w:t>ry about sabotaging a co-worker. In the other group, participants rewrote an ethical short story about helping a co-worker. Afterwards, participants expressed their desire for cleaning products (e.g., soap, toothpaste).</w:t>
      </w:r>
    </w:p>
    <w:p w14:paraId="408538D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2field3 = </w:t>
      </w:r>
      <w:r w:rsidRPr="00793A28">
        <w:rPr>
          <w:rFonts w:ascii="Times New Roman" w:hAnsi="Times New Roman" w:cs="Times New Roman"/>
          <w:sz w:val="24"/>
          <w:szCs w:val="24"/>
        </w:rPr>
        <w:t>Participants who rewrote an unethical story, had a *higher* desire for cleansing products than targets who rewrote an ethical story.</w:t>
      </w:r>
    </w:p>
    <w:p w14:paraId="408538D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4 = Participants who rewrote an unethical story, had a *lower* desire for cleansing products than targets who rew</w:t>
      </w:r>
      <w:r w:rsidRPr="00793A28">
        <w:rPr>
          <w:rFonts w:ascii="Times New Roman" w:hAnsi="Times New Roman" w:cs="Times New Roman"/>
          <w:sz w:val="24"/>
          <w:szCs w:val="24"/>
        </w:rPr>
        <w:t>rote an ethical story.</w:t>
      </w:r>
    </w:p>
    <w:p w14:paraId="408538D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2field5 = Participants who rewrote an unethical story, had the *same* desire for cleansing products than targets who rewrote an ethical story.</w:t>
      </w:r>
    </w:p>
    <w:p w14:paraId="408538D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2field6 = Imagine the first team of researchers found that participants who rewrot</w:t>
      </w:r>
      <w:r w:rsidRPr="00793A28">
        <w:rPr>
          <w:rFonts w:ascii="Times New Roman" w:hAnsi="Times New Roman" w:cs="Times New Roman"/>
          <w:sz w:val="24"/>
          <w:szCs w:val="24"/>
        </w:rPr>
        <w:t xml:space="preserve">e an unethical story, had a higher desire for cleansing products than targets who rewrote an ethical stor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w:t>
      </w:r>
      <w:r w:rsidRPr="00793A28">
        <w:rPr>
          <w:rFonts w:ascii="Times New Roman" w:hAnsi="Times New Roman" w:cs="Times New Roman"/>
          <w:sz w:val="24"/>
          <w:szCs w:val="24"/>
        </w:rPr>
        <w:t>vidence for the same effect?</w:t>
      </w:r>
    </w:p>
    <w:p w14:paraId="408538D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5 = Other</w:t>
      </w:r>
    </w:p>
    <w:p w14:paraId="408538D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5 = Zhong2006</w:t>
      </w:r>
    </w:p>
    <w:p w14:paraId="408538DA"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DB"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DC"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set3 Is Equal to  1</w:t>
      </w:r>
    </w:p>
    <w:p w14:paraId="408538D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D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D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w:t>
      </w:r>
    </w:p>
    <w:p w14:paraId="408538E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E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1 = Do people think differently about advertising </w:t>
      </w:r>
      <w:r w:rsidRPr="00793A28">
        <w:rPr>
          <w:rFonts w:ascii="Times New Roman" w:hAnsi="Times New Roman" w:cs="Times New Roman"/>
          <w:sz w:val="24"/>
          <w:szCs w:val="24"/>
        </w:rPr>
        <w:t>campaigns when they are induced to send them themselves compared to when they receive them?</w:t>
      </w:r>
    </w:p>
    <w:p w14:paraId="408538E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read about a fictional new email client that allows its early adopters to send referral invitations to their friends to sign up for the se</w:t>
      </w:r>
      <w:r w:rsidRPr="00793A28">
        <w:rPr>
          <w:rFonts w:ascii="Times New Roman" w:hAnsi="Times New Roman" w:cs="Times New Roman"/>
          <w:sz w:val="24"/>
          <w:szCs w:val="24"/>
        </w:rPr>
        <w:t>rvice. In one group, participants had to imagine that they were the person sending the referral invitations. In the other group, participants had to imagine that they were the person receiving the referral invitations. Afterwards, participants indicated ho</w:t>
      </w:r>
      <w:r w:rsidRPr="00793A28">
        <w:rPr>
          <w:rFonts w:ascii="Times New Roman" w:hAnsi="Times New Roman" w:cs="Times New Roman"/>
          <w:sz w:val="24"/>
          <w:szCs w:val="24"/>
        </w:rPr>
        <w:t>w acceptable the act of sending the product referral was.</w:t>
      </w:r>
    </w:p>
    <w:p w14:paraId="408538E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think the act of sending the product referral is *more* acceptable when they send the referral themselves compared to when they are the receiver</w:t>
      </w:r>
    </w:p>
    <w:p w14:paraId="408538E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t</w:t>
      </w:r>
      <w:r w:rsidRPr="00793A28">
        <w:rPr>
          <w:rFonts w:ascii="Times New Roman" w:hAnsi="Times New Roman" w:cs="Times New Roman"/>
          <w:sz w:val="24"/>
          <w:szCs w:val="24"/>
        </w:rPr>
        <w:t>hink the act of sending the product referral is *less* acceptable when they send the referral themselves compared to when they are the receiver</w:t>
      </w:r>
    </w:p>
    <w:p w14:paraId="408538E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think the act of sending the product referral is *equally* acceptable when they send t</w:t>
      </w:r>
      <w:r w:rsidRPr="00793A28">
        <w:rPr>
          <w:rFonts w:ascii="Times New Roman" w:hAnsi="Times New Roman" w:cs="Times New Roman"/>
          <w:sz w:val="24"/>
          <w:szCs w:val="24"/>
        </w:rPr>
        <w:t>he product referral themselves as when they are the receiver</w:t>
      </w:r>
    </w:p>
    <w:p w14:paraId="408538E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at the first team of researchers found that participants think the act of sending the product referral is less acceptable when they send the referral themselves. If an inde</w:t>
      </w:r>
      <w:r w:rsidRPr="00793A28">
        <w:rPr>
          <w:rFonts w:ascii="Times New Roman" w:hAnsi="Times New Roman" w:cs="Times New Roman"/>
          <w:sz w:val="24"/>
          <w:szCs w:val="24"/>
        </w:rPr>
        <w:t xml:space="preserv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8E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8E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Effect3 = </w:t>
      </w:r>
      <w:proofErr w:type="spellStart"/>
      <w:r w:rsidRPr="00793A28">
        <w:rPr>
          <w:rFonts w:ascii="Times New Roman" w:hAnsi="Times New Roman" w:cs="Times New Roman"/>
          <w:sz w:val="24"/>
          <w:szCs w:val="24"/>
        </w:rPr>
        <w:t>DeclineReferrals</w:t>
      </w:r>
      <w:proofErr w:type="spellEnd"/>
    </w:p>
    <w:p w14:paraId="408538E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E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E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 xml:space="preserve">If  randomizer3 </w:t>
      </w:r>
      <w:r w:rsidRPr="00793A28">
        <w:rPr>
          <w:rFonts w:ascii="Times New Roman" w:hAnsi="Times New Roman" w:cs="Times New Roman"/>
          <w:sz w:val="24"/>
          <w:szCs w:val="24"/>
        </w:rPr>
        <w:t>Is Equal to  2</w:t>
      </w:r>
    </w:p>
    <w:p w14:paraId="408538E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E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1 = Does watching an advertisement for a company affect the viewer’s decision to recommend the company, the advertised </w:t>
      </w:r>
      <w:proofErr w:type="gramStart"/>
      <w:r w:rsidRPr="00793A28">
        <w:rPr>
          <w:rFonts w:ascii="Times New Roman" w:hAnsi="Times New Roman" w:cs="Times New Roman"/>
          <w:sz w:val="24"/>
          <w:szCs w:val="24"/>
        </w:rPr>
        <w:t>product</w:t>
      </w:r>
      <w:proofErr w:type="gramEnd"/>
      <w:r w:rsidRPr="00793A28">
        <w:rPr>
          <w:rFonts w:ascii="Times New Roman" w:hAnsi="Times New Roman" w:cs="Times New Roman"/>
          <w:sz w:val="24"/>
          <w:szCs w:val="24"/>
        </w:rPr>
        <w:t xml:space="preserve"> and other products from that company?</w:t>
      </w:r>
    </w:p>
    <w:p w14:paraId="408538E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While watching a video, participants were</w:t>
      </w:r>
      <w:r w:rsidRPr="00793A28">
        <w:rPr>
          <w:rFonts w:ascii="Times New Roman" w:hAnsi="Times New Roman" w:cs="Times New Roman"/>
          <w:sz w:val="24"/>
          <w:szCs w:val="24"/>
        </w:rPr>
        <w:t xml:space="preserve"> shown an advertisement. In one group, this was an advertisement for McDonald’s. In the other group, this was an advertisement for another company (Prudential). Participants were later asked </w:t>
      </w:r>
      <w:proofErr w:type="gramStart"/>
      <w:r w:rsidRPr="00793A28">
        <w:rPr>
          <w:rFonts w:ascii="Times New Roman" w:hAnsi="Times New Roman" w:cs="Times New Roman"/>
          <w:sz w:val="24"/>
          <w:szCs w:val="24"/>
        </w:rPr>
        <w:t>a number of</w:t>
      </w:r>
      <w:proofErr w:type="gramEnd"/>
      <w:r w:rsidRPr="00793A28">
        <w:rPr>
          <w:rFonts w:ascii="Times New Roman" w:hAnsi="Times New Roman" w:cs="Times New Roman"/>
          <w:sz w:val="24"/>
          <w:szCs w:val="24"/>
        </w:rPr>
        <w:t xml:space="preserve"> questions about their own and others’ preferences and</w:t>
      </w:r>
      <w:r w:rsidRPr="00793A28">
        <w:rPr>
          <w:rFonts w:ascii="Times New Roman" w:hAnsi="Times New Roman" w:cs="Times New Roman"/>
          <w:sz w:val="24"/>
          <w:szCs w:val="24"/>
        </w:rPr>
        <w:t xml:space="preserve"> habits related to McDonald’s and its products.</w:t>
      </w:r>
    </w:p>
    <w:p w14:paraId="408538E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ere *more* likely to recommend McDonald's and its products if they saw an advertisement for McDonald's</w:t>
      </w:r>
    </w:p>
    <w:p w14:paraId="408538F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4 = Participants were *less* likely to recommend McDonald's and </w:t>
      </w:r>
      <w:r w:rsidRPr="00793A28">
        <w:rPr>
          <w:rFonts w:ascii="Times New Roman" w:hAnsi="Times New Roman" w:cs="Times New Roman"/>
          <w:sz w:val="24"/>
          <w:szCs w:val="24"/>
        </w:rPr>
        <w:t>its products if they saw an advertisement for McDonald's</w:t>
      </w:r>
    </w:p>
    <w:p w14:paraId="408538F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were *equally* likely to recommend McDonald's and its products if they saw an advertisement for McDonald's</w:t>
      </w:r>
    </w:p>
    <w:p w14:paraId="408538F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w:t>
      </w:r>
      <w:r w:rsidRPr="00793A28">
        <w:rPr>
          <w:rFonts w:ascii="Times New Roman" w:hAnsi="Times New Roman" w:cs="Times New Roman"/>
          <w:sz w:val="24"/>
          <w:szCs w:val="24"/>
        </w:rPr>
        <w:t xml:space="preserve">icipants were more likely to recommend McDonald's and its products if they saw an advertisement for McDonald'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w:t>
      </w:r>
      <w:r w:rsidRPr="00793A28">
        <w:rPr>
          <w:rFonts w:ascii="Times New Roman" w:hAnsi="Times New Roman" w:cs="Times New Roman"/>
          <w:sz w:val="24"/>
          <w:szCs w:val="24"/>
        </w:rPr>
        <w:t>ng evidence for the same effect?</w:t>
      </w:r>
    </w:p>
    <w:p w14:paraId="408538F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8F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Ads</w:t>
      </w:r>
      <w:proofErr w:type="spellEnd"/>
    </w:p>
    <w:p w14:paraId="408538F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8F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8F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3</w:t>
      </w:r>
    </w:p>
    <w:p w14:paraId="408538F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8F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1 = Do people respond to personal questions </w:t>
      </w:r>
      <w:proofErr w:type="gramStart"/>
      <w:r w:rsidRPr="00793A28">
        <w:rPr>
          <w:rFonts w:ascii="Times New Roman" w:hAnsi="Times New Roman" w:cs="Times New Roman"/>
          <w:sz w:val="24"/>
          <w:szCs w:val="24"/>
        </w:rPr>
        <w:t>more or less socially</w:t>
      </w:r>
      <w:proofErr w:type="gramEnd"/>
      <w:r w:rsidRPr="00793A28">
        <w:rPr>
          <w:rFonts w:ascii="Times New Roman" w:hAnsi="Times New Roman" w:cs="Times New Roman"/>
          <w:sz w:val="24"/>
          <w:szCs w:val="24"/>
        </w:rPr>
        <w:t xml:space="preserve">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are asked to answ</w:t>
      </w:r>
      <w:r w:rsidRPr="00793A28">
        <w:rPr>
          <w:rFonts w:ascii="Times New Roman" w:hAnsi="Times New Roman" w:cs="Times New Roman"/>
          <w:sz w:val="24"/>
          <w:szCs w:val="24"/>
        </w:rPr>
        <w:t>er questions quickly or slowly?</w:t>
      </w:r>
    </w:p>
    <w:p w14:paraId="408538F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2 = Participants had to answer questions about their personality and personal attitudes. In one group, participants had to read and answer each question in less than 11 seconds. In the other group, participants had </w:t>
      </w:r>
      <w:r w:rsidRPr="00793A28">
        <w:rPr>
          <w:rFonts w:ascii="Times New Roman" w:hAnsi="Times New Roman" w:cs="Times New Roman"/>
          <w:sz w:val="24"/>
          <w:szCs w:val="24"/>
        </w:rPr>
        <w:t>to read and answer each question for more than 11 seconds.</w:t>
      </w:r>
    </w:p>
    <w:p w14:paraId="408538F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set3field3 = Participants res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compared to when they were asked to answer questions slowly</w:t>
      </w:r>
    </w:p>
    <w:p w14:paraId="408538F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w:t>
      </w:r>
      <w:r w:rsidRPr="00793A28">
        <w:rPr>
          <w:rFonts w:ascii="Times New Roman" w:hAnsi="Times New Roman" w:cs="Times New Roman"/>
          <w:sz w:val="24"/>
          <w:szCs w:val="24"/>
        </w:rPr>
        <w:t xml:space="preserve">field4 = Participants responded to personal questions *less*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compared to when they were asked to answer questions slowly</w:t>
      </w:r>
    </w:p>
    <w:p w14:paraId="408538F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responded to personal questions *equally*</w:t>
      </w:r>
      <w:r w:rsidRPr="00793A28">
        <w:rPr>
          <w:rFonts w:ascii="Times New Roman" w:hAnsi="Times New Roman" w:cs="Times New Roman"/>
          <w:sz w:val="24"/>
          <w:szCs w:val="24"/>
        </w:rPr>
        <w:t xml:space="preserv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they were asked to answer questions quickly as when they were asked to answer questions slowly</w:t>
      </w:r>
    </w:p>
    <w:p w14:paraId="408538F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6 = Imagine the first team of researchers found that participants responded to personal questions more socially </w:t>
      </w:r>
      <w:proofErr w:type="spellStart"/>
      <w:r w:rsidRPr="00793A28">
        <w:rPr>
          <w:rFonts w:ascii="Times New Roman" w:hAnsi="Times New Roman" w:cs="Times New Roman"/>
          <w:sz w:val="24"/>
          <w:szCs w:val="24"/>
        </w:rPr>
        <w:t>desirably</w:t>
      </w:r>
      <w:proofErr w:type="spellEnd"/>
      <w:r w:rsidRPr="00793A28">
        <w:rPr>
          <w:rFonts w:ascii="Times New Roman" w:hAnsi="Times New Roman" w:cs="Times New Roman"/>
          <w:sz w:val="24"/>
          <w:szCs w:val="24"/>
        </w:rPr>
        <w:t xml:space="preserve"> when </w:t>
      </w:r>
      <w:r w:rsidRPr="00793A28">
        <w:rPr>
          <w:rFonts w:ascii="Times New Roman" w:hAnsi="Times New Roman" w:cs="Times New Roman"/>
          <w:sz w:val="24"/>
          <w:szCs w:val="24"/>
        </w:rPr>
        <w:t xml:space="preserve">they were asked to answer questions quickly compared to when they were asked to answer questions slowl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w:t>
      </w:r>
      <w:r w:rsidRPr="00793A28">
        <w:rPr>
          <w:rFonts w:ascii="Times New Roman" w:hAnsi="Times New Roman" w:cs="Times New Roman"/>
          <w:sz w:val="24"/>
          <w:szCs w:val="24"/>
        </w:rPr>
        <w:t>ence for the same effect?</w:t>
      </w:r>
    </w:p>
    <w:p w14:paraId="408538F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0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FSD</w:t>
      </w:r>
      <w:proofErr w:type="spellEnd"/>
    </w:p>
    <w:p w14:paraId="4085390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0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0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4</w:t>
      </w:r>
    </w:p>
    <w:p w14:paraId="4085390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0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seeing past election data including information about the state of the country at the time of electio</w:t>
      </w:r>
      <w:r w:rsidRPr="00793A28">
        <w:rPr>
          <w:rFonts w:ascii="Times New Roman" w:hAnsi="Times New Roman" w:cs="Times New Roman"/>
          <w:sz w:val="24"/>
          <w:szCs w:val="24"/>
        </w:rPr>
        <w:t>n affect predictions about future election outcomes?</w:t>
      </w:r>
    </w:p>
    <w:p w14:paraId="4085390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2 = Participants were asked to make predictions about what conditions predict election outcomes for Republicans in the United States House of Representatives. In one group, </w:t>
      </w:r>
      <w:r w:rsidRPr="00793A28">
        <w:rPr>
          <w:rFonts w:ascii="Times New Roman" w:hAnsi="Times New Roman" w:cs="Times New Roman"/>
          <w:sz w:val="24"/>
          <w:szCs w:val="24"/>
        </w:rPr>
        <w:t>participants provided their predictions without any additional information. In the other group, participants provided their predictions after seeing a table that listed the results of past elections and information such as unemployment, economic growth, an</w:t>
      </w:r>
      <w:r w:rsidRPr="00793A28">
        <w:rPr>
          <w:rFonts w:ascii="Times New Roman" w:hAnsi="Times New Roman" w:cs="Times New Roman"/>
          <w:sz w:val="24"/>
          <w:szCs w:val="24"/>
        </w:rPr>
        <w:t>d inflation. For each listed condition (</w:t>
      </w:r>
      <w:proofErr w:type="gramStart"/>
      <w:r w:rsidRPr="00793A28">
        <w:rPr>
          <w:rFonts w:ascii="Times New Roman" w:hAnsi="Times New Roman" w:cs="Times New Roman"/>
          <w:sz w:val="24"/>
          <w:szCs w:val="24"/>
        </w:rPr>
        <w:t>e.g.</w:t>
      </w:r>
      <w:proofErr w:type="gramEnd"/>
      <w:r w:rsidRPr="00793A28">
        <w:rPr>
          <w:rFonts w:ascii="Times New Roman" w:hAnsi="Times New Roman" w:cs="Times New Roman"/>
          <w:sz w:val="24"/>
          <w:szCs w:val="24"/>
        </w:rPr>
        <w:t xml:space="preserve"> whether average GDP growth was relatively high or low), participants were asked to indicate whether they thought that condition would lead to Republicans winning seats, losing seats, or being unrelated to electi</w:t>
      </w:r>
      <w:r w:rsidRPr="00793A28">
        <w:rPr>
          <w:rFonts w:ascii="Times New Roman" w:hAnsi="Times New Roman" w:cs="Times New Roman"/>
          <w:sz w:val="24"/>
          <w:szCs w:val="24"/>
        </w:rPr>
        <w:t>on outcomes.</w:t>
      </w:r>
    </w:p>
    <w:p w14:paraId="4085390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make *more* complicated predictions when asked to do so with the opportunity to explore past election data</w:t>
      </w:r>
    </w:p>
    <w:p w14:paraId="4085390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4 = Participants make *less* complicated predictions when asked to do so with the </w:t>
      </w:r>
      <w:r w:rsidRPr="00793A28">
        <w:rPr>
          <w:rFonts w:ascii="Times New Roman" w:hAnsi="Times New Roman" w:cs="Times New Roman"/>
          <w:sz w:val="24"/>
          <w:szCs w:val="24"/>
        </w:rPr>
        <w:t>opportunity to explore past election data</w:t>
      </w:r>
    </w:p>
    <w:p w14:paraId="4085390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make *equally* complicated predictions when asked to do so with or without the opportunity to explore past election data</w:t>
      </w:r>
    </w:p>
    <w:p w14:paraId="4085390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3field6 = Imagine the first team of researchers found that parti</w:t>
      </w:r>
      <w:r w:rsidRPr="00793A28">
        <w:rPr>
          <w:rFonts w:ascii="Times New Roman" w:hAnsi="Times New Roman" w:cs="Times New Roman"/>
          <w:sz w:val="24"/>
          <w:szCs w:val="24"/>
        </w:rPr>
        <w:t xml:space="preserve">cipants make less complicated predictions when asked to do so with the opportunity to explore past election data.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w:t>
      </w:r>
      <w:r w:rsidRPr="00793A28">
        <w:rPr>
          <w:rFonts w:ascii="Times New Roman" w:hAnsi="Times New Roman" w:cs="Times New Roman"/>
          <w:sz w:val="24"/>
          <w:szCs w:val="24"/>
        </w:rPr>
        <w:t>cing evidence for the same effect?</w:t>
      </w:r>
    </w:p>
    <w:p w14:paraId="4085390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0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Prediction</w:t>
      </w:r>
      <w:proofErr w:type="spellEnd"/>
    </w:p>
    <w:p w14:paraId="4085390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0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0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5</w:t>
      </w:r>
    </w:p>
    <w:p w14:paraId="4085391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1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the gender of a person interacting in a same-sex sexual act influence how their sexua</w:t>
      </w:r>
      <w:r w:rsidRPr="00793A28">
        <w:rPr>
          <w:rFonts w:ascii="Times New Roman" w:hAnsi="Times New Roman" w:cs="Times New Roman"/>
          <w:sz w:val="24"/>
          <w:szCs w:val="24"/>
        </w:rPr>
        <w:t>l orientation is rated?</w:t>
      </w:r>
    </w:p>
    <w:p w14:paraId="4085391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read twelve scenarios describing partly sexual interactions between a person and someone of the same sex. In one group, the person described in the scenarios was a man. In the other group, the person descri</w:t>
      </w:r>
      <w:r w:rsidRPr="00793A28">
        <w:rPr>
          <w:rFonts w:ascii="Times New Roman" w:hAnsi="Times New Roman" w:cs="Times New Roman"/>
          <w:sz w:val="24"/>
          <w:szCs w:val="24"/>
        </w:rPr>
        <w:t>bed in the scenarios was a woman. After each scenario, participants were asked to assess the sexual orientation of the person.</w:t>
      </w:r>
    </w:p>
    <w:p w14:paraId="4085391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assess same-sex interactions as *more* indicative of homosexuality of men compared to that of women</w:t>
      </w:r>
    </w:p>
    <w:p w14:paraId="4085391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w:t>
      </w:r>
      <w:r w:rsidRPr="00793A28">
        <w:rPr>
          <w:rFonts w:ascii="Times New Roman" w:hAnsi="Times New Roman" w:cs="Times New Roman"/>
          <w:sz w:val="24"/>
          <w:szCs w:val="24"/>
        </w:rPr>
        <w:t>3field4 = Participants assess same-sex interactions as *less* indicative of homosexuality of men compared to that of women</w:t>
      </w:r>
    </w:p>
    <w:p w14:paraId="4085391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assess same-sex interactions as *equally* indicative of homosexuality of men as that of women</w:t>
      </w:r>
    </w:p>
    <w:p w14:paraId="4085391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6 = </w:t>
      </w:r>
      <w:r w:rsidRPr="00793A28">
        <w:rPr>
          <w:rFonts w:ascii="Times New Roman" w:hAnsi="Times New Roman" w:cs="Times New Roman"/>
          <w:sz w:val="24"/>
          <w:szCs w:val="24"/>
        </w:rPr>
        <w:t xml:space="preserve">Imagine the first team of researchers found that participants assess same-sex interactions as more indicative of homosexuality of men compared to that of women.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w:t>
      </w:r>
      <w:r w:rsidRPr="00793A28">
        <w:rPr>
          <w:rFonts w:ascii="Times New Roman" w:hAnsi="Times New Roman" w:cs="Times New Roman"/>
          <w:sz w:val="24"/>
          <w:szCs w:val="24"/>
        </w:rPr>
        <w:t>using the same materials, will they find convincing evidence for the same effect?</w:t>
      </w:r>
    </w:p>
    <w:p w14:paraId="4085391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1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Orientation</w:t>
      </w:r>
      <w:proofErr w:type="spellEnd"/>
    </w:p>
    <w:p w14:paraId="4085391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1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1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6</w:t>
      </w:r>
    </w:p>
    <w:p w14:paraId="4085391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1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 people judge the fairness of a punishme</w:t>
      </w:r>
      <w:r w:rsidRPr="00793A28">
        <w:rPr>
          <w:rFonts w:ascii="Times New Roman" w:hAnsi="Times New Roman" w:cs="Times New Roman"/>
          <w:sz w:val="24"/>
          <w:szCs w:val="24"/>
        </w:rPr>
        <w:t>nt based on the absolute penalty or on the relative penalty?</w:t>
      </w:r>
    </w:p>
    <w:p w14:paraId="4085391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3field2 = Participants read about two men Alan (who earns 50$ an hour) and Bob (who earns 25$ an hour), who were issued traffic tickets for running a red light. In one group, Alan gets a ticke</w:t>
      </w:r>
      <w:r w:rsidRPr="00793A28">
        <w:rPr>
          <w:rFonts w:ascii="Times New Roman" w:hAnsi="Times New Roman" w:cs="Times New Roman"/>
          <w:sz w:val="24"/>
          <w:szCs w:val="24"/>
        </w:rPr>
        <w:t xml:space="preserve">t of </w:t>
      </w:r>
      <w:proofErr w:type="gramStart"/>
      <w:r w:rsidRPr="00793A28">
        <w:rPr>
          <w:rFonts w:ascii="Times New Roman" w:hAnsi="Times New Roman" w:cs="Times New Roman"/>
          <w:sz w:val="24"/>
          <w:szCs w:val="24"/>
        </w:rPr>
        <w:t>$150</w:t>
      </w:r>
      <w:proofErr w:type="gramEnd"/>
      <w:r w:rsidRPr="00793A28">
        <w:rPr>
          <w:rFonts w:ascii="Times New Roman" w:hAnsi="Times New Roman" w:cs="Times New Roman"/>
          <w:sz w:val="24"/>
          <w:szCs w:val="24"/>
        </w:rPr>
        <w:t xml:space="preserve"> and Bob gets a ticket of $100. In the other group, Alan gets a ticket requesting 3 hours of community service and Bob gets a ticket requesting 4 hours of community service. Participants first rated how fair they think this arrangement is. Partici</w:t>
      </w:r>
      <w:r w:rsidRPr="00793A28">
        <w:rPr>
          <w:rFonts w:ascii="Times New Roman" w:hAnsi="Times New Roman" w:cs="Times New Roman"/>
          <w:sz w:val="24"/>
          <w:szCs w:val="24"/>
        </w:rPr>
        <w:t xml:space="preserve">pants are then told that time and money sometimes is considered </w:t>
      </w:r>
      <w:proofErr w:type="gramStart"/>
      <w:r w:rsidRPr="00793A28">
        <w:rPr>
          <w:rFonts w:ascii="Times New Roman" w:hAnsi="Times New Roman" w:cs="Times New Roman"/>
          <w:sz w:val="24"/>
          <w:szCs w:val="24"/>
        </w:rPr>
        <w:t>interchangeable</w:t>
      </w:r>
      <w:proofErr w:type="gramEnd"/>
      <w:r w:rsidRPr="00793A28">
        <w:rPr>
          <w:rFonts w:ascii="Times New Roman" w:hAnsi="Times New Roman" w:cs="Times New Roman"/>
          <w:sz w:val="24"/>
          <w:szCs w:val="24"/>
        </w:rPr>
        <w:t xml:space="preserve"> and that Alan’s $50/hour salary makes his $150 traffic ticket equivalent to 3 hours of working time, while Bob’s $25/hour salary makes his $100 traffic ticket equivalent to 4 h</w:t>
      </w:r>
      <w:r w:rsidRPr="00793A28">
        <w:rPr>
          <w:rFonts w:ascii="Times New Roman" w:hAnsi="Times New Roman" w:cs="Times New Roman"/>
          <w:sz w:val="24"/>
          <w:szCs w:val="24"/>
        </w:rPr>
        <w:t>ours of working time. After this, participants are asked to make the same judgment of fairness again.</w:t>
      </w:r>
    </w:p>
    <w:p w14:paraId="4085391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first saw the punishment framed in terms of money thought it was more unfair to Alan and participants who first saw the puni</w:t>
      </w:r>
      <w:r w:rsidRPr="00793A28">
        <w:rPr>
          <w:rFonts w:ascii="Times New Roman" w:hAnsi="Times New Roman" w:cs="Times New Roman"/>
          <w:sz w:val="24"/>
          <w:szCs w:val="24"/>
        </w:rPr>
        <w:t>shment framed in terms of time thought it was more unfair to Bob, but participants updated their judgement once the punishment was reframed in the alternate currency.</w:t>
      </w:r>
    </w:p>
    <w:p w14:paraId="4085392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4 = Participants who first saw the punishment framed in terms of money </w:t>
      </w:r>
      <w:r w:rsidRPr="00793A28">
        <w:rPr>
          <w:rFonts w:ascii="Times New Roman" w:hAnsi="Times New Roman" w:cs="Times New Roman"/>
          <w:sz w:val="24"/>
          <w:szCs w:val="24"/>
        </w:rPr>
        <w:t>thought it was more unfair to Alan and participants who first saw the punishment framed in terms of time thought it was more unfair to Bob, but participants did not update their judgment once the punishment was reframed in the alternate currency.</w:t>
      </w:r>
    </w:p>
    <w:p w14:paraId="4085392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w:t>
      </w:r>
      <w:r w:rsidRPr="00793A28">
        <w:rPr>
          <w:rFonts w:ascii="Times New Roman" w:hAnsi="Times New Roman" w:cs="Times New Roman"/>
          <w:sz w:val="24"/>
          <w:szCs w:val="24"/>
        </w:rPr>
        <w:t>5 = Participants thought the punishment was equally fair to both Alan and Bob, regardless of the framing.</w:t>
      </w:r>
    </w:p>
    <w:p w14:paraId="4085392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who first saw the punishment framed in terms of money thought it was more u</w:t>
      </w:r>
      <w:r w:rsidRPr="00793A28">
        <w:rPr>
          <w:rFonts w:ascii="Times New Roman" w:hAnsi="Times New Roman" w:cs="Times New Roman"/>
          <w:sz w:val="24"/>
          <w:szCs w:val="24"/>
        </w:rPr>
        <w:t>nfair to Alan and participants who first saw the punishment framed in terms of time thought it was more unfair to Bob, but participants updated their judgement once the punishment was reframed in the alternate currency.</w:t>
      </w:r>
    </w:p>
    <w:p w14:paraId="4085392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2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w:t>
      </w:r>
      <w:r w:rsidRPr="00793A28">
        <w:rPr>
          <w:rFonts w:ascii="Times New Roman" w:hAnsi="Times New Roman" w:cs="Times New Roman"/>
          <w:sz w:val="24"/>
          <w:szCs w:val="24"/>
        </w:rPr>
        <w:t>clineFairness</w:t>
      </w:r>
      <w:proofErr w:type="spellEnd"/>
    </w:p>
    <w:p w14:paraId="4085392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2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2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7</w:t>
      </w:r>
    </w:p>
    <w:p w14:paraId="4085392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2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a moment of feeling ostracized have an impact on people’s general trust in others?</w:t>
      </w:r>
    </w:p>
    <w:p w14:paraId="4085392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played an online game where they virtually toss a</w:t>
      </w:r>
      <w:r w:rsidRPr="00793A28">
        <w:rPr>
          <w:rFonts w:ascii="Times New Roman" w:hAnsi="Times New Roman" w:cs="Times New Roman"/>
          <w:sz w:val="24"/>
          <w:szCs w:val="24"/>
        </w:rPr>
        <w:t xml:space="preserve"> ball in a playground. In one group, participants played with two (computer-controlled) players who first tossed the ball twice to the participant and then solely tossed the ball to each other, so that the participants in this group were ostracized. In the</w:t>
      </w:r>
      <w:r w:rsidRPr="00793A28">
        <w:rPr>
          <w:rFonts w:ascii="Times New Roman" w:hAnsi="Times New Roman" w:cs="Times New Roman"/>
          <w:sz w:val="24"/>
          <w:szCs w:val="24"/>
        </w:rPr>
        <w:t xml:space="preserve"> </w:t>
      </w:r>
      <w:r w:rsidRPr="00793A28">
        <w:rPr>
          <w:rFonts w:ascii="Times New Roman" w:hAnsi="Times New Roman" w:cs="Times New Roman"/>
          <w:sz w:val="24"/>
          <w:szCs w:val="24"/>
        </w:rPr>
        <w:lastRenderedPageBreak/>
        <w:t xml:space="preserve">other group, participants received the ball as often as the two other players. After thirty throws, the game was over and participants were asked to report in general how much they trust other people, how </w:t>
      </w:r>
      <w:proofErr w:type="gramStart"/>
      <w:r w:rsidRPr="00793A28">
        <w:rPr>
          <w:rFonts w:ascii="Times New Roman" w:hAnsi="Times New Roman" w:cs="Times New Roman"/>
          <w:sz w:val="24"/>
          <w:szCs w:val="24"/>
        </w:rPr>
        <w:t>fairly other</w:t>
      </w:r>
      <w:proofErr w:type="gramEnd"/>
      <w:r w:rsidRPr="00793A28">
        <w:rPr>
          <w:rFonts w:ascii="Times New Roman" w:hAnsi="Times New Roman" w:cs="Times New Roman"/>
          <w:sz w:val="24"/>
          <w:szCs w:val="24"/>
        </w:rPr>
        <w:t xml:space="preserve"> people treat them and how helpful oth</w:t>
      </w:r>
      <w:r w:rsidRPr="00793A28">
        <w:rPr>
          <w:rFonts w:ascii="Times New Roman" w:hAnsi="Times New Roman" w:cs="Times New Roman"/>
          <w:sz w:val="24"/>
          <w:szCs w:val="24"/>
        </w:rPr>
        <w:t>er people are to them.</w:t>
      </w:r>
    </w:p>
    <w:p w14:paraId="4085392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were ostracized trust others *more* than participants who were not ostracized</w:t>
      </w:r>
    </w:p>
    <w:p w14:paraId="4085392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were ostracized trust others *less* than participants who were not ostracized</w:t>
      </w:r>
    </w:p>
    <w:p w14:paraId="4085392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w:t>
      </w:r>
      <w:r w:rsidRPr="00793A28">
        <w:rPr>
          <w:rFonts w:ascii="Times New Roman" w:hAnsi="Times New Roman" w:cs="Times New Roman"/>
          <w:sz w:val="24"/>
          <w:szCs w:val="24"/>
        </w:rPr>
        <w:t>icipants who were ostracized trust others *as much* as participants who were not ostracized</w:t>
      </w:r>
    </w:p>
    <w:p w14:paraId="4085392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who were ostracized trust others less than participants who were not ostracized. If an in</w:t>
      </w:r>
      <w:r w:rsidRPr="00793A28">
        <w:rPr>
          <w:rFonts w:ascii="Times New Roman" w:hAnsi="Times New Roman" w:cs="Times New Roman"/>
          <w:sz w:val="24"/>
          <w:szCs w:val="24"/>
        </w:rPr>
        <w:t xml:space="preserve">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2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3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Ostracism</w:t>
      </w:r>
      <w:proofErr w:type="spellEnd"/>
    </w:p>
    <w:p w14:paraId="4085393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3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3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w:t>
      </w:r>
      <w:r w:rsidRPr="00793A28">
        <w:rPr>
          <w:rFonts w:ascii="Times New Roman" w:hAnsi="Times New Roman" w:cs="Times New Roman"/>
          <w:sz w:val="24"/>
          <w:szCs w:val="24"/>
        </w:rPr>
        <w:t>3 Is Equal to  8</w:t>
      </w:r>
    </w:p>
    <w:p w14:paraId="4085393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3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experiencing an Aha! moment in relation to a claim affect people’s tendency to agree with that claim?</w:t>
      </w:r>
    </w:p>
    <w:p w14:paraId="4085393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In one group, participants were asked to unscramble words that were part of a claim. In the o</w:t>
      </w:r>
      <w:r w:rsidRPr="00793A28">
        <w:rPr>
          <w:rFonts w:ascii="Times New Roman" w:hAnsi="Times New Roman" w:cs="Times New Roman"/>
          <w:sz w:val="24"/>
          <w:szCs w:val="24"/>
        </w:rPr>
        <w:t>ther group, participants were presented with the claim without any scrambled words. Afterwards, participants had to rate how likely the claims were to be true.</w:t>
      </w:r>
    </w:p>
    <w:p w14:paraId="4085393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were asked to unscramble words rated the claims as *more* likely t</w:t>
      </w:r>
      <w:r w:rsidRPr="00793A28">
        <w:rPr>
          <w:rFonts w:ascii="Times New Roman" w:hAnsi="Times New Roman" w:cs="Times New Roman"/>
          <w:sz w:val="24"/>
          <w:szCs w:val="24"/>
        </w:rPr>
        <w:t>o be true than participants who had received the complete claims</w:t>
      </w:r>
    </w:p>
    <w:p w14:paraId="4085393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were asked to unscramble words rated the claims as *less* likely to be true than participants who had received the complete claims</w:t>
      </w:r>
    </w:p>
    <w:p w14:paraId="4085393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5 = </w:t>
      </w:r>
      <w:r w:rsidRPr="00793A28">
        <w:rPr>
          <w:rFonts w:ascii="Times New Roman" w:hAnsi="Times New Roman" w:cs="Times New Roman"/>
          <w:sz w:val="24"/>
          <w:szCs w:val="24"/>
        </w:rPr>
        <w:t>Participants who were asked to unscramble words rated the claims as *equally* likely to be true than participants who had received the complete claims</w:t>
      </w:r>
    </w:p>
    <w:p w14:paraId="4085393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who were asked to unscramble w</w:t>
      </w:r>
      <w:r w:rsidRPr="00793A28">
        <w:rPr>
          <w:rFonts w:ascii="Times New Roman" w:hAnsi="Times New Roman" w:cs="Times New Roman"/>
          <w:sz w:val="24"/>
          <w:szCs w:val="24"/>
        </w:rPr>
        <w:t xml:space="preserve">ords rated the claims as more likely to be true than participants who had received the complete claim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w:t>
      </w:r>
      <w:r w:rsidRPr="00793A28">
        <w:rPr>
          <w:rFonts w:ascii="Times New Roman" w:hAnsi="Times New Roman" w:cs="Times New Roman"/>
          <w:sz w:val="24"/>
          <w:szCs w:val="24"/>
        </w:rPr>
        <w:t>nce for the same effect?</w:t>
      </w:r>
    </w:p>
    <w:p w14:paraId="4085393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DeclineOrNot3 = Decline</w:t>
      </w:r>
    </w:p>
    <w:p w14:paraId="4085393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Misattribution</w:t>
      </w:r>
      <w:proofErr w:type="spellEnd"/>
    </w:p>
    <w:p w14:paraId="4085393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3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3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9</w:t>
      </w:r>
    </w:p>
    <w:p w14:paraId="4085394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4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a change in appearance affect the perception of remorse for past transgressors?</w:t>
      </w:r>
    </w:p>
    <w:p w14:paraId="4085394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2 </w:t>
      </w:r>
      <w:r w:rsidRPr="00793A28">
        <w:rPr>
          <w:rFonts w:ascii="Times New Roman" w:hAnsi="Times New Roman" w:cs="Times New Roman"/>
          <w:sz w:val="24"/>
          <w:szCs w:val="24"/>
        </w:rPr>
        <w:t>= Participants read about 4 targets who committed different transgressions (drug use, DUI, burglary, violent assault). For each target, participants viewed two photos, the first taken right after the transgression and the second a few years later. In one g</w:t>
      </w:r>
      <w:r w:rsidRPr="00793A28">
        <w:rPr>
          <w:rFonts w:ascii="Times New Roman" w:hAnsi="Times New Roman" w:cs="Times New Roman"/>
          <w:sz w:val="24"/>
          <w:szCs w:val="24"/>
        </w:rPr>
        <w:t>roup, the photos showed that the targets had incurred an appearance change since the transgression (weight gain or loss, or hair growth or cut). In the other group, there was no change in the targets’ appearance. Afterwards, participants rated how remorsef</w:t>
      </w:r>
      <w:r w:rsidRPr="00793A28">
        <w:rPr>
          <w:rFonts w:ascii="Times New Roman" w:hAnsi="Times New Roman" w:cs="Times New Roman"/>
          <w:sz w:val="24"/>
          <w:szCs w:val="24"/>
        </w:rPr>
        <w:t>ul the targets seemed.</w:t>
      </w:r>
    </w:p>
    <w:p w14:paraId="4085394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Targets who had incurred an appearance change were perceived as *more* remorseful</w:t>
      </w:r>
    </w:p>
    <w:p w14:paraId="4085394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Targets who had incurred an appearance change were perceived as *less* remorseful</w:t>
      </w:r>
    </w:p>
    <w:p w14:paraId="4085394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Targets with and without appea</w:t>
      </w:r>
      <w:r w:rsidRPr="00793A28">
        <w:rPr>
          <w:rFonts w:ascii="Times New Roman" w:hAnsi="Times New Roman" w:cs="Times New Roman"/>
          <w:sz w:val="24"/>
          <w:szCs w:val="24"/>
        </w:rPr>
        <w:t>rance change were perceived as *equally* remorseful</w:t>
      </w:r>
    </w:p>
    <w:p w14:paraId="4085394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targets who had incurred an appearance change were perceived as more remorseful. If an independent team of researchers repeated this study wit</w:t>
      </w:r>
      <w:r w:rsidRPr="00793A28">
        <w:rPr>
          <w:rFonts w:ascii="Times New Roman" w:hAnsi="Times New Roman" w:cs="Times New Roman"/>
          <w:sz w:val="24"/>
          <w:szCs w:val="24"/>
        </w:rPr>
        <w:t xml:space="preserve">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4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4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Redemption</w:t>
      </w:r>
      <w:proofErr w:type="spellEnd"/>
    </w:p>
    <w:p w14:paraId="4085394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4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4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0</w:t>
      </w:r>
    </w:p>
    <w:p w14:paraId="4085394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4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the</w:t>
      </w:r>
      <w:r w:rsidRPr="00793A28">
        <w:rPr>
          <w:rFonts w:ascii="Times New Roman" w:hAnsi="Times New Roman" w:cs="Times New Roman"/>
          <w:sz w:val="24"/>
          <w:szCs w:val="24"/>
        </w:rPr>
        <w:t xml:space="preserve"> framing of a comparison between teams affect qualification ratings?</w:t>
      </w:r>
    </w:p>
    <w:p w14:paraId="4085394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had to imagine that they were a manager at a large technology firm and that they needed to choose a team for a project. In one group, participants read that “Tea</w:t>
      </w:r>
      <w:r w:rsidRPr="00793A28">
        <w:rPr>
          <w:rFonts w:ascii="Times New Roman" w:hAnsi="Times New Roman" w:cs="Times New Roman"/>
          <w:sz w:val="24"/>
          <w:szCs w:val="24"/>
        </w:rPr>
        <w:t xml:space="preserve">m A is more qualified than Team B”. In the other </w:t>
      </w:r>
      <w:r w:rsidRPr="00793A28">
        <w:rPr>
          <w:rFonts w:ascii="Times New Roman" w:hAnsi="Times New Roman" w:cs="Times New Roman"/>
          <w:sz w:val="24"/>
          <w:szCs w:val="24"/>
        </w:rPr>
        <w:lastRenderedPageBreak/>
        <w:t>group, participants read that “Team B is less qualified than Team A”. Afterwards, participants had to rate how qualified they found Team B.</w:t>
      </w:r>
    </w:p>
    <w:p w14:paraId="4085394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3 = Participants who read that Team A is *more* qualified </w:t>
      </w:r>
      <w:r w:rsidRPr="00793A28">
        <w:rPr>
          <w:rFonts w:ascii="Times New Roman" w:hAnsi="Times New Roman" w:cs="Times New Roman"/>
          <w:sz w:val="24"/>
          <w:szCs w:val="24"/>
        </w:rPr>
        <w:t>than Team B will give higher quality ratings for Team B</w:t>
      </w:r>
    </w:p>
    <w:p w14:paraId="4085395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read that Team B is *less* qualified than Team A will give higher quality ratings for Team B</w:t>
      </w:r>
    </w:p>
    <w:p w14:paraId="4085395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5 = Participants in both groups will rate Team B *equally* </w:t>
      </w:r>
      <w:r w:rsidRPr="00793A28">
        <w:rPr>
          <w:rFonts w:ascii="Times New Roman" w:hAnsi="Times New Roman" w:cs="Times New Roman"/>
          <w:sz w:val="24"/>
          <w:szCs w:val="24"/>
        </w:rPr>
        <w:t>qualified</w:t>
      </w:r>
    </w:p>
    <w:p w14:paraId="4085395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rate Team B as less qualified when Team B is described as less qualified than Team A than when Team A is described as more qualified than Team B. If an independent team of</w:t>
      </w:r>
      <w:r w:rsidRPr="00793A28">
        <w:rPr>
          <w:rFonts w:ascii="Times New Roman" w:hAnsi="Times New Roman" w:cs="Times New Roman"/>
          <w:sz w:val="24"/>
          <w:szCs w:val="24"/>
        </w:rPr>
        <w:t xml:space="preserve">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5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5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Worse</w:t>
      </w:r>
      <w:proofErr w:type="spellEnd"/>
    </w:p>
    <w:p w14:paraId="4085395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5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5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1</w:t>
      </w:r>
    </w:p>
    <w:p w14:paraId="4085395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w:t>
      </w:r>
      <w:r w:rsidRPr="00793A28">
        <w:rPr>
          <w:rFonts w:ascii="Times New Roman" w:hAnsi="Times New Roman" w:cs="Times New Roman"/>
          <w:sz w:val="24"/>
          <w:szCs w:val="24"/>
        </w:rPr>
        <w:t>eddedData</w:t>
      </w:r>
      <w:proofErr w:type="spellEnd"/>
    </w:p>
    <w:p w14:paraId="4085395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the variety of taken objects affect perceptions of greed?</w:t>
      </w:r>
    </w:p>
    <w:p w14:paraId="4085395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had to imagine they were attending an event where coffee and three different types of cookies were provided. They also read that the norm was to</w:t>
      </w:r>
      <w:r w:rsidRPr="00793A28">
        <w:rPr>
          <w:rFonts w:ascii="Times New Roman" w:hAnsi="Times New Roman" w:cs="Times New Roman"/>
          <w:sz w:val="24"/>
          <w:szCs w:val="24"/>
        </w:rPr>
        <w:t xml:space="preserve"> take one cookie per person. In one group, participants then read that the person in front of them took three cookies, one of each flavor. In the other group, participants read that the person in front of them took three cookies of the same flavor. Afterwa</w:t>
      </w:r>
      <w:r w:rsidRPr="00793A28">
        <w:rPr>
          <w:rFonts w:ascii="Times New Roman" w:hAnsi="Times New Roman" w:cs="Times New Roman"/>
          <w:sz w:val="24"/>
          <w:szCs w:val="24"/>
        </w:rPr>
        <w:t>rds, participants had to indicate how greedy they found the person in front of them.</w:t>
      </w:r>
    </w:p>
    <w:p w14:paraId="4085395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in the ‘three different cookies’ group judged the person taking the cookies greedier than participants in the ‘three of the same cookies’ group.</w:t>
      </w:r>
    </w:p>
    <w:p w14:paraId="4085395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in the ‘three of the same cookies’ group judged the person taking the cookies greedier than participants in the ‘three different cookies’ group.</w:t>
      </w:r>
    </w:p>
    <w:p w14:paraId="4085395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in both groups judged the person taking the cookies as *equ</w:t>
      </w:r>
      <w:r w:rsidRPr="00793A28">
        <w:rPr>
          <w:rFonts w:ascii="Times New Roman" w:hAnsi="Times New Roman" w:cs="Times New Roman"/>
          <w:sz w:val="24"/>
          <w:szCs w:val="24"/>
        </w:rPr>
        <w:t>ally* greedy.</w:t>
      </w:r>
    </w:p>
    <w:p w14:paraId="4085395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6 = Imagine the first team of researchers found that participants judged a person taking three of the same cookies greedier than a person taking three cookies of different flavors. If an independent team of researchers repeated this </w:t>
      </w:r>
      <w:r w:rsidRPr="00793A28">
        <w:rPr>
          <w:rFonts w:ascii="Times New Roman" w:hAnsi="Times New Roman" w:cs="Times New Roman"/>
          <w:sz w:val="24"/>
          <w:szCs w:val="24"/>
        </w:rPr>
        <w:t xml:space="preserve">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5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DeclineOrNot3 = Decline</w:t>
      </w:r>
    </w:p>
    <w:p w14:paraId="4085396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Cookies</w:t>
      </w:r>
      <w:proofErr w:type="spellEnd"/>
    </w:p>
    <w:p w14:paraId="4085396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6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6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2</w:t>
      </w:r>
    </w:p>
    <w:p w14:paraId="4085396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6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w:t>
      </w:r>
      <w:r w:rsidRPr="00793A28">
        <w:rPr>
          <w:rFonts w:ascii="Times New Roman" w:hAnsi="Times New Roman" w:cs="Times New Roman"/>
          <w:sz w:val="24"/>
          <w:szCs w:val="24"/>
        </w:rPr>
        <w:t>es a warning about follow-up questions affect whether people report engaging in activities?</w:t>
      </w:r>
    </w:p>
    <w:p w14:paraId="4085396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completed an online questionnaire on various topics. In one group, participants answered items about interest in watching sports events an</w:t>
      </w:r>
      <w:r w:rsidRPr="00793A28">
        <w:rPr>
          <w:rFonts w:ascii="Times New Roman" w:hAnsi="Times New Roman" w:cs="Times New Roman"/>
          <w:sz w:val="24"/>
          <w:szCs w:val="24"/>
        </w:rPr>
        <w:t>d received no additional information. In the other group, participants answered items about interest in watching sports events and were then warned that if they answered that they had watched five or more sports events during the past 12 months, they would</w:t>
      </w:r>
      <w:r w:rsidRPr="00793A28">
        <w:rPr>
          <w:rFonts w:ascii="Times New Roman" w:hAnsi="Times New Roman" w:cs="Times New Roman"/>
          <w:sz w:val="24"/>
          <w:szCs w:val="24"/>
        </w:rPr>
        <w:t xml:space="preserve"> receive 20 follow-up questions. Afterwards, all participants answered the question on whether they had watched five or more sports events during the past 12 months, and if yes, they also answered the 20 follow-up questions.</w:t>
      </w:r>
    </w:p>
    <w:p w14:paraId="4085396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w:t>
      </w:r>
      <w:r w:rsidRPr="00793A28">
        <w:rPr>
          <w:rFonts w:ascii="Times New Roman" w:hAnsi="Times New Roman" w:cs="Times New Roman"/>
          <w:sz w:val="24"/>
          <w:szCs w:val="24"/>
        </w:rPr>
        <w:t>were not* forewarned about the 20 follow-up questions were more likely to say that they watched five or more sports events during the past 12 months.</w:t>
      </w:r>
    </w:p>
    <w:p w14:paraId="4085396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4 = Participants who *were* forewarned about the 20 follow-up questions were more likely to </w:t>
      </w:r>
      <w:r w:rsidRPr="00793A28">
        <w:rPr>
          <w:rFonts w:ascii="Times New Roman" w:hAnsi="Times New Roman" w:cs="Times New Roman"/>
          <w:sz w:val="24"/>
          <w:szCs w:val="24"/>
        </w:rPr>
        <w:t>say that they watched five or more sports events during the past 12 months.</w:t>
      </w:r>
    </w:p>
    <w:p w14:paraId="4085396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in both groups were *equally* likely to say that they watched five or more sports events during the past 12 months.</w:t>
      </w:r>
    </w:p>
    <w:p w14:paraId="4085396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6 = Imagine the first </w:t>
      </w:r>
      <w:r w:rsidRPr="00793A28">
        <w:rPr>
          <w:rFonts w:ascii="Times New Roman" w:hAnsi="Times New Roman" w:cs="Times New Roman"/>
          <w:sz w:val="24"/>
          <w:szCs w:val="24"/>
        </w:rPr>
        <w:t xml:space="preserve">team of researchers found that participants in both groups were *equally* likely to say that they watched five or more sports events during the past 12 month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w:t>
      </w:r>
      <w:r w:rsidRPr="00793A28">
        <w:rPr>
          <w:rFonts w:ascii="Times New Roman" w:hAnsi="Times New Roman" w:cs="Times New Roman"/>
          <w:sz w:val="24"/>
          <w:szCs w:val="24"/>
        </w:rPr>
        <w:t>sing the same materials, will they find convincing evidence for the same effect?</w:t>
      </w:r>
    </w:p>
    <w:p w14:paraId="4085396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6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Misreporting</w:t>
      </w:r>
      <w:proofErr w:type="spellEnd"/>
    </w:p>
    <w:p w14:paraId="4085396D"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6E"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6F"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3</w:t>
      </w:r>
    </w:p>
    <w:p w14:paraId="40853970"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7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 people think that the difficulty to co</w:t>
      </w:r>
      <w:r w:rsidRPr="00793A28">
        <w:rPr>
          <w:rFonts w:ascii="Times New Roman" w:hAnsi="Times New Roman" w:cs="Times New Roman"/>
          <w:sz w:val="24"/>
          <w:szCs w:val="24"/>
        </w:rPr>
        <w:t>ntrol behavior is affected by whether the cause is neurological damage or genetic damage?</w:t>
      </w:r>
    </w:p>
    <w:p w14:paraId="4085397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3field2 = Participants read a scenario in which someone causes a serious bodily injury in a fight. In one group, that person is born with a gene defect causing the</w:t>
      </w:r>
      <w:r w:rsidRPr="00793A28">
        <w:rPr>
          <w:rFonts w:ascii="Times New Roman" w:hAnsi="Times New Roman" w:cs="Times New Roman"/>
          <w:sz w:val="24"/>
          <w:szCs w:val="24"/>
        </w:rPr>
        <w:t>m to have below-average self-control. In the other group, that person suffered a minor brain damage as an adult causing them to have below-average self-control. Afterwards, participants had to indicate whether they would find that person guilty of assault.</w:t>
      </w:r>
    </w:p>
    <w:p w14:paraId="4085397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read that the person was born with a gene defect found them guilty *more* often than participants who read that the person who had suffered a minor brain damage.</w:t>
      </w:r>
    </w:p>
    <w:p w14:paraId="4085397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read that the person was born wit</w:t>
      </w:r>
      <w:r w:rsidRPr="00793A28">
        <w:rPr>
          <w:rFonts w:ascii="Times New Roman" w:hAnsi="Times New Roman" w:cs="Times New Roman"/>
          <w:sz w:val="24"/>
          <w:szCs w:val="24"/>
        </w:rPr>
        <w:t>h a gene defect found them guilty *less* often than participants who read that the person who had suffered a minor brain damage.</w:t>
      </w:r>
    </w:p>
    <w:p w14:paraId="408539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who read that the person was born with a gene defect found them guilty *as often* as participants who</w:t>
      </w:r>
      <w:r w:rsidRPr="00793A28">
        <w:rPr>
          <w:rFonts w:ascii="Times New Roman" w:hAnsi="Times New Roman" w:cs="Times New Roman"/>
          <w:sz w:val="24"/>
          <w:szCs w:val="24"/>
        </w:rPr>
        <w:t xml:space="preserve"> read that the person who had suffered a minor brain damage.</w:t>
      </w:r>
    </w:p>
    <w:p w14:paraId="408539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who read that the person was born with a gene defect found them guilty more often than participants who read that the pe</w:t>
      </w:r>
      <w:r w:rsidRPr="00793A28">
        <w:rPr>
          <w:rFonts w:ascii="Times New Roman" w:hAnsi="Times New Roman" w:cs="Times New Roman"/>
          <w:sz w:val="24"/>
          <w:szCs w:val="24"/>
        </w:rPr>
        <w:t xml:space="preserve">rson who had suffered a minor brain damag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7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w:t>
      </w:r>
      <w:r w:rsidRPr="00793A28">
        <w:rPr>
          <w:rFonts w:ascii="Times New Roman" w:hAnsi="Times New Roman" w:cs="Times New Roman"/>
          <w:sz w:val="24"/>
          <w:szCs w:val="24"/>
        </w:rPr>
        <w:t>eclineSelf</w:t>
      </w:r>
      <w:proofErr w:type="spellEnd"/>
      <w:r w:rsidRPr="00793A28">
        <w:rPr>
          <w:rFonts w:ascii="Times New Roman" w:hAnsi="Times New Roman" w:cs="Times New Roman"/>
          <w:sz w:val="24"/>
          <w:szCs w:val="24"/>
        </w:rPr>
        <w:t>-Control</w:t>
      </w:r>
    </w:p>
    <w:p w14:paraId="40853979"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7A"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7B"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4</w:t>
      </w:r>
    </w:p>
    <w:p w14:paraId="4085397C"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7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1 = Does using the word “denier” to describe people who don't believe in global warming affect judgments about whether the person describing himself believes in </w:t>
      </w:r>
      <w:r w:rsidRPr="00793A28">
        <w:rPr>
          <w:rFonts w:ascii="Times New Roman" w:hAnsi="Times New Roman" w:cs="Times New Roman"/>
          <w:sz w:val="24"/>
          <w:szCs w:val="24"/>
        </w:rPr>
        <w:t>global warming?</w:t>
      </w:r>
    </w:p>
    <w:p w14:paraId="4085397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had to read a scenario in which a researcher describes peoples’ opinions about global warming. In one group, the researcher in the scenario describes people who do not believe global warming is happening as “denier</w:t>
      </w:r>
      <w:r w:rsidRPr="00793A28">
        <w:rPr>
          <w:rFonts w:ascii="Times New Roman" w:hAnsi="Times New Roman" w:cs="Times New Roman"/>
          <w:sz w:val="24"/>
          <w:szCs w:val="24"/>
        </w:rPr>
        <w:t>s”. In the other group, the researcher in the scenario is not using the term “denier”. Afterwards, participants indicated whether they thought the researcher believed that global warming is happening.</w:t>
      </w:r>
    </w:p>
    <w:p w14:paraId="4085397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read the scenario in whic</w:t>
      </w:r>
      <w:r w:rsidRPr="00793A28">
        <w:rPr>
          <w:rFonts w:ascii="Times New Roman" w:hAnsi="Times New Roman" w:cs="Times New Roman"/>
          <w:sz w:val="24"/>
          <w:szCs w:val="24"/>
        </w:rPr>
        <w:t xml:space="preserve">h the researcher uses the term “denier” thought it *more* likely that the researcher believed global warming </w:t>
      </w:r>
      <w:r w:rsidRPr="00793A28">
        <w:rPr>
          <w:rFonts w:ascii="Times New Roman" w:hAnsi="Times New Roman" w:cs="Times New Roman"/>
          <w:sz w:val="24"/>
          <w:szCs w:val="24"/>
        </w:rPr>
        <w:lastRenderedPageBreak/>
        <w:t>is happening than participants who read the scenario in which the term “denier” was not used.</w:t>
      </w:r>
    </w:p>
    <w:p w14:paraId="4085398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4 = Participants who read the </w:t>
      </w:r>
      <w:r w:rsidRPr="00793A28">
        <w:rPr>
          <w:rFonts w:ascii="Times New Roman" w:hAnsi="Times New Roman" w:cs="Times New Roman"/>
          <w:sz w:val="24"/>
          <w:szCs w:val="24"/>
        </w:rPr>
        <w:t>scenario in which the researcher uses the term “denier” thought it *less* likely that the researcher believed global warming is happening than participants who read the scenario in which the term “denier” was not used.</w:t>
      </w:r>
    </w:p>
    <w:p w14:paraId="408539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who read th</w:t>
      </w:r>
      <w:r w:rsidRPr="00793A28">
        <w:rPr>
          <w:rFonts w:ascii="Times New Roman" w:hAnsi="Times New Roman" w:cs="Times New Roman"/>
          <w:sz w:val="24"/>
          <w:szCs w:val="24"/>
        </w:rPr>
        <w:t>e scenario in which the researcher uses the term “denier” thought it *equally* likely that the researcher believed global warming is happening than participants who read the scenario in which the term “denier” was not used.</w:t>
      </w:r>
    </w:p>
    <w:p w14:paraId="408539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w:t>
      </w:r>
      <w:r w:rsidRPr="00793A28">
        <w:rPr>
          <w:rFonts w:ascii="Times New Roman" w:hAnsi="Times New Roman" w:cs="Times New Roman"/>
          <w:sz w:val="24"/>
          <w:szCs w:val="24"/>
        </w:rPr>
        <w:t>eam of researchers found that participants who read the scenario in which the researcher uses the term “denier” thought it more likely that the researcher believed global warming is happening than targets who read the scenario in which the term "denier" wa</w:t>
      </w:r>
      <w:r w:rsidRPr="00793A28">
        <w:rPr>
          <w:rFonts w:ascii="Times New Roman" w:hAnsi="Times New Roman" w:cs="Times New Roman"/>
          <w:sz w:val="24"/>
          <w:szCs w:val="24"/>
        </w:rPr>
        <w:t xml:space="preserve">s not use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8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Label</w:t>
      </w:r>
      <w:proofErr w:type="spellEnd"/>
    </w:p>
    <w:p w14:paraId="40853985"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86"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w:t>
      </w:r>
      <w:r w:rsidRPr="00793A28">
        <w:rPr>
          <w:rFonts w:ascii="Times New Roman" w:hAnsi="Times New Roman" w:cs="Times New Roman"/>
          <w:sz w:val="24"/>
          <w:szCs w:val="24"/>
        </w:rPr>
        <w:t>f</w:t>
      </w:r>
    </w:p>
    <w:p w14:paraId="40853987"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5</w:t>
      </w:r>
    </w:p>
    <w:p w14:paraId="40853988"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8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Are people more likely to blame an uncontrollable factor as the cause of bad behavior or as the cause of good behavior?</w:t>
      </w:r>
    </w:p>
    <w:p w14:paraId="4085398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ants had to read a scenario about a person who was diag</w:t>
      </w:r>
      <w:r w:rsidRPr="00793A28">
        <w:rPr>
          <w:rFonts w:ascii="Times New Roman" w:hAnsi="Times New Roman" w:cs="Times New Roman"/>
          <w:sz w:val="24"/>
          <w:szCs w:val="24"/>
        </w:rPr>
        <w:t>nosed with a brain tumor. In one group, the person in the scenario was behaving well (i.e., donating money to charity). In the other group, the person in the scenario was behaving badly (i.e., shoplifting). Afterwards, the participants rated to what extent</w:t>
      </w:r>
      <w:r w:rsidRPr="00793A28">
        <w:rPr>
          <w:rFonts w:ascii="Times New Roman" w:hAnsi="Times New Roman" w:cs="Times New Roman"/>
          <w:sz w:val="24"/>
          <w:szCs w:val="24"/>
        </w:rPr>
        <w:t xml:space="preserve"> the person in the scenario was responsible for their actions.</w:t>
      </w:r>
    </w:p>
    <w:p w14:paraId="4085398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read the scenario in which the person behaved well held them *more* responsible for their actions than targets who read the scenario in which the person behaved ba</w:t>
      </w:r>
      <w:r w:rsidRPr="00793A28">
        <w:rPr>
          <w:rFonts w:ascii="Times New Roman" w:hAnsi="Times New Roman" w:cs="Times New Roman"/>
          <w:sz w:val="24"/>
          <w:szCs w:val="24"/>
        </w:rPr>
        <w:t>dly.</w:t>
      </w:r>
    </w:p>
    <w:p w14:paraId="4085398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read the scenario in which the person behaved well held them *less* responsible for their actions than targets who read the scenario in which the person behaved badly.</w:t>
      </w:r>
    </w:p>
    <w:p w14:paraId="408539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5 = Participants who read the scenario in wh</w:t>
      </w:r>
      <w:r w:rsidRPr="00793A28">
        <w:rPr>
          <w:rFonts w:ascii="Times New Roman" w:hAnsi="Times New Roman" w:cs="Times New Roman"/>
          <w:sz w:val="24"/>
          <w:szCs w:val="24"/>
        </w:rPr>
        <w:t>ich the person behaved well held them *equally* responsible as targets who read the scenario in which the person behaved badly.</w:t>
      </w:r>
    </w:p>
    <w:p w14:paraId="408539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set3field6 = Imagine the first team of researchers found that participants who read the scenario in which the person behaved wel</w:t>
      </w:r>
      <w:r w:rsidRPr="00793A28">
        <w:rPr>
          <w:rFonts w:ascii="Times New Roman" w:hAnsi="Times New Roman" w:cs="Times New Roman"/>
          <w:sz w:val="24"/>
          <w:szCs w:val="24"/>
        </w:rPr>
        <w:t xml:space="preserve">l held them more responsible for their actions than targets who read the scenario in which the person behaved badl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w:t>
      </w:r>
      <w:r w:rsidRPr="00793A28">
        <w:rPr>
          <w:rFonts w:ascii="Times New Roman" w:hAnsi="Times New Roman" w:cs="Times New Roman"/>
          <w:sz w:val="24"/>
          <w:szCs w:val="24"/>
        </w:rPr>
        <w:t>vincing evidence for the same effect?</w:t>
      </w:r>
    </w:p>
    <w:p w14:paraId="408539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9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Tumor</w:t>
      </w:r>
      <w:proofErr w:type="spellEnd"/>
    </w:p>
    <w:p w14:paraId="40853991"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92"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93"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3 Is Equal to  16</w:t>
      </w:r>
    </w:p>
    <w:p w14:paraId="40853994"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9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1 = Does changing group membership affect people’s attachment to a group?</w:t>
      </w:r>
    </w:p>
    <w:p w14:paraId="4085399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2 = Particip</w:t>
      </w:r>
      <w:r w:rsidRPr="00793A28">
        <w:rPr>
          <w:rFonts w:ascii="Times New Roman" w:hAnsi="Times New Roman" w:cs="Times New Roman"/>
          <w:sz w:val="24"/>
          <w:szCs w:val="24"/>
        </w:rPr>
        <w:t>ants had to memorize a list of names from people who were part of the “green group” and the “blue group”. Participants in one group were told that they are part of the green group. Participants in the other group were told that they were part of the blue g</w:t>
      </w:r>
      <w:r w:rsidRPr="00793A28">
        <w:rPr>
          <w:rFonts w:ascii="Times New Roman" w:hAnsi="Times New Roman" w:cs="Times New Roman"/>
          <w:sz w:val="24"/>
          <w:szCs w:val="24"/>
        </w:rPr>
        <w:t>roup. After the participants spent some time learning the names, they were assigned to either the green or the blue group again. This time, half of the participants were assigned to the same group. The other half of the participants were assigned to the ot</w:t>
      </w:r>
      <w:r w:rsidRPr="00793A28">
        <w:rPr>
          <w:rFonts w:ascii="Times New Roman" w:hAnsi="Times New Roman" w:cs="Times New Roman"/>
          <w:sz w:val="24"/>
          <w:szCs w:val="24"/>
        </w:rPr>
        <w:t>her group. They then spent some time learning the names again. Afterwards, they had to complete a task in which they should indicate how strongly they would agree to different options on how bonus points should be distributed to each group (e.g., 220 bonus</w:t>
      </w:r>
      <w:r w:rsidRPr="00793A28">
        <w:rPr>
          <w:rFonts w:ascii="Times New Roman" w:hAnsi="Times New Roman" w:cs="Times New Roman"/>
          <w:sz w:val="24"/>
          <w:szCs w:val="24"/>
        </w:rPr>
        <w:t xml:space="preserve"> points to the green group and 180 bonus points to the blue group).</w:t>
      </w:r>
    </w:p>
    <w:p w14:paraId="4085399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3 = Participants who were assigned to a different group preferred options *more* in which their current group receives more bonus points than participants who were assigned to the</w:t>
      </w:r>
      <w:r w:rsidRPr="00793A28">
        <w:rPr>
          <w:rFonts w:ascii="Times New Roman" w:hAnsi="Times New Roman" w:cs="Times New Roman"/>
          <w:sz w:val="24"/>
          <w:szCs w:val="24"/>
        </w:rPr>
        <w:t xml:space="preserve"> same group</w:t>
      </w:r>
    </w:p>
    <w:p w14:paraId="4085399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4 = Participants who were assigned to a different group preferred options *less* in which their current group receives more bonus points than participants who were assigned to the same group</w:t>
      </w:r>
    </w:p>
    <w:p w14:paraId="4085399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set3field5 = Participants who were </w:t>
      </w:r>
      <w:r w:rsidRPr="00793A28">
        <w:rPr>
          <w:rFonts w:ascii="Times New Roman" w:hAnsi="Times New Roman" w:cs="Times New Roman"/>
          <w:sz w:val="24"/>
          <w:szCs w:val="24"/>
        </w:rPr>
        <w:t>assigned to a different group preferred options in which their current group receives more bonus points *as much* as participants who were assigned to the same group</w:t>
      </w:r>
    </w:p>
    <w:p w14:paraId="4085399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set3field6 = Imagine the first team of researchers found that participants who were assign</w:t>
      </w:r>
      <w:r w:rsidRPr="00793A28">
        <w:rPr>
          <w:rFonts w:ascii="Times New Roman" w:hAnsi="Times New Roman" w:cs="Times New Roman"/>
          <w:sz w:val="24"/>
          <w:szCs w:val="24"/>
        </w:rPr>
        <w:t xml:space="preserve">ed to a different group preferred options less in which their current group receives more bonus points than participants who were assigned to the same group. If an independent team of researchers repeated this study with </w:t>
      </w:r>
      <w:proofErr w:type="gramStart"/>
      <w:r w:rsidRPr="00793A28">
        <w:rPr>
          <w:rFonts w:ascii="Times New Roman" w:hAnsi="Times New Roman" w:cs="Times New Roman"/>
          <w:sz w:val="24"/>
          <w:szCs w:val="24"/>
        </w:rPr>
        <w:t xml:space="preserve">a large </w:t>
      </w:r>
      <w:r w:rsidRPr="00793A28">
        <w:rPr>
          <w:rFonts w:ascii="Times New Roman" w:hAnsi="Times New Roman" w:cs="Times New Roman"/>
          <w:sz w:val="24"/>
          <w:szCs w:val="24"/>
        </w:rPr>
        <w:lastRenderedPageBreak/>
        <w:t>number of</w:t>
      </w:r>
      <w:proofErr w:type="gramEnd"/>
      <w:r w:rsidRPr="00793A28">
        <w:rPr>
          <w:rFonts w:ascii="Times New Roman" w:hAnsi="Times New Roman" w:cs="Times New Roman"/>
          <w:sz w:val="24"/>
          <w:szCs w:val="24"/>
        </w:rPr>
        <w:t xml:space="preserve"> participants, usi</w:t>
      </w:r>
      <w:r w:rsidRPr="00793A28">
        <w:rPr>
          <w:rFonts w:ascii="Times New Roman" w:hAnsi="Times New Roman" w:cs="Times New Roman"/>
          <w:sz w:val="24"/>
          <w:szCs w:val="24"/>
        </w:rPr>
        <w:t>ng the same materials, will they find convincing evidence for the same effect?</w:t>
      </w:r>
    </w:p>
    <w:p w14:paraId="4085399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3 = Decline</w:t>
      </w:r>
    </w:p>
    <w:p w14:paraId="4085399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Effect3 = </w:t>
      </w:r>
      <w:proofErr w:type="spellStart"/>
      <w:r w:rsidRPr="00793A28">
        <w:rPr>
          <w:rFonts w:ascii="Times New Roman" w:hAnsi="Times New Roman" w:cs="Times New Roman"/>
          <w:sz w:val="24"/>
          <w:szCs w:val="24"/>
        </w:rPr>
        <w:t>DeclineMinimalGroups</w:t>
      </w:r>
      <w:proofErr w:type="spellEnd"/>
    </w:p>
    <w:p w14:paraId="4085399D" w14:textId="77777777" w:rsidR="00986EE5" w:rsidRPr="00793A28" w:rsidRDefault="0015422E" w:rsidP="0015422E">
      <w:pPr>
        <w:pStyle w:val="SFBlue"/>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9E" w14:textId="77777777" w:rsidR="00986EE5" w:rsidRPr="00793A28" w:rsidRDefault="0015422E" w:rsidP="0015422E">
      <w:pPr>
        <w:pStyle w:val="SFBlue"/>
        <w:ind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9F" w14:textId="77777777" w:rsidR="00986EE5" w:rsidRPr="00793A28" w:rsidRDefault="0015422E" w:rsidP="0015422E">
      <w:pPr>
        <w:pStyle w:val="SFBlue"/>
        <w:ind w:firstLine="800"/>
        <w:rPr>
          <w:rFonts w:ascii="Times New Roman" w:hAnsi="Times New Roman" w:cs="Times New Roman"/>
          <w:sz w:val="24"/>
          <w:szCs w:val="24"/>
        </w:rPr>
      </w:pPr>
      <w:r w:rsidRPr="00793A28">
        <w:rPr>
          <w:rFonts w:ascii="Times New Roman" w:hAnsi="Times New Roman" w:cs="Times New Roman"/>
          <w:sz w:val="24"/>
          <w:szCs w:val="24"/>
        </w:rPr>
        <w:t>If  oset3 Is Equal to  1</w:t>
      </w:r>
    </w:p>
    <w:p w14:paraId="408539A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A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A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w:t>
      </w:r>
    </w:p>
    <w:p w14:paraId="408539A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A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Is people’s ability to solve difficult reasoning problems influenced by how easy-to-read the font of the questionnaire is?</w:t>
      </w:r>
    </w:p>
    <w:p w14:paraId="408539A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were instructed to complete a questionnaire with reasoning problems. In one gro</w:t>
      </w:r>
      <w:r w:rsidRPr="00793A28">
        <w:rPr>
          <w:rFonts w:ascii="Times New Roman" w:hAnsi="Times New Roman" w:cs="Times New Roman"/>
          <w:sz w:val="24"/>
          <w:szCs w:val="24"/>
        </w:rPr>
        <w:t>up, the font in which the questionnaire was written was easy to read. In the other group, the font in which the questionnaire was written was difficult to read.</w:t>
      </w:r>
    </w:p>
    <w:p w14:paraId="408539A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solved more of the difficult questions when the questionnaire was *e</w:t>
      </w:r>
      <w:r w:rsidRPr="00793A28">
        <w:rPr>
          <w:rFonts w:ascii="Times New Roman" w:hAnsi="Times New Roman" w:cs="Times New Roman"/>
          <w:sz w:val="24"/>
          <w:szCs w:val="24"/>
        </w:rPr>
        <w:t>asy* to read</w:t>
      </w:r>
    </w:p>
    <w:p w14:paraId="408539A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solved more of the difficult questions when the questionnaire was *hard* to read</w:t>
      </w:r>
    </w:p>
    <w:p w14:paraId="408539A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solved *equally* many of the difficult questions when the questionnaire was easy to read as when it was diff</w:t>
      </w:r>
      <w:r w:rsidRPr="00793A28">
        <w:rPr>
          <w:rFonts w:ascii="Times New Roman" w:hAnsi="Times New Roman" w:cs="Times New Roman"/>
          <w:sz w:val="24"/>
          <w:szCs w:val="24"/>
        </w:rPr>
        <w:t>icult to read</w:t>
      </w:r>
    </w:p>
    <w:p w14:paraId="408539A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the first team of researchers found that participants solved more of the difficult questions when the questionnaire was hard to read.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w:t>
      </w:r>
      <w:r w:rsidRPr="00793A28">
        <w:rPr>
          <w:rFonts w:ascii="Times New Roman" w:hAnsi="Times New Roman" w:cs="Times New Roman"/>
          <w:sz w:val="24"/>
          <w:szCs w:val="24"/>
        </w:rPr>
        <w:t>cipants, using the same materials, will they find convincing evidence for the same effect?</w:t>
      </w:r>
    </w:p>
    <w:p w14:paraId="408539A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A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Alter2007</w:t>
      </w:r>
    </w:p>
    <w:p w14:paraId="408539A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A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A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2</w:t>
      </w:r>
    </w:p>
    <w:p w14:paraId="408539A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B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Do social comparisons influence </w:t>
      </w:r>
      <w:r w:rsidRPr="00793A28">
        <w:rPr>
          <w:rFonts w:ascii="Times New Roman" w:hAnsi="Times New Roman" w:cs="Times New Roman"/>
          <w:sz w:val="24"/>
          <w:szCs w:val="24"/>
        </w:rPr>
        <w:t>people’s well-being?</w:t>
      </w:r>
    </w:p>
    <w:p w14:paraId="408539B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were shown a ladder with 10 rungs and were told: “Think of the ladder above as representing where people stand in the important groups to which they belong.” In one group, participants were asked to compare </w:t>
      </w:r>
      <w:r w:rsidRPr="00793A28">
        <w:rPr>
          <w:rFonts w:ascii="Times New Roman" w:hAnsi="Times New Roman" w:cs="Times New Roman"/>
          <w:sz w:val="24"/>
          <w:szCs w:val="24"/>
        </w:rPr>
        <w:lastRenderedPageBreak/>
        <w:t>t</w:t>
      </w:r>
      <w:r w:rsidRPr="00793A28">
        <w:rPr>
          <w:rFonts w:ascii="Times New Roman" w:hAnsi="Times New Roman" w:cs="Times New Roman"/>
          <w:sz w:val="24"/>
          <w:szCs w:val="24"/>
        </w:rPr>
        <w:t xml:space="preserve">hemselves in terms of their own respect, admiration and influence </w:t>
      </w:r>
      <w:proofErr w:type="gramStart"/>
      <w:r w:rsidRPr="00793A28">
        <w:rPr>
          <w:rFonts w:ascii="Times New Roman" w:hAnsi="Times New Roman" w:cs="Times New Roman"/>
          <w:sz w:val="24"/>
          <w:szCs w:val="24"/>
        </w:rPr>
        <w:t>to</w:t>
      </w:r>
      <w:proofErr w:type="gramEnd"/>
      <w:r w:rsidRPr="00793A28">
        <w:rPr>
          <w:rFonts w:ascii="Times New Roman" w:hAnsi="Times New Roman" w:cs="Times New Roman"/>
          <w:sz w:val="24"/>
          <w:szCs w:val="24"/>
        </w:rPr>
        <w:t xml:space="preserve"> the people at the bottom rung of the ladder. In the other group, participants were asked to compare themselves to the people at the top rung of the ladder. Afterwards, participants had to</w:t>
      </w:r>
      <w:r w:rsidRPr="00793A28">
        <w:rPr>
          <w:rFonts w:ascii="Times New Roman" w:hAnsi="Times New Roman" w:cs="Times New Roman"/>
          <w:sz w:val="24"/>
          <w:szCs w:val="24"/>
        </w:rPr>
        <w:t xml:space="preserve"> report their subjective well-being.</w:t>
      </w:r>
    </w:p>
    <w:p w14:paraId="408539B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3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higher* subjective well-being than those comparing themselves to people with the highest level</w:t>
      </w:r>
      <w:r w:rsidRPr="00793A28">
        <w:rPr>
          <w:rFonts w:ascii="Times New Roman" w:hAnsi="Times New Roman" w:cs="Times New Roman"/>
          <w:sz w:val="24"/>
          <w:szCs w:val="24"/>
        </w:rPr>
        <w:t xml:space="preserve"> of respect, admiration and influence</w:t>
      </w:r>
    </w:p>
    <w:p w14:paraId="408539B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4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lower* subjective well-being than those comparing themselves to people with the highest level</w:t>
      </w:r>
      <w:r w:rsidRPr="00793A28">
        <w:rPr>
          <w:rFonts w:ascii="Times New Roman" w:hAnsi="Times New Roman" w:cs="Times New Roman"/>
          <w:sz w:val="24"/>
          <w:szCs w:val="24"/>
        </w:rPr>
        <w:t xml:space="preserve"> of respect, admiration and influence</w:t>
      </w:r>
    </w:p>
    <w:p w14:paraId="408539B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5 = Participants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 report the *same* level of subjective well-being as those comparing themselves to people with the hig</w:t>
      </w:r>
      <w:r w:rsidRPr="00793A28">
        <w:rPr>
          <w:rFonts w:ascii="Times New Roman" w:hAnsi="Times New Roman" w:cs="Times New Roman"/>
          <w:sz w:val="24"/>
          <w:szCs w:val="24"/>
        </w:rPr>
        <w:t>hest level of respect, admiration and influence</w:t>
      </w:r>
    </w:p>
    <w:p w14:paraId="408539B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the first team of researchers found that participants reported higher subjective well-being when comparing themselves to people with the lowest level of respect, </w:t>
      </w:r>
      <w:proofErr w:type="gramStart"/>
      <w:r w:rsidRPr="00793A28">
        <w:rPr>
          <w:rFonts w:ascii="Times New Roman" w:hAnsi="Times New Roman" w:cs="Times New Roman"/>
          <w:sz w:val="24"/>
          <w:szCs w:val="24"/>
        </w:rPr>
        <w:t>admiration</w:t>
      </w:r>
      <w:proofErr w:type="gramEnd"/>
      <w:r w:rsidRPr="00793A28">
        <w:rPr>
          <w:rFonts w:ascii="Times New Roman" w:hAnsi="Times New Roman" w:cs="Times New Roman"/>
          <w:sz w:val="24"/>
          <w:szCs w:val="24"/>
        </w:rPr>
        <w:t xml:space="preserve"> and influence</w:t>
      </w:r>
      <w:r w:rsidRPr="00793A28">
        <w:rPr>
          <w:rFonts w:ascii="Times New Roman" w:hAnsi="Times New Roman" w:cs="Times New Roman"/>
          <w:sz w:val="24"/>
          <w:szCs w:val="24"/>
        </w:rPr>
        <w:t xml:space="preserv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B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B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Anderson2012</w:t>
      </w:r>
    </w:p>
    <w:p w14:paraId="408539B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B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B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w:t>
      </w:r>
      <w:r w:rsidRPr="00793A28">
        <w:rPr>
          <w:rFonts w:ascii="Times New Roman" w:hAnsi="Times New Roman" w:cs="Times New Roman"/>
          <w:sz w:val="24"/>
          <w:szCs w:val="24"/>
        </w:rPr>
        <w:t>izer6 Is Equal to  3</w:t>
      </w:r>
    </w:p>
    <w:p w14:paraId="408539B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B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Do people trust others </w:t>
      </w:r>
      <w:proofErr w:type="gramStart"/>
      <w:r w:rsidRPr="00793A28">
        <w:rPr>
          <w:rFonts w:ascii="Times New Roman" w:hAnsi="Times New Roman" w:cs="Times New Roman"/>
          <w:sz w:val="24"/>
          <w:szCs w:val="24"/>
        </w:rPr>
        <w:t>more or less when</w:t>
      </w:r>
      <w:proofErr w:type="gramEnd"/>
      <w:r w:rsidRPr="00793A28">
        <w:rPr>
          <w:rFonts w:ascii="Times New Roman" w:hAnsi="Times New Roman" w:cs="Times New Roman"/>
          <w:sz w:val="24"/>
          <w:szCs w:val="24"/>
        </w:rPr>
        <w:t xml:space="preserve"> a resource dilemma is framed as participants being consumers rather than individuals?</w:t>
      </w:r>
    </w:p>
    <w:p w14:paraId="408539B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read about a water crisis that affects four </w:t>
      </w:r>
      <w:proofErr w:type="gramStart"/>
      <w:r w:rsidRPr="00793A28">
        <w:rPr>
          <w:rFonts w:ascii="Times New Roman" w:hAnsi="Times New Roman" w:cs="Times New Roman"/>
          <w:sz w:val="24"/>
          <w:szCs w:val="24"/>
        </w:rPr>
        <w:t>individual</w:t>
      </w:r>
      <w:r w:rsidRPr="00793A28">
        <w:rPr>
          <w:rFonts w:ascii="Times New Roman" w:hAnsi="Times New Roman" w:cs="Times New Roman"/>
          <w:sz w:val="24"/>
          <w:szCs w:val="24"/>
        </w:rPr>
        <w:t>s, and</w:t>
      </w:r>
      <w:proofErr w:type="gramEnd"/>
      <w:r w:rsidRPr="00793A28">
        <w:rPr>
          <w:rFonts w:ascii="Times New Roman" w:hAnsi="Times New Roman" w:cs="Times New Roman"/>
          <w:sz w:val="24"/>
          <w:szCs w:val="24"/>
        </w:rPr>
        <w:t xml:space="preserve"> were asked to role-play one of the participants. In one group, the persons involved in the crisis were referred to as consumers (Consumer A, Consumer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In the other group, these persons were instead referred to as individuals (Individual A, I</w:t>
      </w:r>
      <w:r w:rsidRPr="00793A28">
        <w:rPr>
          <w:rFonts w:ascii="Times New Roman" w:hAnsi="Times New Roman" w:cs="Times New Roman"/>
          <w:sz w:val="24"/>
          <w:szCs w:val="24"/>
        </w:rPr>
        <w:t xml:space="preserve">ndividual B, </w:t>
      </w:r>
      <w:proofErr w:type="spellStart"/>
      <w:r w:rsidRPr="00793A28">
        <w:rPr>
          <w:rFonts w:ascii="Times New Roman" w:hAnsi="Times New Roman" w:cs="Times New Roman"/>
          <w:sz w:val="24"/>
          <w:szCs w:val="24"/>
        </w:rPr>
        <w:t>etc</w:t>
      </w:r>
      <w:proofErr w:type="spellEnd"/>
      <w:r w:rsidRPr="00793A28">
        <w:rPr>
          <w:rFonts w:ascii="Times New Roman" w:hAnsi="Times New Roman" w:cs="Times New Roman"/>
          <w:sz w:val="24"/>
          <w:szCs w:val="24"/>
        </w:rPr>
        <w:t>). Participants were given information about how much of the shared water they had used up already and were told that they had used up more water than the others. Participants were then asked to report how much they trusted the other partie</w:t>
      </w:r>
      <w:r w:rsidRPr="00793A28">
        <w:rPr>
          <w:rFonts w:ascii="Times New Roman" w:hAnsi="Times New Roman" w:cs="Times New Roman"/>
          <w:sz w:val="24"/>
          <w:szCs w:val="24"/>
        </w:rPr>
        <w:t>s involved to use less water.</w:t>
      </w:r>
    </w:p>
    <w:p w14:paraId="408539B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trust others *more* to conserve water when others are framed as consumers compared to individuals</w:t>
      </w:r>
    </w:p>
    <w:p w14:paraId="408539B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oset3field4 = Participants trust others *less* to conserve water when others are framed as consumers </w:t>
      </w:r>
      <w:r w:rsidRPr="00793A28">
        <w:rPr>
          <w:rFonts w:ascii="Times New Roman" w:hAnsi="Times New Roman" w:cs="Times New Roman"/>
          <w:sz w:val="24"/>
          <w:szCs w:val="24"/>
        </w:rPr>
        <w:t>compared to individuals</w:t>
      </w:r>
    </w:p>
    <w:p w14:paraId="408539C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trust others *equally* to conserve water when others are framed as consumers or as individuals</w:t>
      </w:r>
    </w:p>
    <w:p w14:paraId="408539C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trust others less when participant</w:t>
      </w:r>
      <w:r w:rsidRPr="00793A28">
        <w:rPr>
          <w:rFonts w:ascii="Times New Roman" w:hAnsi="Times New Roman" w:cs="Times New Roman"/>
          <w:sz w:val="24"/>
          <w:szCs w:val="24"/>
        </w:rPr>
        <w:t xml:space="preserve">s are framed as consumers compared to individual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C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C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w:t>
      </w:r>
      <w:r w:rsidRPr="00793A28">
        <w:rPr>
          <w:rFonts w:ascii="Times New Roman" w:hAnsi="Times New Roman" w:cs="Times New Roman"/>
          <w:sz w:val="24"/>
          <w:szCs w:val="24"/>
        </w:rPr>
        <w:t>6 = Bauer2012</w:t>
      </w:r>
    </w:p>
    <w:p w14:paraId="408539C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C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C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4</w:t>
      </w:r>
    </w:p>
    <w:p w14:paraId="408539C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C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Are people’s estimations of numbers influenced by unrelated numbers that are incidentally present in the environment?</w:t>
      </w:r>
    </w:p>
    <w:p w14:paraId="408539C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read a </w:t>
      </w:r>
      <w:r w:rsidRPr="00793A28">
        <w:rPr>
          <w:rFonts w:ascii="Times New Roman" w:hAnsi="Times New Roman" w:cs="Times New Roman"/>
          <w:sz w:val="24"/>
          <w:szCs w:val="24"/>
        </w:rPr>
        <w:t>description about a new cell phone. In one group, the cell phone was called P17. In the other group, the cell phone was called P97. Afterwards, participants predicted its proportion of sales.</w:t>
      </w:r>
    </w:p>
    <w:p w14:paraId="408539C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for which the cell phone was called P</w:t>
      </w:r>
      <w:r w:rsidRPr="00793A28">
        <w:rPr>
          <w:rFonts w:ascii="Times New Roman" w:hAnsi="Times New Roman" w:cs="Times New Roman"/>
          <w:sz w:val="24"/>
          <w:szCs w:val="24"/>
        </w:rPr>
        <w:t>97, predicted a *higher* proportion of sales compared to targets for which the cell phone was called P17.</w:t>
      </w:r>
    </w:p>
    <w:p w14:paraId="408539C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for which the cell phone was called P97, predicted a *lower* proportion of sales compared to targets for which the cell pho</w:t>
      </w:r>
      <w:r w:rsidRPr="00793A28">
        <w:rPr>
          <w:rFonts w:ascii="Times New Roman" w:hAnsi="Times New Roman" w:cs="Times New Roman"/>
          <w:sz w:val="24"/>
          <w:szCs w:val="24"/>
        </w:rPr>
        <w:t>ne was called P17.</w:t>
      </w:r>
    </w:p>
    <w:p w14:paraId="408539C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for which the cell phone was called P97, predicted the *same* proportion of sales as targets for which the cell phone was called P17.</w:t>
      </w:r>
    </w:p>
    <w:p w14:paraId="408539C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the first team of researchers found that participants </w:t>
      </w:r>
      <w:r w:rsidRPr="00793A28">
        <w:rPr>
          <w:rFonts w:ascii="Times New Roman" w:hAnsi="Times New Roman" w:cs="Times New Roman"/>
          <w:sz w:val="24"/>
          <w:szCs w:val="24"/>
        </w:rPr>
        <w:t xml:space="preserve">for which the cell phone was called P97, predicted a higher proportion of sales compared to targets for which the cell phone was called P17.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w:t>
      </w:r>
      <w:r w:rsidRPr="00793A28">
        <w:rPr>
          <w:rFonts w:ascii="Times New Roman" w:hAnsi="Times New Roman" w:cs="Times New Roman"/>
          <w:sz w:val="24"/>
          <w:szCs w:val="24"/>
        </w:rPr>
        <w:t>ials, will they find convincing evidence for the same effect?</w:t>
      </w:r>
    </w:p>
    <w:p w14:paraId="408539C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C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Critcher2008</w:t>
      </w:r>
    </w:p>
    <w:p w14:paraId="408539D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D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D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5</w:t>
      </w:r>
    </w:p>
    <w:p w14:paraId="408539D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lastRenderedPageBreak/>
        <w:t>EmbeddedData</w:t>
      </w:r>
      <w:proofErr w:type="spellEnd"/>
    </w:p>
    <w:p w14:paraId="408539D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Is perceived power related to the vertical location of a </w:t>
      </w:r>
      <w:r w:rsidRPr="00793A28">
        <w:rPr>
          <w:rFonts w:ascii="Times New Roman" w:hAnsi="Times New Roman" w:cs="Times New Roman"/>
          <w:sz w:val="24"/>
          <w:szCs w:val="24"/>
        </w:rPr>
        <w:t>person?</w:t>
      </w:r>
    </w:p>
    <w:p w14:paraId="408539D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studied a schematic display of the hierarchy within an organization, including a manager and his team. In one group, the vertical line connecting the manager to the team was long (i.e., 7 cm). In the other group, the vert</w:t>
      </w:r>
      <w:r w:rsidRPr="00793A28">
        <w:rPr>
          <w:rFonts w:ascii="Times New Roman" w:hAnsi="Times New Roman" w:cs="Times New Roman"/>
          <w:sz w:val="24"/>
          <w:szCs w:val="24"/>
        </w:rPr>
        <w:t>ical line was short (i.e., 2 cm). Afterwards, participants estimated how much power they thought the manager held within the organization.</w:t>
      </w:r>
    </w:p>
    <w:p w14:paraId="408539D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who were shown a long vertical line that connected the manager to the team estimated the m</w:t>
      </w:r>
      <w:r w:rsidRPr="00793A28">
        <w:rPr>
          <w:rFonts w:ascii="Times New Roman" w:hAnsi="Times New Roman" w:cs="Times New Roman"/>
          <w:sz w:val="24"/>
          <w:szCs w:val="24"/>
        </w:rPr>
        <w:t>anager to hold *more* power within the organization than targets who were shown a short vertical line</w:t>
      </w:r>
    </w:p>
    <w:p w14:paraId="408539D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who were shown a long vertical line that connected the manager to the team estimated the manager to hold *less* power within th</w:t>
      </w:r>
      <w:r w:rsidRPr="00793A28">
        <w:rPr>
          <w:rFonts w:ascii="Times New Roman" w:hAnsi="Times New Roman" w:cs="Times New Roman"/>
          <w:sz w:val="24"/>
          <w:szCs w:val="24"/>
        </w:rPr>
        <w:t>e organization than targets who were shown a short vertical line</w:t>
      </w:r>
    </w:p>
    <w:p w14:paraId="408539D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were shown a long vertical line that connected the manager to the team estimated the manager to hold *as much* power within the organization as targets who were</w:t>
      </w:r>
      <w:r w:rsidRPr="00793A28">
        <w:rPr>
          <w:rFonts w:ascii="Times New Roman" w:hAnsi="Times New Roman" w:cs="Times New Roman"/>
          <w:sz w:val="24"/>
          <w:szCs w:val="24"/>
        </w:rPr>
        <w:t xml:space="preserve"> shown a short vertical line</w:t>
      </w:r>
    </w:p>
    <w:p w14:paraId="408539D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who were shown a long vertical line that connected the manager to the team estimated the manager to hold more power within the organization than target</w:t>
      </w:r>
      <w:r w:rsidRPr="00793A28">
        <w:rPr>
          <w:rFonts w:ascii="Times New Roman" w:hAnsi="Times New Roman" w:cs="Times New Roman"/>
          <w:sz w:val="24"/>
          <w:szCs w:val="24"/>
        </w:rPr>
        <w:t xml:space="preserve">s who were shown a short vertical lin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D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D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Giessne</w:t>
      </w:r>
      <w:r w:rsidRPr="00793A28">
        <w:rPr>
          <w:rFonts w:ascii="Times New Roman" w:hAnsi="Times New Roman" w:cs="Times New Roman"/>
          <w:sz w:val="24"/>
          <w:szCs w:val="24"/>
        </w:rPr>
        <w:t>r2007</w:t>
      </w:r>
    </w:p>
    <w:p w14:paraId="408539D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D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D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6</w:t>
      </w:r>
    </w:p>
    <w:p w14:paraId="408539D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E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Is the perceived responsibility of someone doing harm influenced by how old the person is?</w:t>
      </w:r>
    </w:p>
    <w:p w14:paraId="408539E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read a short text about a harm-doer (Sam) and a </w:t>
      </w:r>
      <w:r w:rsidRPr="00793A28">
        <w:rPr>
          <w:rFonts w:ascii="Times New Roman" w:hAnsi="Times New Roman" w:cs="Times New Roman"/>
          <w:sz w:val="24"/>
          <w:szCs w:val="24"/>
        </w:rPr>
        <w:t>victim (Roger): “Imagine that Sam pushes a tray of glasses off a table. They shatter and one of the shards cuts into Roger’s leg.” In one group, participants see the harm doer as a 5-year-old while the victim is 25 years old. In the other group, the harm d</w:t>
      </w:r>
      <w:r w:rsidRPr="00793A28">
        <w:rPr>
          <w:rFonts w:ascii="Times New Roman" w:hAnsi="Times New Roman" w:cs="Times New Roman"/>
          <w:sz w:val="24"/>
          <w:szCs w:val="24"/>
        </w:rPr>
        <w:t>oer is instead 25 years old, while the victim is 5 years old. Participants then indicate how responsible the harm doer was for his behavior.</w:t>
      </w:r>
    </w:p>
    <w:p w14:paraId="408539E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believe that the older harm doer is *more* responsible than the younger harm doer</w:t>
      </w:r>
    </w:p>
    <w:p w14:paraId="408539E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3f</w:t>
      </w:r>
      <w:r w:rsidRPr="00793A28">
        <w:rPr>
          <w:rFonts w:ascii="Times New Roman" w:hAnsi="Times New Roman" w:cs="Times New Roman"/>
          <w:sz w:val="24"/>
          <w:szCs w:val="24"/>
        </w:rPr>
        <w:t>ield4 = Participants believe that the older harm doer is *less* responsible than the younger harm doer</w:t>
      </w:r>
    </w:p>
    <w:p w14:paraId="408539E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believe that the older harm doer and the younger harm doer are *equally* responsible</w:t>
      </w:r>
    </w:p>
    <w:p w14:paraId="408539E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w:t>
      </w:r>
      <w:r w:rsidRPr="00793A28">
        <w:rPr>
          <w:rFonts w:ascii="Times New Roman" w:hAnsi="Times New Roman" w:cs="Times New Roman"/>
          <w:sz w:val="24"/>
          <w:szCs w:val="24"/>
        </w:rPr>
        <w:t xml:space="preserve">esearchers found that participants believe that the older harm doer is more responsible than the younger harm doer.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w:t>
      </w:r>
      <w:r w:rsidRPr="00793A28">
        <w:rPr>
          <w:rFonts w:ascii="Times New Roman" w:hAnsi="Times New Roman" w:cs="Times New Roman"/>
          <w:sz w:val="24"/>
          <w:szCs w:val="24"/>
        </w:rPr>
        <w:t>incing evidence for the same effect?</w:t>
      </w:r>
    </w:p>
    <w:p w14:paraId="408539E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E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Gray2001</w:t>
      </w:r>
    </w:p>
    <w:p w14:paraId="408539E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E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E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7</w:t>
      </w:r>
    </w:p>
    <w:p w14:paraId="408539E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E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Is the permissibility of harming an individual for the greater good affected by whether the action</w:t>
      </w:r>
      <w:r w:rsidRPr="00793A28">
        <w:rPr>
          <w:rFonts w:ascii="Times New Roman" w:hAnsi="Times New Roman" w:cs="Times New Roman"/>
          <w:sz w:val="24"/>
          <w:szCs w:val="24"/>
        </w:rPr>
        <w:t xml:space="preserve"> of harming is a direct means or a foreseen side effect of the action?</w:t>
      </w:r>
    </w:p>
    <w:p w14:paraId="408539E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read two moral scenarios in which a train is about to hit and kill five people on the tracks. In the first scenario, the target (Denise) can pull a switch to </w:t>
      </w:r>
      <w:r w:rsidRPr="00793A28">
        <w:rPr>
          <w:rFonts w:ascii="Times New Roman" w:hAnsi="Times New Roman" w:cs="Times New Roman"/>
          <w:sz w:val="24"/>
          <w:szCs w:val="24"/>
        </w:rPr>
        <w:t xml:space="preserve">turn the train to another track that will only kill one person instead of five. In the second scenario, the target (Frank) can shove a large man from a footbridge onto the tracks, killing only this man instead of five. For both scenarios, participants are </w:t>
      </w:r>
      <w:r w:rsidRPr="00793A28">
        <w:rPr>
          <w:rFonts w:ascii="Times New Roman" w:hAnsi="Times New Roman" w:cs="Times New Roman"/>
          <w:sz w:val="24"/>
          <w:szCs w:val="24"/>
        </w:rPr>
        <w:t xml:space="preserve">asked to indicate </w:t>
      </w:r>
      <w:proofErr w:type="gramStart"/>
      <w:r w:rsidRPr="00793A28">
        <w:rPr>
          <w:rFonts w:ascii="Times New Roman" w:hAnsi="Times New Roman" w:cs="Times New Roman"/>
          <w:sz w:val="24"/>
          <w:szCs w:val="24"/>
        </w:rPr>
        <w:t>whether or not</w:t>
      </w:r>
      <w:proofErr w:type="gramEnd"/>
      <w:r w:rsidRPr="00793A28">
        <w:rPr>
          <w:rFonts w:ascii="Times New Roman" w:hAnsi="Times New Roman" w:cs="Times New Roman"/>
          <w:sz w:val="24"/>
          <w:szCs w:val="24"/>
        </w:rPr>
        <w:t xml:space="preserve"> it is morally permissible to act (pull the switch / shove the man) rather than refrain from acting.</w:t>
      </w:r>
    </w:p>
    <w:p w14:paraId="408539E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are *more* likely to say that shoving the man (i.e., harm as a direct means) is morally permissi</w:t>
      </w:r>
      <w:r w:rsidRPr="00793A28">
        <w:rPr>
          <w:rFonts w:ascii="Times New Roman" w:hAnsi="Times New Roman" w:cs="Times New Roman"/>
          <w:sz w:val="24"/>
          <w:szCs w:val="24"/>
        </w:rPr>
        <w:t>ble than they are likely to say that pulling the switch (i.e., harm as a side effect) is morally permissible</w:t>
      </w:r>
    </w:p>
    <w:p w14:paraId="408539E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are *less* likely to say that shoving the man (i.e., harm as a direct means) is morally permissible than they are likely</w:t>
      </w:r>
      <w:r w:rsidRPr="00793A28">
        <w:rPr>
          <w:rFonts w:ascii="Times New Roman" w:hAnsi="Times New Roman" w:cs="Times New Roman"/>
          <w:sz w:val="24"/>
          <w:szCs w:val="24"/>
        </w:rPr>
        <w:t xml:space="preserve"> to say that pulling the switch (i.e., harm as a side effect) is morally permissible</w:t>
      </w:r>
    </w:p>
    <w:p w14:paraId="408539F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are *equally* likely to say that shoving the man and pulling the switch are morally permissible</w:t>
      </w:r>
    </w:p>
    <w:p w14:paraId="408539F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w:t>
      </w:r>
      <w:r w:rsidRPr="00793A28">
        <w:rPr>
          <w:rFonts w:ascii="Times New Roman" w:hAnsi="Times New Roman" w:cs="Times New Roman"/>
          <w:sz w:val="24"/>
          <w:szCs w:val="24"/>
        </w:rPr>
        <w:t>ers found that participants are less likely to say that shoving the man (i.e., harm as a direct means) is morally permissible than they are likely to say that pulling the switch (i.e., harm as a side effect) is morally permissible. If an independent team o</w:t>
      </w:r>
      <w:r w:rsidRPr="00793A28">
        <w:rPr>
          <w:rFonts w:ascii="Times New Roman" w:hAnsi="Times New Roman" w:cs="Times New Roman"/>
          <w:sz w:val="24"/>
          <w:szCs w:val="24"/>
        </w:rPr>
        <w:t xml:space="preserve">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F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DeclineOrNot6 = Other</w:t>
      </w:r>
    </w:p>
    <w:p w14:paraId="408539F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Hauser2007</w:t>
      </w:r>
    </w:p>
    <w:p w14:paraId="408539F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9F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9F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8</w:t>
      </w:r>
    </w:p>
    <w:p w14:paraId="408539F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9F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Do people evaluate someone’s generosity with respect to a gift based on its absolute cost or its relative cost?</w:t>
      </w:r>
    </w:p>
    <w:p w14:paraId="408539F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were asked to imagine that they were about to study abroad and had received a goodbye gift</w:t>
      </w:r>
      <w:r w:rsidRPr="00793A28">
        <w:rPr>
          <w:rFonts w:ascii="Times New Roman" w:hAnsi="Times New Roman" w:cs="Times New Roman"/>
          <w:sz w:val="24"/>
          <w:szCs w:val="24"/>
        </w:rPr>
        <w:t xml:space="preserve"> from a friend. In one group, the gift was a wool coat from a store with wool coats in the price range of $50-$500 (with the worst coat being the cheapest and the best coat the most expensive), with the gift costing $55. In the other group, the gift was a </w:t>
      </w:r>
      <w:r w:rsidRPr="00793A28">
        <w:rPr>
          <w:rFonts w:ascii="Times New Roman" w:hAnsi="Times New Roman" w:cs="Times New Roman"/>
          <w:sz w:val="24"/>
          <w:szCs w:val="24"/>
        </w:rPr>
        <w:t>wool scarf from a store with wool scarfs in the price range of $5-$50 (with the worst scarf being the cheapest and the best scarf the most expensive) with the gift costing $45. Participants were then asked to rate how generous their friend was.</w:t>
      </w:r>
    </w:p>
    <w:p w14:paraId="408539F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w:t>
      </w:r>
      <w:r w:rsidRPr="00793A28">
        <w:rPr>
          <w:rFonts w:ascii="Times New Roman" w:hAnsi="Times New Roman" w:cs="Times New Roman"/>
          <w:sz w:val="24"/>
          <w:szCs w:val="24"/>
        </w:rPr>
        <w:t xml:space="preserve"> = Participants rate their friend as *more* generous in the wool coat group where the gift cost $55 while coats were in the price range of $50-$500 compared to participants in the scarf group where the gift cost $45 while scarfs were in the price range of </w:t>
      </w:r>
      <w:r w:rsidRPr="00793A28">
        <w:rPr>
          <w:rFonts w:ascii="Times New Roman" w:hAnsi="Times New Roman" w:cs="Times New Roman"/>
          <w:sz w:val="24"/>
          <w:szCs w:val="24"/>
        </w:rPr>
        <w:t>$5-$50</w:t>
      </w:r>
    </w:p>
    <w:p w14:paraId="408539F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rate their friend as *less* generous in the wool coat group where the gift cost $55 while coats were in the price range of $50-$500 compared to participants in the scarf group where the gift cost $45 while scarfs were in t</w:t>
      </w:r>
      <w:r w:rsidRPr="00793A28">
        <w:rPr>
          <w:rFonts w:ascii="Times New Roman" w:hAnsi="Times New Roman" w:cs="Times New Roman"/>
          <w:sz w:val="24"/>
          <w:szCs w:val="24"/>
        </w:rPr>
        <w:t>he price range of $5-$50</w:t>
      </w:r>
    </w:p>
    <w:p w14:paraId="408539F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rate their friend as *equally* generous in the two groups</w:t>
      </w:r>
    </w:p>
    <w:p w14:paraId="408539F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rated their friend as less generous in the wool coat group than in the</w:t>
      </w:r>
      <w:r w:rsidRPr="00793A28">
        <w:rPr>
          <w:rFonts w:ascii="Times New Roman" w:hAnsi="Times New Roman" w:cs="Times New Roman"/>
          <w:sz w:val="24"/>
          <w:szCs w:val="24"/>
        </w:rPr>
        <w:t xml:space="preserve"> scarf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9F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9F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Hsee1998</w:t>
      </w:r>
    </w:p>
    <w:p w14:paraId="40853A0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0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0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9</w:t>
      </w:r>
    </w:p>
    <w:p w14:paraId="40853A0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0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3field1 = Is people’s willingness to achieve a goal affected by whether the concept of structure or the concept of randomness is active in their minds?</w:t>
      </w:r>
    </w:p>
    <w:p w14:paraId="40853A0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were asked to list their most</w:t>
      </w:r>
      <w:r w:rsidRPr="00793A28">
        <w:rPr>
          <w:rFonts w:ascii="Times New Roman" w:hAnsi="Times New Roman" w:cs="Times New Roman"/>
          <w:sz w:val="24"/>
          <w:szCs w:val="24"/>
        </w:rPr>
        <w:t xml:space="preserve"> important long-term goal. Then, the participants had to read a short article on the growth of tree leaves. In one group, the article described the growth of tree leaves as a structured process. In the other group, the article described the growth of trees</w:t>
      </w:r>
      <w:r w:rsidRPr="00793A28">
        <w:rPr>
          <w:rFonts w:ascii="Times New Roman" w:hAnsi="Times New Roman" w:cs="Times New Roman"/>
          <w:sz w:val="24"/>
          <w:szCs w:val="24"/>
        </w:rPr>
        <w:t xml:space="preserve"> as a random process. Afterwards, participants were asked to indicate their willingness to pursue their long-term goal.</w:t>
      </w:r>
    </w:p>
    <w:p w14:paraId="40853A0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in the structured process group were *more* motivated to pursue their goal than participants in the random pr</w:t>
      </w:r>
      <w:r w:rsidRPr="00793A28">
        <w:rPr>
          <w:rFonts w:ascii="Times New Roman" w:hAnsi="Times New Roman" w:cs="Times New Roman"/>
          <w:sz w:val="24"/>
          <w:szCs w:val="24"/>
        </w:rPr>
        <w:t>ocess group</w:t>
      </w:r>
    </w:p>
    <w:p w14:paraId="40853A0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in the structured process group were *less* motivated to pursue their goal than participants in the random process group</w:t>
      </w:r>
    </w:p>
    <w:p w14:paraId="40853A0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in the two groups were *equally* motivated to pursue their goal</w:t>
      </w:r>
    </w:p>
    <w:p w14:paraId="40853A0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w:t>
      </w:r>
      <w:r w:rsidRPr="00793A28">
        <w:rPr>
          <w:rFonts w:ascii="Times New Roman" w:hAnsi="Times New Roman" w:cs="Times New Roman"/>
          <w:sz w:val="24"/>
          <w:szCs w:val="24"/>
        </w:rPr>
        <w:t xml:space="preserve">field6 = Imagine the first team of researchers found that participants were more motivated to pursue their goal in the structured process group than in the random process group. If an independent team of researchers repeated this study with </w:t>
      </w:r>
      <w:proofErr w:type="gramStart"/>
      <w:r w:rsidRPr="00793A28">
        <w:rPr>
          <w:rFonts w:ascii="Times New Roman" w:hAnsi="Times New Roman" w:cs="Times New Roman"/>
          <w:sz w:val="24"/>
          <w:szCs w:val="24"/>
        </w:rPr>
        <w:t xml:space="preserve">a large number </w:t>
      </w:r>
      <w:r w:rsidRPr="00793A28">
        <w:rPr>
          <w:rFonts w:ascii="Times New Roman" w:hAnsi="Times New Roman" w:cs="Times New Roman"/>
          <w:sz w:val="24"/>
          <w:szCs w:val="24"/>
        </w:rPr>
        <w:t>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0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0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Kay2014</w:t>
      </w:r>
    </w:p>
    <w:p w14:paraId="40853A0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0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0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0</w:t>
      </w:r>
    </w:p>
    <w:p w14:paraId="40853A0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1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Does reading literary fiction </w:t>
      </w:r>
      <w:r w:rsidRPr="00793A28">
        <w:rPr>
          <w:rFonts w:ascii="Times New Roman" w:hAnsi="Times New Roman" w:cs="Times New Roman"/>
          <w:sz w:val="24"/>
          <w:szCs w:val="24"/>
        </w:rPr>
        <w:t>affect people's understanding of other people's emotions?</w:t>
      </w:r>
    </w:p>
    <w:p w14:paraId="40853A1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read a short text passage. In one group, the text passage was literary fiction. In the other group, the text passage was non-fiction. Afterwards, participants had to ident</w:t>
      </w:r>
      <w:r w:rsidRPr="00793A28">
        <w:rPr>
          <w:rFonts w:ascii="Times New Roman" w:hAnsi="Times New Roman" w:cs="Times New Roman"/>
          <w:sz w:val="24"/>
          <w:szCs w:val="24"/>
        </w:rPr>
        <w:t>ify people's expressed emotion (e.g., happy, angry) based on images of the eyes only.</w:t>
      </w:r>
    </w:p>
    <w:p w14:paraId="40853A1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who read literary fiction were *better* at recognizing emotions from images of people’s eyes than participants who read non-fiction.</w:t>
      </w:r>
    </w:p>
    <w:p w14:paraId="40853A1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w:t>
      </w:r>
      <w:r w:rsidRPr="00793A28">
        <w:rPr>
          <w:rFonts w:ascii="Times New Roman" w:hAnsi="Times New Roman" w:cs="Times New Roman"/>
          <w:sz w:val="24"/>
          <w:szCs w:val="24"/>
        </w:rPr>
        <w:t>4 = Participants who read literary fiction were *worse* at recognizing emotions from images of people’s eyes than participants who read non-fiction.</w:t>
      </w:r>
    </w:p>
    <w:p w14:paraId="40853A1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in both groups were *equally* good at recognizing emotions from images of people</w:t>
      </w:r>
      <w:r w:rsidRPr="00793A28">
        <w:rPr>
          <w:rFonts w:ascii="Times New Roman" w:hAnsi="Times New Roman" w:cs="Times New Roman"/>
          <w:sz w:val="24"/>
          <w:szCs w:val="24"/>
        </w:rPr>
        <w:t>’s eyes</w:t>
      </w:r>
    </w:p>
    <w:p w14:paraId="40853A1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the first team of researchers found that people who read literary fiction were better at recognizing emotions from images of people’s eyes. If </w:t>
      </w:r>
      <w:r w:rsidRPr="00793A28">
        <w:rPr>
          <w:rFonts w:ascii="Times New Roman" w:hAnsi="Times New Roman" w:cs="Times New Roman"/>
          <w:sz w:val="24"/>
          <w:szCs w:val="24"/>
        </w:rPr>
        <w:lastRenderedPageBreak/>
        <w:t xml:space="preserve">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w:t>
      </w:r>
      <w:r w:rsidRPr="00793A28">
        <w:rPr>
          <w:rFonts w:ascii="Times New Roman" w:hAnsi="Times New Roman" w:cs="Times New Roman"/>
          <w:sz w:val="24"/>
          <w:szCs w:val="24"/>
        </w:rPr>
        <w:t>cipants, using the same materials, will they find convincing evidence for the same effect?</w:t>
      </w:r>
    </w:p>
    <w:p w14:paraId="40853A1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1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Kidd2013</w:t>
      </w:r>
    </w:p>
    <w:p w14:paraId="40853A1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1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1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1</w:t>
      </w:r>
    </w:p>
    <w:p w14:paraId="40853A1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1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Is the perception of intentionality of acti</w:t>
      </w:r>
      <w:r w:rsidRPr="00793A28">
        <w:rPr>
          <w:rFonts w:ascii="Times New Roman" w:hAnsi="Times New Roman" w:cs="Times New Roman"/>
          <w:sz w:val="24"/>
          <w:szCs w:val="24"/>
        </w:rPr>
        <w:t>ons affected by whether the consequences are positive or negative?</w:t>
      </w:r>
    </w:p>
    <w:p w14:paraId="40853A1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eople in a </w:t>
      </w:r>
      <w:proofErr w:type="gramStart"/>
      <w:r w:rsidRPr="00793A28">
        <w:rPr>
          <w:rFonts w:ascii="Times New Roman" w:hAnsi="Times New Roman" w:cs="Times New Roman"/>
          <w:sz w:val="24"/>
          <w:szCs w:val="24"/>
        </w:rPr>
        <w:t>Manhattan park</w:t>
      </w:r>
      <w:proofErr w:type="gramEnd"/>
      <w:r w:rsidRPr="00793A28">
        <w:rPr>
          <w:rFonts w:ascii="Times New Roman" w:hAnsi="Times New Roman" w:cs="Times New Roman"/>
          <w:sz w:val="24"/>
          <w:szCs w:val="24"/>
        </w:rPr>
        <w:t xml:space="preserve"> were told about a company chairman who started a new program to increase profits. In one group, participants heard that the program would also harm </w:t>
      </w:r>
      <w:r w:rsidRPr="00793A28">
        <w:rPr>
          <w:rFonts w:ascii="Times New Roman" w:hAnsi="Times New Roman" w:cs="Times New Roman"/>
          <w:sz w:val="24"/>
          <w:szCs w:val="24"/>
        </w:rPr>
        <w:t>the environment, but that the chairman did not care about that. In the other group, participants heard that the program would also help the environment, but that the chairman did not care about that. Afterwards, participants had to indicate whether they th</w:t>
      </w:r>
      <w:r w:rsidRPr="00793A28">
        <w:rPr>
          <w:rFonts w:ascii="Times New Roman" w:hAnsi="Times New Roman" w:cs="Times New Roman"/>
          <w:sz w:val="24"/>
          <w:szCs w:val="24"/>
        </w:rPr>
        <w:t>ought the chairman intentionally harmed/helped the environment.</w:t>
      </w:r>
    </w:p>
    <w:p w14:paraId="40853A1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in the ‘harm’ group were more likely to say that the chairman intentionally harmed the environment than participants in the ‘help’ group were to say that the chairma</w:t>
      </w:r>
      <w:r w:rsidRPr="00793A28">
        <w:rPr>
          <w:rFonts w:ascii="Times New Roman" w:hAnsi="Times New Roman" w:cs="Times New Roman"/>
          <w:sz w:val="24"/>
          <w:szCs w:val="24"/>
        </w:rPr>
        <w:t>n intentionally helped the environment.</w:t>
      </w:r>
    </w:p>
    <w:p w14:paraId="40853A1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in the ‘help’ group were more likely to say that the chairman intentionally helped the environment than participants in the ‘harm’ group were to say that the chairman intentionally harmed t</w:t>
      </w:r>
      <w:r w:rsidRPr="00793A28">
        <w:rPr>
          <w:rFonts w:ascii="Times New Roman" w:hAnsi="Times New Roman" w:cs="Times New Roman"/>
          <w:sz w:val="24"/>
          <w:szCs w:val="24"/>
        </w:rPr>
        <w:t>he environment.</w:t>
      </w:r>
    </w:p>
    <w:p w14:paraId="40853A2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in both groups were *equally* likely to see the chairman’s decision as intentional.</w:t>
      </w:r>
    </w:p>
    <w:p w14:paraId="40853A2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in the harm group were more likely to say that the ch</w:t>
      </w:r>
      <w:r w:rsidRPr="00793A28">
        <w:rPr>
          <w:rFonts w:ascii="Times New Roman" w:hAnsi="Times New Roman" w:cs="Times New Roman"/>
          <w:sz w:val="24"/>
          <w:szCs w:val="24"/>
        </w:rPr>
        <w:t xml:space="preserve">airman’s decision was intentional than participants in the help group.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2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w:t>
      </w:r>
      <w:r w:rsidRPr="00793A28">
        <w:rPr>
          <w:rFonts w:ascii="Times New Roman" w:hAnsi="Times New Roman" w:cs="Times New Roman"/>
          <w:sz w:val="24"/>
          <w:szCs w:val="24"/>
        </w:rPr>
        <w:t>rNot6 = Other</w:t>
      </w:r>
    </w:p>
    <w:p w14:paraId="40853A2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Knobe2003</w:t>
      </w:r>
    </w:p>
    <w:p w14:paraId="40853A2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2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2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2</w:t>
      </w:r>
    </w:p>
    <w:p w14:paraId="40853A2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2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3field1 = Does knowing the wealth of one’s group members affect decisions to reduce inequality?</w:t>
      </w:r>
    </w:p>
    <w:p w14:paraId="40853A2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In a game, participants could share </w:t>
      </w:r>
      <w:r w:rsidRPr="00793A28">
        <w:rPr>
          <w:rFonts w:ascii="Times New Roman" w:hAnsi="Times New Roman" w:cs="Times New Roman"/>
          <w:sz w:val="24"/>
          <w:szCs w:val="24"/>
        </w:rPr>
        <w:t xml:space="preserve">resources with co-players or keep it to themselves. At the start of the game, the resources were distributed unevenly between the players. In one group, participants sa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of other players. In the other group, participants only saw th</w:t>
      </w:r>
      <w:r w:rsidRPr="00793A28">
        <w:rPr>
          <w:rFonts w:ascii="Times New Roman" w:hAnsi="Times New Roman" w:cs="Times New Roman"/>
          <w:sz w:val="24"/>
          <w:szCs w:val="24"/>
        </w:rPr>
        <w:t xml:space="preserve">eir own resources. Participants played 10 rounds in which they could either cooperate with the other </w:t>
      </w:r>
      <w:proofErr w:type="gramStart"/>
      <w:r w:rsidRPr="00793A28">
        <w:rPr>
          <w:rFonts w:ascii="Times New Roman" w:hAnsi="Times New Roman" w:cs="Times New Roman"/>
          <w:sz w:val="24"/>
          <w:szCs w:val="24"/>
        </w:rPr>
        <w:t>players, or</w:t>
      </w:r>
      <w:proofErr w:type="gramEnd"/>
      <w:r w:rsidRPr="00793A28">
        <w:rPr>
          <w:rFonts w:ascii="Times New Roman" w:hAnsi="Times New Roman" w:cs="Times New Roman"/>
          <w:sz w:val="24"/>
          <w:szCs w:val="24"/>
        </w:rPr>
        <w:t xml:space="preserve"> keep their own money.</w:t>
      </w:r>
    </w:p>
    <w:p w14:paraId="40853A2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3 = If participants knew the </w:t>
      </w:r>
      <w:proofErr w:type="gramStart"/>
      <w:r w:rsidRPr="00793A28">
        <w:rPr>
          <w:rFonts w:ascii="Times New Roman" w:hAnsi="Times New Roman" w:cs="Times New Roman"/>
          <w:sz w:val="24"/>
          <w:szCs w:val="24"/>
        </w:rPr>
        <w:t>amount</w:t>
      </w:r>
      <w:proofErr w:type="gramEnd"/>
      <w:r w:rsidRPr="00793A28">
        <w:rPr>
          <w:rFonts w:ascii="Times New Roman" w:hAnsi="Times New Roman" w:cs="Times New Roman"/>
          <w:sz w:val="24"/>
          <w:szCs w:val="24"/>
        </w:rPr>
        <w:t xml:space="preserve"> of resources from other players, the inequality between the players stayed </w:t>
      </w:r>
      <w:r w:rsidRPr="00793A28">
        <w:rPr>
          <w:rFonts w:ascii="Times New Roman" w:hAnsi="Times New Roman" w:cs="Times New Roman"/>
          <w:sz w:val="24"/>
          <w:szCs w:val="24"/>
        </w:rPr>
        <w:t>high</w:t>
      </w:r>
    </w:p>
    <w:p w14:paraId="40853A2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If participants only knew their own resources, the inequality between the players stayed high</w:t>
      </w:r>
    </w:p>
    <w:p w14:paraId="40853A2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Inequality stayed *equally* high when participants did and didn’t know the resources of the other players</w:t>
      </w:r>
    </w:p>
    <w:p w14:paraId="40853A2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w:t>
      </w:r>
      <w:r w:rsidRPr="00793A28">
        <w:rPr>
          <w:rFonts w:ascii="Times New Roman" w:hAnsi="Times New Roman" w:cs="Times New Roman"/>
          <w:sz w:val="24"/>
          <w:szCs w:val="24"/>
        </w:rPr>
        <w:t xml:space="preserve">he first team of researchers found that inequality stayed higher when the wealth of other players was visible than when it was invisibl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w:t>
      </w:r>
      <w:r w:rsidRPr="00793A28">
        <w:rPr>
          <w:rFonts w:ascii="Times New Roman" w:hAnsi="Times New Roman" w:cs="Times New Roman"/>
          <w:sz w:val="24"/>
          <w:szCs w:val="24"/>
        </w:rPr>
        <w:t>s, will they find convincing evidence for the same effect?</w:t>
      </w:r>
    </w:p>
    <w:p w14:paraId="40853A2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2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Nishi2015</w:t>
      </w:r>
    </w:p>
    <w:p w14:paraId="40853A3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3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3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3</w:t>
      </w:r>
    </w:p>
    <w:p w14:paraId="40853A3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3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Does imagining </w:t>
      </w:r>
      <w:proofErr w:type="gramStart"/>
      <w:r w:rsidRPr="00793A28">
        <w:rPr>
          <w:rFonts w:ascii="Times New Roman" w:hAnsi="Times New Roman" w:cs="Times New Roman"/>
          <w:sz w:val="24"/>
          <w:szCs w:val="24"/>
        </w:rPr>
        <w:t>to tempt</w:t>
      </w:r>
      <w:proofErr w:type="gramEnd"/>
      <w:r w:rsidRPr="00793A28">
        <w:rPr>
          <w:rFonts w:ascii="Times New Roman" w:hAnsi="Times New Roman" w:cs="Times New Roman"/>
          <w:sz w:val="24"/>
          <w:szCs w:val="24"/>
        </w:rPr>
        <w:t xml:space="preserve"> fate affect people’s estimation of the </w:t>
      </w:r>
      <w:r w:rsidRPr="00793A28">
        <w:rPr>
          <w:rFonts w:ascii="Times New Roman" w:hAnsi="Times New Roman" w:cs="Times New Roman"/>
          <w:sz w:val="24"/>
          <w:szCs w:val="24"/>
        </w:rPr>
        <w:t>likelihood of negative consequences?</w:t>
      </w:r>
    </w:p>
    <w:p w14:paraId="40853A3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imagined a scenario in which they would come to a lecture in which the professor picks out one student to answer a difficult question in front of the entire class. In one group, participants i</w:t>
      </w:r>
      <w:r w:rsidRPr="00793A28">
        <w:rPr>
          <w:rFonts w:ascii="Times New Roman" w:hAnsi="Times New Roman" w:cs="Times New Roman"/>
          <w:sz w:val="24"/>
          <w:szCs w:val="24"/>
        </w:rPr>
        <w:t>magined that they tempted fate by coming to the lecture unprepared. In the other group, participants imagined that they came to the lecture prepared. Afterwards, participants had to estimate how likely it was that they would get chosen.</w:t>
      </w:r>
    </w:p>
    <w:p w14:paraId="40853A3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w:t>
      </w:r>
      <w:r w:rsidRPr="00793A28">
        <w:rPr>
          <w:rFonts w:ascii="Times New Roman" w:hAnsi="Times New Roman" w:cs="Times New Roman"/>
          <w:sz w:val="24"/>
          <w:szCs w:val="24"/>
        </w:rPr>
        <w:t>cipants who imagined that they tempted fate thought it was *more* likely that they would get chosen by the professor than participants who imagined that they had not tempted fate</w:t>
      </w:r>
    </w:p>
    <w:p w14:paraId="40853A3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who imagined that they tempted fate thought it was</w:t>
      </w:r>
      <w:r w:rsidRPr="00793A28">
        <w:rPr>
          <w:rFonts w:ascii="Times New Roman" w:hAnsi="Times New Roman" w:cs="Times New Roman"/>
          <w:sz w:val="24"/>
          <w:szCs w:val="24"/>
        </w:rPr>
        <w:t xml:space="preserve"> *less* likely that they would get chosen by the professor than participants who imagined that they had not tempted fate</w:t>
      </w:r>
    </w:p>
    <w:p w14:paraId="40853A3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3field5 = Participants who imagined that they tempted fate thought it was *equally* likely that they would get chosen by the profes</w:t>
      </w:r>
      <w:r w:rsidRPr="00793A28">
        <w:rPr>
          <w:rFonts w:ascii="Times New Roman" w:hAnsi="Times New Roman" w:cs="Times New Roman"/>
          <w:sz w:val="24"/>
          <w:szCs w:val="24"/>
        </w:rPr>
        <w:t>sor than participants who imagined that they had not tempted fate</w:t>
      </w:r>
    </w:p>
    <w:p w14:paraId="40853A3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who imagined that they tempted fate thought it was more likely that they would get chosen by the professor than pa</w:t>
      </w:r>
      <w:r w:rsidRPr="00793A28">
        <w:rPr>
          <w:rFonts w:ascii="Times New Roman" w:hAnsi="Times New Roman" w:cs="Times New Roman"/>
          <w:sz w:val="24"/>
          <w:szCs w:val="24"/>
        </w:rPr>
        <w:t xml:space="preserve">rticipants who imagined that they had not tempted fate.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3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3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w:t>
      </w:r>
      <w:r w:rsidRPr="00793A28">
        <w:rPr>
          <w:rFonts w:ascii="Times New Roman" w:hAnsi="Times New Roman" w:cs="Times New Roman"/>
          <w:sz w:val="24"/>
          <w:szCs w:val="24"/>
        </w:rPr>
        <w:t>ffect6 = Risen2008</w:t>
      </w:r>
    </w:p>
    <w:p w14:paraId="40853A3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3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3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4</w:t>
      </w:r>
    </w:p>
    <w:p w14:paraId="40853A3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4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Is people’s own preference related to their estimation of consensus?</w:t>
      </w:r>
    </w:p>
    <w:p w14:paraId="40853A4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read one out of four scenarios in which they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w:t>
      </w:r>
      <w:r w:rsidRPr="00793A28">
        <w:rPr>
          <w:rFonts w:ascii="Times New Roman" w:hAnsi="Times New Roman" w:cs="Times New Roman"/>
          <w:sz w:val="24"/>
          <w:szCs w:val="24"/>
        </w:rPr>
        <w:t>make a choice between two actions. For instance, when leaving a supermarket, they are asked to give their opinion and state that they are positive about this supermarket. In the story, they are then asked whether they would sign a contract to use their opi</w:t>
      </w:r>
      <w:r w:rsidRPr="00793A28">
        <w:rPr>
          <w:rFonts w:ascii="Times New Roman" w:hAnsi="Times New Roman" w:cs="Times New Roman"/>
          <w:sz w:val="24"/>
          <w:szCs w:val="24"/>
        </w:rPr>
        <w:t>nion for a commercial for the supermarket. First, participants had to indicate what percentage of their peers they thought would choose one action vs. the other (e.g., sign the contract vs. refuse). Afterwards, participants indicated which option they woul</w:t>
      </w:r>
      <w:r w:rsidRPr="00793A28">
        <w:rPr>
          <w:rFonts w:ascii="Times New Roman" w:hAnsi="Times New Roman" w:cs="Times New Roman"/>
          <w:sz w:val="24"/>
          <w:szCs w:val="24"/>
        </w:rPr>
        <w:t>d choose themselves (e.g., sign the contract vs. refuse).</w:t>
      </w:r>
    </w:p>
    <w:p w14:paraId="40853A4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eople who chose one action vs. the other (e.g., sign the contract) themselves, estimated the percentage of peers that would choose that action as *higher* than people who chose the ot</w:t>
      </w:r>
      <w:r w:rsidRPr="00793A28">
        <w:rPr>
          <w:rFonts w:ascii="Times New Roman" w:hAnsi="Times New Roman" w:cs="Times New Roman"/>
          <w:sz w:val="24"/>
          <w:szCs w:val="24"/>
        </w:rPr>
        <w:t>her action (e.g., refuse to sign the contract).</w:t>
      </w:r>
    </w:p>
    <w:p w14:paraId="40853A4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4 = People who chose one action vs. the other (e.g., sign the contract) themselves, estimated the percentage of peers that would choose that action as *lower* than people who chose the other action </w:t>
      </w:r>
      <w:r w:rsidRPr="00793A28">
        <w:rPr>
          <w:rFonts w:ascii="Times New Roman" w:hAnsi="Times New Roman" w:cs="Times New Roman"/>
          <w:sz w:val="24"/>
          <w:szCs w:val="24"/>
        </w:rPr>
        <w:t>(e.g., refuse to sign the contract).</w:t>
      </w:r>
    </w:p>
    <w:p w14:paraId="40853A4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eople’s own choice was *unrelated* to their estimation of the percentage of peers that would choose either option.</w:t>
      </w:r>
    </w:p>
    <w:p w14:paraId="40853A4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who chose one</w:t>
      </w:r>
      <w:r w:rsidRPr="00793A28">
        <w:rPr>
          <w:rFonts w:ascii="Times New Roman" w:hAnsi="Times New Roman" w:cs="Times New Roman"/>
          <w:sz w:val="24"/>
          <w:szCs w:val="24"/>
        </w:rPr>
        <w:t xml:space="preserve"> action themselves, also estimated the percentage of peers to choose that option as higher than people who chose the other action.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w:t>
      </w:r>
      <w:r w:rsidRPr="00793A28">
        <w:rPr>
          <w:rFonts w:ascii="Times New Roman" w:hAnsi="Times New Roman" w:cs="Times New Roman"/>
          <w:sz w:val="24"/>
          <w:szCs w:val="24"/>
        </w:rPr>
        <w:t xml:space="preserve"> they find convincing evidence for the same effect?</w:t>
      </w:r>
    </w:p>
    <w:p w14:paraId="40853A4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4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Effect6 = Ross1977</w:t>
      </w:r>
    </w:p>
    <w:p w14:paraId="40853A4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4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4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5</w:t>
      </w:r>
    </w:p>
    <w:p w14:paraId="40853A4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4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Does the certainty of receiving a prize affect the choice between a high emotional</w:t>
      </w:r>
      <w:r w:rsidRPr="00793A28">
        <w:rPr>
          <w:rFonts w:ascii="Times New Roman" w:hAnsi="Times New Roman" w:cs="Times New Roman"/>
          <w:sz w:val="24"/>
          <w:szCs w:val="24"/>
        </w:rPr>
        <w:t>ly valued prize and a low emotionally valued prize?</w:t>
      </w:r>
    </w:p>
    <w:p w14:paraId="40853A4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had to indicate which of two options they preferred: the opportunity to meet and kiss their favorite movie star (high emotionally valued), or $50 in cash (low emotionally valued</w:t>
      </w:r>
      <w:r w:rsidRPr="00793A28">
        <w:rPr>
          <w:rFonts w:ascii="Times New Roman" w:hAnsi="Times New Roman" w:cs="Times New Roman"/>
          <w:sz w:val="24"/>
          <w:szCs w:val="24"/>
        </w:rPr>
        <w:t>). In one group, participants read that they would certainly get their choice of the two options (100% probability). In the other group, participants read that they would have a 1% chance to get their choice of the options. Afterwards, participants indicat</w:t>
      </w:r>
      <w:r w:rsidRPr="00793A28">
        <w:rPr>
          <w:rFonts w:ascii="Times New Roman" w:hAnsi="Times New Roman" w:cs="Times New Roman"/>
          <w:sz w:val="24"/>
          <w:szCs w:val="24"/>
        </w:rPr>
        <w:t>ed which of the two options they preferred.</w:t>
      </w:r>
    </w:p>
    <w:p w14:paraId="40853A4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Under a low probability of getting the prize (1%), participants preferred the *high* emotionally valued option (kissing a movie star), while under certainty (100%) participants preferred the *low* e</w:t>
      </w:r>
      <w:r w:rsidRPr="00793A28">
        <w:rPr>
          <w:rFonts w:ascii="Times New Roman" w:hAnsi="Times New Roman" w:cs="Times New Roman"/>
          <w:sz w:val="24"/>
          <w:szCs w:val="24"/>
        </w:rPr>
        <w:t>motionally valued option ($50 in cash).</w:t>
      </w:r>
    </w:p>
    <w:p w14:paraId="40853A4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Under a low probability of getting the prize (1%), participants preferred the *low* emotionally valued option ($50 in cash), while under certainty (100%) participants preferred the *high* emotionally va</w:t>
      </w:r>
      <w:r w:rsidRPr="00793A28">
        <w:rPr>
          <w:rFonts w:ascii="Times New Roman" w:hAnsi="Times New Roman" w:cs="Times New Roman"/>
          <w:sz w:val="24"/>
          <w:szCs w:val="24"/>
        </w:rPr>
        <w:t>lued option (kissing a movie star).</w:t>
      </w:r>
    </w:p>
    <w:p w14:paraId="40853A5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The certainty of getting either prize was not related to participants’ choices for the high or low emotionally valued prize.</w:t>
      </w:r>
    </w:p>
    <w:p w14:paraId="40853A5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under uncertainty,</w:t>
      </w:r>
      <w:r w:rsidRPr="00793A28">
        <w:rPr>
          <w:rFonts w:ascii="Times New Roman" w:hAnsi="Times New Roman" w:cs="Times New Roman"/>
          <w:sz w:val="24"/>
          <w:szCs w:val="24"/>
        </w:rPr>
        <w:t xml:space="preserve"> participants preferred the high emotionally valued option (kissing a movie star), while under certainty (100%) participants preferred the low emotionally valued option ($50 in cash). If an independent team of researchers repeated this study with </w:t>
      </w:r>
      <w:proofErr w:type="gramStart"/>
      <w:r w:rsidRPr="00793A28">
        <w:rPr>
          <w:rFonts w:ascii="Times New Roman" w:hAnsi="Times New Roman" w:cs="Times New Roman"/>
          <w:sz w:val="24"/>
          <w:szCs w:val="24"/>
        </w:rPr>
        <w:t>a large n</w:t>
      </w:r>
      <w:r w:rsidRPr="00793A28">
        <w:rPr>
          <w:rFonts w:ascii="Times New Roman" w:hAnsi="Times New Roman" w:cs="Times New Roman"/>
          <w:sz w:val="24"/>
          <w:szCs w:val="24"/>
        </w:rPr>
        <w:t>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5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5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Rottenstreich2001</w:t>
      </w:r>
    </w:p>
    <w:p w14:paraId="40853A5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5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5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6</w:t>
      </w:r>
    </w:p>
    <w:p w14:paraId="40853A5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5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Do </w:t>
      </w:r>
      <w:r w:rsidRPr="00793A28">
        <w:rPr>
          <w:rFonts w:ascii="Times New Roman" w:hAnsi="Times New Roman" w:cs="Times New Roman"/>
          <w:sz w:val="24"/>
          <w:szCs w:val="24"/>
        </w:rPr>
        <w:t>conversational norms affect the way that people use the accessibility of specific and general information?</w:t>
      </w:r>
    </w:p>
    <w:p w14:paraId="40853A5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 xml:space="preserve">oset3field2 = Participants had to complete a survey on well-being. In one group, participants first answered how satisfied they were with respect to </w:t>
      </w:r>
      <w:r w:rsidRPr="00793A28">
        <w:rPr>
          <w:rFonts w:ascii="Times New Roman" w:hAnsi="Times New Roman" w:cs="Times New Roman"/>
          <w:sz w:val="24"/>
          <w:szCs w:val="24"/>
        </w:rPr>
        <w:t xml:space="preserve">their marriage and dating life. In the other group, participants answered how satisfied they were with respect to their marriage and dating life, their work life and leisure time. Afterwards, all participants answered how satisfied they were with their </w:t>
      </w:r>
      <w:proofErr w:type="gramStart"/>
      <w:r w:rsidRPr="00793A28">
        <w:rPr>
          <w:rFonts w:ascii="Times New Roman" w:hAnsi="Times New Roman" w:cs="Times New Roman"/>
          <w:sz w:val="24"/>
          <w:szCs w:val="24"/>
        </w:rPr>
        <w:t>lif</w:t>
      </w:r>
      <w:r w:rsidRPr="00793A28">
        <w:rPr>
          <w:rFonts w:ascii="Times New Roman" w:hAnsi="Times New Roman" w:cs="Times New Roman"/>
          <w:sz w:val="24"/>
          <w:szCs w:val="24"/>
        </w:rPr>
        <w:t>e as a whole</w:t>
      </w:r>
      <w:proofErr w:type="gramEnd"/>
      <w:r w:rsidRPr="00793A28">
        <w:rPr>
          <w:rFonts w:ascii="Times New Roman" w:hAnsi="Times New Roman" w:cs="Times New Roman"/>
          <w:sz w:val="24"/>
          <w:szCs w:val="24"/>
        </w:rPr>
        <w:t>.</w:t>
      </w:r>
    </w:p>
    <w:p w14:paraId="40853A5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3 = Participants who had previously indicated their satisfaction in one area of their lives (marriage and dating) reported *higher*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w:t>
      </w:r>
      <w:r w:rsidRPr="00793A28">
        <w:rPr>
          <w:rFonts w:ascii="Times New Roman" w:hAnsi="Times New Roman" w:cs="Times New Roman"/>
          <w:sz w:val="24"/>
          <w:szCs w:val="24"/>
        </w:rPr>
        <w:t>ated their satisfaction in three areas of their lives (marriage and dating, work, and leisure).</w:t>
      </w:r>
    </w:p>
    <w:p w14:paraId="40853A5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4 = Participants who had previously indicated their satisfaction in one area of their lives reported *lower* satisfaction with regards to their life </w:t>
      </w:r>
      <w:proofErr w:type="gramStart"/>
      <w:r w:rsidRPr="00793A28">
        <w:rPr>
          <w:rFonts w:ascii="Times New Roman" w:hAnsi="Times New Roman" w:cs="Times New Roman"/>
          <w:sz w:val="24"/>
          <w:szCs w:val="24"/>
        </w:rPr>
        <w:t>a</w:t>
      </w:r>
      <w:r w:rsidRPr="00793A28">
        <w:rPr>
          <w:rFonts w:ascii="Times New Roman" w:hAnsi="Times New Roman" w:cs="Times New Roman"/>
          <w:sz w:val="24"/>
          <w:szCs w:val="24"/>
        </w:rPr>
        <w:t>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w:t>
      </w:r>
    </w:p>
    <w:p w14:paraId="40853A5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had previously indicated their satisfaction in one area of their lives reported the *same* amount of satisfacti</w:t>
      </w:r>
      <w:r w:rsidRPr="00793A28">
        <w:rPr>
          <w:rFonts w:ascii="Times New Roman" w:hAnsi="Times New Roman" w:cs="Times New Roman"/>
          <w:sz w:val="24"/>
          <w:szCs w:val="24"/>
        </w:rPr>
        <w:t xml:space="preserve">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w:t>
      </w:r>
    </w:p>
    <w:p w14:paraId="40853A5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the first team of researchers found that participants who had previously indicated their </w:t>
      </w:r>
      <w:r w:rsidRPr="00793A28">
        <w:rPr>
          <w:rFonts w:ascii="Times New Roman" w:hAnsi="Times New Roman" w:cs="Times New Roman"/>
          <w:sz w:val="24"/>
          <w:szCs w:val="24"/>
        </w:rPr>
        <w:t xml:space="preserve">satisfaction in one area of their lives reported higher satisfaction with regards to their life </w:t>
      </w:r>
      <w:proofErr w:type="gramStart"/>
      <w:r w:rsidRPr="00793A28">
        <w:rPr>
          <w:rFonts w:ascii="Times New Roman" w:hAnsi="Times New Roman" w:cs="Times New Roman"/>
          <w:sz w:val="24"/>
          <w:szCs w:val="24"/>
        </w:rPr>
        <w:t>as a whole compared</w:t>
      </w:r>
      <w:proofErr w:type="gramEnd"/>
      <w:r w:rsidRPr="00793A28">
        <w:rPr>
          <w:rFonts w:ascii="Times New Roman" w:hAnsi="Times New Roman" w:cs="Times New Roman"/>
          <w:sz w:val="24"/>
          <w:szCs w:val="24"/>
        </w:rPr>
        <w:t xml:space="preserve"> to participants who had previously indicated their satisfaction in three areas of their lives. If an independent team of researchers repeate</w:t>
      </w:r>
      <w:r w:rsidRPr="00793A28">
        <w:rPr>
          <w:rFonts w:ascii="Times New Roman" w:hAnsi="Times New Roman" w:cs="Times New Roman"/>
          <w:sz w:val="24"/>
          <w:szCs w:val="24"/>
        </w:rPr>
        <w:t xml:space="preserv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5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5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Schwarz1991</w:t>
      </w:r>
    </w:p>
    <w:p w14:paraId="40853A60"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61"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62"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7</w:t>
      </w:r>
    </w:p>
    <w:p w14:paraId="40853A63"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6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w:t>
      </w:r>
      <w:r w:rsidRPr="00793A28">
        <w:rPr>
          <w:rFonts w:ascii="Times New Roman" w:hAnsi="Times New Roman" w:cs="Times New Roman"/>
          <w:sz w:val="24"/>
          <w:szCs w:val="24"/>
        </w:rPr>
        <w:t>= Does poverty affect people’s attention?</w:t>
      </w:r>
    </w:p>
    <w:p w14:paraId="40853A6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played the game “Wheel of Fortune”, a game in which people </w:t>
      </w:r>
      <w:proofErr w:type="gramStart"/>
      <w:r w:rsidRPr="00793A28">
        <w:rPr>
          <w:rFonts w:ascii="Times New Roman" w:hAnsi="Times New Roman" w:cs="Times New Roman"/>
          <w:sz w:val="24"/>
          <w:szCs w:val="24"/>
        </w:rPr>
        <w:t>have to</w:t>
      </w:r>
      <w:proofErr w:type="gramEnd"/>
      <w:r w:rsidRPr="00793A28">
        <w:rPr>
          <w:rFonts w:ascii="Times New Roman" w:hAnsi="Times New Roman" w:cs="Times New Roman"/>
          <w:sz w:val="24"/>
          <w:szCs w:val="24"/>
        </w:rPr>
        <w:t xml:space="preserve"> guess letters in word puzzles. In one group, participants were given 6 chances per round to guess letters (i.e., ‘poor’ </w:t>
      </w:r>
      <w:r w:rsidRPr="00793A28">
        <w:rPr>
          <w:rFonts w:ascii="Times New Roman" w:hAnsi="Times New Roman" w:cs="Times New Roman"/>
          <w:sz w:val="24"/>
          <w:szCs w:val="24"/>
        </w:rPr>
        <w:t>players). In the other group, participants were given 20 chances per round to guess letters (i.e., ‘rich’ players). Afterwards, they completed an attention task.</w:t>
      </w:r>
    </w:p>
    <w:p w14:paraId="40853A6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lastRenderedPageBreak/>
        <w:t>oset3field3 = Participants who were given few chances per round to guess letters performed *wo</w:t>
      </w:r>
      <w:r w:rsidRPr="00793A28">
        <w:rPr>
          <w:rFonts w:ascii="Times New Roman" w:hAnsi="Times New Roman" w:cs="Times New Roman"/>
          <w:sz w:val="24"/>
          <w:szCs w:val="24"/>
        </w:rPr>
        <w:t>rse* in the subsequent attention task than participants who were given a lot of chances.</w:t>
      </w:r>
    </w:p>
    <w:p w14:paraId="40853A6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who were given few chances per round to guess letters performed *better* in the subsequent attention task than participants who were given a</w:t>
      </w:r>
      <w:r w:rsidRPr="00793A28">
        <w:rPr>
          <w:rFonts w:ascii="Times New Roman" w:hAnsi="Times New Roman" w:cs="Times New Roman"/>
          <w:sz w:val="24"/>
          <w:szCs w:val="24"/>
        </w:rPr>
        <w:t xml:space="preserve"> lot of chances.</w:t>
      </w:r>
    </w:p>
    <w:p w14:paraId="40853A6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were given few chances per round to guess letters performed the *same* as participants who were given a lot of chances in the subsequent attention task.</w:t>
      </w:r>
    </w:p>
    <w:p w14:paraId="40853A6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w:t>
      </w:r>
      <w:r w:rsidRPr="00793A28">
        <w:rPr>
          <w:rFonts w:ascii="Times New Roman" w:hAnsi="Times New Roman" w:cs="Times New Roman"/>
          <w:sz w:val="24"/>
          <w:szCs w:val="24"/>
        </w:rPr>
        <w:t xml:space="preserve">nd that participants who were given few chances per round to guess letters performed worse in the subsequent attention task than participants who were given a lot of chances.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w:t>
      </w:r>
      <w:r w:rsidRPr="00793A28">
        <w:rPr>
          <w:rFonts w:ascii="Times New Roman" w:hAnsi="Times New Roman" w:cs="Times New Roman"/>
          <w:sz w:val="24"/>
          <w:szCs w:val="24"/>
        </w:rPr>
        <w:t>participants, using the same materials, will they find convincing evidence for the same effect?</w:t>
      </w:r>
    </w:p>
    <w:p w14:paraId="40853A6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6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Shah2012</w:t>
      </w:r>
    </w:p>
    <w:p w14:paraId="40853A6C"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6D"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6E"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8</w:t>
      </w:r>
    </w:p>
    <w:p w14:paraId="40853A6F"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7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1 = Are people’s judgements of how </w:t>
      </w:r>
      <w:r w:rsidRPr="00793A28">
        <w:rPr>
          <w:rFonts w:ascii="Times New Roman" w:hAnsi="Times New Roman" w:cs="Times New Roman"/>
          <w:sz w:val="24"/>
          <w:szCs w:val="24"/>
        </w:rPr>
        <w:t>similar two concepts are influenced by the order in which they were mentioned?</w:t>
      </w:r>
    </w:p>
    <w:p w14:paraId="40853A7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rated how similar two countries were to each other (e.g., “How similar is the USA to Lebanon?”). One of the countries was well-known to the participan</w:t>
      </w:r>
      <w:r w:rsidRPr="00793A28">
        <w:rPr>
          <w:rFonts w:ascii="Times New Roman" w:hAnsi="Times New Roman" w:cs="Times New Roman"/>
          <w:sz w:val="24"/>
          <w:szCs w:val="24"/>
        </w:rPr>
        <w:t>ts (e.g., the USA). The other country was less familiar to the participants (e.g., Lebanon). In one group, the well-known country was mentioned first. In the other group, the less known country was mentioned first.</w:t>
      </w:r>
    </w:p>
    <w:p w14:paraId="40853A7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who read about</w:t>
      </w:r>
      <w:r w:rsidRPr="00793A28">
        <w:rPr>
          <w:rFonts w:ascii="Times New Roman" w:hAnsi="Times New Roman" w:cs="Times New Roman"/>
          <w:sz w:val="24"/>
          <w:szCs w:val="24"/>
        </w:rPr>
        <w:t xml:space="preserve"> the well-known country first judged the two countries as *more* similar than targets who read about the less familiar country first.</w:t>
      </w:r>
    </w:p>
    <w:p w14:paraId="40853A7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who read about the well-known country first judged the two countries as *less* similar than tar</w:t>
      </w:r>
      <w:r w:rsidRPr="00793A28">
        <w:rPr>
          <w:rFonts w:ascii="Times New Roman" w:hAnsi="Times New Roman" w:cs="Times New Roman"/>
          <w:sz w:val="24"/>
          <w:szCs w:val="24"/>
        </w:rPr>
        <w:t>gets who read about the less familiar country first.</w:t>
      </w:r>
    </w:p>
    <w:p w14:paraId="40853A74"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read about the well-known country first judged the two countries as *equally* similar as targets who read about the less familiar country first.</w:t>
      </w:r>
    </w:p>
    <w:p w14:paraId="40853A75"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w:t>
      </w:r>
      <w:r w:rsidRPr="00793A28">
        <w:rPr>
          <w:rFonts w:ascii="Times New Roman" w:hAnsi="Times New Roman" w:cs="Times New Roman"/>
          <w:sz w:val="24"/>
          <w:szCs w:val="24"/>
        </w:rPr>
        <w:t xml:space="preserve">irst team of researchers found that participants who read about the well-known country first judged the two countries as less similar </w:t>
      </w:r>
      <w:r w:rsidRPr="00793A28">
        <w:rPr>
          <w:rFonts w:ascii="Times New Roman" w:hAnsi="Times New Roman" w:cs="Times New Roman"/>
          <w:sz w:val="24"/>
          <w:szCs w:val="24"/>
        </w:rPr>
        <w:lastRenderedPageBreak/>
        <w:t>than targets who read about the less familiar country first. If an independent team of researchers repeated this study wit</w:t>
      </w:r>
      <w:r w:rsidRPr="00793A28">
        <w:rPr>
          <w:rFonts w:ascii="Times New Roman" w:hAnsi="Times New Roman" w:cs="Times New Roman"/>
          <w:sz w:val="24"/>
          <w:szCs w:val="24"/>
        </w:rPr>
        <w:t xml:space="preserve">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me effect?</w:t>
      </w:r>
    </w:p>
    <w:p w14:paraId="40853A76"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77"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Tversky1978</w:t>
      </w:r>
    </w:p>
    <w:p w14:paraId="40853A78"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79"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7A"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t>If  randomizer6 Is Equal to  19</w:t>
      </w:r>
    </w:p>
    <w:p w14:paraId="40853A7B"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7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Do relative pri</w:t>
      </w:r>
      <w:r w:rsidRPr="00793A28">
        <w:rPr>
          <w:rFonts w:ascii="Times New Roman" w:hAnsi="Times New Roman" w:cs="Times New Roman"/>
          <w:sz w:val="24"/>
          <w:szCs w:val="24"/>
        </w:rPr>
        <w:t>ce differences affect buying decisions?</w:t>
      </w:r>
    </w:p>
    <w:p w14:paraId="40853A7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2 = Participants were asked to imagine that they were about to buy a jacket and a calculator when a salesperson informed them that the calculator was $5 cheaper in a store 20 minutes away. In one group, par</w:t>
      </w:r>
      <w:r w:rsidRPr="00793A28">
        <w:rPr>
          <w:rFonts w:ascii="Times New Roman" w:hAnsi="Times New Roman" w:cs="Times New Roman"/>
          <w:sz w:val="24"/>
          <w:szCs w:val="24"/>
        </w:rPr>
        <w:t>ticipants were told that the prices were $125 for the jacket and $15 for the calculator in the current store and $10 for the calculator in the other store (i.e., price was reduced by 33%). In the other group, participants were told that the prices were $15</w:t>
      </w:r>
      <w:r w:rsidRPr="00793A28">
        <w:rPr>
          <w:rFonts w:ascii="Times New Roman" w:hAnsi="Times New Roman" w:cs="Times New Roman"/>
          <w:sz w:val="24"/>
          <w:szCs w:val="24"/>
        </w:rPr>
        <w:t xml:space="preserve"> for the jacket and $125 for the calculator in the current store and $120 for the calculator in the other store (i.e., price was reduced by 4%). Afterwards, the participants were asked whether they would make the trip to the other store.</w:t>
      </w:r>
    </w:p>
    <w:p w14:paraId="40853A7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w:t>
      </w:r>
      <w:r w:rsidRPr="00793A28">
        <w:rPr>
          <w:rFonts w:ascii="Times New Roman" w:hAnsi="Times New Roman" w:cs="Times New Roman"/>
          <w:sz w:val="24"/>
          <w:szCs w:val="24"/>
        </w:rPr>
        <w:t>icipants who were told that the calculator initially cost $15 were *more* likely to drive to the second store than participants who were told that the calculator would initially cost $125.</w:t>
      </w:r>
    </w:p>
    <w:p w14:paraId="40853A7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4 = Participants who were told that the calculator initia</w:t>
      </w:r>
      <w:r w:rsidRPr="00793A28">
        <w:rPr>
          <w:rFonts w:ascii="Times New Roman" w:hAnsi="Times New Roman" w:cs="Times New Roman"/>
          <w:sz w:val="24"/>
          <w:szCs w:val="24"/>
        </w:rPr>
        <w:t>lly cost $15 were *less* likely to drive to the second store than participants who were told that the calculator would initially cost $125.</w:t>
      </w:r>
    </w:p>
    <w:p w14:paraId="40853A80"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were told that the calculator initially cost $15 were *equally* likely to drive to th</w:t>
      </w:r>
      <w:r w:rsidRPr="00793A28">
        <w:rPr>
          <w:rFonts w:ascii="Times New Roman" w:hAnsi="Times New Roman" w:cs="Times New Roman"/>
          <w:sz w:val="24"/>
          <w:szCs w:val="24"/>
        </w:rPr>
        <w:t>e second store as participants who were told that the calculator would initially cost $125.</w:t>
      </w:r>
    </w:p>
    <w:p w14:paraId="40853A81"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6 = Imagine the first team of researchers found that participants who were told that the calculator initially cost $15 were more likely to drive to the se</w:t>
      </w:r>
      <w:r w:rsidRPr="00793A28">
        <w:rPr>
          <w:rFonts w:ascii="Times New Roman" w:hAnsi="Times New Roman" w:cs="Times New Roman"/>
          <w:sz w:val="24"/>
          <w:szCs w:val="24"/>
        </w:rPr>
        <w:t xml:space="preserve">cond store than participants who were told that the calculator would initially cost $125.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ticipants, using the same materials, will they find convincing evidence for the sa</w:t>
      </w:r>
      <w:r w:rsidRPr="00793A28">
        <w:rPr>
          <w:rFonts w:ascii="Times New Roman" w:hAnsi="Times New Roman" w:cs="Times New Roman"/>
          <w:sz w:val="24"/>
          <w:szCs w:val="24"/>
        </w:rPr>
        <w:t>me effect?</w:t>
      </w:r>
    </w:p>
    <w:p w14:paraId="40853A82"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83"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Tversky1981</w:t>
      </w:r>
    </w:p>
    <w:p w14:paraId="40853A84" w14:textId="77777777" w:rsidR="00986EE5" w:rsidRPr="00793A28" w:rsidRDefault="0015422E" w:rsidP="0015422E">
      <w:pPr>
        <w:pStyle w:val="SFBlue"/>
        <w:ind w:left="400"/>
        <w:rPr>
          <w:rFonts w:ascii="Times New Roman" w:hAnsi="Times New Roman" w:cs="Times New Roman"/>
          <w:sz w:val="24"/>
          <w:szCs w:val="24"/>
        </w:rPr>
      </w:pPr>
      <w:r w:rsidRPr="00793A28">
        <w:rPr>
          <w:rFonts w:ascii="Times New Roman" w:hAnsi="Times New Roman" w:cs="Times New Roman"/>
          <w:sz w:val="24"/>
          <w:szCs w:val="24"/>
        </w:rPr>
        <w:t>Branch: New Branch</w:t>
      </w:r>
    </w:p>
    <w:p w14:paraId="40853A85" w14:textId="77777777" w:rsidR="00986EE5" w:rsidRPr="00793A28" w:rsidRDefault="0015422E" w:rsidP="0015422E">
      <w:pPr>
        <w:pStyle w:val="SFBlue"/>
        <w:ind w:left="400" w:firstLine="400"/>
        <w:rPr>
          <w:rFonts w:ascii="Times New Roman" w:hAnsi="Times New Roman" w:cs="Times New Roman"/>
          <w:sz w:val="24"/>
          <w:szCs w:val="24"/>
        </w:rPr>
      </w:pPr>
      <w:r w:rsidRPr="00793A28">
        <w:rPr>
          <w:rFonts w:ascii="Times New Roman" w:hAnsi="Times New Roman" w:cs="Times New Roman"/>
          <w:sz w:val="24"/>
          <w:szCs w:val="24"/>
        </w:rPr>
        <w:t>If</w:t>
      </w:r>
    </w:p>
    <w:p w14:paraId="40853A86" w14:textId="77777777" w:rsidR="00986EE5" w:rsidRPr="00793A28" w:rsidRDefault="0015422E" w:rsidP="0015422E">
      <w:pPr>
        <w:pStyle w:val="SFBlue"/>
        <w:ind w:left="400" w:firstLine="800"/>
        <w:rPr>
          <w:rFonts w:ascii="Times New Roman" w:hAnsi="Times New Roman" w:cs="Times New Roman"/>
          <w:sz w:val="24"/>
          <w:szCs w:val="24"/>
        </w:rPr>
      </w:pPr>
      <w:r w:rsidRPr="00793A28">
        <w:rPr>
          <w:rFonts w:ascii="Times New Roman" w:hAnsi="Times New Roman" w:cs="Times New Roman"/>
          <w:sz w:val="24"/>
          <w:szCs w:val="24"/>
        </w:rPr>
        <w:lastRenderedPageBreak/>
        <w:t>If  randomizer6 Is Equal to  20</w:t>
      </w:r>
    </w:p>
    <w:p w14:paraId="40853A87" w14:textId="77777777" w:rsidR="00986EE5" w:rsidRPr="00793A28" w:rsidRDefault="0015422E" w:rsidP="0015422E">
      <w:pPr>
        <w:pStyle w:val="SFGreen"/>
        <w:ind w:left="800"/>
        <w:rPr>
          <w:rFonts w:ascii="Times New Roman" w:hAnsi="Times New Roman" w:cs="Times New Roman"/>
          <w:sz w:val="24"/>
          <w:szCs w:val="24"/>
        </w:rPr>
      </w:pPr>
      <w:proofErr w:type="spellStart"/>
      <w:r w:rsidRPr="00793A28">
        <w:rPr>
          <w:rFonts w:ascii="Times New Roman" w:hAnsi="Times New Roman" w:cs="Times New Roman"/>
          <w:sz w:val="24"/>
          <w:szCs w:val="24"/>
        </w:rPr>
        <w:t>EmbeddedData</w:t>
      </w:r>
      <w:proofErr w:type="spellEnd"/>
    </w:p>
    <w:p w14:paraId="40853A88"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1 = Does feeling morally dirty affect people’s need to wash themselves?</w:t>
      </w:r>
    </w:p>
    <w:p w14:paraId="40853A89"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2 = Participants hand copied a story </w:t>
      </w:r>
      <w:r w:rsidRPr="00793A28">
        <w:rPr>
          <w:rFonts w:ascii="Times New Roman" w:hAnsi="Times New Roman" w:cs="Times New Roman"/>
          <w:sz w:val="24"/>
          <w:szCs w:val="24"/>
        </w:rPr>
        <w:t>written in the first person. In one group, participants rewrote an unethical short story about sabotaging a co-worker. In the other group, participants rewrote an ethical short story about helping a co-worker. Afterwards, participants expressed their desir</w:t>
      </w:r>
      <w:r w:rsidRPr="00793A28">
        <w:rPr>
          <w:rFonts w:ascii="Times New Roman" w:hAnsi="Times New Roman" w:cs="Times New Roman"/>
          <w:sz w:val="24"/>
          <w:szCs w:val="24"/>
        </w:rPr>
        <w:t>e for cleaning products (e.g., soap, toothpaste).</w:t>
      </w:r>
    </w:p>
    <w:p w14:paraId="40853A8A"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3 = Participants who rewrote an unethical story, had a *higher* desire for cleansing products than targets who rewrote an ethical story.</w:t>
      </w:r>
    </w:p>
    <w:p w14:paraId="40853A8B"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4 = Participants who rewrote an unethical story, </w:t>
      </w:r>
      <w:r w:rsidRPr="00793A28">
        <w:rPr>
          <w:rFonts w:ascii="Times New Roman" w:hAnsi="Times New Roman" w:cs="Times New Roman"/>
          <w:sz w:val="24"/>
          <w:szCs w:val="24"/>
        </w:rPr>
        <w:t>had a *lower* desire for cleansing products than targets who rewrote an ethical story.</w:t>
      </w:r>
    </w:p>
    <w:p w14:paraId="40853A8C"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oset3field5 = Participants who rewrote an unethical story, had the *same* desire for cleansing products than targets who rewrote an ethical story.</w:t>
      </w:r>
    </w:p>
    <w:p w14:paraId="40853A8D"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 xml:space="preserve">oset3field6 = Imagine </w:t>
      </w:r>
      <w:r w:rsidRPr="00793A28">
        <w:rPr>
          <w:rFonts w:ascii="Times New Roman" w:hAnsi="Times New Roman" w:cs="Times New Roman"/>
          <w:sz w:val="24"/>
          <w:szCs w:val="24"/>
        </w:rPr>
        <w:t xml:space="preserve">the first team of researchers found that participants who rewrote an unethical story, had a higher desire for cleansing products than targets who rewrote an ethical story. If an independent team of researchers repeated this study with </w:t>
      </w:r>
      <w:proofErr w:type="gramStart"/>
      <w:r w:rsidRPr="00793A28">
        <w:rPr>
          <w:rFonts w:ascii="Times New Roman" w:hAnsi="Times New Roman" w:cs="Times New Roman"/>
          <w:sz w:val="24"/>
          <w:szCs w:val="24"/>
        </w:rPr>
        <w:t>a large number of</w:t>
      </w:r>
      <w:proofErr w:type="gramEnd"/>
      <w:r w:rsidRPr="00793A28">
        <w:rPr>
          <w:rFonts w:ascii="Times New Roman" w:hAnsi="Times New Roman" w:cs="Times New Roman"/>
          <w:sz w:val="24"/>
          <w:szCs w:val="24"/>
        </w:rPr>
        <w:t xml:space="preserve"> par</w:t>
      </w:r>
      <w:r w:rsidRPr="00793A28">
        <w:rPr>
          <w:rFonts w:ascii="Times New Roman" w:hAnsi="Times New Roman" w:cs="Times New Roman"/>
          <w:sz w:val="24"/>
          <w:szCs w:val="24"/>
        </w:rPr>
        <w:t>ticipants, using the same materials, will they find convincing evidence for the same effect?</w:t>
      </w:r>
    </w:p>
    <w:p w14:paraId="40853A8E"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DeclineOrNot6 = Other</w:t>
      </w:r>
    </w:p>
    <w:p w14:paraId="40853A8F" w14:textId="77777777" w:rsidR="00986EE5" w:rsidRPr="00793A28" w:rsidRDefault="0015422E" w:rsidP="0015422E">
      <w:pPr>
        <w:pStyle w:val="SFGreen"/>
        <w:ind w:left="800" w:firstLine="400"/>
        <w:rPr>
          <w:rFonts w:ascii="Times New Roman" w:hAnsi="Times New Roman" w:cs="Times New Roman"/>
          <w:sz w:val="24"/>
          <w:szCs w:val="24"/>
        </w:rPr>
      </w:pPr>
      <w:r w:rsidRPr="00793A28">
        <w:rPr>
          <w:rFonts w:ascii="Times New Roman" w:hAnsi="Times New Roman" w:cs="Times New Roman"/>
          <w:sz w:val="24"/>
          <w:szCs w:val="24"/>
        </w:rPr>
        <w:t>Effect6 = Zhong2006</w:t>
      </w:r>
    </w:p>
    <w:p w14:paraId="40853A90" w14:textId="77777777" w:rsidR="00986EE5" w:rsidRPr="00793A28" w:rsidRDefault="0015422E" w:rsidP="0015422E">
      <w:pPr>
        <w:pStyle w:val="SFGray"/>
        <w:rPr>
          <w:rFonts w:ascii="Times New Roman" w:hAnsi="Times New Roman" w:cs="Times New Roman"/>
          <w:sz w:val="24"/>
          <w:szCs w:val="24"/>
        </w:rPr>
      </w:pPr>
      <w:r w:rsidRPr="00793A28">
        <w:rPr>
          <w:rFonts w:ascii="Times New Roman" w:hAnsi="Times New Roman" w:cs="Times New Roman"/>
          <w:sz w:val="24"/>
          <w:szCs w:val="24"/>
        </w:rPr>
        <w:t>Block: Instructions (2 Questions)</w:t>
      </w:r>
    </w:p>
    <w:p w14:paraId="40853A91" w14:textId="77777777" w:rsidR="00986EE5" w:rsidRPr="00793A28" w:rsidRDefault="0015422E" w:rsidP="0015422E">
      <w:pPr>
        <w:pStyle w:val="SFPurple"/>
        <w:rPr>
          <w:rFonts w:ascii="Times New Roman" w:hAnsi="Times New Roman" w:cs="Times New Roman"/>
          <w:sz w:val="24"/>
          <w:szCs w:val="24"/>
        </w:rPr>
      </w:pPr>
      <w:proofErr w:type="spellStart"/>
      <w:r w:rsidRPr="00793A28">
        <w:rPr>
          <w:rFonts w:ascii="Times New Roman" w:hAnsi="Times New Roman" w:cs="Times New Roman"/>
          <w:sz w:val="24"/>
          <w:szCs w:val="24"/>
        </w:rPr>
        <w:t>BlockRandomizer</w:t>
      </w:r>
      <w:proofErr w:type="spellEnd"/>
      <w:r w:rsidRPr="00793A28">
        <w:rPr>
          <w:rFonts w:ascii="Times New Roman" w:hAnsi="Times New Roman" w:cs="Times New Roman"/>
          <w:sz w:val="24"/>
          <w:szCs w:val="24"/>
        </w:rPr>
        <w:t>: 6 -</w:t>
      </w:r>
    </w:p>
    <w:p w14:paraId="40853A92"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DeclineEffect1 (9 Questions)</w:t>
      </w:r>
    </w:p>
    <w:p w14:paraId="40853A93"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OtherEffect1 (9 Q</w:t>
      </w:r>
      <w:r w:rsidRPr="00793A28">
        <w:rPr>
          <w:rFonts w:ascii="Times New Roman" w:hAnsi="Times New Roman" w:cs="Times New Roman"/>
          <w:sz w:val="24"/>
          <w:szCs w:val="24"/>
        </w:rPr>
        <w:t>uestions)</w:t>
      </w:r>
    </w:p>
    <w:p w14:paraId="40853A94"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DeclineEffect2 (9 Questions)</w:t>
      </w:r>
    </w:p>
    <w:p w14:paraId="40853A95"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OtherEffect2 (9 Questions)</w:t>
      </w:r>
    </w:p>
    <w:p w14:paraId="40853A96"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DeclineEffect3 (9 Questions)</w:t>
      </w:r>
    </w:p>
    <w:p w14:paraId="40853A97" w14:textId="77777777" w:rsidR="00986EE5" w:rsidRPr="00793A28" w:rsidRDefault="0015422E" w:rsidP="0015422E">
      <w:pPr>
        <w:pStyle w:val="SFGray"/>
        <w:ind w:left="400"/>
        <w:rPr>
          <w:rFonts w:ascii="Times New Roman" w:hAnsi="Times New Roman" w:cs="Times New Roman"/>
          <w:sz w:val="24"/>
          <w:szCs w:val="24"/>
        </w:rPr>
      </w:pPr>
      <w:r w:rsidRPr="00793A28">
        <w:rPr>
          <w:rFonts w:ascii="Times New Roman" w:hAnsi="Times New Roman" w:cs="Times New Roman"/>
          <w:sz w:val="24"/>
          <w:szCs w:val="24"/>
        </w:rPr>
        <w:t>Standard: OtherEffect3 (9 Questions)</w:t>
      </w:r>
    </w:p>
    <w:p w14:paraId="40853A98" w14:textId="77777777" w:rsidR="00986EE5" w:rsidRPr="00793A28" w:rsidRDefault="0015422E" w:rsidP="0015422E">
      <w:pPr>
        <w:pStyle w:val="SFGray"/>
        <w:rPr>
          <w:rFonts w:ascii="Times New Roman" w:hAnsi="Times New Roman" w:cs="Times New Roman"/>
          <w:sz w:val="24"/>
          <w:szCs w:val="24"/>
        </w:rPr>
      </w:pPr>
      <w:r w:rsidRPr="00793A28">
        <w:rPr>
          <w:rFonts w:ascii="Times New Roman" w:hAnsi="Times New Roman" w:cs="Times New Roman"/>
          <w:sz w:val="24"/>
          <w:szCs w:val="24"/>
        </w:rPr>
        <w:t>Standard: Demographics, Serious, and Captcha (6 Questions)</w:t>
      </w:r>
    </w:p>
    <w:p w14:paraId="40853A99" w14:textId="77777777" w:rsidR="00986EE5" w:rsidRPr="00793A28" w:rsidRDefault="0015422E" w:rsidP="0015422E">
      <w:pPr>
        <w:pStyle w:val="SFRed"/>
        <w:rPr>
          <w:rFonts w:ascii="Times New Roman" w:hAnsi="Times New Roman" w:cs="Times New Roman"/>
          <w:sz w:val="24"/>
          <w:szCs w:val="24"/>
        </w:rPr>
      </w:pPr>
      <w:proofErr w:type="spellStart"/>
      <w:r w:rsidRPr="00793A28">
        <w:rPr>
          <w:rFonts w:ascii="Times New Roman" w:hAnsi="Times New Roman" w:cs="Times New Roman"/>
          <w:sz w:val="24"/>
          <w:szCs w:val="24"/>
        </w:rPr>
        <w:t>EndSurvey</w:t>
      </w:r>
      <w:proofErr w:type="spellEnd"/>
      <w:r w:rsidRPr="00793A28">
        <w:rPr>
          <w:rFonts w:ascii="Times New Roman" w:hAnsi="Times New Roman" w:cs="Times New Roman"/>
          <w:sz w:val="24"/>
          <w:szCs w:val="24"/>
        </w:rPr>
        <w:t>:</w:t>
      </w:r>
    </w:p>
    <w:sectPr w:rsidR="00986EE5" w:rsidRPr="00793A28">
      <w:headerReference w:type="default" r:id="rId7"/>
      <w:footerReference w:type="even"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53DA5" w14:textId="77777777" w:rsidR="00000000" w:rsidRDefault="0015422E">
      <w:pPr>
        <w:spacing w:line="240" w:lineRule="auto"/>
      </w:pPr>
      <w:r>
        <w:separator/>
      </w:r>
    </w:p>
  </w:endnote>
  <w:endnote w:type="continuationSeparator" w:id="0">
    <w:p w14:paraId="40853DA7" w14:textId="77777777" w:rsidR="00000000" w:rsidRDefault="001542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53D9D" w14:textId="77777777" w:rsidR="00EB001B" w:rsidRDefault="0015422E"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0853D9E" w14:textId="77777777" w:rsidR="00EB001B" w:rsidRDefault="0015422E" w:rsidP="00EB0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53DA1" w14:textId="77777777" w:rsidR="00000000" w:rsidRDefault="0015422E">
      <w:pPr>
        <w:spacing w:line="240" w:lineRule="auto"/>
      </w:pPr>
      <w:r>
        <w:separator/>
      </w:r>
    </w:p>
  </w:footnote>
  <w:footnote w:type="continuationSeparator" w:id="0">
    <w:p w14:paraId="40853DA3" w14:textId="77777777" w:rsidR="00000000" w:rsidRDefault="001542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67D59" w14:textId="77777777" w:rsidR="00793A28" w:rsidRDefault="0015422E">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485120689">
    <w:abstractNumId w:val="2"/>
  </w:num>
  <w:num w:numId="2" w16cid:durableId="1342196580">
    <w:abstractNumId w:val="1"/>
  </w:num>
  <w:num w:numId="3" w16cid:durableId="107087869">
    <w:abstractNumId w:val="3"/>
  </w:num>
  <w:num w:numId="4" w16cid:durableId="155608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E3NDCwNDUwNjI0NbJQ0lEKTi0uzszPAykwrAUADSFgBywAAAA="/>
  </w:docVars>
  <w:rsids>
    <w:rsidRoot w:val="00F22B15"/>
    <w:rsid w:val="001135A3"/>
    <w:rsid w:val="0015422E"/>
    <w:rsid w:val="00793A28"/>
    <w:rsid w:val="00986EE5"/>
    <w:rsid w:val="00B70267"/>
    <w:rsid w:val="00F22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5354F"/>
  <w15:docId w15:val="{40596153-4B71-4753-84F5-AE307FA76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1">
    <w:name w:val="QQuestionTable1"/>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1">
    <w:name w:val="QTextTable1"/>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1">
    <w:name w:val="QVerticalGraphicSliderTable1"/>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1">
    <w:name w:val="QStandardSliderTable1"/>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1">
    <w:name w:val="QBar1"/>
    <w:uiPriority w:val="99"/>
    <w:qFormat/>
    <w:rsid w:val="000E5A2D"/>
    <w:pPr>
      <w:spacing w:line="240" w:lineRule="auto"/>
    </w:pPr>
    <w:rPr>
      <w:sz w:val="18"/>
      <w:szCs w:val="20"/>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0</Pages>
  <Words>26359</Words>
  <Characters>150251</Characters>
  <Application>Microsoft Office Word</Application>
  <DocSecurity>0</DocSecurity>
  <Lines>1252</Lines>
  <Paragraphs>352</Paragraphs>
  <ScaleCrop>false</ScaleCrop>
  <Company>Qualtrics</Company>
  <LinksUpToDate>false</LinksUpToDate>
  <CharactersWithSpaces>17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ine Effect Generalizability - 3 Decline 3 Others Randomized</dc:title>
  <dc:subject/>
  <dc:creator>Qualtrics</dc:creator>
  <cp:keywords/>
  <dc:description/>
  <cp:lastModifiedBy>Oskar Sebastian Lundmark</cp:lastModifiedBy>
  <cp:revision>3</cp:revision>
  <dcterms:created xsi:type="dcterms:W3CDTF">2023-11-17T15:53:00Z</dcterms:created>
  <dcterms:modified xsi:type="dcterms:W3CDTF">2023-11-17T15:57:00Z</dcterms:modified>
</cp:coreProperties>
</file>